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6AE4DA" w14:textId="77777777" w:rsidR="00395F37" w:rsidRPr="00395F37" w:rsidRDefault="00824121" w:rsidP="00395F37">
      <w:pPr>
        <w:spacing w:after="0" w:line="240" w:lineRule="auto"/>
        <w:rPr>
          <w:rFonts w:ascii="Arial" w:hAnsi="Arial" w:cs="Arial"/>
          <w:b/>
          <w:sz w:val="20"/>
          <w:szCs w:val="20"/>
        </w:rPr>
      </w:pPr>
      <w:r>
        <w:rPr>
          <w:noProof/>
          <w:sz w:val="20"/>
          <w:szCs w:val="20"/>
        </w:rPr>
        <w:pict w14:anchorId="43CBCA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1" o:spid="_x0000_s1028" type="#_x0000_t75" alt="fisc1.png" style="position:absolute;margin-left:431.4pt;margin-top:6.7pt;width:64.5pt;height:63.75pt;z-index:1;visibility:visible">
            <v:imagedata r:id="rId8" o:title="fisc1"/>
          </v:shape>
        </w:pict>
      </w:r>
      <w:r>
        <w:rPr>
          <w:noProof/>
          <w:sz w:val="20"/>
          <w:szCs w:val="20"/>
        </w:rPr>
        <w:pict w14:anchorId="7C2DA606">
          <v:shape id="Imagen 2" o:spid="_x0000_s1029" type="#_x0000_t75" alt="utp logo.png" style="position:absolute;margin-left:-22.5pt;margin-top:4.5pt;width:65pt;height:60.8pt;z-index:2;visibility:visible">
            <v:imagedata r:id="rId9" o:title="utp logo"/>
          </v:shape>
        </w:pict>
      </w:r>
    </w:p>
    <w:p w14:paraId="0CDA518C" w14:textId="77777777" w:rsidR="00395F37" w:rsidRPr="00395F37" w:rsidRDefault="00395F37" w:rsidP="00395F37">
      <w:pPr>
        <w:spacing w:after="0" w:line="240" w:lineRule="auto"/>
        <w:jc w:val="center"/>
        <w:rPr>
          <w:rFonts w:ascii="Arial" w:hAnsi="Arial" w:cs="Arial"/>
          <w:b/>
          <w:sz w:val="20"/>
          <w:szCs w:val="20"/>
        </w:rPr>
      </w:pPr>
      <w:r w:rsidRPr="00395F37">
        <w:rPr>
          <w:rFonts w:ascii="Arial" w:hAnsi="Arial" w:cs="Arial"/>
          <w:b/>
          <w:sz w:val="20"/>
          <w:szCs w:val="20"/>
        </w:rPr>
        <w:t xml:space="preserve">UNIVERSIDAD TECNOLÓGICA DE PANAMA </w:t>
      </w:r>
    </w:p>
    <w:p w14:paraId="2E770CE0" w14:textId="77777777" w:rsidR="00395F37" w:rsidRPr="00395F37" w:rsidRDefault="00395F37" w:rsidP="00395F37">
      <w:pPr>
        <w:spacing w:after="0" w:line="240" w:lineRule="auto"/>
        <w:jc w:val="center"/>
        <w:rPr>
          <w:rFonts w:ascii="Arial" w:hAnsi="Arial" w:cs="Arial"/>
          <w:b/>
          <w:sz w:val="20"/>
          <w:szCs w:val="20"/>
        </w:rPr>
      </w:pPr>
      <w:r w:rsidRPr="00395F37">
        <w:rPr>
          <w:rFonts w:ascii="Arial" w:hAnsi="Arial" w:cs="Arial"/>
          <w:b/>
          <w:sz w:val="20"/>
          <w:szCs w:val="20"/>
        </w:rPr>
        <w:t>FACULTAD DE INGENIERÍA DE SISTEMAS COMPUTACIONALES</w:t>
      </w:r>
    </w:p>
    <w:p w14:paraId="2835BCE0" w14:textId="77777777" w:rsidR="00395F37" w:rsidRPr="00395F37" w:rsidRDefault="00395F37" w:rsidP="00395F37">
      <w:pPr>
        <w:spacing w:after="0" w:line="240" w:lineRule="auto"/>
        <w:jc w:val="center"/>
        <w:rPr>
          <w:rFonts w:ascii="Arial" w:hAnsi="Arial" w:cs="Arial"/>
          <w:b/>
          <w:sz w:val="20"/>
          <w:szCs w:val="20"/>
        </w:rPr>
      </w:pPr>
      <w:r w:rsidRPr="00395F37">
        <w:rPr>
          <w:rFonts w:ascii="Arial" w:hAnsi="Arial" w:cs="Arial"/>
          <w:b/>
          <w:sz w:val="20"/>
          <w:szCs w:val="20"/>
        </w:rPr>
        <w:t>DEPARTAMENTO DE SISTEMAS DE INFORMACIÓN, CONTROL Y</w:t>
      </w:r>
    </w:p>
    <w:p w14:paraId="309BAC80" w14:textId="77777777" w:rsidR="00395F37" w:rsidRPr="00395F37" w:rsidRDefault="00395F37" w:rsidP="00395F37">
      <w:pPr>
        <w:spacing w:after="0" w:line="240" w:lineRule="auto"/>
        <w:jc w:val="center"/>
        <w:rPr>
          <w:rFonts w:ascii="Arial" w:hAnsi="Arial" w:cs="Arial"/>
          <w:b/>
          <w:sz w:val="20"/>
          <w:szCs w:val="20"/>
        </w:rPr>
      </w:pPr>
      <w:r w:rsidRPr="00395F37">
        <w:rPr>
          <w:rFonts w:ascii="Arial" w:hAnsi="Arial" w:cs="Arial"/>
          <w:b/>
          <w:sz w:val="20"/>
          <w:szCs w:val="20"/>
        </w:rPr>
        <w:t>EVALUACIÓN DE RECURSO INFORMÁTCO</w:t>
      </w:r>
    </w:p>
    <w:p w14:paraId="5F357D25" w14:textId="77777777" w:rsidR="007B47EA" w:rsidRDefault="007B47EA" w:rsidP="00395F37">
      <w:pPr>
        <w:spacing w:after="0" w:line="240" w:lineRule="auto"/>
        <w:ind w:left="708"/>
        <w:jc w:val="center"/>
        <w:rPr>
          <w:rFonts w:ascii="Arial" w:hAnsi="Arial" w:cs="Arial"/>
          <w:sz w:val="20"/>
          <w:szCs w:val="20"/>
          <w:lang w:val="es-ES"/>
        </w:rPr>
      </w:pPr>
    </w:p>
    <w:p w14:paraId="220EDBB2" w14:textId="77777777" w:rsidR="00BD25F8" w:rsidRPr="00395F37" w:rsidRDefault="00BD25F8" w:rsidP="00395F37">
      <w:pPr>
        <w:spacing w:after="0" w:line="240" w:lineRule="auto"/>
        <w:ind w:left="708"/>
        <w:jc w:val="center"/>
        <w:rPr>
          <w:rFonts w:ascii="Arial" w:hAnsi="Arial" w:cs="Arial"/>
          <w:sz w:val="20"/>
          <w:szCs w:val="20"/>
          <w:lang w:val="es-ES"/>
        </w:rPr>
      </w:pPr>
    </w:p>
    <w:p w14:paraId="2F0EFAAE" w14:textId="77777777" w:rsidR="0099764C" w:rsidRPr="00395F37" w:rsidRDefault="0099764C" w:rsidP="00395F37">
      <w:pPr>
        <w:spacing w:after="0" w:line="240" w:lineRule="auto"/>
        <w:rPr>
          <w:rFonts w:ascii="Arial" w:hAnsi="Arial" w:cs="Arial"/>
          <w:bCs/>
          <w:sz w:val="20"/>
          <w:szCs w:val="20"/>
        </w:rPr>
      </w:pPr>
      <w:r w:rsidRPr="00395F37">
        <w:rPr>
          <w:rFonts w:ascii="Arial" w:hAnsi="Arial" w:cs="Arial"/>
          <w:bCs/>
          <w:sz w:val="20"/>
          <w:szCs w:val="20"/>
        </w:rPr>
        <w:t xml:space="preserve">Facilitador: Ing. </w:t>
      </w:r>
      <w:r w:rsidR="00B3446D">
        <w:rPr>
          <w:rFonts w:ascii="Arial" w:hAnsi="Arial" w:cs="Arial"/>
          <w:bCs/>
          <w:sz w:val="20"/>
          <w:szCs w:val="20"/>
        </w:rPr>
        <w:t>Dilsa E. Vergara D.</w:t>
      </w:r>
      <w:r w:rsidRPr="00395F37">
        <w:rPr>
          <w:rFonts w:ascii="Arial" w:hAnsi="Arial" w:cs="Arial"/>
          <w:bCs/>
          <w:sz w:val="20"/>
          <w:szCs w:val="20"/>
        </w:rPr>
        <w:t xml:space="preserve">                                     Asignatura: Sistemas Colaborativos</w:t>
      </w:r>
    </w:p>
    <w:p w14:paraId="14E870B1" w14:textId="12909175" w:rsidR="00725EBD" w:rsidRPr="00725EBD" w:rsidRDefault="0099764C" w:rsidP="00395F37">
      <w:pPr>
        <w:spacing w:after="0" w:line="240" w:lineRule="auto"/>
        <w:rPr>
          <w:rFonts w:ascii="Arial" w:hAnsi="Arial" w:cs="Arial"/>
          <w:bCs/>
          <w:sz w:val="20"/>
          <w:szCs w:val="20"/>
          <w:u w:val="single"/>
        </w:rPr>
      </w:pPr>
      <w:r w:rsidRPr="00395F37">
        <w:rPr>
          <w:rFonts w:ascii="Arial" w:hAnsi="Arial" w:cs="Arial"/>
          <w:bCs/>
          <w:sz w:val="20"/>
          <w:szCs w:val="20"/>
        </w:rPr>
        <w:t xml:space="preserve">Estudiante: </w:t>
      </w:r>
      <w:r w:rsidR="00725EBD" w:rsidRPr="00725EBD">
        <w:rPr>
          <w:rFonts w:ascii="Arial" w:hAnsi="Arial" w:cs="Arial"/>
          <w:bCs/>
          <w:sz w:val="20"/>
          <w:szCs w:val="20"/>
          <w:u w:val="single"/>
        </w:rPr>
        <w:t>Anel Quezada 8-975-380</w:t>
      </w:r>
      <w:r w:rsidR="00725EBD" w:rsidRPr="00725EBD">
        <w:rPr>
          <w:rFonts w:ascii="Arial" w:hAnsi="Arial" w:cs="Arial"/>
          <w:bCs/>
          <w:sz w:val="20"/>
          <w:szCs w:val="20"/>
          <w:u w:val="single"/>
        </w:rPr>
        <w:t xml:space="preserve">, </w:t>
      </w:r>
      <w:r w:rsidR="00725EBD">
        <w:rPr>
          <w:rFonts w:ascii="Arial" w:hAnsi="Arial" w:cs="Arial"/>
          <w:bCs/>
          <w:sz w:val="20"/>
          <w:szCs w:val="20"/>
          <w:u w:val="single"/>
        </w:rPr>
        <w:t xml:space="preserve">Robert Lu </w:t>
      </w:r>
      <w:r w:rsidR="00725EBD" w:rsidRPr="00725EBD">
        <w:rPr>
          <w:rFonts w:ascii="Arial" w:hAnsi="Arial" w:cs="Arial"/>
          <w:bCs/>
          <w:sz w:val="20"/>
          <w:szCs w:val="20"/>
          <w:u w:val="single"/>
        </w:rPr>
        <w:t>3-750-1980</w:t>
      </w:r>
      <w:r w:rsidR="00725EBD">
        <w:rPr>
          <w:rFonts w:ascii="Arial" w:hAnsi="Arial" w:cs="Arial"/>
          <w:bCs/>
          <w:sz w:val="20"/>
          <w:szCs w:val="20"/>
          <w:u w:val="single"/>
        </w:rPr>
        <w:t xml:space="preserve">, </w:t>
      </w:r>
      <w:r w:rsidR="00725EBD" w:rsidRPr="00725EBD">
        <w:rPr>
          <w:rFonts w:ascii="Arial" w:hAnsi="Arial" w:cs="Arial"/>
          <w:bCs/>
          <w:sz w:val="20"/>
          <w:szCs w:val="20"/>
          <w:u w:val="single"/>
        </w:rPr>
        <w:t>Adriana Angelo 8-978-1995</w:t>
      </w:r>
      <w:r w:rsidR="00725EBD">
        <w:rPr>
          <w:rFonts w:ascii="Arial" w:hAnsi="Arial" w:cs="Arial"/>
          <w:bCs/>
          <w:sz w:val="20"/>
          <w:szCs w:val="20"/>
          <w:u w:val="single"/>
        </w:rPr>
        <w:t xml:space="preserve">, Hanna Figueroa 8-971-2256, </w:t>
      </w:r>
      <w:r w:rsidR="00FF00A9" w:rsidRPr="00FF00A9">
        <w:rPr>
          <w:rFonts w:ascii="Arial" w:hAnsi="Arial" w:cs="Arial"/>
          <w:bCs/>
          <w:sz w:val="20"/>
          <w:szCs w:val="20"/>
          <w:u w:val="single"/>
        </w:rPr>
        <w:t>José Guevara 8-981-486</w:t>
      </w:r>
    </w:p>
    <w:p w14:paraId="6CB3B5D5" w14:textId="7CA9B096" w:rsidR="0099764C" w:rsidRPr="00395F37" w:rsidRDefault="00B3446D" w:rsidP="00395F37">
      <w:pPr>
        <w:spacing w:after="0" w:line="240" w:lineRule="auto"/>
        <w:rPr>
          <w:rFonts w:ascii="Arial" w:hAnsi="Arial" w:cs="Arial"/>
          <w:bCs/>
          <w:sz w:val="20"/>
          <w:szCs w:val="20"/>
        </w:rPr>
      </w:pPr>
      <w:r w:rsidRPr="00395F37">
        <w:rPr>
          <w:rFonts w:ascii="Arial" w:hAnsi="Arial" w:cs="Arial"/>
          <w:bCs/>
          <w:sz w:val="20"/>
          <w:szCs w:val="20"/>
        </w:rPr>
        <w:t>Fecha</w:t>
      </w:r>
      <w:r w:rsidR="00735B0E" w:rsidRPr="00395F37">
        <w:rPr>
          <w:rFonts w:ascii="Arial" w:hAnsi="Arial" w:cs="Arial"/>
          <w:bCs/>
          <w:sz w:val="20"/>
          <w:szCs w:val="20"/>
        </w:rPr>
        <w:t xml:space="preserve">: Semana </w:t>
      </w:r>
      <w:r w:rsidR="001D7B91">
        <w:rPr>
          <w:rFonts w:ascii="Arial" w:hAnsi="Arial" w:cs="Arial"/>
          <w:bCs/>
          <w:sz w:val="20"/>
          <w:szCs w:val="20"/>
        </w:rPr>
        <w:t>12</w:t>
      </w:r>
      <w:r w:rsidR="00735B0E" w:rsidRPr="00395F37">
        <w:rPr>
          <w:rFonts w:ascii="Arial" w:hAnsi="Arial" w:cs="Arial"/>
          <w:bCs/>
          <w:sz w:val="20"/>
          <w:szCs w:val="20"/>
        </w:rPr>
        <w:t xml:space="preserve">  </w:t>
      </w:r>
      <w:r w:rsidR="0099764C" w:rsidRPr="00395F37">
        <w:rPr>
          <w:rFonts w:ascii="Arial" w:hAnsi="Arial" w:cs="Arial"/>
          <w:bCs/>
          <w:sz w:val="20"/>
          <w:szCs w:val="20"/>
        </w:rPr>
        <w:t xml:space="preserve">    </w:t>
      </w:r>
      <w:r w:rsidR="008E2EE8">
        <w:rPr>
          <w:rFonts w:ascii="Arial" w:hAnsi="Arial" w:cs="Arial"/>
          <w:bCs/>
          <w:sz w:val="20"/>
          <w:szCs w:val="20"/>
        </w:rPr>
        <w:t xml:space="preserve"> </w:t>
      </w:r>
      <w:r w:rsidR="0099764C" w:rsidRPr="00395F37">
        <w:rPr>
          <w:rFonts w:ascii="Arial" w:hAnsi="Arial" w:cs="Arial"/>
          <w:bCs/>
          <w:sz w:val="20"/>
          <w:szCs w:val="20"/>
        </w:rPr>
        <w:t xml:space="preserve">     Grupo: </w:t>
      </w:r>
      <w:r w:rsidR="00725EBD" w:rsidRPr="00725EBD">
        <w:rPr>
          <w:rFonts w:ascii="Arial" w:hAnsi="Arial" w:cs="Arial"/>
          <w:bCs/>
          <w:sz w:val="20"/>
          <w:szCs w:val="20"/>
          <w:u w:val="single"/>
        </w:rPr>
        <w:t>1IL112</w:t>
      </w:r>
    </w:p>
    <w:p w14:paraId="4553974D" w14:textId="77777777" w:rsidR="0099764C" w:rsidRPr="00395F37" w:rsidRDefault="0099764C" w:rsidP="00395F37">
      <w:pPr>
        <w:spacing w:after="0" w:line="240" w:lineRule="auto"/>
        <w:rPr>
          <w:rFonts w:ascii="Arial" w:hAnsi="Arial" w:cs="Arial"/>
          <w:b/>
          <w:bCs/>
          <w:sz w:val="20"/>
          <w:szCs w:val="20"/>
        </w:rPr>
      </w:pPr>
      <w:r w:rsidRPr="00395F37">
        <w:rPr>
          <w:rFonts w:ascii="Arial" w:hAnsi="Arial" w:cs="Arial"/>
          <w:b/>
          <w:bCs/>
          <w:sz w:val="20"/>
          <w:szCs w:val="20"/>
        </w:rPr>
        <w:t>____________________________________________________________________________________</w:t>
      </w:r>
    </w:p>
    <w:p w14:paraId="32E0469B" w14:textId="77777777" w:rsidR="000F758F" w:rsidRPr="000F758F" w:rsidRDefault="000F758F" w:rsidP="000F758F">
      <w:pPr>
        <w:pStyle w:val="ListParagraph"/>
        <w:spacing w:after="0" w:line="360" w:lineRule="auto"/>
        <w:ind w:left="0"/>
        <w:rPr>
          <w:rFonts w:ascii="Arial" w:hAnsi="Arial" w:cs="Arial"/>
          <w:bCs/>
          <w:sz w:val="20"/>
          <w:szCs w:val="20"/>
        </w:rPr>
      </w:pPr>
    </w:p>
    <w:p w14:paraId="610175C8" w14:textId="77777777" w:rsidR="0099764C" w:rsidRPr="00ED4387" w:rsidRDefault="0099764C" w:rsidP="009F6891">
      <w:pPr>
        <w:pStyle w:val="ListParagraph"/>
        <w:numPr>
          <w:ilvl w:val="0"/>
          <w:numId w:val="6"/>
        </w:numPr>
        <w:spacing w:after="0" w:line="480" w:lineRule="auto"/>
        <w:rPr>
          <w:rFonts w:ascii="Arial" w:hAnsi="Arial" w:cs="Arial"/>
          <w:bCs/>
          <w:sz w:val="20"/>
          <w:szCs w:val="20"/>
        </w:rPr>
      </w:pPr>
      <w:r w:rsidRPr="00ED4387">
        <w:rPr>
          <w:rFonts w:ascii="Arial" w:hAnsi="Arial" w:cs="Arial"/>
          <w:b/>
          <w:bCs/>
          <w:sz w:val="20"/>
          <w:szCs w:val="20"/>
        </w:rPr>
        <w:t xml:space="preserve">TITULO DE LA EXPERIENCIA:  </w:t>
      </w:r>
      <w:r w:rsidR="001D7B91" w:rsidRPr="001D7B91">
        <w:rPr>
          <w:rFonts w:ascii="Arial" w:hAnsi="Arial" w:cs="Arial"/>
          <w:sz w:val="20"/>
          <w:szCs w:val="20"/>
        </w:rPr>
        <w:t>Asignación</w:t>
      </w:r>
      <w:r w:rsidR="00D30740" w:rsidRPr="001D7B91">
        <w:rPr>
          <w:rFonts w:ascii="Arial" w:hAnsi="Arial" w:cs="Arial"/>
          <w:sz w:val="20"/>
          <w:szCs w:val="20"/>
        </w:rPr>
        <w:t xml:space="preserve"> No.</w:t>
      </w:r>
      <w:r w:rsidR="00BD25F8">
        <w:rPr>
          <w:rFonts w:ascii="Arial" w:hAnsi="Arial" w:cs="Arial"/>
          <w:sz w:val="20"/>
          <w:szCs w:val="20"/>
        </w:rPr>
        <w:t>3</w:t>
      </w:r>
    </w:p>
    <w:p w14:paraId="101072D2" w14:textId="77777777" w:rsidR="0099764C" w:rsidRPr="001D7B91" w:rsidRDefault="001D7B91" w:rsidP="009F6891">
      <w:pPr>
        <w:pStyle w:val="ListParagraph"/>
        <w:numPr>
          <w:ilvl w:val="0"/>
          <w:numId w:val="6"/>
        </w:numPr>
        <w:spacing w:after="0" w:line="480" w:lineRule="auto"/>
        <w:rPr>
          <w:rFonts w:ascii="Arial" w:hAnsi="Arial" w:cs="Arial"/>
          <w:sz w:val="20"/>
          <w:szCs w:val="20"/>
        </w:rPr>
      </w:pPr>
      <w:r w:rsidRPr="00ED4387">
        <w:rPr>
          <w:rFonts w:ascii="Arial" w:hAnsi="Arial" w:cs="Arial"/>
          <w:b/>
          <w:bCs/>
          <w:sz w:val="20"/>
          <w:szCs w:val="20"/>
        </w:rPr>
        <w:t>TEMA:</w:t>
      </w:r>
      <w:r>
        <w:rPr>
          <w:rFonts w:ascii="Arial" w:hAnsi="Arial" w:cs="Arial"/>
          <w:b/>
          <w:bCs/>
          <w:sz w:val="20"/>
          <w:szCs w:val="20"/>
        </w:rPr>
        <w:t xml:space="preserve"> </w:t>
      </w:r>
      <w:r w:rsidRPr="001D7B91">
        <w:rPr>
          <w:rFonts w:ascii="Arial" w:hAnsi="Arial" w:cs="Arial"/>
          <w:sz w:val="20"/>
          <w:szCs w:val="20"/>
        </w:rPr>
        <w:t>Fundamentos del trabajo en Equipo</w:t>
      </w:r>
      <w:r w:rsidR="00D64446" w:rsidRPr="001D7B91">
        <w:rPr>
          <w:rFonts w:ascii="Arial" w:hAnsi="Arial" w:cs="Arial"/>
          <w:sz w:val="20"/>
          <w:szCs w:val="20"/>
        </w:rPr>
        <w:t xml:space="preserve">:  </w:t>
      </w:r>
      <w:r w:rsidRPr="001D7B91">
        <w:rPr>
          <w:rFonts w:ascii="Arial" w:hAnsi="Arial" w:cs="Arial"/>
          <w:sz w:val="20"/>
          <w:szCs w:val="20"/>
        </w:rPr>
        <w:t>Liderazgo</w:t>
      </w:r>
    </w:p>
    <w:p w14:paraId="62118AC0" w14:textId="77777777" w:rsidR="001D7B91" w:rsidRPr="009F6891" w:rsidRDefault="001D7B91" w:rsidP="0099764C">
      <w:pPr>
        <w:pStyle w:val="ListParagraph"/>
        <w:numPr>
          <w:ilvl w:val="0"/>
          <w:numId w:val="6"/>
        </w:numPr>
        <w:spacing w:after="0" w:line="360" w:lineRule="auto"/>
        <w:rPr>
          <w:rFonts w:ascii="Arial" w:hAnsi="Arial" w:cs="Arial"/>
          <w:bCs/>
          <w:sz w:val="20"/>
          <w:szCs w:val="20"/>
        </w:rPr>
      </w:pPr>
      <w:r>
        <w:rPr>
          <w:rFonts w:ascii="Arial" w:hAnsi="Arial" w:cs="Arial"/>
          <w:b/>
          <w:bCs/>
          <w:sz w:val="20"/>
          <w:szCs w:val="20"/>
        </w:rPr>
        <w:t xml:space="preserve">OBJETIVO: </w:t>
      </w:r>
      <w:r w:rsidRPr="001D7B91">
        <w:rPr>
          <w:rFonts w:ascii="Arial" w:hAnsi="Arial" w:cs="Arial"/>
          <w:sz w:val="20"/>
          <w:szCs w:val="20"/>
        </w:rPr>
        <w:t>Identificar rasgos y características de un líder, estudiando la biografía de un líder tomando como ejemplo un estudio de liderazgo de Gandhi.</w:t>
      </w:r>
    </w:p>
    <w:p w14:paraId="5604C4E3" w14:textId="77777777" w:rsidR="0099764C" w:rsidRPr="00ED4387" w:rsidRDefault="0099764C" w:rsidP="0099764C">
      <w:pPr>
        <w:numPr>
          <w:ilvl w:val="0"/>
          <w:numId w:val="6"/>
        </w:numPr>
        <w:spacing w:after="0" w:line="240" w:lineRule="auto"/>
        <w:rPr>
          <w:rFonts w:ascii="Arial" w:hAnsi="Arial" w:cs="Arial"/>
          <w:sz w:val="20"/>
          <w:szCs w:val="20"/>
        </w:rPr>
      </w:pPr>
      <w:r w:rsidRPr="00ED4387">
        <w:rPr>
          <w:rFonts w:ascii="Arial" w:hAnsi="Arial" w:cs="Arial"/>
          <w:b/>
          <w:bCs/>
          <w:sz w:val="20"/>
          <w:szCs w:val="20"/>
        </w:rPr>
        <w:t>METODOLOGIA:</w:t>
      </w:r>
      <w:r w:rsidRPr="00ED4387">
        <w:rPr>
          <w:rFonts w:ascii="Arial" w:hAnsi="Arial" w:cs="Arial"/>
          <w:sz w:val="20"/>
          <w:szCs w:val="20"/>
        </w:rPr>
        <w:t xml:space="preserve"> </w:t>
      </w:r>
    </w:p>
    <w:p w14:paraId="100209D7" w14:textId="77777777" w:rsidR="00ED4387" w:rsidRPr="00ED4387" w:rsidRDefault="00ED4387" w:rsidP="000F758F">
      <w:pPr>
        <w:numPr>
          <w:ilvl w:val="0"/>
          <w:numId w:val="4"/>
        </w:numPr>
        <w:spacing w:after="0" w:line="360" w:lineRule="auto"/>
        <w:jc w:val="both"/>
        <w:rPr>
          <w:rFonts w:ascii="Arial" w:hAnsi="Arial" w:cs="Arial"/>
          <w:sz w:val="20"/>
          <w:szCs w:val="20"/>
        </w:rPr>
      </w:pPr>
      <w:r w:rsidRPr="00ED4387">
        <w:rPr>
          <w:rFonts w:ascii="Arial" w:hAnsi="Arial" w:cs="Arial"/>
          <w:sz w:val="20"/>
          <w:szCs w:val="20"/>
        </w:rPr>
        <w:t xml:space="preserve">Desarrollar la actividad </w:t>
      </w:r>
      <w:r w:rsidR="001D7B91">
        <w:rPr>
          <w:rFonts w:ascii="Arial" w:hAnsi="Arial" w:cs="Arial"/>
          <w:sz w:val="20"/>
          <w:szCs w:val="20"/>
        </w:rPr>
        <w:t>con su grupo de trabajo.</w:t>
      </w:r>
    </w:p>
    <w:p w14:paraId="39403A9F" w14:textId="77777777" w:rsidR="00ED4387" w:rsidRPr="00ED4387" w:rsidRDefault="00ED4387" w:rsidP="000F758F">
      <w:pPr>
        <w:numPr>
          <w:ilvl w:val="0"/>
          <w:numId w:val="4"/>
        </w:numPr>
        <w:spacing w:after="0" w:line="360" w:lineRule="auto"/>
        <w:jc w:val="both"/>
        <w:rPr>
          <w:rFonts w:ascii="Arial" w:hAnsi="Arial" w:cs="Arial"/>
          <w:sz w:val="20"/>
          <w:szCs w:val="20"/>
        </w:rPr>
      </w:pPr>
      <w:r w:rsidRPr="00ED4387">
        <w:rPr>
          <w:rFonts w:ascii="Arial" w:hAnsi="Arial" w:cs="Arial"/>
          <w:sz w:val="20"/>
          <w:szCs w:val="20"/>
        </w:rPr>
        <w:t>Analice con el grupo de trabajo el enunciado dado.</w:t>
      </w:r>
    </w:p>
    <w:p w14:paraId="7015C478" w14:textId="77777777" w:rsidR="00ED4387" w:rsidRPr="00D30740" w:rsidRDefault="00ED4387" w:rsidP="000F758F">
      <w:pPr>
        <w:numPr>
          <w:ilvl w:val="0"/>
          <w:numId w:val="4"/>
        </w:numPr>
        <w:spacing w:after="0" w:line="360" w:lineRule="auto"/>
        <w:jc w:val="both"/>
        <w:rPr>
          <w:rFonts w:ascii="Arial" w:hAnsi="Arial" w:cs="Arial"/>
          <w:sz w:val="16"/>
          <w:szCs w:val="16"/>
        </w:rPr>
      </w:pPr>
      <w:r w:rsidRPr="00D30740">
        <w:rPr>
          <w:rFonts w:ascii="Arial" w:hAnsi="Arial" w:cs="Arial"/>
          <w:sz w:val="20"/>
          <w:szCs w:val="20"/>
        </w:rPr>
        <w:t xml:space="preserve">Terminado el </w:t>
      </w:r>
      <w:r w:rsidR="00D30740" w:rsidRPr="00D30740">
        <w:rPr>
          <w:rFonts w:ascii="Arial" w:hAnsi="Arial" w:cs="Arial"/>
          <w:sz w:val="20"/>
          <w:szCs w:val="20"/>
        </w:rPr>
        <w:t xml:space="preserve">coordinador de grupo debe subir el </w:t>
      </w:r>
      <w:r w:rsidRPr="00D30740">
        <w:rPr>
          <w:rFonts w:ascii="Arial" w:hAnsi="Arial" w:cs="Arial"/>
          <w:sz w:val="20"/>
          <w:szCs w:val="20"/>
        </w:rPr>
        <w:t>informe</w:t>
      </w:r>
      <w:r w:rsidR="001D7B91">
        <w:rPr>
          <w:rFonts w:ascii="Arial" w:hAnsi="Arial" w:cs="Arial"/>
          <w:sz w:val="20"/>
          <w:szCs w:val="20"/>
        </w:rPr>
        <w:t xml:space="preserve"> desarrollado a</w:t>
      </w:r>
      <w:r w:rsidRPr="00D30740">
        <w:rPr>
          <w:rFonts w:ascii="Arial" w:hAnsi="Arial" w:cs="Arial"/>
          <w:sz w:val="20"/>
          <w:szCs w:val="20"/>
        </w:rPr>
        <w:t xml:space="preserve"> la plataforma Moodle</w:t>
      </w:r>
      <w:r w:rsidR="00D30740" w:rsidRPr="00D30740">
        <w:rPr>
          <w:rFonts w:ascii="Arial" w:hAnsi="Arial" w:cs="Arial"/>
          <w:sz w:val="20"/>
          <w:szCs w:val="20"/>
        </w:rPr>
        <w:t>.</w:t>
      </w:r>
      <w:r w:rsidRPr="00D30740">
        <w:rPr>
          <w:rFonts w:ascii="Arial" w:hAnsi="Arial" w:cs="Arial"/>
          <w:sz w:val="20"/>
          <w:szCs w:val="20"/>
        </w:rPr>
        <w:t xml:space="preserve"> </w:t>
      </w:r>
    </w:p>
    <w:p w14:paraId="0E1F2037" w14:textId="77777777" w:rsidR="00D30740" w:rsidRPr="00D30740" w:rsidRDefault="00D30740" w:rsidP="00D30740">
      <w:pPr>
        <w:spacing w:after="0" w:line="240" w:lineRule="auto"/>
        <w:jc w:val="both"/>
        <w:rPr>
          <w:rFonts w:ascii="Arial" w:hAnsi="Arial" w:cs="Arial"/>
          <w:sz w:val="16"/>
          <w:szCs w:val="16"/>
        </w:rPr>
      </w:pPr>
    </w:p>
    <w:p w14:paraId="5B2391C1" w14:textId="77777777" w:rsidR="0099764C" w:rsidRPr="00ED4387" w:rsidRDefault="0099764C" w:rsidP="00ED4387">
      <w:pPr>
        <w:numPr>
          <w:ilvl w:val="0"/>
          <w:numId w:val="6"/>
        </w:numPr>
        <w:spacing w:after="0" w:line="240" w:lineRule="auto"/>
        <w:jc w:val="both"/>
        <w:rPr>
          <w:rFonts w:ascii="Arial" w:hAnsi="Arial" w:cs="Arial"/>
          <w:sz w:val="20"/>
          <w:szCs w:val="20"/>
        </w:rPr>
      </w:pPr>
      <w:r w:rsidRPr="00ED4387">
        <w:rPr>
          <w:rFonts w:ascii="Arial" w:hAnsi="Arial" w:cs="Arial"/>
          <w:b/>
          <w:sz w:val="20"/>
          <w:szCs w:val="20"/>
        </w:rPr>
        <w:t>ENUNCIADOS:</w:t>
      </w:r>
      <w:r w:rsidRPr="00ED4387">
        <w:rPr>
          <w:rFonts w:ascii="Arial" w:hAnsi="Arial" w:cs="Arial"/>
          <w:sz w:val="20"/>
          <w:szCs w:val="20"/>
        </w:rPr>
        <w:t xml:space="preserve"> </w:t>
      </w:r>
    </w:p>
    <w:p w14:paraId="7E9B86A8" w14:textId="77777777" w:rsidR="001D7B91" w:rsidRPr="001D7B91" w:rsidRDefault="001D7B91" w:rsidP="001D7B91">
      <w:pPr>
        <w:numPr>
          <w:ilvl w:val="0"/>
          <w:numId w:val="10"/>
        </w:numPr>
        <w:spacing w:after="0" w:line="240" w:lineRule="auto"/>
        <w:jc w:val="both"/>
        <w:rPr>
          <w:rFonts w:ascii="Arial" w:hAnsi="Arial" w:cs="Arial"/>
          <w:sz w:val="20"/>
          <w:szCs w:val="20"/>
        </w:rPr>
      </w:pPr>
      <w:r w:rsidRPr="001D7B91">
        <w:rPr>
          <w:rFonts w:ascii="Arial" w:hAnsi="Arial" w:cs="Arial"/>
          <w:sz w:val="20"/>
          <w:szCs w:val="20"/>
        </w:rPr>
        <w:t>Elabore un documento que evalúe e</w:t>
      </w:r>
      <w:r>
        <w:rPr>
          <w:rFonts w:ascii="Arial" w:hAnsi="Arial" w:cs="Arial"/>
          <w:sz w:val="20"/>
          <w:szCs w:val="20"/>
        </w:rPr>
        <w:t>l liderazgo</w:t>
      </w:r>
      <w:r w:rsidRPr="001D7B91">
        <w:rPr>
          <w:rFonts w:ascii="Arial" w:hAnsi="Arial" w:cs="Arial"/>
          <w:sz w:val="20"/>
          <w:szCs w:val="20"/>
        </w:rPr>
        <w:t> de un personaje que usted considere que ha sido o es un Líder.</w:t>
      </w:r>
    </w:p>
    <w:p w14:paraId="2F89CA4D" w14:textId="5B0EE920" w:rsidR="001D7B91" w:rsidRPr="001D7B91" w:rsidRDefault="001D7B91" w:rsidP="001D7B91">
      <w:pPr>
        <w:numPr>
          <w:ilvl w:val="0"/>
          <w:numId w:val="9"/>
        </w:numPr>
        <w:spacing w:after="0" w:line="240" w:lineRule="auto"/>
        <w:jc w:val="both"/>
        <w:rPr>
          <w:rFonts w:ascii="Arial" w:hAnsi="Arial" w:cs="Arial"/>
          <w:sz w:val="20"/>
          <w:szCs w:val="20"/>
        </w:rPr>
      </w:pPr>
      <w:r w:rsidRPr="001D7B91">
        <w:rPr>
          <w:rFonts w:ascii="Arial" w:hAnsi="Arial" w:cs="Arial"/>
          <w:sz w:val="20"/>
          <w:szCs w:val="20"/>
        </w:rPr>
        <w:t xml:space="preserve">Utilice el documento </w:t>
      </w:r>
      <w:r w:rsidR="003D26D9" w:rsidRPr="001D7B91">
        <w:rPr>
          <w:rFonts w:ascii="Arial" w:hAnsi="Arial" w:cs="Arial"/>
          <w:sz w:val="20"/>
          <w:szCs w:val="20"/>
        </w:rPr>
        <w:t>llamado Caso</w:t>
      </w:r>
      <w:r w:rsidRPr="001D7B91">
        <w:rPr>
          <w:rFonts w:ascii="Arial" w:hAnsi="Arial" w:cs="Arial"/>
          <w:sz w:val="20"/>
          <w:szCs w:val="20"/>
        </w:rPr>
        <w:t xml:space="preserve"> de Estudio (</w:t>
      </w:r>
      <w:r w:rsidR="003D26D9" w:rsidRPr="001D7B91">
        <w:rPr>
          <w:rFonts w:ascii="Arial" w:hAnsi="Arial" w:cs="Arial"/>
          <w:sz w:val="20"/>
          <w:szCs w:val="20"/>
        </w:rPr>
        <w:t>Gandhi)</w:t>
      </w:r>
      <w:r w:rsidR="003D26D9">
        <w:rPr>
          <w:rFonts w:ascii="Arial" w:hAnsi="Arial" w:cs="Arial"/>
          <w:sz w:val="20"/>
          <w:szCs w:val="20"/>
        </w:rPr>
        <w:t xml:space="preserve"> que</w:t>
      </w:r>
      <w:r w:rsidRPr="001D7B91">
        <w:rPr>
          <w:rFonts w:ascii="Arial" w:hAnsi="Arial" w:cs="Arial"/>
          <w:sz w:val="20"/>
          <w:szCs w:val="20"/>
        </w:rPr>
        <w:t xml:space="preserve"> est</w:t>
      </w:r>
      <w:r>
        <w:rPr>
          <w:rFonts w:ascii="Arial" w:hAnsi="Arial" w:cs="Arial"/>
          <w:sz w:val="20"/>
          <w:szCs w:val="20"/>
        </w:rPr>
        <w:t>á</w:t>
      </w:r>
      <w:r w:rsidRPr="001D7B91">
        <w:rPr>
          <w:rFonts w:ascii="Arial" w:hAnsi="Arial" w:cs="Arial"/>
          <w:sz w:val="20"/>
          <w:szCs w:val="20"/>
        </w:rPr>
        <w:t xml:space="preserve"> en la plataforma, allí encontrará un ejemplo de evaluación de Gandhi. En este documento se presentan 7 rasgos de personalidad de los líderes. Estudie estas características para evaluar al líder que usted escoja.</w:t>
      </w:r>
    </w:p>
    <w:p w14:paraId="5422BBC5" w14:textId="67971F33" w:rsidR="001D7B91" w:rsidRPr="001D7B91" w:rsidRDefault="001D7B91" w:rsidP="001D7B91">
      <w:pPr>
        <w:numPr>
          <w:ilvl w:val="0"/>
          <w:numId w:val="9"/>
        </w:numPr>
        <w:spacing w:after="0" w:line="240" w:lineRule="auto"/>
        <w:jc w:val="both"/>
        <w:rPr>
          <w:rFonts w:ascii="Arial" w:hAnsi="Arial" w:cs="Arial"/>
          <w:sz w:val="20"/>
          <w:szCs w:val="20"/>
        </w:rPr>
      </w:pPr>
      <w:r w:rsidRPr="001D7B91">
        <w:rPr>
          <w:rFonts w:ascii="Arial" w:hAnsi="Arial" w:cs="Arial"/>
          <w:sz w:val="20"/>
          <w:szCs w:val="20"/>
        </w:rPr>
        <w:t xml:space="preserve">Identifique un </w:t>
      </w:r>
      <w:r w:rsidR="003D26D9" w:rsidRPr="001D7B91">
        <w:rPr>
          <w:rFonts w:ascii="Arial" w:hAnsi="Arial" w:cs="Arial"/>
          <w:sz w:val="20"/>
          <w:szCs w:val="20"/>
        </w:rPr>
        <w:t>líder de</w:t>
      </w:r>
      <w:r w:rsidRPr="001D7B91">
        <w:rPr>
          <w:rFonts w:ascii="Arial" w:hAnsi="Arial" w:cs="Arial"/>
          <w:sz w:val="20"/>
          <w:szCs w:val="20"/>
        </w:rPr>
        <w:t xml:space="preserve"> su preferencia, estudie su biografía y toda la información que encuentre en la web que le permita evaluar las 7 características </w:t>
      </w:r>
      <w:r w:rsidR="003D26D9" w:rsidRPr="001D7B91">
        <w:rPr>
          <w:rFonts w:ascii="Arial" w:hAnsi="Arial" w:cs="Arial"/>
          <w:sz w:val="20"/>
          <w:szCs w:val="20"/>
        </w:rPr>
        <w:t>del líder</w:t>
      </w:r>
      <w:r w:rsidRPr="001D7B91">
        <w:rPr>
          <w:rFonts w:ascii="Arial" w:hAnsi="Arial" w:cs="Arial"/>
          <w:sz w:val="20"/>
          <w:szCs w:val="20"/>
        </w:rPr>
        <w:t xml:space="preserve"> escogido.</w:t>
      </w:r>
    </w:p>
    <w:p w14:paraId="538A5F90" w14:textId="77777777" w:rsidR="001D7B91" w:rsidRPr="001D7B91" w:rsidRDefault="001D7B91" w:rsidP="001D7B91">
      <w:pPr>
        <w:numPr>
          <w:ilvl w:val="0"/>
          <w:numId w:val="9"/>
        </w:numPr>
        <w:spacing w:after="0" w:line="240" w:lineRule="auto"/>
        <w:jc w:val="both"/>
        <w:rPr>
          <w:rFonts w:ascii="Arial" w:hAnsi="Arial" w:cs="Arial"/>
          <w:sz w:val="20"/>
          <w:szCs w:val="20"/>
        </w:rPr>
      </w:pPr>
      <w:r w:rsidRPr="001D7B91">
        <w:rPr>
          <w:rFonts w:ascii="Arial" w:hAnsi="Arial" w:cs="Arial"/>
          <w:sz w:val="20"/>
          <w:szCs w:val="20"/>
        </w:rPr>
        <w:t>Debe presentar en el documento una breve biografía del personaje y seguido la evaluación de las 7 características.</w:t>
      </w:r>
      <w:r w:rsidR="00435F05">
        <w:rPr>
          <w:rFonts w:ascii="Arial" w:hAnsi="Arial" w:cs="Arial"/>
          <w:sz w:val="20"/>
          <w:szCs w:val="20"/>
        </w:rPr>
        <w:t xml:space="preserve">  Explique.</w:t>
      </w:r>
    </w:p>
    <w:p w14:paraId="7E80FFD5" w14:textId="77777777" w:rsidR="00ED4387" w:rsidRPr="00ED4387" w:rsidRDefault="00ED4387" w:rsidP="00ED4387">
      <w:pPr>
        <w:spacing w:after="0" w:line="240" w:lineRule="auto"/>
        <w:ind w:left="720"/>
        <w:jc w:val="both"/>
        <w:rPr>
          <w:rFonts w:ascii="Arial" w:hAnsi="Arial" w:cs="Arial"/>
          <w:sz w:val="20"/>
          <w:szCs w:val="20"/>
        </w:rPr>
      </w:pPr>
    </w:p>
    <w:p w14:paraId="35E39D7E" w14:textId="77777777" w:rsidR="0099764C" w:rsidRPr="00ED4387" w:rsidRDefault="0099764C" w:rsidP="009F6891">
      <w:pPr>
        <w:pStyle w:val="ListParagraph"/>
        <w:numPr>
          <w:ilvl w:val="0"/>
          <w:numId w:val="6"/>
        </w:numPr>
        <w:spacing w:after="0" w:line="480" w:lineRule="auto"/>
        <w:rPr>
          <w:rFonts w:ascii="Arial" w:hAnsi="Arial" w:cs="Arial"/>
          <w:bCs/>
          <w:sz w:val="20"/>
          <w:szCs w:val="20"/>
        </w:rPr>
      </w:pPr>
      <w:r w:rsidRPr="00ED4387">
        <w:rPr>
          <w:rFonts w:ascii="Arial" w:hAnsi="Arial" w:cs="Arial"/>
          <w:b/>
          <w:bCs/>
          <w:sz w:val="20"/>
          <w:szCs w:val="20"/>
        </w:rPr>
        <w:t xml:space="preserve">RECURSOS: </w:t>
      </w:r>
      <w:r w:rsidRPr="00ED4387">
        <w:rPr>
          <w:rFonts w:ascii="Arial" w:hAnsi="Arial" w:cs="Arial"/>
          <w:bCs/>
          <w:sz w:val="20"/>
          <w:szCs w:val="20"/>
        </w:rPr>
        <w:t xml:space="preserve">Internet, computador, plataforma virtual de apoyo académico, </w:t>
      </w:r>
      <w:r w:rsidR="00A05213">
        <w:rPr>
          <w:rFonts w:ascii="Arial" w:hAnsi="Arial" w:cs="Arial"/>
          <w:bCs/>
          <w:sz w:val="20"/>
          <w:szCs w:val="20"/>
        </w:rPr>
        <w:t>escrito Gandhi.</w:t>
      </w:r>
    </w:p>
    <w:p w14:paraId="781DC236" w14:textId="77777777" w:rsidR="0099764C" w:rsidRPr="00ED4387" w:rsidRDefault="0099764C" w:rsidP="009F6891">
      <w:pPr>
        <w:pStyle w:val="ListParagraph"/>
        <w:numPr>
          <w:ilvl w:val="0"/>
          <w:numId w:val="6"/>
        </w:numPr>
        <w:spacing w:after="0" w:line="480" w:lineRule="auto"/>
        <w:rPr>
          <w:rFonts w:ascii="Arial" w:hAnsi="Arial" w:cs="Arial"/>
          <w:bCs/>
          <w:sz w:val="20"/>
          <w:szCs w:val="20"/>
        </w:rPr>
      </w:pPr>
      <w:r w:rsidRPr="00ED4387">
        <w:rPr>
          <w:rFonts w:ascii="Arial" w:hAnsi="Arial" w:cs="Arial"/>
          <w:b/>
          <w:bCs/>
          <w:sz w:val="20"/>
          <w:szCs w:val="20"/>
        </w:rPr>
        <w:t>RESULTADOS:</w:t>
      </w:r>
      <w:r w:rsidRPr="00ED4387">
        <w:rPr>
          <w:rFonts w:ascii="Arial" w:hAnsi="Arial" w:cs="Arial"/>
          <w:bCs/>
          <w:sz w:val="20"/>
          <w:szCs w:val="20"/>
        </w:rPr>
        <w:t xml:space="preserve"> </w:t>
      </w:r>
      <w:r w:rsidR="00A05213">
        <w:rPr>
          <w:rFonts w:ascii="Arial" w:hAnsi="Arial" w:cs="Arial"/>
          <w:bCs/>
          <w:sz w:val="20"/>
          <w:szCs w:val="20"/>
        </w:rPr>
        <w:t>Informe solicitado</w:t>
      </w:r>
    </w:p>
    <w:p w14:paraId="28B090D9" w14:textId="77777777" w:rsidR="0099764C" w:rsidRPr="00ED4387" w:rsidRDefault="0099764C" w:rsidP="0099764C">
      <w:pPr>
        <w:pStyle w:val="ListParagraph"/>
        <w:numPr>
          <w:ilvl w:val="0"/>
          <w:numId w:val="6"/>
        </w:numPr>
        <w:spacing w:after="0" w:line="360" w:lineRule="auto"/>
        <w:jc w:val="both"/>
        <w:rPr>
          <w:rFonts w:ascii="Arial" w:hAnsi="Arial" w:cs="Arial"/>
          <w:b/>
          <w:bCs/>
          <w:sz w:val="20"/>
          <w:szCs w:val="20"/>
        </w:rPr>
      </w:pPr>
      <w:r w:rsidRPr="00ED4387">
        <w:rPr>
          <w:rFonts w:ascii="Arial" w:hAnsi="Arial" w:cs="Arial"/>
          <w:b/>
          <w:bCs/>
          <w:sz w:val="20"/>
          <w:szCs w:val="20"/>
        </w:rPr>
        <w:t xml:space="preserve">CONSIDERACIONES FINALES: </w:t>
      </w:r>
      <w:r w:rsidR="001D7B91">
        <w:rPr>
          <w:rFonts w:ascii="Arial" w:hAnsi="Arial" w:cs="Arial"/>
          <w:b/>
          <w:bCs/>
          <w:sz w:val="20"/>
          <w:szCs w:val="20"/>
        </w:rPr>
        <w:t xml:space="preserve"> </w:t>
      </w:r>
    </w:p>
    <w:p w14:paraId="18B198CB" w14:textId="77777777" w:rsidR="0099764C" w:rsidRDefault="0099764C" w:rsidP="0099764C">
      <w:pPr>
        <w:pStyle w:val="ListParagraph"/>
        <w:spacing w:line="360" w:lineRule="auto"/>
        <w:jc w:val="both"/>
        <w:rPr>
          <w:rFonts w:ascii="Arial" w:hAnsi="Arial" w:cs="Arial"/>
          <w:bCs/>
          <w:sz w:val="20"/>
          <w:szCs w:val="20"/>
        </w:rPr>
      </w:pPr>
      <w:r w:rsidRPr="00ED4387">
        <w:rPr>
          <w:rFonts w:ascii="Arial" w:hAnsi="Arial" w:cs="Arial"/>
          <w:bCs/>
          <w:sz w:val="20"/>
          <w:szCs w:val="20"/>
        </w:rPr>
        <w:t>(Opinión del estudiante sobre el logro del objetivo y el desarrollo de la asignación)</w:t>
      </w:r>
    </w:p>
    <w:p w14:paraId="703F73EB" w14:textId="77777777" w:rsidR="00A05213" w:rsidRPr="00CB0855" w:rsidRDefault="00A05213" w:rsidP="00A05213">
      <w:pPr>
        <w:rPr>
          <w:rFonts w:ascii="Arial" w:hAnsi="Arial" w:cs="Arial"/>
        </w:rPr>
      </w:pPr>
      <w:r w:rsidRPr="00CB0855">
        <w:rPr>
          <w:rFonts w:ascii="Arial" w:hAnsi="Arial" w:cs="Arial"/>
          <w:b/>
          <w:bCs/>
        </w:rPr>
        <w:t>Nota:</w:t>
      </w:r>
      <w:r w:rsidRPr="00CB0855">
        <w:rPr>
          <w:rFonts w:ascii="Arial" w:hAnsi="Arial" w:cs="Arial"/>
        </w:rPr>
        <w:t xml:space="preserve"> "Trabaje en Equipo, aplique bien". De evidencia de trabajo por parte de todos los integrantes </w:t>
      </w:r>
    </w:p>
    <w:p w14:paraId="4D4EE5D9" w14:textId="262BDA4B" w:rsidR="0099764C" w:rsidRDefault="0099764C" w:rsidP="0099764C">
      <w:pPr>
        <w:pStyle w:val="ListParagraph"/>
        <w:numPr>
          <w:ilvl w:val="0"/>
          <w:numId w:val="6"/>
        </w:numPr>
        <w:spacing w:after="0" w:line="360" w:lineRule="auto"/>
        <w:rPr>
          <w:rFonts w:ascii="Arial" w:hAnsi="Arial" w:cs="Arial"/>
          <w:sz w:val="20"/>
          <w:szCs w:val="20"/>
        </w:rPr>
      </w:pPr>
      <w:r w:rsidRPr="00ED4387">
        <w:rPr>
          <w:rFonts w:ascii="Arial" w:hAnsi="Arial" w:cs="Arial"/>
          <w:b/>
          <w:bCs/>
          <w:sz w:val="20"/>
          <w:szCs w:val="20"/>
        </w:rPr>
        <w:t xml:space="preserve">BIBLIOGRAFIA:  </w:t>
      </w:r>
      <w:r w:rsidRPr="00A05213">
        <w:rPr>
          <w:rFonts w:ascii="Arial" w:hAnsi="Arial" w:cs="Arial"/>
          <w:sz w:val="20"/>
          <w:szCs w:val="20"/>
        </w:rPr>
        <w:t>Sitios de Internet</w:t>
      </w:r>
      <w:r w:rsidR="00A05213" w:rsidRPr="00A05213">
        <w:rPr>
          <w:rFonts w:ascii="Arial" w:hAnsi="Arial" w:cs="Arial"/>
          <w:sz w:val="20"/>
          <w:szCs w:val="20"/>
        </w:rPr>
        <w:t xml:space="preserve">, escrito </w:t>
      </w:r>
      <w:r w:rsidR="00435F05">
        <w:rPr>
          <w:rFonts w:ascii="Arial" w:hAnsi="Arial" w:cs="Arial"/>
          <w:sz w:val="20"/>
          <w:szCs w:val="20"/>
        </w:rPr>
        <w:t xml:space="preserve">de liderazgo </w:t>
      </w:r>
      <w:r w:rsidR="00A05213" w:rsidRPr="00A05213">
        <w:rPr>
          <w:rFonts w:ascii="Arial" w:hAnsi="Arial" w:cs="Arial"/>
          <w:sz w:val="20"/>
          <w:szCs w:val="20"/>
        </w:rPr>
        <w:t>Gandhi.</w:t>
      </w:r>
    </w:p>
    <w:p w14:paraId="7173DF55" w14:textId="77777777" w:rsidR="009C30B4" w:rsidRDefault="009C30B4">
      <w:pPr>
        <w:pStyle w:val="Heading1"/>
      </w:pPr>
      <w:r>
        <w:rPr>
          <w:lang w:val="es-ES"/>
        </w:rPr>
        <w:t>Bibliografía</w:t>
      </w:r>
    </w:p>
    <w:p w14:paraId="26C93A79" w14:textId="38246010" w:rsidR="009C30B4" w:rsidRDefault="009C30B4" w:rsidP="009C30B4">
      <w:pPr>
        <w:pStyle w:val="Bibliography"/>
        <w:ind w:left="720" w:hanging="720"/>
        <w:rPr>
          <w:noProof/>
          <w:sz w:val="24"/>
          <w:szCs w:val="24"/>
          <w:lang w:val="es-ES"/>
        </w:rPr>
      </w:pPr>
      <w:r>
        <w:rPr>
          <w:noProof/>
          <w:lang w:val="es-ES"/>
        </w:rPr>
        <w:t xml:space="preserve">EJECUTIVO, G. M. (7 de 11 de 2016). </w:t>
      </w:r>
      <w:r>
        <w:rPr>
          <w:i/>
          <w:iCs/>
          <w:noProof/>
          <w:lang w:val="es-ES"/>
        </w:rPr>
        <w:t>GRUPO MUNDO EJECUTIVO</w:t>
      </w:r>
      <w:r>
        <w:rPr>
          <w:noProof/>
          <w:lang w:val="es-ES"/>
        </w:rPr>
        <w:t>. Obtenido de https://mundoejecutivo.com.mx/mujer-ejecutiva/2016/11/07/5-razones-por-que-marie-curie-ejemplo-liderazgo/</w:t>
      </w:r>
    </w:p>
    <w:p w14:paraId="10D50BED" w14:textId="77777777" w:rsidR="009C30B4" w:rsidRDefault="009C30B4" w:rsidP="009C30B4">
      <w:pPr>
        <w:pStyle w:val="Bibliography"/>
        <w:ind w:left="720" w:hanging="720"/>
        <w:rPr>
          <w:noProof/>
          <w:lang w:val="es-ES"/>
        </w:rPr>
      </w:pPr>
      <w:r>
        <w:rPr>
          <w:noProof/>
          <w:lang w:val="es-ES"/>
        </w:rPr>
        <w:lastRenderedPageBreak/>
        <w:t xml:space="preserve">Moreno, T. (3 de 9 de 2008). </w:t>
      </w:r>
      <w:r>
        <w:rPr>
          <w:i/>
          <w:iCs/>
          <w:noProof/>
          <w:lang w:val="es-ES"/>
        </w:rPr>
        <w:t>EXPANSION</w:t>
      </w:r>
      <w:r>
        <w:rPr>
          <w:noProof/>
          <w:lang w:val="es-ES"/>
        </w:rPr>
        <w:t>. Obtenido de https://expansion.mx/micarrera/2008/09/03/9-cualidades-del-lider-mundial</w:t>
      </w:r>
    </w:p>
    <w:p w14:paraId="58374003" w14:textId="77777777" w:rsidR="009C30B4" w:rsidRDefault="009C30B4" w:rsidP="009C30B4">
      <w:pPr>
        <w:pStyle w:val="Bibliography"/>
        <w:ind w:left="720" w:hanging="720"/>
        <w:rPr>
          <w:noProof/>
          <w:lang w:val="es-ES"/>
        </w:rPr>
      </w:pPr>
      <w:r>
        <w:rPr>
          <w:noProof/>
          <w:lang w:val="es-ES"/>
        </w:rPr>
        <w:t xml:space="preserve">Press, E. (9 de 11 de 2019). </w:t>
      </w:r>
      <w:r>
        <w:rPr>
          <w:i/>
          <w:iCs/>
          <w:noProof/>
          <w:lang w:val="es-ES"/>
        </w:rPr>
        <w:t>ESTRATEGIA Y NEGOCIOS</w:t>
      </w:r>
      <w:r>
        <w:rPr>
          <w:noProof/>
          <w:lang w:val="es-ES"/>
        </w:rPr>
        <w:t>. Obtenido de https://www.estrategiaynegocios.net/empresasymanagement/1333281-330/siete-claves-del-liderazgo-de-marie-curie-para-construir-un-mundo-mejor</w:t>
      </w:r>
    </w:p>
    <w:p w14:paraId="054BC4BB" w14:textId="21CC5D4F" w:rsidR="009C30B4" w:rsidRDefault="009C30B4" w:rsidP="009C30B4"/>
    <w:p w14:paraId="7B6225CA" w14:textId="77777777" w:rsidR="009C30B4" w:rsidRPr="00A05213" w:rsidRDefault="009C30B4" w:rsidP="009C30B4">
      <w:pPr>
        <w:pStyle w:val="ListParagraph"/>
        <w:spacing w:after="0" w:line="360" w:lineRule="auto"/>
        <w:rPr>
          <w:rFonts w:ascii="Arial" w:hAnsi="Arial" w:cs="Arial"/>
          <w:sz w:val="20"/>
          <w:szCs w:val="20"/>
        </w:rPr>
      </w:pPr>
    </w:p>
    <w:p w14:paraId="66D489D3" w14:textId="77777777" w:rsidR="00D64446" w:rsidRDefault="00D64446" w:rsidP="0076728D">
      <w:pPr>
        <w:numPr>
          <w:ilvl w:val="0"/>
          <w:numId w:val="6"/>
        </w:numPr>
        <w:spacing w:after="0"/>
        <w:rPr>
          <w:rFonts w:ascii="Arial" w:hAnsi="Arial" w:cs="Arial"/>
          <w:b/>
          <w:sz w:val="20"/>
          <w:szCs w:val="20"/>
        </w:rPr>
      </w:pPr>
      <w:r w:rsidRPr="00D64446">
        <w:rPr>
          <w:rFonts w:ascii="Arial" w:hAnsi="Arial" w:cs="Arial"/>
          <w:b/>
          <w:sz w:val="20"/>
          <w:szCs w:val="20"/>
        </w:rPr>
        <w:t>RUBRICA</w:t>
      </w:r>
    </w:p>
    <w:p w14:paraId="02B8553F" w14:textId="77777777" w:rsidR="0076728D" w:rsidRDefault="0076728D" w:rsidP="0076728D">
      <w:pPr>
        <w:spacing w:after="0"/>
        <w:rPr>
          <w:rFonts w:ascii="Arial" w:hAnsi="Arial" w:cs="Arial"/>
          <w:b/>
          <w:sz w:val="20"/>
          <w:szCs w:val="20"/>
        </w:rPr>
      </w:pPr>
    </w:p>
    <w:tbl>
      <w:tblPr>
        <w:tblW w:w="0" w:type="auto"/>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44"/>
        <w:gridCol w:w="2552"/>
      </w:tblGrid>
      <w:tr w:rsidR="00D64446" w:rsidRPr="00746555" w14:paraId="002A466C" w14:textId="77777777" w:rsidTr="00A05213">
        <w:trPr>
          <w:trHeight w:val="113"/>
        </w:trPr>
        <w:tc>
          <w:tcPr>
            <w:tcW w:w="5244" w:type="dxa"/>
            <w:shd w:val="clear" w:color="auto" w:fill="DDD9C3"/>
          </w:tcPr>
          <w:p w14:paraId="74AB1372" w14:textId="77777777" w:rsidR="00D64446" w:rsidRPr="00746555" w:rsidRDefault="00A05213" w:rsidP="008E3925">
            <w:pPr>
              <w:spacing w:after="0" w:line="240" w:lineRule="auto"/>
              <w:rPr>
                <w:rFonts w:ascii="Arial" w:hAnsi="Arial" w:cs="Arial"/>
                <w:sz w:val="20"/>
                <w:szCs w:val="20"/>
              </w:rPr>
            </w:pPr>
            <w:r w:rsidRPr="00746555">
              <w:rPr>
                <w:rFonts w:ascii="Arial" w:hAnsi="Arial" w:cs="Arial"/>
                <w:sz w:val="20"/>
                <w:szCs w:val="20"/>
              </w:rPr>
              <w:t>Elementos por evaluar</w:t>
            </w:r>
          </w:p>
        </w:tc>
        <w:tc>
          <w:tcPr>
            <w:tcW w:w="2552" w:type="dxa"/>
            <w:shd w:val="clear" w:color="auto" w:fill="DDD9C3"/>
          </w:tcPr>
          <w:p w14:paraId="6215FA25" w14:textId="77777777" w:rsidR="00D64446" w:rsidRPr="00746555" w:rsidRDefault="00D64446" w:rsidP="008E3925">
            <w:pPr>
              <w:spacing w:after="0" w:line="240" w:lineRule="auto"/>
              <w:rPr>
                <w:rFonts w:ascii="Arial" w:hAnsi="Arial" w:cs="Arial"/>
                <w:sz w:val="20"/>
                <w:szCs w:val="20"/>
              </w:rPr>
            </w:pPr>
            <w:r w:rsidRPr="00746555">
              <w:rPr>
                <w:rFonts w:ascii="Arial" w:hAnsi="Arial" w:cs="Arial"/>
                <w:sz w:val="20"/>
                <w:szCs w:val="20"/>
              </w:rPr>
              <w:t>Puntaje</w:t>
            </w:r>
          </w:p>
        </w:tc>
      </w:tr>
      <w:tr w:rsidR="00D64446" w:rsidRPr="00746555" w14:paraId="5CBFE76D" w14:textId="77777777" w:rsidTr="00A05213">
        <w:trPr>
          <w:trHeight w:val="113"/>
        </w:trPr>
        <w:tc>
          <w:tcPr>
            <w:tcW w:w="5244" w:type="dxa"/>
            <w:shd w:val="clear" w:color="auto" w:fill="auto"/>
          </w:tcPr>
          <w:p w14:paraId="70DC3CB4" w14:textId="0A262723" w:rsidR="00D64446" w:rsidRPr="00FE3469" w:rsidRDefault="00FE3469" w:rsidP="00E141C5">
            <w:pPr>
              <w:spacing w:after="0" w:line="240" w:lineRule="auto"/>
              <w:rPr>
                <w:rFonts w:ascii="Arial" w:hAnsi="Arial" w:cs="Arial"/>
                <w:sz w:val="20"/>
                <w:szCs w:val="20"/>
              </w:rPr>
            </w:pPr>
            <w:r>
              <w:rPr>
                <w:rFonts w:ascii="Arial" w:hAnsi="Arial" w:cs="Arial"/>
                <w:sz w:val="20"/>
                <w:szCs w:val="20"/>
              </w:rPr>
              <w:t xml:space="preserve">Identifica el </w:t>
            </w:r>
            <w:r w:rsidR="003D26D9">
              <w:rPr>
                <w:rFonts w:ascii="Arial" w:hAnsi="Arial" w:cs="Arial"/>
                <w:sz w:val="20"/>
                <w:szCs w:val="20"/>
              </w:rPr>
              <w:t>líder con</w:t>
            </w:r>
            <w:r>
              <w:rPr>
                <w:rFonts w:ascii="Arial" w:hAnsi="Arial" w:cs="Arial"/>
                <w:sz w:val="20"/>
                <w:szCs w:val="20"/>
              </w:rPr>
              <w:t xml:space="preserve"> su biografía</w:t>
            </w:r>
            <w:r w:rsidR="00435F05">
              <w:rPr>
                <w:rFonts w:ascii="Arial" w:hAnsi="Arial" w:cs="Arial"/>
                <w:sz w:val="20"/>
                <w:szCs w:val="20"/>
              </w:rPr>
              <w:t xml:space="preserve"> y las 7 características</w:t>
            </w:r>
          </w:p>
        </w:tc>
        <w:tc>
          <w:tcPr>
            <w:tcW w:w="2552" w:type="dxa"/>
            <w:shd w:val="clear" w:color="auto" w:fill="auto"/>
          </w:tcPr>
          <w:p w14:paraId="4C11AA52" w14:textId="77777777" w:rsidR="00D64446" w:rsidRPr="00746555" w:rsidRDefault="00A37128" w:rsidP="008E3925">
            <w:pPr>
              <w:spacing w:after="0" w:line="240" w:lineRule="auto"/>
              <w:rPr>
                <w:rFonts w:ascii="Arial" w:hAnsi="Arial" w:cs="Arial"/>
                <w:b/>
                <w:bCs/>
                <w:sz w:val="20"/>
                <w:szCs w:val="20"/>
              </w:rPr>
            </w:pPr>
            <w:r>
              <w:rPr>
                <w:rFonts w:ascii="Arial" w:hAnsi="Arial" w:cs="Arial"/>
                <w:sz w:val="20"/>
                <w:szCs w:val="20"/>
              </w:rPr>
              <w:t>40</w:t>
            </w:r>
            <w:r w:rsidR="00435F05" w:rsidRPr="00746555">
              <w:rPr>
                <w:rFonts w:ascii="Arial" w:hAnsi="Arial" w:cs="Arial"/>
                <w:sz w:val="20"/>
                <w:szCs w:val="20"/>
              </w:rPr>
              <w:t xml:space="preserve"> puntos</w:t>
            </w:r>
          </w:p>
        </w:tc>
      </w:tr>
      <w:tr w:rsidR="00435F05" w:rsidRPr="00746555" w14:paraId="302D049D" w14:textId="77777777" w:rsidTr="00A05213">
        <w:trPr>
          <w:trHeight w:val="113"/>
        </w:trPr>
        <w:tc>
          <w:tcPr>
            <w:tcW w:w="5244" w:type="dxa"/>
            <w:shd w:val="clear" w:color="auto" w:fill="auto"/>
          </w:tcPr>
          <w:p w14:paraId="491E200E" w14:textId="77777777" w:rsidR="00435F05" w:rsidRPr="00746555" w:rsidRDefault="00435F05" w:rsidP="00435F05">
            <w:pPr>
              <w:spacing w:after="0" w:line="240" w:lineRule="auto"/>
              <w:rPr>
                <w:rFonts w:ascii="Arial" w:hAnsi="Arial" w:cs="Arial"/>
                <w:b/>
                <w:bCs/>
                <w:sz w:val="20"/>
                <w:szCs w:val="20"/>
              </w:rPr>
            </w:pPr>
            <w:r w:rsidRPr="00ED4387">
              <w:rPr>
                <w:rFonts w:ascii="Arial" w:hAnsi="Arial" w:cs="Arial"/>
                <w:sz w:val="20"/>
                <w:szCs w:val="20"/>
              </w:rPr>
              <w:t xml:space="preserve">Desarrolla las consideraciones finales                 </w:t>
            </w:r>
          </w:p>
        </w:tc>
        <w:tc>
          <w:tcPr>
            <w:tcW w:w="2552" w:type="dxa"/>
            <w:shd w:val="clear" w:color="auto" w:fill="auto"/>
          </w:tcPr>
          <w:p w14:paraId="23C0A2A9" w14:textId="77777777" w:rsidR="00435F05" w:rsidRPr="00746555" w:rsidRDefault="00A37128" w:rsidP="00435F05">
            <w:pPr>
              <w:spacing w:after="0" w:line="240" w:lineRule="auto"/>
              <w:rPr>
                <w:rFonts w:ascii="Arial" w:hAnsi="Arial" w:cs="Arial"/>
                <w:b/>
                <w:bCs/>
                <w:sz w:val="20"/>
                <w:szCs w:val="20"/>
              </w:rPr>
            </w:pPr>
            <w:r>
              <w:rPr>
                <w:rFonts w:ascii="Arial" w:hAnsi="Arial" w:cs="Arial"/>
                <w:sz w:val="20"/>
                <w:szCs w:val="20"/>
              </w:rPr>
              <w:t>5</w:t>
            </w:r>
            <w:r w:rsidR="00435F05" w:rsidRPr="00746555">
              <w:rPr>
                <w:rFonts w:ascii="Arial" w:hAnsi="Arial" w:cs="Arial"/>
                <w:sz w:val="20"/>
                <w:szCs w:val="20"/>
              </w:rPr>
              <w:t xml:space="preserve"> puntos</w:t>
            </w:r>
          </w:p>
        </w:tc>
      </w:tr>
      <w:tr w:rsidR="00435F05" w:rsidRPr="00746555" w14:paraId="47BA48AD" w14:textId="77777777" w:rsidTr="00A05213">
        <w:trPr>
          <w:trHeight w:val="113"/>
        </w:trPr>
        <w:tc>
          <w:tcPr>
            <w:tcW w:w="5244" w:type="dxa"/>
            <w:shd w:val="clear" w:color="auto" w:fill="auto"/>
          </w:tcPr>
          <w:p w14:paraId="4A16BEFF" w14:textId="77777777" w:rsidR="00435F05" w:rsidRPr="00746555" w:rsidRDefault="00435F05" w:rsidP="00435F05">
            <w:pPr>
              <w:spacing w:after="0" w:line="240" w:lineRule="auto"/>
              <w:rPr>
                <w:rFonts w:ascii="Arial" w:hAnsi="Arial" w:cs="Arial"/>
                <w:sz w:val="20"/>
                <w:szCs w:val="20"/>
              </w:rPr>
            </w:pPr>
            <w:r w:rsidRPr="00746555">
              <w:rPr>
                <w:rFonts w:ascii="Arial" w:hAnsi="Arial" w:cs="Arial"/>
                <w:sz w:val="20"/>
                <w:szCs w:val="20"/>
              </w:rPr>
              <w:t>Presenta referencias bibliográficas</w:t>
            </w:r>
          </w:p>
        </w:tc>
        <w:tc>
          <w:tcPr>
            <w:tcW w:w="2552" w:type="dxa"/>
            <w:shd w:val="clear" w:color="auto" w:fill="auto"/>
          </w:tcPr>
          <w:p w14:paraId="65AA0CCF" w14:textId="77777777" w:rsidR="00435F05" w:rsidRPr="00746555" w:rsidRDefault="00435F05" w:rsidP="00435F05">
            <w:pPr>
              <w:spacing w:after="0" w:line="240" w:lineRule="auto"/>
              <w:rPr>
                <w:rFonts w:ascii="Arial" w:hAnsi="Arial" w:cs="Arial"/>
                <w:b/>
                <w:bCs/>
                <w:sz w:val="20"/>
                <w:szCs w:val="20"/>
              </w:rPr>
            </w:pPr>
            <w:r>
              <w:rPr>
                <w:rFonts w:ascii="Arial" w:hAnsi="Arial" w:cs="Arial"/>
                <w:sz w:val="20"/>
                <w:szCs w:val="20"/>
              </w:rPr>
              <w:t>5</w:t>
            </w:r>
            <w:r w:rsidRPr="00746555">
              <w:rPr>
                <w:rFonts w:ascii="Arial" w:hAnsi="Arial" w:cs="Arial"/>
                <w:sz w:val="20"/>
                <w:szCs w:val="20"/>
              </w:rPr>
              <w:t xml:space="preserve"> puntos</w:t>
            </w:r>
          </w:p>
        </w:tc>
      </w:tr>
      <w:tr w:rsidR="00435F05" w:rsidRPr="00746555" w14:paraId="346F37B3" w14:textId="77777777" w:rsidTr="00A05213">
        <w:trPr>
          <w:trHeight w:val="170"/>
        </w:trPr>
        <w:tc>
          <w:tcPr>
            <w:tcW w:w="5244" w:type="dxa"/>
            <w:shd w:val="clear" w:color="auto" w:fill="auto"/>
          </w:tcPr>
          <w:p w14:paraId="5082E8C4" w14:textId="77777777" w:rsidR="00435F05" w:rsidRPr="00746555" w:rsidRDefault="00435F05" w:rsidP="00435F05">
            <w:pPr>
              <w:spacing w:after="0" w:line="240" w:lineRule="auto"/>
              <w:jc w:val="right"/>
              <w:rPr>
                <w:rFonts w:ascii="Arial" w:hAnsi="Arial" w:cs="Arial"/>
                <w:sz w:val="20"/>
                <w:szCs w:val="20"/>
              </w:rPr>
            </w:pPr>
            <w:r w:rsidRPr="00746555">
              <w:rPr>
                <w:rFonts w:ascii="Arial" w:hAnsi="Arial" w:cs="Arial"/>
                <w:sz w:val="20"/>
                <w:szCs w:val="20"/>
              </w:rPr>
              <w:t>Total</w:t>
            </w:r>
          </w:p>
        </w:tc>
        <w:tc>
          <w:tcPr>
            <w:tcW w:w="2552" w:type="dxa"/>
            <w:shd w:val="clear" w:color="auto" w:fill="auto"/>
          </w:tcPr>
          <w:p w14:paraId="492891D3" w14:textId="77777777" w:rsidR="00435F05" w:rsidRPr="00746555" w:rsidRDefault="00A37128" w:rsidP="00435F05">
            <w:pPr>
              <w:spacing w:after="0" w:line="240" w:lineRule="auto"/>
              <w:rPr>
                <w:rFonts w:ascii="Arial" w:hAnsi="Arial" w:cs="Arial"/>
                <w:sz w:val="20"/>
                <w:szCs w:val="20"/>
              </w:rPr>
            </w:pPr>
            <w:r>
              <w:rPr>
                <w:rFonts w:ascii="Arial" w:hAnsi="Arial" w:cs="Arial"/>
                <w:sz w:val="20"/>
                <w:szCs w:val="20"/>
              </w:rPr>
              <w:t>5</w:t>
            </w:r>
            <w:r w:rsidR="00435F05">
              <w:rPr>
                <w:rFonts w:ascii="Arial" w:hAnsi="Arial" w:cs="Arial"/>
                <w:sz w:val="20"/>
                <w:szCs w:val="20"/>
              </w:rPr>
              <w:t>0</w:t>
            </w:r>
            <w:r w:rsidR="00435F05" w:rsidRPr="00746555">
              <w:rPr>
                <w:rFonts w:ascii="Arial" w:hAnsi="Arial" w:cs="Arial"/>
                <w:sz w:val="20"/>
                <w:szCs w:val="20"/>
              </w:rPr>
              <w:t xml:space="preserve"> puntos</w:t>
            </w:r>
          </w:p>
        </w:tc>
      </w:tr>
    </w:tbl>
    <w:p w14:paraId="29B8A505" w14:textId="77777777" w:rsidR="00D64446" w:rsidRDefault="00D64446" w:rsidP="0099764C">
      <w:pPr>
        <w:spacing w:after="0"/>
        <w:rPr>
          <w:rFonts w:ascii="Arial" w:hAnsi="Arial" w:cs="Arial"/>
          <w:b/>
          <w:sz w:val="20"/>
          <w:szCs w:val="20"/>
        </w:rPr>
      </w:pPr>
    </w:p>
    <w:p w14:paraId="2B9F863C" w14:textId="77777777" w:rsidR="00D64446" w:rsidRDefault="00D64446" w:rsidP="0099764C">
      <w:pPr>
        <w:spacing w:after="0"/>
        <w:rPr>
          <w:rFonts w:ascii="Arial" w:hAnsi="Arial" w:cs="Arial"/>
          <w:b/>
          <w:sz w:val="20"/>
          <w:szCs w:val="20"/>
        </w:rPr>
      </w:pPr>
    </w:p>
    <w:p w14:paraId="01333F8F" w14:textId="25B0AC89" w:rsidR="00F7373E" w:rsidRDefault="003D26D9" w:rsidP="0099764C">
      <w:pPr>
        <w:spacing w:after="0"/>
        <w:rPr>
          <w:rFonts w:ascii="Arial" w:hAnsi="Arial" w:cs="Arial"/>
          <w:b/>
          <w:sz w:val="20"/>
          <w:szCs w:val="20"/>
        </w:rPr>
      </w:pPr>
      <w:r>
        <w:rPr>
          <w:rFonts w:ascii="Arial" w:hAnsi="Arial" w:cs="Arial"/>
          <w:b/>
          <w:sz w:val="20"/>
          <w:szCs w:val="20"/>
        </w:rPr>
        <w:tab/>
      </w:r>
      <w:r>
        <w:rPr>
          <w:rFonts w:ascii="Arial" w:hAnsi="Arial" w:cs="Arial"/>
          <w:b/>
          <w:sz w:val="20"/>
          <w:szCs w:val="20"/>
        </w:rPr>
        <w:tab/>
      </w:r>
    </w:p>
    <w:p w14:paraId="05D7BF7E" w14:textId="40D9EF55" w:rsidR="003D26D9" w:rsidRDefault="003D26D9" w:rsidP="0099764C">
      <w:pPr>
        <w:spacing w:after="0"/>
        <w:rPr>
          <w:rFonts w:ascii="Arial" w:hAnsi="Arial" w:cs="Arial"/>
          <w:b/>
          <w:sz w:val="20"/>
          <w:szCs w:val="20"/>
        </w:rPr>
      </w:pPr>
    </w:p>
    <w:p w14:paraId="03BF7051" w14:textId="62447E22" w:rsidR="003D26D9" w:rsidRDefault="003D26D9" w:rsidP="0099764C">
      <w:pPr>
        <w:spacing w:after="0"/>
        <w:rPr>
          <w:rFonts w:ascii="Arial" w:hAnsi="Arial" w:cs="Arial"/>
          <w:b/>
          <w:sz w:val="20"/>
          <w:szCs w:val="20"/>
        </w:rPr>
      </w:pPr>
    </w:p>
    <w:p w14:paraId="78A7CCB8" w14:textId="58659E09" w:rsidR="003D26D9" w:rsidRDefault="003D26D9" w:rsidP="0099764C">
      <w:pPr>
        <w:spacing w:after="0"/>
        <w:rPr>
          <w:rFonts w:ascii="Arial" w:hAnsi="Arial" w:cs="Arial"/>
          <w:b/>
          <w:sz w:val="20"/>
          <w:szCs w:val="20"/>
        </w:rPr>
      </w:pPr>
    </w:p>
    <w:p w14:paraId="4D6CAE63" w14:textId="5D6AF41D" w:rsidR="003D26D9" w:rsidRDefault="003D26D9" w:rsidP="0099764C">
      <w:pPr>
        <w:spacing w:after="0"/>
        <w:rPr>
          <w:rFonts w:ascii="Arial" w:hAnsi="Arial" w:cs="Arial"/>
          <w:b/>
          <w:sz w:val="20"/>
          <w:szCs w:val="20"/>
        </w:rPr>
      </w:pPr>
    </w:p>
    <w:p w14:paraId="6B23E8CE" w14:textId="5BA712BB" w:rsidR="003D26D9" w:rsidRDefault="003D26D9" w:rsidP="0099764C">
      <w:pPr>
        <w:spacing w:after="0"/>
        <w:rPr>
          <w:rFonts w:ascii="Arial" w:hAnsi="Arial" w:cs="Arial"/>
          <w:b/>
          <w:sz w:val="20"/>
          <w:szCs w:val="20"/>
        </w:rPr>
      </w:pPr>
    </w:p>
    <w:p w14:paraId="33867F5A" w14:textId="49D07D5B" w:rsidR="003D26D9" w:rsidRDefault="003D26D9" w:rsidP="0099764C">
      <w:pPr>
        <w:spacing w:after="0"/>
        <w:rPr>
          <w:rFonts w:ascii="Arial" w:hAnsi="Arial" w:cs="Arial"/>
          <w:b/>
          <w:sz w:val="20"/>
          <w:szCs w:val="20"/>
        </w:rPr>
      </w:pPr>
    </w:p>
    <w:p w14:paraId="5E65E7D8" w14:textId="067C36DE" w:rsidR="003D26D9" w:rsidRDefault="003D26D9" w:rsidP="0099764C">
      <w:pPr>
        <w:spacing w:after="0"/>
        <w:rPr>
          <w:rFonts w:ascii="Arial" w:hAnsi="Arial" w:cs="Arial"/>
          <w:b/>
          <w:sz w:val="20"/>
          <w:szCs w:val="20"/>
        </w:rPr>
      </w:pPr>
    </w:p>
    <w:p w14:paraId="66519D9D" w14:textId="64188E5D" w:rsidR="003D26D9" w:rsidRDefault="003D26D9" w:rsidP="0099764C">
      <w:pPr>
        <w:spacing w:after="0"/>
        <w:rPr>
          <w:rFonts w:ascii="Arial" w:hAnsi="Arial" w:cs="Arial"/>
          <w:b/>
          <w:sz w:val="20"/>
          <w:szCs w:val="20"/>
        </w:rPr>
      </w:pPr>
    </w:p>
    <w:p w14:paraId="1D1A6911" w14:textId="193D7E81" w:rsidR="003D26D9" w:rsidRDefault="003D26D9" w:rsidP="0099764C">
      <w:pPr>
        <w:spacing w:after="0"/>
        <w:rPr>
          <w:rFonts w:ascii="Arial" w:hAnsi="Arial" w:cs="Arial"/>
          <w:b/>
          <w:sz w:val="20"/>
          <w:szCs w:val="20"/>
        </w:rPr>
      </w:pPr>
    </w:p>
    <w:p w14:paraId="672ADFB8" w14:textId="72D59345" w:rsidR="003D26D9" w:rsidRDefault="003D26D9" w:rsidP="0099764C">
      <w:pPr>
        <w:spacing w:after="0"/>
        <w:rPr>
          <w:rFonts w:ascii="Arial" w:hAnsi="Arial" w:cs="Arial"/>
          <w:b/>
          <w:sz w:val="20"/>
          <w:szCs w:val="20"/>
        </w:rPr>
      </w:pPr>
    </w:p>
    <w:p w14:paraId="067FC0D2" w14:textId="6E14EA6A" w:rsidR="003D26D9" w:rsidRDefault="003D26D9" w:rsidP="0099764C">
      <w:pPr>
        <w:spacing w:after="0"/>
        <w:rPr>
          <w:rFonts w:ascii="Arial" w:hAnsi="Arial" w:cs="Arial"/>
          <w:b/>
          <w:sz w:val="20"/>
          <w:szCs w:val="20"/>
        </w:rPr>
      </w:pPr>
    </w:p>
    <w:p w14:paraId="3371D234" w14:textId="3099EBBC" w:rsidR="003D26D9" w:rsidRDefault="003D26D9" w:rsidP="0099764C">
      <w:pPr>
        <w:spacing w:after="0"/>
        <w:rPr>
          <w:rFonts w:ascii="Arial" w:hAnsi="Arial" w:cs="Arial"/>
          <w:b/>
          <w:sz w:val="20"/>
          <w:szCs w:val="20"/>
        </w:rPr>
      </w:pPr>
    </w:p>
    <w:p w14:paraId="1BF552C8" w14:textId="2D758113" w:rsidR="003D26D9" w:rsidRDefault="003D26D9" w:rsidP="0099764C">
      <w:pPr>
        <w:spacing w:after="0"/>
        <w:rPr>
          <w:rFonts w:ascii="Arial" w:hAnsi="Arial" w:cs="Arial"/>
          <w:b/>
          <w:sz w:val="20"/>
          <w:szCs w:val="20"/>
        </w:rPr>
      </w:pPr>
    </w:p>
    <w:p w14:paraId="0FE57525" w14:textId="70CBCB9A" w:rsidR="003D26D9" w:rsidRDefault="003D26D9" w:rsidP="0099764C">
      <w:pPr>
        <w:spacing w:after="0"/>
        <w:rPr>
          <w:rFonts w:ascii="Arial" w:hAnsi="Arial" w:cs="Arial"/>
          <w:b/>
          <w:sz w:val="20"/>
          <w:szCs w:val="20"/>
        </w:rPr>
      </w:pPr>
    </w:p>
    <w:p w14:paraId="554ED7DE" w14:textId="4CBC427A" w:rsidR="003D26D9" w:rsidRDefault="003D26D9" w:rsidP="0099764C">
      <w:pPr>
        <w:spacing w:after="0"/>
        <w:rPr>
          <w:rFonts w:ascii="Arial" w:hAnsi="Arial" w:cs="Arial"/>
          <w:b/>
          <w:sz w:val="20"/>
          <w:szCs w:val="20"/>
        </w:rPr>
      </w:pPr>
    </w:p>
    <w:p w14:paraId="6D4F328F" w14:textId="12539BE7" w:rsidR="003D26D9" w:rsidRDefault="003D26D9" w:rsidP="0099764C">
      <w:pPr>
        <w:spacing w:after="0"/>
        <w:rPr>
          <w:rFonts w:ascii="Arial" w:hAnsi="Arial" w:cs="Arial"/>
          <w:b/>
          <w:sz w:val="20"/>
          <w:szCs w:val="20"/>
        </w:rPr>
      </w:pPr>
    </w:p>
    <w:p w14:paraId="2C909B73" w14:textId="42A85CE6" w:rsidR="003D26D9" w:rsidRDefault="003D26D9" w:rsidP="0099764C">
      <w:pPr>
        <w:spacing w:after="0"/>
        <w:rPr>
          <w:rFonts w:ascii="Arial" w:hAnsi="Arial" w:cs="Arial"/>
          <w:b/>
          <w:sz w:val="20"/>
          <w:szCs w:val="20"/>
        </w:rPr>
      </w:pPr>
    </w:p>
    <w:p w14:paraId="5000C064" w14:textId="47E19831" w:rsidR="003D26D9" w:rsidRDefault="003D26D9" w:rsidP="0099764C">
      <w:pPr>
        <w:spacing w:after="0"/>
        <w:rPr>
          <w:rFonts w:ascii="Arial" w:hAnsi="Arial" w:cs="Arial"/>
          <w:b/>
          <w:sz w:val="20"/>
          <w:szCs w:val="20"/>
        </w:rPr>
      </w:pPr>
    </w:p>
    <w:p w14:paraId="34985DCD" w14:textId="54535EAF" w:rsidR="003D26D9" w:rsidRDefault="003D26D9" w:rsidP="0099764C">
      <w:pPr>
        <w:spacing w:after="0"/>
        <w:rPr>
          <w:rFonts w:ascii="Arial" w:hAnsi="Arial" w:cs="Arial"/>
          <w:b/>
          <w:sz w:val="20"/>
          <w:szCs w:val="20"/>
        </w:rPr>
      </w:pPr>
    </w:p>
    <w:p w14:paraId="1D6437EB" w14:textId="28C1EBC5" w:rsidR="003D26D9" w:rsidRDefault="003D26D9" w:rsidP="0099764C">
      <w:pPr>
        <w:spacing w:after="0"/>
        <w:rPr>
          <w:rFonts w:ascii="Arial" w:hAnsi="Arial" w:cs="Arial"/>
          <w:b/>
          <w:sz w:val="20"/>
          <w:szCs w:val="20"/>
        </w:rPr>
      </w:pPr>
    </w:p>
    <w:p w14:paraId="327E9D4A" w14:textId="3E64E69E" w:rsidR="003D26D9" w:rsidRDefault="003D26D9" w:rsidP="0099764C">
      <w:pPr>
        <w:spacing w:after="0"/>
        <w:rPr>
          <w:rFonts w:ascii="Arial" w:hAnsi="Arial" w:cs="Arial"/>
          <w:b/>
          <w:sz w:val="20"/>
          <w:szCs w:val="20"/>
        </w:rPr>
      </w:pPr>
    </w:p>
    <w:p w14:paraId="3FF000DB" w14:textId="755DBA01" w:rsidR="003D26D9" w:rsidRDefault="003D26D9" w:rsidP="0099764C">
      <w:pPr>
        <w:spacing w:after="0"/>
        <w:rPr>
          <w:rFonts w:ascii="Arial" w:hAnsi="Arial" w:cs="Arial"/>
          <w:b/>
          <w:sz w:val="20"/>
          <w:szCs w:val="20"/>
        </w:rPr>
      </w:pPr>
    </w:p>
    <w:p w14:paraId="27B5C083" w14:textId="02A716B8" w:rsidR="003D26D9" w:rsidRDefault="003D26D9" w:rsidP="0099764C">
      <w:pPr>
        <w:spacing w:after="0"/>
        <w:rPr>
          <w:rFonts w:ascii="Arial" w:hAnsi="Arial" w:cs="Arial"/>
          <w:b/>
          <w:sz w:val="20"/>
          <w:szCs w:val="20"/>
        </w:rPr>
      </w:pPr>
    </w:p>
    <w:p w14:paraId="5F1F3C00" w14:textId="4C4DBDD1" w:rsidR="003D26D9" w:rsidRDefault="003D26D9" w:rsidP="0099764C">
      <w:pPr>
        <w:spacing w:after="0"/>
        <w:rPr>
          <w:rFonts w:ascii="Arial" w:hAnsi="Arial" w:cs="Arial"/>
          <w:b/>
          <w:sz w:val="20"/>
          <w:szCs w:val="20"/>
        </w:rPr>
      </w:pPr>
    </w:p>
    <w:p w14:paraId="5D77E865" w14:textId="5C1B52FD" w:rsidR="003D26D9" w:rsidRDefault="003D26D9" w:rsidP="0099764C">
      <w:pPr>
        <w:spacing w:after="0"/>
        <w:rPr>
          <w:rFonts w:ascii="Arial" w:hAnsi="Arial" w:cs="Arial"/>
          <w:b/>
          <w:sz w:val="20"/>
          <w:szCs w:val="20"/>
        </w:rPr>
      </w:pPr>
    </w:p>
    <w:p w14:paraId="1F4BAE1F" w14:textId="3563988E" w:rsidR="003D26D9" w:rsidRDefault="003D26D9" w:rsidP="0099764C">
      <w:pPr>
        <w:spacing w:after="0"/>
        <w:rPr>
          <w:rFonts w:ascii="Arial" w:hAnsi="Arial" w:cs="Arial"/>
          <w:b/>
          <w:sz w:val="20"/>
          <w:szCs w:val="20"/>
        </w:rPr>
      </w:pPr>
    </w:p>
    <w:p w14:paraId="48E04964" w14:textId="5F6C57F2" w:rsidR="003D26D9" w:rsidRDefault="003D26D9" w:rsidP="0099764C">
      <w:pPr>
        <w:spacing w:after="0"/>
        <w:rPr>
          <w:rFonts w:ascii="Arial" w:hAnsi="Arial" w:cs="Arial"/>
          <w:b/>
          <w:sz w:val="20"/>
          <w:szCs w:val="20"/>
        </w:rPr>
      </w:pPr>
    </w:p>
    <w:p w14:paraId="5A76B7DA" w14:textId="17781757" w:rsidR="003D26D9" w:rsidRDefault="003D26D9" w:rsidP="0099764C">
      <w:pPr>
        <w:spacing w:after="0"/>
        <w:rPr>
          <w:rFonts w:ascii="Arial" w:hAnsi="Arial" w:cs="Arial"/>
          <w:b/>
          <w:sz w:val="20"/>
          <w:szCs w:val="20"/>
        </w:rPr>
      </w:pPr>
    </w:p>
    <w:p w14:paraId="752422B8" w14:textId="0654DCF1" w:rsidR="003D26D9" w:rsidRDefault="003D26D9" w:rsidP="0099764C">
      <w:pPr>
        <w:spacing w:after="0"/>
        <w:rPr>
          <w:rFonts w:ascii="Arial" w:hAnsi="Arial" w:cs="Arial"/>
          <w:b/>
          <w:sz w:val="20"/>
          <w:szCs w:val="20"/>
        </w:rPr>
      </w:pPr>
    </w:p>
    <w:p w14:paraId="00ACB2D7" w14:textId="77777777" w:rsidR="003D26D9" w:rsidRDefault="003D26D9" w:rsidP="0099764C">
      <w:pPr>
        <w:spacing w:after="0"/>
        <w:rPr>
          <w:rStyle w:val="Emphasis"/>
          <w:rFonts w:ascii="Arial" w:hAnsi="Arial" w:cs="Arial"/>
          <w:sz w:val="24"/>
          <w:szCs w:val="24"/>
          <w:bdr w:val="none" w:sz="0" w:space="0" w:color="auto" w:frame="1"/>
          <w:shd w:val="clear" w:color="auto" w:fill="FFFFFF"/>
        </w:rPr>
      </w:pPr>
    </w:p>
    <w:p w14:paraId="0FA2F613" w14:textId="77777777" w:rsidR="00F7373E" w:rsidRPr="00515430" w:rsidRDefault="00F7373E" w:rsidP="00F7373E">
      <w:pPr>
        <w:pStyle w:val="Heading2"/>
        <w:shd w:val="clear" w:color="auto" w:fill="FFFFFF"/>
        <w:spacing w:before="300" w:beforeAutospacing="0" w:after="120" w:afterAutospacing="0" w:line="288" w:lineRule="atLeast"/>
        <w:rPr>
          <w:rFonts w:ascii="Arial" w:hAnsi="Arial" w:cs="Arial"/>
          <w:color w:val="222222"/>
          <w:sz w:val="24"/>
          <w:szCs w:val="24"/>
        </w:rPr>
      </w:pPr>
      <w:r w:rsidRPr="00515430">
        <w:rPr>
          <w:rFonts w:ascii="Arial" w:hAnsi="Arial" w:cs="Arial"/>
          <w:color w:val="222222"/>
          <w:sz w:val="24"/>
          <w:szCs w:val="24"/>
        </w:rPr>
        <w:lastRenderedPageBreak/>
        <w:t>BIOGRAFÍA RESUMIDA DE MARIE CURIE</w:t>
      </w:r>
    </w:p>
    <w:p w14:paraId="79C703A0" w14:textId="77777777" w:rsidR="00F7373E" w:rsidRPr="00CE1A7D" w:rsidRDefault="00F7373E" w:rsidP="001C7BF6">
      <w:pPr>
        <w:pStyle w:val="NormalWeb"/>
        <w:shd w:val="clear" w:color="auto" w:fill="FFFFFF"/>
        <w:spacing w:after="150"/>
        <w:jc w:val="both"/>
        <w:rPr>
          <w:rFonts w:ascii="Arial" w:hAnsi="Arial" w:cs="Arial"/>
          <w:color w:val="252525"/>
        </w:rPr>
      </w:pPr>
      <w:r w:rsidRPr="00CE1A7D">
        <w:rPr>
          <w:rFonts w:ascii="Arial" w:hAnsi="Arial" w:cs="Arial"/>
          <w:color w:val="252525"/>
        </w:rPr>
        <w:t>Nació el 7 de noviembre de 1867 en Varsovia</w:t>
      </w:r>
      <w:r>
        <w:rPr>
          <w:rFonts w:ascii="Arial" w:hAnsi="Arial" w:cs="Arial"/>
          <w:color w:val="252525"/>
        </w:rPr>
        <w:t xml:space="preserve">, </w:t>
      </w:r>
      <w:r w:rsidRPr="00CE1A7D">
        <w:rPr>
          <w:rStyle w:val="Strong"/>
          <w:rFonts w:ascii="Arial" w:hAnsi="Arial" w:cs="Arial"/>
          <w:b w:val="0"/>
          <w:bCs w:val="0"/>
          <w:color w:val="252525"/>
        </w:rPr>
        <w:t>Polonia</w:t>
      </w:r>
      <w:r w:rsidRPr="00CE1A7D">
        <w:rPr>
          <w:rFonts w:ascii="Arial" w:hAnsi="Arial" w:cs="Arial"/>
          <w:color w:val="252525"/>
        </w:rPr>
        <w:t>. Limitada por un país que la forzaba a estudiar en la clandestinidad por el simple hecho de ser mujer, a los 24 años</w:t>
      </w:r>
      <w:r>
        <w:rPr>
          <w:rFonts w:ascii="Arial" w:hAnsi="Arial" w:cs="Arial"/>
          <w:color w:val="252525"/>
        </w:rPr>
        <w:t>,</w:t>
      </w:r>
      <w:r w:rsidRPr="00CE1A7D">
        <w:rPr>
          <w:rFonts w:ascii="Arial" w:hAnsi="Arial" w:cs="Arial"/>
          <w:color w:val="252525"/>
        </w:rPr>
        <w:t xml:space="preserve"> </w:t>
      </w:r>
      <w:r>
        <w:rPr>
          <w:rFonts w:ascii="Arial" w:hAnsi="Arial" w:cs="Arial"/>
          <w:color w:val="252525"/>
        </w:rPr>
        <w:t xml:space="preserve">en </w:t>
      </w:r>
      <w:r w:rsidRPr="00CE1A7D">
        <w:rPr>
          <w:rFonts w:ascii="Arial" w:hAnsi="Arial" w:cs="Arial"/>
          <w:color w:val="252525"/>
        </w:rPr>
        <w:t>1891 </w:t>
      </w:r>
      <w:r w:rsidRPr="00CE1A7D">
        <w:rPr>
          <w:rStyle w:val="Strong"/>
          <w:rFonts w:ascii="Arial" w:hAnsi="Arial" w:cs="Arial"/>
          <w:b w:val="0"/>
          <w:bCs w:val="0"/>
          <w:color w:val="252525"/>
        </w:rPr>
        <w:t>decidió mudarse a París</w:t>
      </w:r>
      <w:r w:rsidRPr="00CE1A7D">
        <w:rPr>
          <w:rFonts w:ascii="Arial" w:hAnsi="Arial" w:cs="Arial"/>
          <w:color w:val="252525"/>
        </w:rPr>
        <w:t>. Allí estudió Física y Matemáticas en la </w:t>
      </w:r>
      <w:r w:rsidRPr="00CE1A7D">
        <w:rPr>
          <w:rStyle w:val="Emphasis"/>
          <w:rFonts w:ascii="Arial" w:hAnsi="Arial" w:cs="Arial"/>
          <w:i w:val="0"/>
          <w:iCs w:val="0"/>
          <w:color w:val="252525"/>
        </w:rPr>
        <w:t>Universidad de París</w:t>
      </w:r>
      <w:r w:rsidRPr="00CE1A7D">
        <w:rPr>
          <w:rFonts w:ascii="Arial" w:hAnsi="Arial" w:cs="Arial"/>
          <w:color w:val="252525"/>
        </w:rPr>
        <w:t xml:space="preserve">, egresando brillantemente de ambas licenciaturas como primera de su promoción en Física </w:t>
      </w:r>
      <w:r>
        <w:rPr>
          <w:rFonts w:ascii="Arial" w:hAnsi="Arial" w:cs="Arial"/>
          <w:color w:val="252525"/>
        </w:rPr>
        <w:t xml:space="preserve">en </w:t>
      </w:r>
      <w:r w:rsidRPr="00CE1A7D">
        <w:rPr>
          <w:rFonts w:ascii="Arial" w:hAnsi="Arial" w:cs="Arial"/>
          <w:color w:val="252525"/>
        </w:rPr>
        <w:t xml:space="preserve">1893 y segunda de promoción en Matemáticas </w:t>
      </w:r>
      <w:r>
        <w:rPr>
          <w:rFonts w:ascii="Arial" w:hAnsi="Arial" w:cs="Arial"/>
          <w:color w:val="252525"/>
        </w:rPr>
        <w:t xml:space="preserve">en </w:t>
      </w:r>
      <w:r w:rsidRPr="00CE1A7D">
        <w:rPr>
          <w:rFonts w:ascii="Arial" w:hAnsi="Arial" w:cs="Arial"/>
          <w:color w:val="252525"/>
        </w:rPr>
        <w:t>1894. En 1894 también conocería a quien sería su marido y compañero de investigación: el profesor de física </w:t>
      </w:r>
      <w:r w:rsidRPr="00CE1A7D">
        <w:rPr>
          <w:rStyle w:val="Strong"/>
          <w:rFonts w:ascii="Arial" w:hAnsi="Arial" w:cs="Arial"/>
          <w:b w:val="0"/>
          <w:bCs w:val="0"/>
          <w:color w:val="252525"/>
        </w:rPr>
        <w:t>Pierre Curie</w:t>
      </w:r>
      <w:r w:rsidRPr="00CE1A7D">
        <w:rPr>
          <w:rFonts w:ascii="Arial" w:hAnsi="Arial" w:cs="Arial"/>
          <w:color w:val="252525"/>
        </w:rPr>
        <w:t>, con el cual acabaría dilucidando importantes hallazgos en el campo de la radiactividad.</w:t>
      </w:r>
    </w:p>
    <w:p w14:paraId="62E31153" w14:textId="77777777" w:rsidR="00F7373E" w:rsidRPr="00CE1A7D" w:rsidRDefault="00F7373E" w:rsidP="001C7BF6">
      <w:pPr>
        <w:pStyle w:val="NormalWeb"/>
        <w:shd w:val="clear" w:color="auto" w:fill="FFFFFF"/>
        <w:spacing w:after="150"/>
        <w:jc w:val="both"/>
        <w:rPr>
          <w:rFonts w:ascii="Arial" w:hAnsi="Arial" w:cs="Arial"/>
          <w:color w:val="252525"/>
        </w:rPr>
      </w:pPr>
      <w:r w:rsidRPr="00CE1A7D">
        <w:rPr>
          <w:rFonts w:ascii="Arial" w:hAnsi="Arial" w:cs="Arial"/>
          <w:color w:val="252525"/>
        </w:rPr>
        <w:t>En 1903 defendió su tesis doctoral titulada "</w:t>
      </w:r>
      <w:r w:rsidRPr="00CE1A7D">
        <w:rPr>
          <w:rStyle w:val="Emphasis"/>
          <w:rFonts w:ascii="Arial" w:hAnsi="Arial" w:cs="Arial"/>
          <w:i w:val="0"/>
          <w:iCs w:val="0"/>
          <w:color w:val="252525"/>
        </w:rPr>
        <w:t>Investigaciones sobre las sustancias radioactivas</w:t>
      </w:r>
      <w:r w:rsidRPr="00CE1A7D">
        <w:rPr>
          <w:rFonts w:ascii="Arial" w:hAnsi="Arial" w:cs="Arial"/>
          <w:color w:val="252525"/>
        </w:rPr>
        <w:t>", trabajo que le valió el grado de doctor con mención </w:t>
      </w:r>
      <w:r w:rsidRPr="00CE1A7D">
        <w:rPr>
          <w:rStyle w:val="Emphasis"/>
          <w:rFonts w:ascii="Arial" w:hAnsi="Arial" w:cs="Arial"/>
          <w:i w:val="0"/>
          <w:iCs w:val="0"/>
          <w:color w:val="252525"/>
        </w:rPr>
        <w:t>cum laude</w:t>
      </w:r>
      <w:r w:rsidRPr="00CE1A7D">
        <w:rPr>
          <w:rFonts w:ascii="Arial" w:hAnsi="Arial" w:cs="Arial"/>
          <w:color w:val="252525"/>
        </w:rPr>
        <w:t> y el </w:t>
      </w:r>
      <w:r w:rsidRPr="00CE1A7D">
        <w:rPr>
          <w:rStyle w:val="Strong"/>
          <w:rFonts w:ascii="Arial" w:hAnsi="Arial" w:cs="Arial"/>
          <w:b w:val="0"/>
          <w:bCs w:val="0"/>
          <w:color w:val="252525"/>
        </w:rPr>
        <w:t>Premio Nobel de Física en 1903</w:t>
      </w:r>
      <w:r>
        <w:rPr>
          <w:rFonts w:ascii="Arial" w:hAnsi="Arial" w:cs="Arial"/>
          <w:b/>
          <w:bCs/>
          <w:color w:val="252525"/>
        </w:rPr>
        <w:t>.</w:t>
      </w:r>
    </w:p>
    <w:p w14:paraId="3C1C9543" w14:textId="77777777" w:rsidR="00F7373E" w:rsidRPr="00CE1A7D" w:rsidRDefault="00F7373E" w:rsidP="001C7BF6">
      <w:pPr>
        <w:pStyle w:val="NormalWeb"/>
        <w:shd w:val="clear" w:color="auto" w:fill="FFFFFF"/>
        <w:spacing w:after="150"/>
        <w:jc w:val="both"/>
        <w:rPr>
          <w:rFonts w:ascii="Arial" w:hAnsi="Arial" w:cs="Arial"/>
          <w:color w:val="252525"/>
        </w:rPr>
      </w:pPr>
      <w:r w:rsidRPr="00CE1A7D">
        <w:rPr>
          <w:rFonts w:ascii="Arial" w:hAnsi="Arial" w:cs="Arial"/>
          <w:color w:val="252525"/>
        </w:rPr>
        <w:t>Tres años más tarde, en 1906, ocupó la cátedra de física de la </w:t>
      </w:r>
      <w:r w:rsidRPr="00CE1A7D">
        <w:rPr>
          <w:rStyle w:val="Emphasis"/>
          <w:rFonts w:ascii="Arial" w:hAnsi="Arial" w:cs="Arial"/>
          <w:i w:val="0"/>
          <w:iCs w:val="0"/>
          <w:color w:val="252525"/>
        </w:rPr>
        <w:t>Universidad de París</w:t>
      </w:r>
      <w:r w:rsidRPr="00CE1A7D">
        <w:rPr>
          <w:rFonts w:ascii="Arial" w:hAnsi="Arial" w:cs="Arial"/>
          <w:color w:val="252525"/>
        </w:rPr>
        <w:t> que había dejado vacante su marido tras su muerte en 1904, convirtiéndose en la </w:t>
      </w:r>
      <w:r w:rsidRPr="00CE1A7D">
        <w:rPr>
          <w:rStyle w:val="Strong"/>
          <w:rFonts w:ascii="Arial" w:hAnsi="Arial" w:cs="Arial"/>
          <w:b w:val="0"/>
          <w:bCs w:val="0"/>
          <w:color w:val="252525"/>
        </w:rPr>
        <w:t>primera mujer en impartir docencia universitaria</w:t>
      </w:r>
      <w:r w:rsidRPr="00CE1A7D">
        <w:rPr>
          <w:rFonts w:ascii="Arial" w:hAnsi="Arial" w:cs="Arial"/>
          <w:b/>
          <w:bCs/>
          <w:color w:val="252525"/>
        </w:rPr>
        <w:t> </w:t>
      </w:r>
      <w:r w:rsidRPr="00CE1A7D">
        <w:rPr>
          <w:rFonts w:ascii="Arial" w:hAnsi="Arial" w:cs="Arial"/>
          <w:color w:val="252525"/>
        </w:rPr>
        <w:t>en los más de 600 años de historia de dicha institución.</w:t>
      </w:r>
    </w:p>
    <w:p w14:paraId="65555123" w14:textId="54D1E328" w:rsidR="00B5659B" w:rsidRPr="001F060B" w:rsidRDefault="00F7373E" w:rsidP="001F060B">
      <w:pPr>
        <w:pStyle w:val="NormalWeb"/>
        <w:shd w:val="clear" w:color="auto" w:fill="FFFFFF"/>
        <w:spacing w:after="150"/>
        <w:jc w:val="both"/>
        <w:rPr>
          <w:rStyle w:val="Emphasis"/>
          <w:rFonts w:ascii="Arial" w:hAnsi="Arial" w:cs="Arial"/>
          <w:i w:val="0"/>
          <w:iCs w:val="0"/>
          <w:color w:val="252525"/>
        </w:rPr>
      </w:pPr>
      <w:r w:rsidRPr="00CE1A7D">
        <w:rPr>
          <w:rFonts w:ascii="Arial" w:hAnsi="Arial" w:cs="Arial"/>
          <w:color w:val="252525"/>
        </w:rPr>
        <w:t>Su último gran reconocimiento académico, el </w:t>
      </w:r>
      <w:r w:rsidRPr="00CE1A7D">
        <w:rPr>
          <w:rStyle w:val="Strong"/>
          <w:rFonts w:ascii="Arial" w:hAnsi="Arial" w:cs="Arial"/>
          <w:b w:val="0"/>
          <w:bCs w:val="0"/>
          <w:color w:val="252525"/>
        </w:rPr>
        <w:t>Premio Nobel de Química</w:t>
      </w:r>
      <w:r w:rsidRPr="00CE1A7D">
        <w:rPr>
          <w:rFonts w:ascii="Arial" w:hAnsi="Arial" w:cs="Arial"/>
          <w:color w:val="252525"/>
        </w:rPr>
        <w:t>, le fue otorgado en 1910 por el descubrimiento del </w:t>
      </w:r>
      <w:r w:rsidRPr="00CE1A7D">
        <w:rPr>
          <w:rStyle w:val="Strong"/>
          <w:rFonts w:ascii="Arial" w:hAnsi="Arial" w:cs="Arial"/>
          <w:b w:val="0"/>
          <w:bCs w:val="0"/>
          <w:color w:val="252525"/>
        </w:rPr>
        <w:t>polonio</w:t>
      </w:r>
      <w:r w:rsidRPr="00CE1A7D">
        <w:rPr>
          <w:rFonts w:ascii="Arial" w:hAnsi="Arial" w:cs="Arial"/>
          <w:color w:val="252525"/>
        </w:rPr>
        <w:t> y el </w:t>
      </w:r>
      <w:r w:rsidRPr="00CE1A7D">
        <w:rPr>
          <w:rStyle w:val="Strong"/>
          <w:rFonts w:ascii="Arial" w:hAnsi="Arial" w:cs="Arial"/>
          <w:b w:val="0"/>
          <w:bCs w:val="0"/>
          <w:color w:val="252525"/>
        </w:rPr>
        <w:t>radio</w:t>
      </w:r>
      <w:r w:rsidRPr="00CE1A7D">
        <w:rPr>
          <w:rFonts w:ascii="Arial" w:hAnsi="Arial" w:cs="Arial"/>
          <w:color w:val="252525"/>
        </w:rPr>
        <w:t>.</w:t>
      </w:r>
      <w:r>
        <w:rPr>
          <w:rFonts w:ascii="Arial" w:hAnsi="Arial" w:cs="Arial"/>
          <w:color w:val="252525"/>
        </w:rPr>
        <w:t xml:space="preserve"> </w:t>
      </w:r>
      <w:r w:rsidRPr="00CE1A7D">
        <w:rPr>
          <w:rFonts w:ascii="Arial" w:hAnsi="Arial" w:cs="Arial"/>
          <w:color w:val="252525"/>
        </w:rPr>
        <w:t>Finalmente, tras un legado de vida que determinó un punto de inflexión en la historia de la mujer y la ciencia, Marie Curie murió a los 66 años</w:t>
      </w:r>
      <w:r>
        <w:rPr>
          <w:rFonts w:ascii="Arial" w:hAnsi="Arial" w:cs="Arial"/>
          <w:color w:val="252525"/>
        </w:rPr>
        <w:t xml:space="preserve"> </w:t>
      </w:r>
      <w:r w:rsidRPr="00CE1A7D">
        <w:rPr>
          <w:rFonts w:ascii="Arial" w:hAnsi="Arial" w:cs="Arial"/>
          <w:color w:val="252525"/>
        </w:rPr>
        <w:t>en su país natal, Poloni</w:t>
      </w:r>
      <w:r>
        <w:rPr>
          <w:rFonts w:ascii="Arial" w:hAnsi="Arial" w:cs="Arial"/>
          <w:color w:val="252525"/>
        </w:rPr>
        <w:t xml:space="preserve">a, </w:t>
      </w:r>
      <w:r w:rsidRPr="00F7373E">
        <w:rPr>
          <w:rFonts w:ascii="Arial" w:hAnsi="Arial" w:cs="Arial"/>
          <w:shd w:val="clear" w:color="auto" w:fill="FFFFFF"/>
        </w:rPr>
        <w:t>en 1934,</w:t>
      </w:r>
      <w:r w:rsidRPr="00F7373E">
        <w:rPr>
          <w:rStyle w:val="Strong"/>
          <w:rFonts w:ascii="Arial" w:hAnsi="Arial" w:cs="Arial"/>
          <w:shd w:val="clear" w:color="auto" w:fill="FFFFFF"/>
        </w:rPr>
        <w:t xml:space="preserve"> </w:t>
      </w:r>
      <w:r w:rsidRPr="00F7373E">
        <w:rPr>
          <w:rStyle w:val="Strong"/>
          <w:rFonts w:ascii="Arial" w:hAnsi="Arial" w:cs="Arial"/>
          <w:b w:val="0"/>
          <w:bCs w:val="0"/>
          <w:shd w:val="clear" w:color="auto" w:fill="FFFFFF"/>
        </w:rPr>
        <w:t>como consecuencia de una leucemia provocada por la acción de la radiación</w:t>
      </w:r>
      <w:r w:rsidRPr="00F7373E">
        <w:rPr>
          <w:rStyle w:val="Strong"/>
          <w:rFonts w:ascii="Arial" w:hAnsi="Arial" w:cs="Arial"/>
          <w:shd w:val="clear" w:color="auto" w:fill="FFFFFF"/>
        </w:rPr>
        <w:t>.</w:t>
      </w:r>
      <w:r w:rsidRPr="00F7373E">
        <w:rPr>
          <w:rFonts w:ascii="Arial" w:hAnsi="Arial" w:cs="Arial"/>
          <w:shd w:val="clear" w:color="auto" w:fill="FFFFFF"/>
        </w:rPr>
        <w:t> Su contribución a la física había sido inmensa, no solo en su propio trabajo, cuya importancia había quedado demostrada con la concesión de dos premios Nobel, sino por su </w:t>
      </w:r>
      <w:hyperlink r:id="rId10" w:tooltip="Las mujeres más influyentes de la historia" w:history="1">
        <w:r w:rsidRPr="00F7373E">
          <w:rPr>
            <w:rStyle w:val="Hyperlink"/>
            <w:rFonts w:ascii="Arial" w:hAnsi="Arial" w:cs="Arial"/>
            <w:color w:val="auto"/>
            <w:u w:val="none"/>
            <w:shd w:val="clear" w:color="auto" w:fill="FFFFFF"/>
          </w:rPr>
          <w:t>influencia</w:t>
        </w:r>
      </w:hyperlink>
      <w:r w:rsidRPr="00F7373E">
        <w:rPr>
          <w:rFonts w:ascii="Arial" w:hAnsi="Arial" w:cs="Arial"/>
          <w:shd w:val="clear" w:color="auto" w:fill="FFFFFF"/>
        </w:rPr>
        <w:t> en las generaciones posteriores de físicos y químicos nucleares.  </w:t>
      </w:r>
      <w:r w:rsidRPr="00F7373E">
        <w:rPr>
          <w:rFonts w:ascii="Arial" w:hAnsi="Arial" w:cs="Arial"/>
        </w:rPr>
        <w:br/>
      </w:r>
      <w:r w:rsidRPr="00F7373E">
        <w:rPr>
          <w:rFonts w:ascii="Arial" w:hAnsi="Arial" w:cs="Arial"/>
        </w:rPr>
        <w:br/>
      </w:r>
      <w:r w:rsidRPr="00F7373E">
        <w:rPr>
          <w:rFonts w:ascii="Arial" w:hAnsi="Arial" w:cs="Arial"/>
          <w:shd w:val="clear" w:color="auto" w:fill="FFFFFF"/>
        </w:rPr>
        <w:t>En 1995, las cenizas de Marie Curie fueron guardadas en el Panteón de París; fue la primera mujer en recibir este honor por sus propios logros. Su oficina y laboratorio en el Pabellón Curie del Instituto </w:t>
      </w:r>
      <w:r w:rsidR="003D26D9" w:rsidRPr="00F7373E">
        <w:rPr>
          <w:rFonts w:ascii="Arial" w:hAnsi="Arial" w:cs="Arial"/>
          <w:shd w:val="clear" w:color="auto" w:fill="FFFFFF"/>
        </w:rPr>
        <w:t>Radian</w:t>
      </w:r>
      <w:r w:rsidRPr="00F7373E">
        <w:rPr>
          <w:rFonts w:ascii="Arial" w:hAnsi="Arial" w:cs="Arial"/>
          <w:shd w:val="clear" w:color="auto" w:fill="FFFFFF"/>
        </w:rPr>
        <w:t> se conservan como el Museo Curie.</w:t>
      </w:r>
      <w:r>
        <w:rPr>
          <w:color w:val="212529"/>
          <w:sz w:val="27"/>
          <w:szCs w:val="27"/>
          <w:shd w:val="clear" w:color="auto" w:fill="FFFFFF"/>
        </w:rPr>
        <w:t> </w:t>
      </w:r>
    </w:p>
    <w:p w14:paraId="1EAF0BFF" w14:textId="7AD3E13D" w:rsidR="00B5659B" w:rsidRPr="00B5659B" w:rsidRDefault="003D26D9" w:rsidP="001C7BF6">
      <w:pPr>
        <w:spacing w:after="0"/>
        <w:jc w:val="both"/>
        <w:rPr>
          <w:rStyle w:val="Emphasis"/>
          <w:rFonts w:ascii="Arial" w:hAnsi="Arial" w:cs="Arial"/>
          <w:sz w:val="24"/>
          <w:szCs w:val="24"/>
          <w:bdr w:val="none" w:sz="0" w:space="0" w:color="auto" w:frame="1"/>
          <w:shd w:val="clear" w:color="auto" w:fill="FFFFFF"/>
        </w:rPr>
      </w:pPr>
      <w:r>
        <w:rPr>
          <w:rFonts w:ascii="Arial" w:hAnsi="Arial" w:cs="Arial"/>
          <w:sz w:val="24"/>
          <w:szCs w:val="24"/>
        </w:rPr>
        <w:br w:type="page"/>
      </w:r>
      <w:r w:rsidR="00F7373E">
        <w:rPr>
          <w:rFonts w:ascii="Arial" w:hAnsi="Arial" w:cs="Arial"/>
          <w:sz w:val="24"/>
          <w:szCs w:val="24"/>
        </w:rPr>
        <w:lastRenderedPageBreak/>
        <w:t>L</w:t>
      </w:r>
      <w:r w:rsidR="00B5659B" w:rsidRPr="00B5659B">
        <w:rPr>
          <w:rFonts w:ascii="Arial" w:hAnsi="Arial" w:cs="Arial"/>
          <w:sz w:val="24"/>
          <w:szCs w:val="24"/>
        </w:rPr>
        <w:t>as</w:t>
      </w:r>
      <w:r w:rsidR="00F7373E">
        <w:rPr>
          <w:rFonts w:ascii="Arial" w:hAnsi="Arial" w:cs="Arial"/>
          <w:sz w:val="24"/>
          <w:szCs w:val="24"/>
        </w:rPr>
        <w:t xml:space="preserve"> 7</w:t>
      </w:r>
      <w:r w:rsidR="00B5659B" w:rsidRPr="00B5659B">
        <w:rPr>
          <w:rFonts w:ascii="Arial" w:hAnsi="Arial" w:cs="Arial"/>
          <w:sz w:val="24"/>
          <w:szCs w:val="24"/>
        </w:rPr>
        <w:t xml:space="preserve"> características y estrategias que debes tomar en cuenta para ser un líder de clase mundial</w:t>
      </w:r>
      <w:r w:rsidR="001C7BF6">
        <w:rPr>
          <w:rFonts w:ascii="Arial" w:hAnsi="Arial" w:cs="Arial"/>
          <w:noProof/>
          <w:sz w:val="24"/>
          <w:szCs w:val="24"/>
        </w:rPr>
        <w:t xml:space="preserve"> </w:t>
      </w:r>
      <w:r w:rsidR="001C7BF6" w:rsidRPr="001C7BF6">
        <w:rPr>
          <w:rFonts w:ascii="Arial" w:hAnsi="Arial" w:cs="Arial"/>
          <w:noProof/>
          <w:sz w:val="24"/>
          <w:szCs w:val="24"/>
        </w:rPr>
        <w:t>(Moreno, 2008)</w:t>
      </w:r>
      <w:r w:rsidR="00B5659B" w:rsidRPr="00B5659B">
        <w:rPr>
          <w:rFonts w:ascii="Arial" w:hAnsi="Arial" w:cs="Arial"/>
          <w:sz w:val="24"/>
          <w:szCs w:val="24"/>
        </w:rPr>
        <w:t>:</w:t>
      </w:r>
    </w:p>
    <w:p w14:paraId="3C6C09C8" w14:textId="77777777" w:rsidR="00B5659B" w:rsidRPr="00B5659B" w:rsidRDefault="00B5659B" w:rsidP="001C7BF6">
      <w:pPr>
        <w:numPr>
          <w:ilvl w:val="0"/>
          <w:numId w:val="11"/>
        </w:numPr>
        <w:spacing w:before="100" w:beforeAutospacing="1" w:after="100" w:afterAutospacing="1" w:line="240" w:lineRule="auto"/>
        <w:jc w:val="both"/>
        <w:rPr>
          <w:rFonts w:ascii="Arial" w:eastAsia="Times New Roman" w:hAnsi="Arial" w:cs="Arial"/>
          <w:sz w:val="24"/>
          <w:szCs w:val="24"/>
          <w:lang w:eastAsia="zh-CN"/>
        </w:rPr>
      </w:pPr>
      <w:r w:rsidRPr="00B5659B">
        <w:rPr>
          <w:rFonts w:ascii="Arial" w:eastAsia="Times New Roman" w:hAnsi="Arial" w:cs="Arial"/>
          <w:b/>
          <w:bCs/>
          <w:sz w:val="24"/>
          <w:szCs w:val="24"/>
          <w:lang w:eastAsia="zh-CN"/>
        </w:rPr>
        <w:t>Pasión:</w:t>
      </w:r>
      <w:r w:rsidRPr="00B5659B">
        <w:rPr>
          <w:rFonts w:ascii="Arial" w:eastAsia="Times New Roman" w:hAnsi="Arial" w:cs="Arial"/>
          <w:sz w:val="24"/>
          <w:szCs w:val="24"/>
          <w:lang w:eastAsia="zh-CN"/>
        </w:rPr>
        <w:t> esta cualidad te permitirá afrontar retos y lograr objetivos mediante la constancia y perseverancia. Además, brinda una visión más clara de la perspectiva de los negocios.</w:t>
      </w:r>
    </w:p>
    <w:p w14:paraId="17C016D3" w14:textId="77777777" w:rsidR="00B5659B" w:rsidRPr="00B5659B" w:rsidRDefault="00B5659B" w:rsidP="001C7BF6">
      <w:pPr>
        <w:numPr>
          <w:ilvl w:val="0"/>
          <w:numId w:val="12"/>
        </w:numPr>
        <w:spacing w:before="100" w:beforeAutospacing="1" w:after="100" w:afterAutospacing="1" w:line="240" w:lineRule="auto"/>
        <w:jc w:val="both"/>
        <w:rPr>
          <w:rFonts w:ascii="Arial" w:eastAsia="Times New Roman" w:hAnsi="Arial" w:cs="Arial"/>
          <w:sz w:val="24"/>
          <w:szCs w:val="24"/>
          <w:lang w:eastAsia="zh-CN"/>
        </w:rPr>
      </w:pPr>
      <w:r w:rsidRPr="00B5659B">
        <w:rPr>
          <w:rFonts w:ascii="Arial" w:eastAsia="Times New Roman" w:hAnsi="Arial" w:cs="Arial"/>
          <w:b/>
          <w:bCs/>
          <w:sz w:val="24"/>
          <w:szCs w:val="24"/>
          <w:lang w:eastAsia="zh-CN"/>
        </w:rPr>
        <w:t>Humildad:</w:t>
      </w:r>
      <w:r w:rsidRPr="00B5659B">
        <w:rPr>
          <w:rFonts w:ascii="Arial" w:eastAsia="Times New Roman" w:hAnsi="Arial" w:cs="Arial"/>
          <w:sz w:val="24"/>
          <w:szCs w:val="24"/>
          <w:lang w:eastAsia="zh-CN"/>
        </w:rPr>
        <w:t> aunque debes apreciar tus fortalezas, debes tomar en cuenta aún más tus debilidades para aprender de éstas y de las habilidades de la gente que te rodea: “No hay peor enemigo del líder que él mismo, sobre todo cuando pierde el contacto con la realidad y se cierra al aprendizaje”, dice Javier García.</w:t>
      </w:r>
    </w:p>
    <w:p w14:paraId="3F3855F9" w14:textId="77777777" w:rsidR="00B5659B" w:rsidRPr="00B5659B" w:rsidRDefault="00B5659B" w:rsidP="001C7BF6">
      <w:pPr>
        <w:numPr>
          <w:ilvl w:val="0"/>
          <w:numId w:val="13"/>
        </w:numPr>
        <w:spacing w:before="100" w:beforeAutospacing="1" w:after="100" w:afterAutospacing="1" w:line="240" w:lineRule="auto"/>
        <w:jc w:val="both"/>
        <w:rPr>
          <w:rFonts w:ascii="Arial" w:eastAsia="Times New Roman" w:hAnsi="Arial" w:cs="Arial"/>
          <w:sz w:val="24"/>
          <w:szCs w:val="24"/>
          <w:lang w:eastAsia="zh-CN"/>
        </w:rPr>
      </w:pPr>
      <w:r w:rsidRPr="00B5659B">
        <w:rPr>
          <w:rFonts w:ascii="Arial" w:eastAsia="Times New Roman" w:hAnsi="Arial" w:cs="Arial"/>
          <w:b/>
          <w:bCs/>
          <w:sz w:val="24"/>
          <w:szCs w:val="24"/>
          <w:lang w:eastAsia="zh-CN"/>
        </w:rPr>
        <w:t>Don de mando:</w:t>
      </w:r>
      <w:r w:rsidRPr="00B5659B">
        <w:rPr>
          <w:rFonts w:ascii="Arial" w:eastAsia="Times New Roman" w:hAnsi="Arial" w:cs="Arial"/>
          <w:sz w:val="24"/>
          <w:szCs w:val="24"/>
          <w:lang w:eastAsia="zh-CN"/>
        </w:rPr>
        <w:t> debes imponer autoridad, pero mediante el respeto, no el miedo. Cecilia Riviello dice que una buena estrategia es ver a la organización como a una familia: “Hay que trabajar para el bien común y brindar protección a los subordinados, pero jamás permitir que duden quién es el que manda”. Hay que contagiar, no imponer.</w:t>
      </w:r>
    </w:p>
    <w:p w14:paraId="6F470992" w14:textId="77777777" w:rsidR="00B5659B" w:rsidRPr="00B5659B" w:rsidRDefault="00B5659B" w:rsidP="001C7BF6">
      <w:pPr>
        <w:numPr>
          <w:ilvl w:val="0"/>
          <w:numId w:val="14"/>
        </w:numPr>
        <w:spacing w:before="100" w:beforeAutospacing="1" w:after="100" w:afterAutospacing="1" w:line="240" w:lineRule="auto"/>
        <w:jc w:val="both"/>
        <w:rPr>
          <w:rFonts w:ascii="Arial" w:eastAsia="Times New Roman" w:hAnsi="Arial" w:cs="Arial"/>
          <w:sz w:val="24"/>
          <w:szCs w:val="24"/>
          <w:lang w:eastAsia="zh-CN"/>
        </w:rPr>
      </w:pPr>
      <w:r w:rsidRPr="00B5659B">
        <w:rPr>
          <w:rFonts w:ascii="Arial" w:eastAsia="Times New Roman" w:hAnsi="Arial" w:cs="Arial"/>
          <w:b/>
          <w:bCs/>
          <w:sz w:val="24"/>
          <w:szCs w:val="24"/>
          <w:lang w:eastAsia="zh-CN"/>
        </w:rPr>
        <w:t>Atesora capital humano:</w:t>
      </w:r>
      <w:r w:rsidRPr="00B5659B">
        <w:rPr>
          <w:rFonts w:ascii="Arial" w:eastAsia="Times New Roman" w:hAnsi="Arial" w:cs="Arial"/>
          <w:sz w:val="24"/>
          <w:szCs w:val="24"/>
          <w:lang w:eastAsia="zh-CN"/>
        </w:rPr>
        <w:t> un líder de clase mundial se rodea de gente valiosa que comparte sus ideas y que le ayuda a llevarlas a acabo. “Es un error temer que haya gente excelente a tu alrededor”. Si no hay capital humano valioso, hay que resolverlo de inmediato.</w:t>
      </w:r>
    </w:p>
    <w:p w14:paraId="13471742" w14:textId="77777777" w:rsidR="00B5659B" w:rsidRPr="00B5659B" w:rsidRDefault="00B5659B" w:rsidP="001C7BF6">
      <w:pPr>
        <w:numPr>
          <w:ilvl w:val="0"/>
          <w:numId w:val="15"/>
        </w:numPr>
        <w:spacing w:before="100" w:beforeAutospacing="1" w:after="100" w:afterAutospacing="1" w:line="240" w:lineRule="auto"/>
        <w:jc w:val="both"/>
        <w:rPr>
          <w:rFonts w:ascii="Arial" w:eastAsia="Times New Roman" w:hAnsi="Arial" w:cs="Arial"/>
          <w:sz w:val="24"/>
          <w:szCs w:val="24"/>
          <w:lang w:eastAsia="zh-CN"/>
        </w:rPr>
      </w:pPr>
      <w:r w:rsidRPr="00B5659B">
        <w:rPr>
          <w:rFonts w:ascii="Arial" w:eastAsia="Times New Roman" w:hAnsi="Arial" w:cs="Arial"/>
          <w:b/>
          <w:bCs/>
          <w:sz w:val="24"/>
          <w:szCs w:val="24"/>
          <w:lang w:eastAsia="zh-CN"/>
        </w:rPr>
        <w:t>Opina y escucha:</w:t>
      </w:r>
      <w:r w:rsidRPr="00B5659B">
        <w:rPr>
          <w:rFonts w:ascii="Arial" w:eastAsia="Times New Roman" w:hAnsi="Arial" w:cs="Arial"/>
          <w:sz w:val="24"/>
          <w:szCs w:val="24"/>
          <w:lang w:eastAsia="zh-CN"/>
        </w:rPr>
        <w:t> así como da opiniones valiosas y constructivas, reconoce la importancia de escuchar puntos de vista diferentes al suyo, ya que estos enriquecen el proyecto y a la organización. Lo importante de este punto es desarrollar tu potencial y el de quienes te rodean mediante el impulso y el reconocimiento.</w:t>
      </w:r>
    </w:p>
    <w:p w14:paraId="29540423" w14:textId="77777777" w:rsidR="00B5659B" w:rsidRPr="00B5659B" w:rsidRDefault="00B5659B" w:rsidP="001C7BF6">
      <w:pPr>
        <w:numPr>
          <w:ilvl w:val="0"/>
          <w:numId w:val="16"/>
        </w:numPr>
        <w:spacing w:before="100" w:beforeAutospacing="1" w:after="100" w:afterAutospacing="1" w:line="240" w:lineRule="auto"/>
        <w:jc w:val="both"/>
        <w:rPr>
          <w:rFonts w:ascii="Arial" w:eastAsia="Times New Roman" w:hAnsi="Arial" w:cs="Arial"/>
          <w:sz w:val="24"/>
          <w:szCs w:val="24"/>
          <w:lang w:eastAsia="zh-CN"/>
        </w:rPr>
      </w:pPr>
      <w:r w:rsidRPr="00B5659B">
        <w:rPr>
          <w:rFonts w:ascii="Arial" w:eastAsia="Times New Roman" w:hAnsi="Arial" w:cs="Arial"/>
          <w:b/>
          <w:bCs/>
          <w:sz w:val="24"/>
          <w:szCs w:val="24"/>
          <w:lang w:eastAsia="zh-CN"/>
        </w:rPr>
        <w:t>Da seguimiento:</w:t>
      </w:r>
      <w:r w:rsidRPr="00B5659B">
        <w:rPr>
          <w:rFonts w:ascii="Arial" w:eastAsia="Times New Roman" w:hAnsi="Arial" w:cs="Arial"/>
          <w:sz w:val="24"/>
          <w:szCs w:val="24"/>
          <w:lang w:eastAsia="zh-CN"/>
        </w:rPr>
        <w:t> nunca deja las cosas a medias, y aunque sabe la importancia de delegar responsabilidades, como capitán del barco siempre está atento a los cambios, ya sea para reconocer un buen trabajo, o reorientar la dirección de algún proyecto.</w:t>
      </w:r>
    </w:p>
    <w:p w14:paraId="172F7F4B" w14:textId="77777777" w:rsidR="00B5659B" w:rsidRPr="00B5659B" w:rsidRDefault="00B5659B" w:rsidP="001C7BF6">
      <w:pPr>
        <w:numPr>
          <w:ilvl w:val="0"/>
          <w:numId w:val="17"/>
        </w:numPr>
        <w:spacing w:before="100" w:beforeAutospacing="1" w:after="100" w:afterAutospacing="1" w:line="240" w:lineRule="auto"/>
        <w:jc w:val="both"/>
        <w:rPr>
          <w:rFonts w:ascii="Arial" w:eastAsia="Times New Roman" w:hAnsi="Arial" w:cs="Arial"/>
          <w:sz w:val="24"/>
          <w:szCs w:val="24"/>
          <w:lang w:eastAsia="zh-CN"/>
        </w:rPr>
      </w:pPr>
      <w:r w:rsidRPr="00B5659B">
        <w:rPr>
          <w:rFonts w:ascii="Arial" w:eastAsia="Times New Roman" w:hAnsi="Arial" w:cs="Arial"/>
          <w:b/>
          <w:bCs/>
          <w:sz w:val="24"/>
          <w:szCs w:val="24"/>
          <w:lang w:eastAsia="zh-CN"/>
        </w:rPr>
        <w:t>Todo importa:</w:t>
      </w:r>
      <w:r w:rsidRPr="00B5659B">
        <w:rPr>
          <w:rFonts w:ascii="Arial" w:eastAsia="Times New Roman" w:hAnsi="Arial" w:cs="Arial"/>
          <w:sz w:val="24"/>
          <w:szCs w:val="24"/>
          <w:lang w:eastAsia="zh-CN"/>
        </w:rPr>
        <w:t> sabe que cualquier acción, por mínima que parezca, es importante, por ello nunca baja la guardia y trabaja de manera excelente todos los días, siempre.</w:t>
      </w:r>
    </w:p>
    <w:p w14:paraId="14332C27" w14:textId="77777777" w:rsidR="00B5659B" w:rsidRPr="00B5659B" w:rsidRDefault="00B5659B" w:rsidP="001C7BF6">
      <w:pPr>
        <w:numPr>
          <w:ilvl w:val="0"/>
          <w:numId w:val="18"/>
        </w:numPr>
        <w:spacing w:before="100" w:beforeAutospacing="1" w:after="100" w:afterAutospacing="1" w:line="240" w:lineRule="auto"/>
        <w:jc w:val="both"/>
        <w:rPr>
          <w:rFonts w:ascii="Arial" w:eastAsia="Times New Roman" w:hAnsi="Arial" w:cs="Arial"/>
          <w:sz w:val="24"/>
          <w:szCs w:val="24"/>
          <w:lang w:eastAsia="zh-CN"/>
        </w:rPr>
      </w:pPr>
      <w:r w:rsidRPr="00B5659B">
        <w:rPr>
          <w:rFonts w:ascii="Arial" w:eastAsia="Times New Roman" w:hAnsi="Arial" w:cs="Arial"/>
          <w:b/>
          <w:bCs/>
          <w:sz w:val="24"/>
          <w:szCs w:val="24"/>
          <w:lang w:eastAsia="zh-CN"/>
        </w:rPr>
        <w:t>Es profeta:</w:t>
      </w:r>
      <w:r w:rsidRPr="00B5659B">
        <w:rPr>
          <w:rFonts w:ascii="Arial" w:eastAsia="Times New Roman" w:hAnsi="Arial" w:cs="Arial"/>
          <w:sz w:val="24"/>
          <w:szCs w:val="24"/>
          <w:lang w:eastAsia="zh-CN"/>
        </w:rPr>
        <w:t> el mejor líder es aquél que predica con el ejemplo, por eso trabaja igual o más que sus colaboradores. Un excelente líder, jamás pide algo que es incapaz de hacer por él mismo.</w:t>
      </w:r>
    </w:p>
    <w:p w14:paraId="0A3187B9" w14:textId="58378F12" w:rsidR="00B5659B" w:rsidRDefault="00B5659B" w:rsidP="001C7BF6">
      <w:pPr>
        <w:numPr>
          <w:ilvl w:val="0"/>
          <w:numId w:val="19"/>
        </w:numPr>
        <w:spacing w:before="100" w:beforeAutospacing="1" w:after="100" w:afterAutospacing="1" w:line="240" w:lineRule="auto"/>
        <w:jc w:val="both"/>
        <w:rPr>
          <w:rFonts w:ascii="Arial" w:eastAsia="Times New Roman" w:hAnsi="Arial" w:cs="Arial"/>
          <w:sz w:val="24"/>
          <w:szCs w:val="24"/>
          <w:lang w:eastAsia="zh-CN"/>
        </w:rPr>
      </w:pPr>
      <w:r w:rsidRPr="00B5659B">
        <w:rPr>
          <w:rFonts w:ascii="Arial" w:eastAsia="Times New Roman" w:hAnsi="Arial" w:cs="Arial"/>
          <w:b/>
          <w:bCs/>
          <w:sz w:val="24"/>
          <w:szCs w:val="24"/>
          <w:lang w:eastAsia="zh-CN"/>
        </w:rPr>
        <w:t>Es timón y guía:</w:t>
      </w:r>
      <w:r w:rsidRPr="00B5659B">
        <w:rPr>
          <w:rFonts w:ascii="Arial" w:eastAsia="Times New Roman" w:hAnsi="Arial" w:cs="Arial"/>
          <w:sz w:val="24"/>
          <w:szCs w:val="24"/>
          <w:lang w:eastAsia="zh-CN"/>
        </w:rPr>
        <w:t> en épocas de crisis, toma el control para dar buena dirección a la compañía, centraliza las decisiones y las ejecuta. En etapas difíciles, su principal reto es buscar mejores oportunidades y reclutar gente valiosa para la organización.</w:t>
      </w:r>
    </w:p>
    <w:p w14:paraId="0C9D837A" w14:textId="2C483CF5" w:rsidR="0CB8D65E" w:rsidRDefault="0CB8D65E" w:rsidP="009C30B4">
      <w:pPr>
        <w:shd w:val="clear" w:color="auto" w:fill="FFFFFF"/>
        <w:spacing w:afterAutospacing="1" w:line="240" w:lineRule="auto"/>
        <w:jc w:val="both"/>
        <w:rPr>
          <w:rFonts w:ascii="Arial" w:eastAsia="Times New Roman" w:hAnsi="Arial" w:cs="Arial"/>
          <w:sz w:val="24"/>
          <w:szCs w:val="24"/>
          <w:lang w:eastAsia="zh-CN"/>
        </w:rPr>
      </w:pPr>
    </w:p>
    <w:p w14:paraId="65008B98" w14:textId="2D74D4C7" w:rsidR="0CB8D65E" w:rsidRDefault="0CB8D65E" w:rsidP="003D26D9">
      <w:pPr>
        <w:shd w:val="clear" w:color="auto" w:fill="FFFFFF"/>
        <w:spacing w:after="100" w:afterAutospacing="1" w:line="240" w:lineRule="auto"/>
        <w:jc w:val="both"/>
        <w:rPr>
          <w:rFonts w:ascii="Arial" w:eastAsia="Times New Roman" w:hAnsi="Arial" w:cs="Arial"/>
          <w:sz w:val="24"/>
          <w:szCs w:val="24"/>
          <w:lang w:eastAsia="zh-CN"/>
        </w:rPr>
      </w:pPr>
      <w:r w:rsidRPr="0CB8D65E">
        <w:rPr>
          <w:rFonts w:ascii="Arial" w:eastAsia="Times New Roman" w:hAnsi="Arial" w:cs="Arial"/>
          <w:sz w:val="24"/>
          <w:szCs w:val="24"/>
          <w:lang w:eastAsia="zh-CN"/>
        </w:rPr>
        <w:lastRenderedPageBreak/>
        <w:t xml:space="preserve">Estas son 6 </w:t>
      </w:r>
      <w:r w:rsidR="001C7BF6">
        <w:rPr>
          <w:rFonts w:ascii="Arial" w:eastAsia="Times New Roman" w:hAnsi="Arial" w:cs="Arial"/>
          <w:sz w:val="24"/>
          <w:szCs w:val="24"/>
          <w:lang w:eastAsia="zh-CN"/>
        </w:rPr>
        <w:t>rasgos</w:t>
      </w:r>
      <w:r w:rsidRPr="0CB8D65E">
        <w:rPr>
          <w:rFonts w:ascii="Arial" w:eastAsia="Times New Roman" w:hAnsi="Arial" w:cs="Arial"/>
          <w:sz w:val="24"/>
          <w:szCs w:val="24"/>
          <w:lang w:eastAsia="zh-CN"/>
        </w:rPr>
        <w:t xml:space="preserve"> que la convirtieron en toda una líder</w:t>
      </w:r>
      <w:r w:rsidR="001C7BF6">
        <w:rPr>
          <w:rFonts w:ascii="Arial" w:eastAsia="Times New Roman" w:hAnsi="Arial" w:cs="Arial"/>
          <w:sz w:val="24"/>
          <w:szCs w:val="24"/>
          <w:lang w:eastAsia="zh-CN"/>
        </w:rPr>
        <w:t xml:space="preserve"> ejemplar para el mundo de las investigaciones científicas</w:t>
      </w:r>
      <w:r w:rsidR="001C7BF6">
        <w:rPr>
          <w:rFonts w:ascii="Arial" w:eastAsia="Times New Roman" w:hAnsi="Arial" w:cs="Arial"/>
          <w:noProof/>
          <w:sz w:val="24"/>
          <w:szCs w:val="24"/>
          <w:lang w:eastAsia="zh-CN"/>
        </w:rPr>
        <w:t xml:space="preserve"> </w:t>
      </w:r>
      <w:r w:rsidR="001C7BF6" w:rsidRPr="001C7BF6">
        <w:rPr>
          <w:rFonts w:ascii="Arial" w:eastAsia="Times New Roman" w:hAnsi="Arial" w:cs="Arial"/>
          <w:noProof/>
          <w:sz w:val="24"/>
          <w:szCs w:val="24"/>
          <w:lang w:eastAsia="zh-CN"/>
        </w:rPr>
        <w:t>(EJECUTIVO, 2016)</w:t>
      </w:r>
      <w:r w:rsidR="001C7BF6">
        <w:rPr>
          <w:rFonts w:ascii="Arial" w:eastAsia="Times New Roman" w:hAnsi="Arial" w:cs="Arial"/>
          <w:sz w:val="24"/>
          <w:szCs w:val="24"/>
          <w:lang w:eastAsia="zh-CN"/>
        </w:rPr>
        <w:t>:</w:t>
      </w:r>
    </w:p>
    <w:p w14:paraId="76E2383A" w14:textId="76139441" w:rsidR="0CB8D65E" w:rsidRDefault="0CB8D65E" w:rsidP="003D26D9">
      <w:pPr>
        <w:shd w:val="clear" w:color="auto" w:fill="FFFFFF"/>
        <w:spacing w:after="100" w:afterAutospacing="1" w:line="240" w:lineRule="auto"/>
        <w:jc w:val="both"/>
        <w:rPr>
          <w:rFonts w:ascii="Arial" w:eastAsia="Times New Roman" w:hAnsi="Arial" w:cs="Arial"/>
          <w:sz w:val="24"/>
          <w:szCs w:val="24"/>
          <w:lang w:eastAsia="zh-CN"/>
        </w:rPr>
      </w:pPr>
      <w:r w:rsidRPr="0CB8D65E">
        <w:rPr>
          <w:rFonts w:ascii="Arial" w:eastAsia="Times New Roman" w:hAnsi="Arial" w:cs="Arial"/>
          <w:sz w:val="24"/>
          <w:szCs w:val="24"/>
          <w:lang w:eastAsia="zh-CN"/>
        </w:rPr>
        <w:t xml:space="preserve">1. Su rasgo </w:t>
      </w:r>
      <w:r w:rsidRPr="0CB8D65E">
        <w:rPr>
          <w:rFonts w:ascii="Arial" w:eastAsia="Times New Roman" w:hAnsi="Arial" w:cs="Arial"/>
          <w:b/>
          <w:bCs/>
          <w:sz w:val="24"/>
          <w:szCs w:val="24"/>
          <w:lang w:eastAsia="zh-CN"/>
        </w:rPr>
        <w:t xml:space="preserve">INNOVADOR. </w:t>
      </w:r>
      <w:r w:rsidRPr="0CB8D65E">
        <w:rPr>
          <w:rFonts w:ascii="Arial" w:eastAsia="Times New Roman" w:hAnsi="Arial" w:cs="Arial"/>
          <w:sz w:val="24"/>
          <w:szCs w:val="24"/>
          <w:lang w:eastAsia="zh-CN"/>
        </w:rPr>
        <w:t xml:space="preserve">Marie Curie descubrió que había una fuente de radioactividad presente en los átomos, lo cual les permitía dividirse. </w:t>
      </w:r>
      <w:r w:rsidR="001C7BF6" w:rsidRPr="0CB8D65E">
        <w:rPr>
          <w:rFonts w:ascii="Arial" w:eastAsia="Times New Roman" w:hAnsi="Arial" w:cs="Arial"/>
          <w:sz w:val="24"/>
          <w:szCs w:val="24"/>
          <w:lang w:eastAsia="zh-CN"/>
        </w:rPr>
        <w:t>Además,</w:t>
      </w:r>
      <w:r w:rsidRPr="0CB8D65E">
        <w:rPr>
          <w:rFonts w:ascii="Arial" w:eastAsia="Times New Roman" w:hAnsi="Arial" w:cs="Arial"/>
          <w:sz w:val="24"/>
          <w:szCs w:val="24"/>
          <w:lang w:eastAsia="zh-CN"/>
        </w:rPr>
        <w:t xml:space="preserve"> acuñó el término radioactivo. Su búsqueda por innovar, y meterse en el vasto bosque de la curiosidad científica, plasma su personalidad ambiciosa buscando siempre mejorar el entendimiento que teníamos en ese tiempo sobre muchos aspectos del electromagnetismo.</w:t>
      </w:r>
    </w:p>
    <w:p w14:paraId="6E2B405D" w14:textId="682B8A21" w:rsidR="0CB8D65E" w:rsidRDefault="0CB8D65E" w:rsidP="003D26D9">
      <w:pPr>
        <w:shd w:val="clear" w:color="auto" w:fill="FFFFFF"/>
        <w:spacing w:after="100" w:afterAutospacing="1" w:line="240" w:lineRule="auto"/>
        <w:jc w:val="both"/>
        <w:rPr>
          <w:rFonts w:ascii="Arial" w:eastAsia="Times New Roman" w:hAnsi="Arial" w:cs="Arial"/>
          <w:sz w:val="24"/>
          <w:szCs w:val="24"/>
          <w:lang w:eastAsia="zh-CN"/>
        </w:rPr>
      </w:pPr>
      <w:r w:rsidRPr="0CB8D65E">
        <w:rPr>
          <w:rFonts w:ascii="Arial" w:eastAsia="Times New Roman" w:hAnsi="Arial" w:cs="Arial"/>
          <w:sz w:val="24"/>
          <w:szCs w:val="24"/>
          <w:lang w:eastAsia="zh-CN"/>
        </w:rPr>
        <w:t xml:space="preserve">2. Su rasgo </w:t>
      </w:r>
      <w:r w:rsidRPr="0CB8D65E">
        <w:rPr>
          <w:rFonts w:ascii="Arial" w:eastAsia="Times New Roman" w:hAnsi="Arial" w:cs="Arial"/>
          <w:b/>
          <w:bCs/>
          <w:sz w:val="24"/>
          <w:szCs w:val="24"/>
          <w:lang w:eastAsia="zh-CN"/>
        </w:rPr>
        <w:t xml:space="preserve">HUMILDE. </w:t>
      </w:r>
      <w:r w:rsidRPr="0CB8D65E">
        <w:rPr>
          <w:rFonts w:ascii="Arial" w:eastAsia="Times New Roman" w:hAnsi="Arial" w:cs="Arial"/>
          <w:sz w:val="24"/>
          <w:szCs w:val="24"/>
          <w:lang w:eastAsia="zh-CN"/>
        </w:rPr>
        <w:t>A pesar de que el Comité del Premio Nobel no quería otorgar el distintivo a la científica, en 1903 ella, su esposo y otro colega fueron premiados por el descubrimiento de la radiación. En 1911 llegó el Nobel de Química de manera individual por sus investigaciones sobre el Radio y compuestos. Ella no quería que el ego por un premio la consumiera. Sabía que sus investigaciones estaban por delante del reconocimiento, aunque se sentía decepcionada por no recibir el reconocimiento; siguió perseverando de manera humilde para lograr el reconocimiento merecido.</w:t>
      </w:r>
    </w:p>
    <w:p w14:paraId="4D215751" w14:textId="695F1264" w:rsidR="0CB8D65E" w:rsidRDefault="0CB8D65E" w:rsidP="003D26D9">
      <w:pPr>
        <w:shd w:val="clear" w:color="auto" w:fill="FFFFFF"/>
        <w:spacing w:after="100" w:afterAutospacing="1" w:line="240" w:lineRule="auto"/>
        <w:jc w:val="both"/>
        <w:rPr>
          <w:rFonts w:ascii="Arial" w:eastAsia="Times New Roman" w:hAnsi="Arial" w:cs="Arial"/>
          <w:sz w:val="24"/>
          <w:szCs w:val="24"/>
          <w:lang w:eastAsia="zh-CN"/>
        </w:rPr>
      </w:pPr>
      <w:r w:rsidRPr="0CB8D65E">
        <w:rPr>
          <w:rFonts w:ascii="Arial" w:eastAsia="Times New Roman" w:hAnsi="Arial" w:cs="Arial"/>
          <w:sz w:val="24"/>
          <w:szCs w:val="24"/>
          <w:lang w:eastAsia="zh-CN"/>
        </w:rPr>
        <w:t xml:space="preserve">3.Su rasgo </w:t>
      </w:r>
      <w:r w:rsidRPr="0CB8D65E">
        <w:rPr>
          <w:rFonts w:ascii="Arial" w:eastAsia="Times New Roman" w:hAnsi="Arial" w:cs="Arial"/>
          <w:b/>
          <w:bCs/>
          <w:sz w:val="24"/>
          <w:szCs w:val="24"/>
          <w:lang w:eastAsia="zh-CN"/>
        </w:rPr>
        <w:t>PROACTIVO.</w:t>
      </w:r>
      <w:r w:rsidRPr="0CB8D65E">
        <w:rPr>
          <w:rFonts w:ascii="Arial" w:eastAsia="Times New Roman" w:hAnsi="Arial" w:cs="Arial"/>
          <w:sz w:val="24"/>
          <w:szCs w:val="24"/>
          <w:lang w:eastAsia="zh-CN"/>
        </w:rPr>
        <w:t xml:space="preserve"> Marie Curie fue la primera mujer en dar clases en la Universidad de París. Sabe que es la persona indicada para dar clases sobre temas físicos, y ve por encima todos los prejuicios que le pueden hacer. Ella toma la iniciativa ante las adversidades manteniéndose pragmática ante sus acciones.</w:t>
      </w:r>
    </w:p>
    <w:p w14:paraId="7629EEE1" w14:textId="7F517093" w:rsidR="0CB8D65E" w:rsidRDefault="0CB8D65E" w:rsidP="003D26D9">
      <w:pPr>
        <w:shd w:val="clear" w:color="auto" w:fill="FFFFFF"/>
        <w:spacing w:after="100" w:afterAutospacing="1" w:line="240" w:lineRule="auto"/>
        <w:jc w:val="both"/>
        <w:rPr>
          <w:rFonts w:ascii="Arial" w:eastAsia="Times New Roman" w:hAnsi="Arial" w:cs="Arial"/>
          <w:sz w:val="24"/>
          <w:szCs w:val="24"/>
          <w:lang w:eastAsia="zh-CN"/>
        </w:rPr>
      </w:pPr>
      <w:r w:rsidRPr="0CB8D65E">
        <w:rPr>
          <w:rFonts w:ascii="Arial" w:eastAsia="Times New Roman" w:hAnsi="Arial" w:cs="Arial"/>
          <w:sz w:val="24"/>
          <w:szCs w:val="24"/>
          <w:lang w:eastAsia="zh-CN"/>
        </w:rPr>
        <w:t xml:space="preserve">4. Su rasgo </w:t>
      </w:r>
      <w:r w:rsidRPr="0CB8D65E">
        <w:rPr>
          <w:rFonts w:ascii="Arial" w:eastAsia="Times New Roman" w:hAnsi="Arial" w:cs="Arial"/>
          <w:b/>
          <w:bCs/>
          <w:sz w:val="24"/>
          <w:szCs w:val="24"/>
          <w:lang w:eastAsia="zh-CN"/>
        </w:rPr>
        <w:t xml:space="preserve">PACIENTE. </w:t>
      </w:r>
      <w:r w:rsidRPr="0CB8D65E">
        <w:rPr>
          <w:rFonts w:ascii="Arial" w:eastAsia="Times New Roman" w:hAnsi="Arial" w:cs="Arial"/>
          <w:sz w:val="24"/>
          <w:szCs w:val="24"/>
          <w:lang w:eastAsia="zh-CN"/>
        </w:rPr>
        <w:t>En 1898, los esposos Pierre y Marie descubrieron el Polonio y Radio; sin embargo, tuvieron que pasar más de 4 años para que el hallazgo fuera aceptado por la comunidad científica. Durante este período pudieron haber sufrido un desgaste psicológico al sentir que todo trabajo puesto fue echado en vano. Pero la larga espera tuvo su recompensa. Estuvo segura de los resultados de sus investigaciones y de cómo aportaría mucho al conocimiento científico.</w:t>
      </w:r>
    </w:p>
    <w:p w14:paraId="504B3C41" w14:textId="7258A6F8" w:rsidR="0CB8D65E" w:rsidRDefault="0CB8D65E" w:rsidP="003D26D9">
      <w:pPr>
        <w:shd w:val="clear" w:color="auto" w:fill="FFFFFF"/>
        <w:spacing w:after="100" w:afterAutospacing="1" w:line="240" w:lineRule="auto"/>
        <w:jc w:val="both"/>
        <w:rPr>
          <w:rFonts w:ascii="Arial" w:eastAsia="Times New Roman" w:hAnsi="Arial" w:cs="Arial"/>
          <w:sz w:val="24"/>
          <w:szCs w:val="24"/>
          <w:lang w:eastAsia="zh-CN"/>
        </w:rPr>
      </w:pPr>
      <w:r w:rsidRPr="0CB8D65E">
        <w:rPr>
          <w:rFonts w:ascii="Arial" w:eastAsia="Times New Roman" w:hAnsi="Arial" w:cs="Arial"/>
          <w:sz w:val="24"/>
          <w:szCs w:val="24"/>
          <w:lang w:eastAsia="zh-CN"/>
        </w:rPr>
        <w:t xml:space="preserve">5. Su rasgo </w:t>
      </w:r>
      <w:r w:rsidRPr="0CB8D65E">
        <w:rPr>
          <w:rFonts w:ascii="Arial" w:eastAsia="Times New Roman" w:hAnsi="Arial" w:cs="Arial"/>
          <w:b/>
          <w:bCs/>
          <w:sz w:val="24"/>
          <w:szCs w:val="24"/>
          <w:lang w:eastAsia="zh-CN"/>
        </w:rPr>
        <w:t xml:space="preserve">EMPÁTICO. </w:t>
      </w:r>
      <w:r w:rsidRPr="0CB8D65E">
        <w:rPr>
          <w:rFonts w:ascii="Arial" w:eastAsia="Times New Roman" w:hAnsi="Arial" w:cs="Arial"/>
          <w:sz w:val="24"/>
          <w:szCs w:val="24"/>
          <w:lang w:eastAsia="zh-CN"/>
        </w:rPr>
        <w:t xml:space="preserve">Durante la Primera Guerra Mundial, Curie recorrió hospitales de campaña para localizar las balas en el cuerpo de los soldados a través de los Rayos X. Por un tiempo se le consideró como “suprema bienhechora de la humanidad”. Aunque no tenía el poder de detener la Primera Guerra Mundial, consideró todas sus opciones disponibles para empatizar con muchas personas que no estaban involucradas en el evento pero que sufrieron de ellas. </w:t>
      </w:r>
    </w:p>
    <w:p w14:paraId="74F56B82" w14:textId="77777777" w:rsidR="001C7BF6" w:rsidRDefault="00F7373E" w:rsidP="009C30B4">
      <w:pPr>
        <w:shd w:val="clear" w:color="auto" w:fill="FFFFFF"/>
        <w:spacing w:after="100" w:afterAutospacing="1" w:line="240" w:lineRule="auto"/>
        <w:jc w:val="both"/>
        <w:rPr>
          <w:rFonts w:ascii="Arial" w:hAnsi="Arial" w:cs="Arial"/>
          <w:sz w:val="24"/>
          <w:szCs w:val="24"/>
          <w:shd w:val="clear" w:color="auto" w:fill="FFFFFF"/>
        </w:rPr>
      </w:pPr>
      <w:r>
        <w:rPr>
          <w:rFonts w:ascii="Arial" w:eastAsia="Times New Roman" w:hAnsi="Arial" w:cs="Arial"/>
          <w:sz w:val="24"/>
          <w:szCs w:val="24"/>
          <w:lang w:eastAsia="zh-CN"/>
        </w:rPr>
        <w:t>6.</w:t>
      </w:r>
      <w:r w:rsidRPr="00F7373E">
        <w:rPr>
          <w:color w:val="212529"/>
          <w:sz w:val="27"/>
          <w:szCs w:val="27"/>
          <w:shd w:val="clear" w:color="auto" w:fill="FFFFFF"/>
        </w:rPr>
        <w:t xml:space="preserve"> </w:t>
      </w:r>
      <w:r w:rsidRPr="0CB8D65E">
        <w:rPr>
          <w:rFonts w:ascii="Arial" w:eastAsia="Arial" w:hAnsi="Arial" w:cs="Arial"/>
          <w:color w:val="212529"/>
          <w:sz w:val="24"/>
          <w:szCs w:val="24"/>
          <w:shd w:val="clear" w:color="auto" w:fill="FFFFFF"/>
        </w:rPr>
        <w:t xml:space="preserve">Su rasgo </w:t>
      </w:r>
      <w:r w:rsidRPr="0CB8D65E">
        <w:rPr>
          <w:rFonts w:ascii="Arial" w:eastAsia="Arial" w:hAnsi="Arial" w:cs="Arial"/>
          <w:b/>
          <w:bCs/>
          <w:color w:val="212529"/>
          <w:sz w:val="24"/>
          <w:szCs w:val="24"/>
          <w:shd w:val="clear" w:color="auto" w:fill="FFFFFF"/>
        </w:rPr>
        <w:t xml:space="preserve">VALIENTE. </w:t>
      </w:r>
      <w:r w:rsidRPr="00F7373E">
        <w:rPr>
          <w:rFonts w:ascii="Arial" w:hAnsi="Arial" w:cs="Arial"/>
          <w:sz w:val="24"/>
          <w:szCs w:val="24"/>
          <w:shd w:val="clear" w:color="auto" w:fill="FFFFFF"/>
        </w:rPr>
        <w:t>Durante la Primera Guerra Mundial, Marie Curie, con la ayuda de su hija Irène, se dedicó al desarrollo del uso de los </w:t>
      </w:r>
      <w:hyperlink r:id="rId11" w:tooltip="Se descubren los rayos X" w:history="1">
        <w:r w:rsidRPr="00F7373E">
          <w:rPr>
            <w:rStyle w:val="Hyperlink"/>
            <w:rFonts w:ascii="Arial" w:hAnsi="Arial" w:cs="Arial"/>
            <w:color w:val="auto"/>
            <w:sz w:val="24"/>
            <w:szCs w:val="24"/>
            <w:u w:val="none"/>
            <w:shd w:val="clear" w:color="auto" w:fill="FFFFFF"/>
          </w:rPr>
          <w:t>rayos X</w:t>
        </w:r>
      </w:hyperlink>
      <w:r w:rsidRPr="00F7373E">
        <w:rPr>
          <w:rFonts w:ascii="Arial" w:hAnsi="Arial" w:cs="Arial"/>
          <w:sz w:val="24"/>
          <w:szCs w:val="24"/>
          <w:shd w:val="clear" w:color="auto" w:fill="FFFFFF"/>
        </w:rPr>
        <w:t xml:space="preserve">. Desde 1922, miembro de la Academia de Medicina, esta valiente mujer dedicó sus investigaciones al estudio de la química de las sustancias radiactivas y las aplicaciones médicas de estas sustancias. </w:t>
      </w:r>
    </w:p>
    <w:p w14:paraId="49870339" w14:textId="57445ECB" w:rsidR="00F7373E" w:rsidRDefault="00F7373E" w:rsidP="009C30B4">
      <w:pPr>
        <w:shd w:val="clear" w:color="auto" w:fill="FFFFFF"/>
        <w:spacing w:after="100" w:afterAutospacing="1" w:line="240" w:lineRule="auto"/>
        <w:jc w:val="both"/>
        <w:rPr>
          <w:rFonts w:ascii="Arial" w:hAnsi="Arial" w:cs="Arial"/>
          <w:sz w:val="24"/>
          <w:szCs w:val="24"/>
          <w:shd w:val="clear" w:color="auto" w:fill="FFFFFF"/>
        </w:rPr>
      </w:pPr>
      <w:r w:rsidRPr="00F7373E">
        <w:rPr>
          <w:rFonts w:ascii="Arial" w:hAnsi="Arial" w:cs="Arial"/>
          <w:sz w:val="24"/>
          <w:szCs w:val="24"/>
          <w:shd w:val="clear" w:color="auto" w:fill="FFFFFF"/>
        </w:rPr>
        <w:t xml:space="preserve">Estas investigaciones no eran cualquier cosa. Ella era su propio sujeto de prueba, estaba vocacionalmente dedicada a sus investigaciones. Y la mayoría de sus investigaciones trataban con la radiación, cosa que actualmente conocemos como algo peligroso, pero aún ella así, se usaba como primer paso hacia el descubrimiento. Aunque su muerte haya sido a causa de estos experimentos, debemos estar agradecidos por su esfuerzo al ser </w:t>
      </w:r>
      <w:r w:rsidRPr="00F7373E">
        <w:rPr>
          <w:rFonts w:ascii="Arial" w:hAnsi="Arial" w:cs="Arial"/>
          <w:sz w:val="24"/>
          <w:szCs w:val="24"/>
          <w:shd w:val="clear" w:color="auto" w:fill="FFFFFF"/>
        </w:rPr>
        <w:lastRenderedPageBreak/>
        <w:t>figura icónica en el mundo científico y por sus contribuciones científicas que sentaron base hacia la exploración espacial, usos médicos, y generación energética.</w:t>
      </w:r>
      <w:r w:rsidRPr="0CB8D65E">
        <w:rPr>
          <w:rStyle w:val="FootnoteReference"/>
          <w:rFonts w:ascii="Arial" w:hAnsi="Arial" w:cs="Arial"/>
          <w:sz w:val="24"/>
          <w:szCs w:val="24"/>
        </w:rPr>
        <w:footnoteReference w:id="1"/>
      </w:r>
    </w:p>
    <w:p w14:paraId="5B9379BF" w14:textId="77777777" w:rsidR="00F7373E" w:rsidRDefault="00F7373E" w:rsidP="001C7BF6">
      <w:pPr>
        <w:shd w:val="clear" w:color="auto" w:fill="FFFFFF"/>
        <w:spacing w:after="100" w:afterAutospacing="1" w:line="240" w:lineRule="auto"/>
        <w:jc w:val="both"/>
        <w:rPr>
          <w:rFonts w:ascii="Arial" w:eastAsia="Times New Roman" w:hAnsi="Arial" w:cs="Arial"/>
          <w:sz w:val="24"/>
          <w:szCs w:val="24"/>
          <w:lang w:eastAsia="zh-CN"/>
        </w:rPr>
      </w:pPr>
    </w:p>
    <w:p w14:paraId="43B27EA3" w14:textId="77777777" w:rsidR="00F7373E" w:rsidRDefault="00F7373E" w:rsidP="001C7BF6">
      <w:pPr>
        <w:shd w:val="clear" w:color="auto" w:fill="FFFFFF"/>
        <w:spacing w:after="100" w:afterAutospacing="1" w:line="240" w:lineRule="auto"/>
        <w:jc w:val="both"/>
        <w:rPr>
          <w:rFonts w:ascii="Arial" w:eastAsia="Times New Roman" w:hAnsi="Arial" w:cs="Arial"/>
          <w:sz w:val="24"/>
          <w:szCs w:val="24"/>
          <w:lang w:eastAsia="zh-CN"/>
        </w:rPr>
      </w:pPr>
    </w:p>
    <w:p w14:paraId="6DD08077" w14:textId="3E1F02DB" w:rsidR="00F7373E" w:rsidRDefault="00F7373E" w:rsidP="004955B8">
      <w:pPr>
        <w:spacing w:after="0"/>
        <w:rPr>
          <w:rStyle w:val="Emphasis"/>
          <w:rFonts w:ascii="Arial" w:hAnsi="Arial" w:cs="Arial"/>
          <w:sz w:val="24"/>
          <w:szCs w:val="24"/>
          <w:bdr w:val="none" w:sz="0" w:space="0" w:color="auto" w:frame="1"/>
          <w:shd w:val="clear" w:color="auto" w:fill="FFFFFF"/>
        </w:rPr>
      </w:pPr>
      <w:r w:rsidRPr="00B5659B">
        <w:rPr>
          <w:rFonts w:ascii="Arial" w:hAnsi="Arial" w:cs="Arial"/>
          <w:sz w:val="24"/>
          <w:szCs w:val="24"/>
          <w:shd w:val="clear" w:color="auto" w:fill="FFFFFF"/>
        </w:rPr>
        <w:t>A lo largo de su vida, dejó numerosas reflexiones sobre su visión del mundo. Aquí hemos seleccionado siete</w:t>
      </w:r>
      <w:r w:rsidR="001C7BF6">
        <w:rPr>
          <w:rFonts w:ascii="Arial" w:hAnsi="Arial" w:cs="Arial"/>
          <w:noProof/>
          <w:sz w:val="24"/>
          <w:szCs w:val="24"/>
          <w:shd w:val="clear" w:color="auto" w:fill="FFFFFF"/>
        </w:rPr>
        <w:t xml:space="preserve"> </w:t>
      </w:r>
      <w:r w:rsidR="001C7BF6" w:rsidRPr="001C7BF6">
        <w:rPr>
          <w:rFonts w:ascii="Arial" w:hAnsi="Arial" w:cs="Arial"/>
          <w:noProof/>
          <w:sz w:val="24"/>
          <w:szCs w:val="24"/>
          <w:shd w:val="clear" w:color="auto" w:fill="FFFFFF"/>
        </w:rPr>
        <w:t>(Press, 2019)</w:t>
      </w:r>
      <w:r w:rsidR="001C7BF6">
        <w:rPr>
          <w:rFonts w:ascii="Arial" w:hAnsi="Arial" w:cs="Arial"/>
          <w:sz w:val="24"/>
          <w:szCs w:val="24"/>
          <w:shd w:val="clear" w:color="auto" w:fill="FFFFFF"/>
        </w:rPr>
        <w:t>:</w:t>
      </w:r>
      <w:r w:rsidRPr="00B5659B">
        <w:rPr>
          <w:rFonts w:ascii="Arial" w:hAnsi="Arial" w:cs="Arial"/>
          <w:sz w:val="24"/>
          <w:szCs w:val="24"/>
        </w:rPr>
        <w:br/>
      </w:r>
      <w:r w:rsidRPr="00B5659B">
        <w:rPr>
          <w:rFonts w:ascii="Arial" w:hAnsi="Arial" w:cs="Arial"/>
          <w:sz w:val="24"/>
          <w:szCs w:val="24"/>
        </w:rPr>
        <w:br/>
      </w:r>
      <w:r w:rsidRPr="00B5659B">
        <w:rPr>
          <w:rStyle w:val="Emphasis"/>
          <w:rFonts w:ascii="Arial" w:hAnsi="Arial" w:cs="Arial"/>
          <w:sz w:val="24"/>
          <w:szCs w:val="24"/>
          <w:bdr w:val="none" w:sz="0" w:space="0" w:color="auto" w:frame="1"/>
          <w:shd w:val="clear" w:color="auto" w:fill="FFFFFF"/>
        </w:rPr>
        <w:t>- Nada en este mundo debe ser temido ... sólo entendido.</w:t>
      </w:r>
      <w:r w:rsidRPr="00B5659B">
        <w:rPr>
          <w:rFonts w:ascii="Arial" w:hAnsi="Arial" w:cs="Arial"/>
          <w:sz w:val="24"/>
          <w:szCs w:val="24"/>
        </w:rPr>
        <w:br/>
      </w:r>
      <w:r w:rsidRPr="00B5659B">
        <w:rPr>
          <w:rFonts w:ascii="Arial" w:hAnsi="Arial" w:cs="Arial"/>
          <w:sz w:val="24"/>
          <w:szCs w:val="24"/>
        </w:rPr>
        <w:br/>
      </w:r>
      <w:r w:rsidRPr="00B5659B">
        <w:rPr>
          <w:rStyle w:val="Emphasis"/>
          <w:rFonts w:ascii="Arial" w:hAnsi="Arial" w:cs="Arial"/>
          <w:sz w:val="24"/>
          <w:szCs w:val="24"/>
          <w:bdr w:val="none" w:sz="0" w:space="0" w:color="auto" w:frame="1"/>
          <w:shd w:val="clear" w:color="auto" w:fill="FFFFFF"/>
        </w:rPr>
        <w:t>- Debemos tener perseverancia y sobre todo confianza en nosotros mismos.</w:t>
      </w:r>
      <w:r w:rsidRPr="00B5659B">
        <w:rPr>
          <w:rFonts w:ascii="Arial" w:hAnsi="Arial" w:cs="Arial"/>
          <w:sz w:val="24"/>
          <w:szCs w:val="24"/>
        </w:rPr>
        <w:br/>
      </w:r>
      <w:r w:rsidRPr="00B5659B">
        <w:rPr>
          <w:rFonts w:ascii="Arial" w:hAnsi="Arial" w:cs="Arial"/>
          <w:sz w:val="24"/>
          <w:szCs w:val="24"/>
        </w:rPr>
        <w:br/>
      </w:r>
      <w:r w:rsidRPr="00B5659B">
        <w:rPr>
          <w:rStyle w:val="Emphasis"/>
          <w:rFonts w:ascii="Arial" w:hAnsi="Arial" w:cs="Arial"/>
          <w:sz w:val="24"/>
          <w:szCs w:val="24"/>
          <w:bdr w:val="none" w:sz="0" w:space="0" w:color="auto" w:frame="1"/>
          <w:shd w:val="clear" w:color="auto" w:fill="FFFFFF"/>
        </w:rPr>
        <w:t>- Nunca veo lo que se ha hecho; sólo veo lo que queda por hacer.</w:t>
      </w:r>
      <w:r w:rsidRPr="00B5659B">
        <w:rPr>
          <w:rFonts w:ascii="Arial" w:hAnsi="Arial" w:cs="Arial"/>
          <w:sz w:val="24"/>
          <w:szCs w:val="24"/>
        </w:rPr>
        <w:br/>
      </w:r>
      <w:r w:rsidRPr="00B5659B">
        <w:rPr>
          <w:rFonts w:ascii="Arial" w:hAnsi="Arial" w:cs="Arial"/>
          <w:sz w:val="24"/>
          <w:szCs w:val="24"/>
        </w:rPr>
        <w:br/>
      </w:r>
      <w:r w:rsidRPr="00B5659B">
        <w:rPr>
          <w:rStyle w:val="Emphasis"/>
          <w:rFonts w:ascii="Arial" w:hAnsi="Arial" w:cs="Arial"/>
          <w:sz w:val="24"/>
          <w:szCs w:val="24"/>
          <w:bdr w:val="none" w:sz="0" w:space="0" w:color="auto" w:frame="1"/>
          <w:shd w:val="clear" w:color="auto" w:fill="FFFFFF"/>
        </w:rPr>
        <w:t>- Me enseñaron que el camino del progreso no era ni rápido ni fácil.</w:t>
      </w:r>
      <w:r w:rsidRPr="00B5659B">
        <w:rPr>
          <w:rFonts w:ascii="Arial" w:hAnsi="Arial" w:cs="Arial"/>
          <w:sz w:val="24"/>
          <w:szCs w:val="24"/>
        </w:rPr>
        <w:br/>
      </w:r>
      <w:r w:rsidRPr="00B5659B">
        <w:rPr>
          <w:rFonts w:ascii="Arial" w:hAnsi="Arial" w:cs="Arial"/>
          <w:sz w:val="24"/>
          <w:szCs w:val="24"/>
        </w:rPr>
        <w:br/>
      </w:r>
      <w:r w:rsidRPr="00B5659B">
        <w:rPr>
          <w:rStyle w:val="Emphasis"/>
          <w:rFonts w:ascii="Arial" w:hAnsi="Arial" w:cs="Arial"/>
          <w:sz w:val="24"/>
          <w:szCs w:val="24"/>
          <w:bdr w:val="none" w:sz="0" w:space="0" w:color="auto" w:frame="1"/>
          <w:shd w:val="clear" w:color="auto" w:fill="FFFFFF"/>
        </w:rPr>
        <w:t>- Sé menos curioso acerca de las personas y más curioso acerca de las ideas.</w:t>
      </w:r>
      <w:r w:rsidRPr="00B5659B">
        <w:rPr>
          <w:rFonts w:ascii="Arial" w:hAnsi="Arial" w:cs="Arial"/>
          <w:sz w:val="24"/>
          <w:szCs w:val="24"/>
        </w:rPr>
        <w:br/>
      </w:r>
      <w:r w:rsidRPr="00B5659B">
        <w:rPr>
          <w:rFonts w:ascii="Arial" w:hAnsi="Arial" w:cs="Arial"/>
          <w:sz w:val="24"/>
          <w:szCs w:val="24"/>
        </w:rPr>
        <w:br/>
      </w:r>
      <w:r w:rsidRPr="00B5659B">
        <w:rPr>
          <w:rStyle w:val="Emphasis"/>
          <w:rFonts w:ascii="Arial" w:hAnsi="Arial" w:cs="Arial"/>
          <w:sz w:val="24"/>
          <w:szCs w:val="24"/>
          <w:bdr w:val="none" w:sz="0" w:space="0" w:color="auto" w:frame="1"/>
          <w:shd w:val="clear" w:color="auto" w:fill="FFFFFF"/>
        </w:rPr>
        <w:t>- No se puede esperar construir un mundo mejor sin mejorar a los individuos.</w:t>
      </w:r>
      <w:r w:rsidRPr="00B5659B">
        <w:rPr>
          <w:rFonts w:ascii="Arial" w:hAnsi="Arial" w:cs="Arial"/>
          <w:sz w:val="24"/>
          <w:szCs w:val="24"/>
        </w:rPr>
        <w:br/>
      </w:r>
      <w:r w:rsidRPr="00B5659B">
        <w:rPr>
          <w:rFonts w:ascii="Arial" w:hAnsi="Arial" w:cs="Arial"/>
          <w:sz w:val="24"/>
          <w:szCs w:val="24"/>
        </w:rPr>
        <w:br/>
      </w:r>
      <w:r w:rsidRPr="00B5659B">
        <w:rPr>
          <w:rStyle w:val="Emphasis"/>
          <w:rFonts w:ascii="Arial" w:hAnsi="Arial" w:cs="Arial"/>
          <w:sz w:val="24"/>
          <w:szCs w:val="24"/>
          <w:bdr w:val="none" w:sz="0" w:space="0" w:color="auto" w:frame="1"/>
          <w:shd w:val="clear" w:color="auto" w:fill="FFFFFF"/>
        </w:rPr>
        <w:t>- Yo estoy entre los que piensan que la ciencia tiene gran belleza.</w:t>
      </w:r>
    </w:p>
    <w:p w14:paraId="46BD57D6" w14:textId="68DF8322" w:rsidR="0028454B" w:rsidRDefault="0028454B" w:rsidP="004955B8">
      <w:pPr>
        <w:spacing w:after="0"/>
        <w:rPr>
          <w:rStyle w:val="Emphasis"/>
          <w:rFonts w:ascii="Arial" w:hAnsi="Arial" w:cs="Arial"/>
          <w:sz w:val="24"/>
          <w:szCs w:val="24"/>
          <w:bdr w:val="none" w:sz="0" w:space="0" w:color="auto" w:frame="1"/>
          <w:shd w:val="clear" w:color="auto" w:fill="FFFFFF"/>
        </w:rPr>
      </w:pPr>
    </w:p>
    <w:p w14:paraId="61B699BF" w14:textId="353531E5" w:rsidR="0028454B" w:rsidRDefault="0028454B" w:rsidP="004955B8">
      <w:pPr>
        <w:spacing w:after="0"/>
        <w:rPr>
          <w:rStyle w:val="Emphasis"/>
          <w:rFonts w:ascii="Arial" w:hAnsi="Arial" w:cs="Arial"/>
          <w:sz w:val="24"/>
          <w:szCs w:val="24"/>
          <w:bdr w:val="none" w:sz="0" w:space="0" w:color="auto" w:frame="1"/>
          <w:shd w:val="clear" w:color="auto" w:fill="FFFFFF"/>
        </w:rPr>
      </w:pPr>
    </w:p>
    <w:p w14:paraId="54C7DB2F" w14:textId="12306E5F" w:rsidR="0028454B" w:rsidRDefault="0028454B" w:rsidP="004955B8">
      <w:pPr>
        <w:spacing w:after="0"/>
        <w:rPr>
          <w:rStyle w:val="Emphasis"/>
          <w:rFonts w:ascii="Arial" w:hAnsi="Arial" w:cs="Arial"/>
          <w:sz w:val="24"/>
          <w:szCs w:val="24"/>
          <w:bdr w:val="none" w:sz="0" w:space="0" w:color="auto" w:frame="1"/>
          <w:shd w:val="clear" w:color="auto" w:fill="FFFFFF"/>
        </w:rPr>
      </w:pPr>
    </w:p>
    <w:p w14:paraId="6706F33F" w14:textId="77777777" w:rsidR="0028454B" w:rsidRDefault="0028454B" w:rsidP="004955B8">
      <w:pPr>
        <w:spacing w:after="0"/>
        <w:rPr>
          <w:rStyle w:val="Emphasis"/>
          <w:rFonts w:ascii="Arial" w:hAnsi="Arial" w:cs="Arial"/>
          <w:sz w:val="24"/>
          <w:szCs w:val="24"/>
          <w:bdr w:val="none" w:sz="0" w:space="0" w:color="auto" w:frame="1"/>
          <w:shd w:val="clear" w:color="auto" w:fill="FFFFFF"/>
        </w:rPr>
      </w:pPr>
    </w:p>
    <w:p w14:paraId="433E4851" w14:textId="4E0A63C4" w:rsidR="00515430" w:rsidRDefault="003D26D9" w:rsidP="001C7BF6">
      <w:pPr>
        <w:spacing w:after="0"/>
        <w:jc w:val="both"/>
        <w:rPr>
          <w:rFonts w:ascii="Arial" w:hAnsi="Arial" w:cs="Arial"/>
          <w:b/>
          <w:sz w:val="20"/>
          <w:szCs w:val="20"/>
        </w:rPr>
      </w:pPr>
      <w:r>
        <w:rPr>
          <w:rFonts w:ascii="Arial" w:hAnsi="Arial" w:cs="Arial"/>
          <w:b/>
          <w:sz w:val="20"/>
          <w:szCs w:val="20"/>
        </w:rPr>
        <w:br w:type="page"/>
      </w:r>
    </w:p>
    <w:p w14:paraId="261846C7" w14:textId="77777777" w:rsidR="00515430" w:rsidRPr="00515430" w:rsidRDefault="00515430" w:rsidP="001C7BF6">
      <w:pPr>
        <w:pStyle w:val="Heading2"/>
        <w:shd w:val="clear" w:color="auto" w:fill="FFFFFF"/>
        <w:spacing w:before="300" w:beforeAutospacing="0" w:after="120" w:afterAutospacing="0" w:line="288" w:lineRule="atLeast"/>
        <w:jc w:val="both"/>
        <w:rPr>
          <w:rStyle w:val="Strong"/>
          <w:rFonts w:ascii="Arial" w:hAnsi="Arial" w:cs="Arial"/>
          <w:b/>
          <w:bCs/>
          <w:color w:val="222222"/>
          <w:sz w:val="24"/>
          <w:szCs w:val="24"/>
        </w:rPr>
      </w:pPr>
      <w:r w:rsidRPr="00515430">
        <w:rPr>
          <w:rFonts w:ascii="Arial" w:hAnsi="Arial" w:cs="Arial"/>
          <w:color w:val="222222"/>
          <w:sz w:val="24"/>
          <w:szCs w:val="24"/>
        </w:rPr>
        <w:t>1. RESUMEN</w:t>
      </w:r>
    </w:p>
    <w:p w14:paraId="24E14C96" w14:textId="7D8AD4BA" w:rsidR="00CE1A7D" w:rsidRDefault="00CE1A7D" w:rsidP="001C7BF6">
      <w:pPr>
        <w:pStyle w:val="NormalWeb"/>
        <w:shd w:val="clear" w:color="auto" w:fill="FFFFFF"/>
        <w:spacing w:after="150"/>
        <w:jc w:val="both"/>
        <w:rPr>
          <w:rStyle w:val="Strong"/>
          <w:rFonts w:ascii="Arial" w:hAnsi="Arial" w:cs="Arial"/>
          <w:shd w:val="clear" w:color="auto" w:fill="FFFFFF"/>
        </w:rPr>
      </w:pPr>
      <w:r w:rsidRPr="00CE1A7D">
        <w:rPr>
          <w:rFonts w:ascii="Arial" w:hAnsi="Arial" w:cs="Arial"/>
          <w:shd w:val="clear" w:color="auto" w:fill="FFFFFF"/>
        </w:rPr>
        <w:t>La célebre física francesa de origen polaco, famosa por su trabajo sobre la radiactividad y dos veces ganadora del </w:t>
      </w:r>
      <w:hyperlink r:id="rId12" w:tooltip="El Premio Nobel más joven de la historia" w:history="1">
        <w:r w:rsidRPr="00CE1A7D">
          <w:rPr>
            <w:rStyle w:val="Hyperlink"/>
            <w:rFonts w:ascii="Arial" w:hAnsi="Arial" w:cs="Arial"/>
            <w:color w:val="auto"/>
            <w:u w:val="none"/>
            <w:shd w:val="clear" w:color="auto" w:fill="FFFFFF"/>
          </w:rPr>
          <w:t>Premio Nobel</w:t>
        </w:r>
      </w:hyperlink>
      <w:r w:rsidRPr="00CE1A7D">
        <w:rPr>
          <w:rFonts w:ascii="Arial" w:hAnsi="Arial" w:cs="Arial"/>
          <w:shd w:val="clear" w:color="auto" w:fill="FFFFFF"/>
        </w:rPr>
        <w:t>, fue sin duda uno de los personajes más importantes de la historia contemporánea, y una de las mujeres más influyentes. La dificultad que suponía para las mujeres de esa época el hecho de obtener estudios superiores y destacar en determinados campos académicos </w:t>
      </w:r>
      <w:r w:rsidRPr="00CE1A7D">
        <w:rPr>
          <w:rStyle w:val="Strong"/>
          <w:rFonts w:ascii="Arial" w:hAnsi="Arial" w:cs="Arial"/>
          <w:b w:val="0"/>
          <w:bCs w:val="0"/>
          <w:shd w:val="clear" w:color="auto" w:fill="FFFFFF"/>
        </w:rPr>
        <w:t>multiplica su mérito, no solo como científica, sino como persona.</w:t>
      </w:r>
      <w:r w:rsidRPr="00CE1A7D">
        <w:rPr>
          <w:rStyle w:val="Strong"/>
          <w:rFonts w:ascii="Arial" w:hAnsi="Arial" w:cs="Arial"/>
          <w:shd w:val="clear" w:color="auto" w:fill="FFFFFF"/>
        </w:rPr>
        <w:t> </w:t>
      </w:r>
    </w:p>
    <w:p w14:paraId="520FD383" w14:textId="042D85EA" w:rsidR="00CE1A7D" w:rsidRPr="00CE1A7D" w:rsidRDefault="00CE1A7D" w:rsidP="001C7BF6">
      <w:pPr>
        <w:pStyle w:val="NormalWeb"/>
        <w:shd w:val="clear" w:color="auto" w:fill="FFFFFF"/>
        <w:spacing w:after="150"/>
        <w:jc w:val="both"/>
        <w:rPr>
          <w:rStyle w:val="Strong"/>
          <w:rFonts w:ascii="Arial" w:hAnsi="Arial" w:cs="Arial"/>
          <w:b w:val="0"/>
          <w:bCs w:val="0"/>
          <w:shd w:val="clear" w:color="auto" w:fill="FFFFFF"/>
        </w:rPr>
      </w:pPr>
      <w:r w:rsidRPr="00CE1A7D">
        <w:rPr>
          <w:rStyle w:val="Strong"/>
          <w:rFonts w:ascii="Arial" w:hAnsi="Arial" w:cs="Arial"/>
          <w:b w:val="0"/>
          <w:bCs w:val="0"/>
          <w:shd w:val="clear" w:color="auto" w:fill="FFFFFF"/>
        </w:rPr>
        <w:t>Sus logros fueron:</w:t>
      </w:r>
    </w:p>
    <w:p w14:paraId="58AD1783" w14:textId="2CF09718" w:rsidR="00515430" w:rsidRPr="00EB5FE9" w:rsidRDefault="00515430" w:rsidP="001C7BF6">
      <w:pPr>
        <w:pStyle w:val="NormalWeb"/>
        <w:shd w:val="clear" w:color="auto" w:fill="FFFFFF"/>
        <w:spacing w:after="150"/>
        <w:jc w:val="both"/>
        <w:rPr>
          <w:rFonts w:ascii="Arial" w:hAnsi="Arial" w:cs="Arial"/>
        </w:rPr>
      </w:pPr>
      <w:r w:rsidRPr="00CE1A7D">
        <w:rPr>
          <w:rFonts w:ascii="Arial" w:hAnsi="Arial" w:cs="Arial"/>
          <w:color w:val="333333"/>
        </w:rPr>
        <w:t>- </w:t>
      </w:r>
      <w:r w:rsidRPr="00EB5FE9">
        <w:rPr>
          <w:rStyle w:val="Strong"/>
          <w:rFonts w:ascii="Arial" w:hAnsi="Arial" w:cs="Arial"/>
          <w:b w:val="0"/>
          <w:bCs w:val="0"/>
        </w:rPr>
        <w:t>Ser la primera persona en recibir dos Premios Nobel</w:t>
      </w:r>
      <w:r w:rsidRPr="00EB5FE9">
        <w:rPr>
          <w:rFonts w:ascii="Arial" w:hAnsi="Arial" w:cs="Arial"/>
        </w:rPr>
        <w:t> y la única en hacerlo en dos especialidades científicas distintas: Física (1903) y Química (1910).</w:t>
      </w:r>
    </w:p>
    <w:p w14:paraId="036BE5DE" w14:textId="77777777" w:rsidR="00515430" w:rsidRPr="00EB5FE9" w:rsidRDefault="00515430" w:rsidP="001C7BF6">
      <w:pPr>
        <w:pStyle w:val="NormalWeb"/>
        <w:shd w:val="clear" w:color="auto" w:fill="FFFFFF"/>
        <w:spacing w:after="150"/>
        <w:jc w:val="both"/>
        <w:rPr>
          <w:rFonts w:ascii="Arial" w:hAnsi="Arial" w:cs="Arial"/>
        </w:rPr>
      </w:pPr>
      <w:r w:rsidRPr="00EB5FE9">
        <w:rPr>
          <w:rFonts w:ascii="Arial" w:hAnsi="Arial" w:cs="Arial"/>
        </w:rPr>
        <w:t>- </w:t>
      </w:r>
      <w:r w:rsidRPr="00EB5FE9">
        <w:rPr>
          <w:rStyle w:val="Strong"/>
          <w:rFonts w:ascii="Arial" w:hAnsi="Arial" w:cs="Arial"/>
          <w:b w:val="0"/>
          <w:bCs w:val="0"/>
        </w:rPr>
        <w:t>Ser un icono de la mujer en la ciencia y la sociedad</w:t>
      </w:r>
      <w:r w:rsidRPr="00EB5FE9">
        <w:rPr>
          <w:rFonts w:ascii="Arial" w:hAnsi="Arial" w:cs="Arial"/>
        </w:rPr>
        <w:t>: fue la primera mujer en ganar un Premio Nobel, en ocupar una cátedra e impartir clases en la </w:t>
      </w:r>
      <w:r w:rsidRPr="00EB5FE9">
        <w:rPr>
          <w:rStyle w:val="Emphasis"/>
          <w:rFonts w:ascii="Arial" w:hAnsi="Arial" w:cs="Arial"/>
        </w:rPr>
        <w:t>Universidad de París</w:t>
      </w:r>
      <w:r w:rsidRPr="00EB5FE9">
        <w:rPr>
          <w:rFonts w:ascii="Arial" w:hAnsi="Arial" w:cs="Arial"/>
        </w:rPr>
        <w:t> y la segunda mujer de la historia en obtener el grado de doctor en Física (tras Elsa Neumann).</w:t>
      </w:r>
    </w:p>
    <w:p w14:paraId="5D5E30FD" w14:textId="57506112" w:rsidR="00515430" w:rsidRPr="00EB5FE9" w:rsidRDefault="00515430" w:rsidP="001C7BF6">
      <w:pPr>
        <w:pStyle w:val="NormalWeb"/>
        <w:shd w:val="clear" w:color="auto" w:fill="FFFFFF"/>
        <w:spacing w:after="150"/>
        <w:jc w:val="both"/>
        <w:rPr>
          <w:rFonts w:ascii="Arial" w:hAnsi="Arial" w:cs="Arial"/>
        </w:rPr>
      </w:pPr>
      <w:r w:rsidRPr="00EB5FE9">
        <w:rPr>
          <w:rFonts w:ascii="Arial" w:hAnsi="Arial" w:cs="Arial"/>
        </w:rPr>
        <w:t>- </w:t>
      </w:r>
      <w:r w:rsidRPr="00EB5FE9">
        <w:rPr>
          <w:rStyle w:val="Strong"/>
          <w:rFonts w:ascii="Arial" w:hAnsi="Arial" w:cs="Arial"/>
          <w:b w:val="0"/>
          <w:bCs w:val="0"/>
        </w:rPr>
        <w:t>Sus hallazgos pioneros en el campo de la radiactividad</w:t>
      </w:r>
      <w:r w:rsidRPr="00EB5FE9">
        <w:rPr>
          <w:rFonts w:ascii="Arial" w:hAnsi="Arial" w:cs="Arial"/>
        </w:rPr>
        <w:t>: descubrió dos nuevos elementos químicos radioactivos (el polonio y el radio), desarrolló técnicas para el aislamiento de isotopos radioactivos e investigó el uso de la radiactividad con fines medicinales.</w:t>
      </w:r>
    </w:p>
    <w:p w14:paraId="41A8CACD" w14:textId="3212E195" w:rsidR="00CE1A7D" w:rsidRDefault="00CE1A7D" w:rsidP="001C7BF6">
      <w:pPr>
        <w:pStyle w:val="NormalWeb"/>
        <w:shd w:val="clear" w:color="auto" w:fill="FFFFFF"/>
        <w:spacing w:after="150"/>
        <w:jc w:val="both"/>
        <w:rPr>
          <w:rFonts w:ascii="Arial" w:hAnsi="Arial" w:cs="Arial"/>
          <w:color w:val="000000"/>
          <w:shd w:val="clear" w:color="auto" w:fill="FFFFFF"/>
        </w:rPr>
      </w:pPr>
      <w:r>
        <w:rPr>
          <w:rFonts w:ascii="Arial" w:hAnsi="Arial" w:cs="Arial"/>
          <w:color w:val="333333"/>
        </w:rPr>
        <w:t>-</w:t>
      </w:r>
      <w:r w:rsidRPr="00CE1A7D">
        <w:rPr>
          <w:rFonts w:ascii="Arial" w:hAnsi="Arial" w:cs="Arial"/>
          <w:color w:val="000000"/>
          <w:shd w:val="clear" w:color="auto" w:fill="FFFFFF"/>
        </w:rPr>
        <w:t>Marie Curie fue la primera mujer que tuvo el honor de ser enterrada en este emblemático recinto que honra a las personas ilustres de Francia. Un dato curioso es que tuvo que “esperar” 61 años después de su muerte para ser trasladada a este panteón.</w:t>
      </w:r>
    </w:p>
    <w:p w14:paraId="1964D34B" w14:textId="32502248" w:rsidR="00CE1A7D" w:rsidRPr="00EB5FE9" w:rsidRDefault="00CE1A7D" w:rsidP="001C7BF6">
      <w:pPr>
        <w:pStyle w:val="NormalWeb"/>
        <w:shd w:val="clear" w:color="auto" w:fill="FFFFFF"/>
        <w:spacing w:after="150"/>
        <w:jc w:val="both"/>
        <w:rPr>
          <w:rFonts w:ascii="Arial" w:hAnsi="Arial" w:cs="Arial"/>
        </w:rPr>
      </w:pPr>
      <w:r w:rsidRPr="00EB5FE9">
        <w:rPr>
          <w:rFonts w:ascii="Arial" w:hAnsi="Arial" w:cs="Arial"/>
          <w:shd w:val="clear" w:color="auto" w:fill="FFFFFF"/>
        </w:rPr>
        <w:t>-Uno de los logros más destacados de Marie Curie fue haber comprendido la necesidad de acumular fuentes radiactivas intensas, no solo para tratar enfermedades, sino también para mantener un suministro abundante para la investigación en física nuclear.</w:t>
      </w:r>
    </w:p>
    <w:p w14:paraId="7639935B" w14:textId="74347CC4" w:rsidR="00F7373E" w:rsidRDefault="003D26D9" w:rsidP="001C7BF6">
      <w:pPr>
        <w:pStyle w:val="Heading2"/>
        <w:shd w:val="clear" w:color="auto" w:fill="FFFFFF"/>
        <w:spacing w:before="300" w:beforeAutospacing="0" w:after="120" w:afterAutospacing="0" w:line="288" w:lineRule="atLeast"/>
        <w:jc w:val="both"/>
        <w:rPr>
          <w:rFonts w:ascii="Arial" w:hAnsi="Arial" w:cs="Arial"/>
          <w:color w:val="252525"/>
          <w:sz w:val="24"/>
          <w:szCs w:val="24"/>
        </w:rPr>
      </w:pPr>
      <w:r>
        <w:rPr>
          <w:rFonts w:ascii="Arial" w:hAnsi="Arial" w:cs="Arial"/>
          <w:color w:val="252525"/>
        </w:rPr>
        <w:br w:type="page"/>
      </w:r>
      <w:r w:rsidR="00F7373E">
        <w:rPr>
          <w:rFonts w:ascii="Arial" w:hAnsi="Arial" w:cs="Arial"/>
          <w:color w:val="252525"/>
          <w:sz w:val="24"/>
          <w:szCs w:val="24"/>
        </w:rPr>
        <w:lastRenderedPageBreak/>
        <w:t>Consideraciones Finales</w:t>
      </w:r>
    </w:p>
    <w:p w14:paraId="498BDB8A" w14:textId="3D598E24" w:rsidR="00F7373E" w:rsidRDefault="00F7373E" w:rsidP="001C7BF6">
      <w:pPr>
        <w:pStyle w:val="Heading2"/>
        <w:shd w:val="clear" w:color="auto" w:fill="FFFFFF"/>
        <w:spacing w:before="300" w:beforeAutospacing="0" w:after="120" w:afterAutospacing="0" w:line="288" w:lineRule="atLeast"/>
        <w:jc w:val="both"/>
        <w:rPr>
          <w:rFonts w:ascii="Arial" w:hAnsi="Arial" w:cs="Arial"/>
          <w:b w:val="0"/>
          <w:bCs w:val="0"/>
          <w:color w:val="252525"/>
          <w:sz w:val="24"/>
          <w:szCs w:val="24"/>
        </w:rPr>
      </w:pPr>
      <w:r w:rsidRPr="00F7373E">
        <w:rPr>
          <w:rFonts w:ascii="Arial" w:hAnsi="Arial" w:cs="Arial"/>
          <w:b w:val="0"/>
          <w:bCs w:val="0"/>
          <w:color w:val="252525"/>
          <w:sz w:val="24"/>
          <w:szCs w:val="24"/>
        </w:rPr>
        <w:t xml:space="preserve">Anel Quezada: </w:t>
      </w:r>
      <w:r>
        <w:rPr>
          <w:rFonts w:ascii="Arial" w:hAnsi="Arial" w:cs="Arial"/>
          <w:b w:val="0"/>
          <w:bCs w:val="0"/>
          <w:color w:val="252525"/>
          <w:sz w:val="24"/>
          <w:szCs w:val="24"/>
        </w:rPr>
        <w:t xml:space="preserve">Considero que esta actividad me ha ayudado a reconocer la importancia que tiene el papel de un líder en la historia, y no solo la del mundo, sino también la de las personas, El papel que </w:t>
      </w:r>
      <w:r w:rsidR="0010746D">
        <w:rPr>
          <w:rFonts w:ascii="Arial" w:hAnsi="Arial" w:cs="Arial"/>
          <w:b w:val="0"/>
          <w:bCs w:val="0"/>
          <w:color w:val="252525"/>
          <w:sz w:val="24"/>
          <w:szCs w:val="24"/>
        </w:rPr>
        <w:t>tuvo</w:t>
      </w:r>
      <w:r>
        <w:rPr>
          <w:rFonts w:ascii="Arial" w:hAnsi="Arial" w:cs="Arial"/>
          <w:b w:val="0"/>
          <w:bCs w:val="0"/>
          <w:color w:val="252525"/>
          <w:sz w:val="24"/>
          <w:szCs w:val="24"/>
        </w:rPr>
        <w:t xml:space="preserve"> Marie Curie</w:t>
      </w:r>
      <w:r w:rsidR="0010746D">
        <w:rPr>
          <w:rFonts w:ascii="Arial" w:hAnsi="Arial" w:cs="Arial"/>
          <w:b w:val="0"/>
          <w:bCs w:val="0"/>
          <w:color w:val="252525"/>
          <w:sz w:val="24"/>
          <w:szCs w:val="24"/>
        </w:rPr>
        <w:t xml:space="preserve"> como líder realmente quedo marcado en la historia, y creo que todos como seres humanos tenemos la capacidad de dejar un legado </w:t>
      </w:r>
      <w:r w:rsidR="0082269C">
        <w:rPr>
          <w:rFonts w:ascii="Arial" w:hAnsi="Arial" w:cs="Arial"/>
          <w:b w:val="0"/>
          <w:bCs w:val="0"/>
          <w:color w:val="252525"/>
          <w:sz w:val="24"/>
          <w:szCs w:val="24"/>
        </w:rPr>
        <w:t>así</w:t>
      </w:r>
      <w:r w:rsidR="0010746D">
        <w:rPr>
          <w:rFonts w:ascii="Arial" w:hAnsi="Arial" w:cs="Arial"/>
          <w:b w:val="0"/>
          <w:bCs w:val="0"/>
          <w:color w:val="252525"/>
          <w:sz w:val="24"/>
          <w:szCs w:val="24"/>
        </w:rPr>
        <w:t xml:space="preserve"> de grande en el mundo, solo es cuestión de tener la mentalidad correcta y las ganas de hacer un cambio.</w:t>
      </w:r>
    </w:p>
    <w:p w14:paraId="20CFB621" w14:textId="637DB9FA" w:rsidR="005A3F44" w:rsidRDefault="003D26D9" w:rsidP="001C7BF6">
      <w:pPr>
        <w:pStyle w:val="Heading2"/>
        <w:shd w:val="clear" w:color="auto" w:fill="FFFFFF"/>
        <w:spacing w:before="300" w:beforeAutospacing="0" w:after="120" w:afterAutospacing="0" w:line="288" w:lineRule="atLeast"/>
        <w:jc w:val="both"/>
        <w:rPr>
          <w:rFonts w:ascii="Arial" w:hAnsi="Arial" w:cs="Arial"/>
          <w:b w:val="0"/>
          <w:bCs w:val="0"/>
          <w:color w:val="252525"/>
          <w:sz w:val="24"/>
          <w:szCs w:val="24"/>
        </w:rPr>
      </w:pPr>
      <w:r w:rsidRPr="003D26D9">
        <w:rPr>
          <w:rFonts w:ascii="Arial" w:hAnsi="Arial" w:cs="Arial"/>
          <w:b w:val="0"/>
          <w:bCs w:val="0"/>
          <w:color w:val="252525"/>
          <w:sz w:val="24"/>
          <w:szCs w:val="24"/>
        </w:rPr>
        <w:t xml:space="preserve">Adriana Angelo: Como consideraciones finales pienso que gracias a ella hubo muchos avances en la ciencia, y muchas enfermedades se pueden curar, no sólo fue una brillante científica, sino también una gran mujer y una luchadora que debió vencer muchos obstáculos antes de lograr sus objetivos. Como hemos visto, en aquella época para una mujer era muy difícil dedicarse a lo que es la ciencia entre </w:t>
      </w:r>
      <w:r w:rsidRPr="003D26D9">
        <w:rPr>
          <w:rFonts w:ascii="Arial" w:hAnsi="Arial" w:cs="Arial"/>
          <w:b w:val="0"/>
          <w:bCs w:val="0"/>
          <w:color w:val="252525"/>
          <w:sz w:val="24"/>
          <w:szCs w:val="24"/>
        </w:rPr>
        <w:t>muchísimas</w:t>
      </w:r>
      <w:r w:rsidRPr="003D26D9">
        <w:rPr>
          <w:rFonts w:ascii="Arial" w:hAnsi="Arial" w:cs="Arial"/>
          <w:b w:val="0"/>
          <w:bCs w:val="0"/>
          <w:color w:val="252525"/>
          <w:sz w:val="24"/>
          <w:szCs w:val="24"/>
        </w:rPr>
        <w:t xml:space="preserve"> cosas </w:t>
      </w:r>
      <w:r w:rsidRPr="003D26D9">
        <w:rPr>
          <w:rFonts w:ascii="Arial" w:hAnsi="Arial" w:cs="Arial"/>
          <w:b w:val="0"/>
          <w:bCs w:val="0"/>
          <w:color w:val="252525"/>
          <w:sz w:val="24"/>
          <w:szCs w:val="24"/>
        </w:rPr>
        <w:t>más</w:t>
      </w:r>
      <w:r w:rsidRPr="003D26D9">
        <w:rPr>
          <w:rFonts w:ascii="Arial" w:hAnsi="Arial" w:cs="Arial"/>
          <w:b w:val="0"/>
          <w:bCs w:val="0"/>
          <w:color w:val="252525"/>
          <w:sz w:val="24"/>
          <w:szCs w:val="24"/>
        </w:rPr>
        <w:t>, pero, gracias al ejemplo de Marie Curie, sabemos que, por muchos obstáculos que encontremos por el camino, tenemos que luchar siempre por nuestras metas y sueños.</w:t>
      </w:r>
    </w:p>
    <w:p w14:paraId="11766CCA" w14:textId="13FCF8D7" w:rsidR="00B56CCC" w:rsidRDefault="00B56CCC" w:rsidP="001C7BF6">
      <w:pPr>
        <w:pStyle w:val="Heading2"/>
        <w:shd w:val="clear" w:color="auto" w:fill="FFFFFF"/>
        <w:spacing w:before="300" w:beforeAutospacing="0" w:after="120" w:afterAutospacing="0" w:line="288" w:lineRule="atLeast"/>
        <w:jc w:val="both"/>
        <w:rPr>
          <w:rFonts w:ascii="Arial" w:hAnsi="Arial" w:cs="Arial"/>
          <w:b w:val="0"/>
          <w:bCs w:val="0"/>
          <w:color w:val="252525"/>
          <w:sz w:val="24"/>
          <w:szCs w:val="24"/>
        </w:rPr>
      </w:pPr>
      <w:r>
        <w:rPr>
          <w:rFonts w:ascii="Arial" w:hAnsi="Arial" w:cs="Arial"/>
          <w:b w:val="0"/>
          <w:bCs w:val="0"/>
          <w:color w:val="252525"/>
          <w:sz w:val="24"/>
          <w:szCs w:val="24"/>
        </w:rPr>
        <w:t xml:space="preserve">Robert Lu Zheng: Como gran fanático de la física y de la ciencia, escribir sobre los rasgos de este ícono de la ciencia me hace pensar muchas dificultades que tuvo que pasar Marie Curie para contribuir a la ciencia. Entre guerras, migraciones, elementos desconocidos e imprevistos. Todo eso la formaron como una líder, capaz de tener una visión clara sobre sus ideales y saber pararse firme ante un contexto hostil de la comunidad científica. No es de extrañar que sus aportes hayan servido como gran base para los desarrollos tecnológicos y científicos. Es una líder icónica y que será recordada por generaciones, puesto que las cosas que investigó, son cosas que nunca dejarán de existir. </w:t>
      </w:r>
    </w:p>
    <w:p w14:paraId="5C056B40" w14:textId="65C37894" w:rsidR="00FF00A9" w:rsidRDefault="003D26D9" w:rsidP="001C7BF6">
      <w:pPr>
        <w:pStyle w:val="Heading2"/>
        <w:shd w:val="clear" w:color="auto" w:fill="FFFFFF"/>
        <w:spacing w:before="300" w:beforeAutospacing="0" w:after="120" w:afterAutospacing="0" w:line="288" w:lineRule="atLeast"/>
        <w:jc w:val="both"/>
        <w:rPr>
          <w:rFonts w:ascii="Arial" w:hAnsi="Arial" w:cs="Arial"/>
          <w:b w:val="0"/>
          <w:bCs w:val="0"/>
          <w:color w:val="252525"/>
          <w:sz w:val="24"/>
          <w:szCs w:val="24"/>
        </w:rPr>
      </w:pPr>
      <w:r>
        <w:rPr>
          <w:rFonts w:ascii="Arial" w:hAnsi="Arial" w:cs="Arial"/>
          <w:b w:val="0"/>
          <w:bCs w:val="0"/>
          <w:color w:val="252525"/>
          <w:sz w:val="24"/>
          <w:szCs w:val="24"/>
        </w:rPr>
        <w:t xml:space="preserve">Hanna Figueroa: </w:t>
      </w:r>
      <w:r w:rsidR="00C0532A">
        <w:rPr>
          <w:rFonts w:ascii="Arial" w:hAnsi="Arial" w:cs="Arial"/>
          <w:b w:val="0"/>
          <w:bCs w:val="0"/>
          <w:color w:val="252525"/>
          <w:sz w:val="24"/>
          <w:szCs w:val="24"/>
        </w:rPr>
        <w:t xml:space="preserve">Esta asignación me ha ayudado a recordar los logros de aquellos que tuvieron la iniciativa para poder conocer las cosas como lo son ahora. Con sus grandes movimientos siendo de ejemplos para muchos jóvenes, Marie Curie actualmente es una inspiración para muchas niñas en el área de STEAM y ella actuó en una época en donde se pensaba que las mujeres eran incapaces o carecían de conocimiento. Influenció a tantas jóvenes y actualmente lo sigue haciendo a pesar de la cantidad de años que han transcurrido. </w:t>
      </w:r>
      <w:r w:rsidR="00C0532A">
        <w:rPr>
          <w:rFonts w:ascii="Arial" w:hAnsi="Arial" w:cs="Arial"/>
          <w:b w:val="0"/>
          <w:bCs w:val="0"/>
          <w:color w:val="252525"/>
          <w:sz w:val="24"/>
          <w:szCs w:val="24"/>
        </w:rPr>
        <w:tab/>
        <w:t>Es una líder ejemplar que ha asegurado un puesto en la historia de la humanidad y el futuro de muchas mujeres; sin mencionar los logros que dejo como legado permitiendo el avance tecnológico que tenemos en nuestra época.</w:t>
      </w:r>
    </w:p>
    <w:p w14:paraId="5EEC551E" w14:textId="4605E681" w:rsidR="00FF00A9" w:rsidRPr="00F7373E" w:rsidRDefault="00FF00A9" w:rsidP="001C7BF6">
      <w:pPr>
        <w:pStyle w:val="Heading2"/>
        <w:shd w:val="clear" w:color="auto" w:fill="FFFFFF"/>
        <w:spacing w:before="300" w:beforeAutospacing="0" w:after="120" w:afterAutospacing="0" w:line="288" w:lineRule="atLeast"/>
        <w:jc w:val="both"/>
        <w:rPr>
          <w:rFonts w:ascii="Arial" w:hAnsi="Arial" w:cs="Arial"/>
          <w:b w:val="0"/>
          <w:bCs w:val="0"/>
          <w:color w:val="252525"/>
          <w:sz w:val="24"/>
          <w:szCs w:val="24"/>
        </w:rPr>
      </w:pPr>
      <w:r w:rsidRPr="00FF00A9">
        <w:rPr>
          <w:rFonts w:ascii="Arial" w:hAnsi="Arial" w:cs="Arial"/>
          <w:b w:val="0"/>
          <w:bCs w:val="0"/>
          <w:color w:val="252525"/>
          <w:sz w:val="24"/>
          <w:szCs w:val="24"/>
        </w:rPr>
        <w:t>José Guevara</w:t>
      </w:r>
      <w:r>
        <w:rPr>
          <w:rFonts w:ascii="Arial" w:hAnsi="Arial" w:cs="Arial"/>
          <w:b w:val="0"/>
          <w:bCs w:val="0"/>
          <w:color w:val="252525"/>
          <w:sz w:val="24"/>
          <w:szCs w:val="24"/>
        </w:rPr>
        <w:t xml:space="preserve">: </w:t>
      </w:r>
      <w:r w:rsidRPr="00FF00A9">
        <w:rPr>
          <w:rFonts w:ascii="Arial" w:hAnsi="Arial" w:cs="Arial"/>
          <w:b w:val="0"/>
          <w:bCs w:val="0"/>
          <w:color w:val="252525"/>
          <w:sz w:val="24"/>
          <w:szCs w:val="24"/>
        </w:rPr>
        <w:t xml:space="preserve">Al ser física y </w:t>
      </w:r>
      <w:r w:rsidRPr="00FF00A9">
        <w:rPr>
          <w:rFonts w:ascii="Arial" w:hAnsi="Arial" w:cs="Arial"/>
          <w:b w:val="0"/>
          <w:bCs w:val="0"/>
          <w:color w:val="252525"/>
          <w:sz w:val="24"/>
          <w:szCs w:val="24"/>
        </w:rPr>
        <w:t>matemática, me</w:t>
      </w:r>
      <w:r w:rsidRPr="00FF00A9">
        <w:rPr>
          <w:rFonts w:ascii="Arial" w:hAnsi="Arial" w:cs="Arial"/>
          <w:b w:val="0"/>
          <w:bCs w:val="0"/>
          <w:color w:val="252525"/>
          <w:sz w:val="24"/>
          <w:szCs w:val="24"/>
        </w:rPr>
        <w:t xml:space="preserve"> siento bastante identificado al ser materias que me </w:t>
      </w:r>
      <w:r w:rsidRPr="00FF00A9">
        <w:rPr>
          <w:rFonts w:ascii="Arial" w:hAnsi="Arial" w:cs="Arial"/>
          <w:b w:val="0"/>
          <w:bCs w:val="0"/>
          <w:color w:val="252525"/>
          <w:sz w:val="24"/>
          <w:szCs w:val="24"/>
        </w:rPr>
        <w:t>gustan, ya</w:t>
      </w:r>
      <w:r w:rsidRPr="00FF00A9">
        <w:rPr>
          <w:rFonts w:ascii="Arial" w:hAnsi="Arial" w:cs="Arial"/>
          <w:b w:val="0"/>
          <w:bCs w:val="0"/>
          <w:color w:val="252525"/>
          <w:sz w:val="24"/>
          <w:szCs w:val="24"/>
        </w:rPr>
        <w:t xml:space="preserve"> que estas se pueden implementar en todo, sobre todo al defender </w:t>
      </w:r>
      <w:r w:rsidRPr="00FF00A9">
        <w:rPr>
          <w:rFonts w:ascii="Arial" w:hAnsi="Arial" w:cs="Arial"/>
          <w:b w:val="0"/>
          <w:bCs w:val="0"/>
          <w:color w:val="252525"/>
          <w:sz w:val="24"/>
          <w:szCs w:val="24"/>
        </w:rPr>
        <w:t>investigaciones</w:t>
      </w:r>
      <w:r w:rsidRPr="00FF00A9">
        <w:rPr>
          <w:rFonts w:ascii="Arial" w:hAnsi="Arial" w:cs="Arial"/>
          <w:b w:val="0"/>
          <w:bCs w:val="0"/>
          <w:color w:val="252525"/>
          <w:sz w:val="24"/>
          <w:szCs w:val="24"/>
        </w:rPr>
        <w:t xml:space="preserve"> en el campo de la </w:t>
      </w:r>
      <w:r w:rsidRPr="00FF00A9">
        <w:rPr>
          <w:rFonts w:ascii="Arial" w:hAnsi="Arial" w:cs="Arial"/>
          <w:b w:val="0"/>
          <w:bCs w:val="0"/>
          <w:color w:val="252525"/>
          <w:sz w:val="24"/>
          <w:szCs w:val="24"/>
        </w:rPr>
        <w:t>química</w:t>
      </w:r>
      <w:r w:rsidRPr="00FF00A9">
        <w:rPr>
          <w:rFonts w:ascii="Arial" w:hAnsi="Arial" w:cs="Arial"/>
          <w:b w:val="0"/>
          <w:bCs w:val="0"/>
          <w:color w:val="252525"/>
          <w:sz w:val="24"/>
          <w:szCs w:val="24"/>
        </w:rPr>
        <w:t xml:space="preserve">, basar muchas de sus investigaciones en esta, ya que es una carrera que quisiera cursar, y al desempeñar un papel tan importante de </w:t>
      </w:r>
      <w:r w:rsidRPr="00FF00A9">
        <w:rPr>
          <w:rFonts w:ascii="Arial" w:hAnsi="Arial" w:cs="Arial"/>
          <w:b w:val="0"/>
          <w:bCs w:val="0"/>
          <w:color w:val="252525"/>
          <w:sz w:val="24"/>
          <w:szCs w:val="24"/>
        </w:rPr>
        <w:t>líder</w:t>
      </w:r>
      <w:r w:rsidRPr="00FF00A9">
        <w:rPr>
          <w:rFonts w:ascii="Arial" w:hAnsi="Arial" w:cs="Arial"/>
          <w:b w:val="0"/>
          <w:bCs w:val="0"/>
          <w:color w:val="252525"/>
          <w:sz w:val="24"/>
          <w:szCs w:val="24"/>
        </w:rPr>
        <w:t xml:space="preserve">, junto a sus luchas </w:t>
      </w:r>
      <w:r w:rsidRPr="00FF00A9">
        <w:rPr>
          <w:rFonts w:ascii="Arial" w:hAnsi="Arial" w:cs="Arial"/>
          <w:b w:val="0"/>
          <w:bCs w:val="0"/>
          <w:color w:val="252525"/>
          <w:sz w:val="24"/>
          <w:szCs w:val="24"/>
        </w:rPr>
        <w:t>así</w:t>
      </w:r>
      <w:r w:rsidRPr="00FF00A9">
        <w:rPr>
          <w:rFonts w:ascii="Arial" w:hAnsi="Arial" w:cs="Arial"/>
          <w:b w:val="0"/>
          <w:bCs w:val="0"/>
          <w:color w:val="252525"/>
          <w:sz w:val="24"/>
          <w:szCs w:val="24"/>
        </w:rPr>
        <w:t xml:space="preserve"> inspirando a muchos futuros científicos.</w:t>
      </w:r>
    </w:p>
    <w:sectPr w:rsidR="00FF00A9" w:rsidRPr="00F7373E" w:rsidSect="0076728D">
      <w:pgSz w:w="12240" w:h="15840"/>
      <w:pgMar w:top="907" w:right="1304" w:bottom="1134" w:left="130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A5AA3C" w14:textId="77777777" w:rsidR="00824121" w:rsidRDefault="00824121">
      <w:pPr>
        <w:spacing w:after="0" w:line="240" w:lineRule="auto"/>
      </w:pPr>
      <w:r>
        <w:separator/>
      </w:r>
    </w:p>
  </w:endnote>
  <w:endnote w:type="continuationSeparator" w:id="0">
    <w:p w14:paraId="64203014" w14:textId="77777777" w:rsidR="00824121" w:rsidRDefault="008241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93277D" w14:textId="77777777" w:rsidR="00824121" w:rsidRDefault="00824121">
      <w:pPr>
        <w:spacing w:after="0" w:line="240" w:lineRule="auto"/>
      </w:pPr>
      <w:r>
        <w:separator/>
      </w:r>
    </w:p>
  </w:footnote>
  <w:footnote w:type="continuationSeparator" w:id="0">
    <w:p w14:paraId="12BFE064" w14:textId="77777777" w:rsidR="00824121" w:rsidRDefault="00824121">
      <w:pPr>
        <w:spacing w:after="0" w:line="240" w:lineRule="auto"/>
      </w:pPr>
      <w:r>
        <w:continuationSeparator/>
      </w:r>
    </w:p>
  </w:footnote>
  <w:footnote w:id="1">
    <w:p w14:paraId="117444BC" w14:textId="72392ADD" w:rsidR="0CB8D65E" w:rsidRDefault="0CB8D65E" w:rsidP="0CB8D65E">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83A3B"/>
    <w:multiLevelType w:val="multilevel"/>
    <w:tmpl w:val="64B60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AF3054"/>
    <w:multiLevelType w:val="hybridMultilevel"/>
    <w:tmpl w:val="AA5ACFFC"/>
    <w:lvl w:ilvl="0" w:tplc="BFE8A334">
      <w:start w:val="1"/>
      <w:numFmt w:val="bullet"/>
      <w:lvlText w:val=""/>
      <w:lvlJc w:val="left"/>
      <w:pPr>
        <w:tabs>
          <w:tab w:val="num" w:pos="720"/>
        </w:tabs>
        <w:ind w:left="720" w:hanging="360"/>
      </w:pPr>
      <w:rPr>
        <w:rFonts w:ascii="Symbol" w:hAnsi="Symbol" w:hint="default"/>
        <w:sz w:val="20"/>
      </w:rPr>
    </w:lvl>
    <w:lvl w:ilvl="1" w:tplc="721C2F1E" w:tentative="1">
      <w:start w:val="1"/>
      <w:numFmt w:val="bullet"/>
      <w:lvlText w:val="o"/>
      <w:lvlJc w:val="left"/>
      <w:pPr>
        <w:tabs>
          <w:tab w:val="num" w:pos="1440"/>
        </w:tabs>
        <w:ind w:left="1440" w:hanging="360"/>
      </w:pPr>
      <w:rPr>
        <w:rFonts w:ascii="Courier New" w:hAnsi="Courier New" w:hint="default"/>
        <w:sz w:val="20"/>
      </w:rPr>
    </w:lvl>
    <w:lvl w:ilvl="2" w:tplc="1C02F18A" w:tentative="1">
      <w:start w:val="1"/>
      <w:numFmt w:val="bullet"/>
      <w:lvlText w:val=""/>
      <w:lvlJc w:val="left"/>
      <w:pPr>
        <w:tabs>
          <w:tab w:val="num" w:pos="2160"/>
        </w:tabs>
        <w:ind w:left="2160" w:hanging="360"/>
      </w:pPr>
      <w:rPr>
        <w:rFonts w:ascii="Wingdings" w:hAnsi="Wingdings" w:hint="default"/>
        <w:sz w:val="20"/>
      </w:rPr>
    </w:lvl>
    <w:lvl w:ilvl="3" w:tplc="E31C4AD6" w:tentative="1">
      <w:start w:val="1"/>
      <w:numFmt w:val="bullet"/>
      <w:lvlText w:val=""/>
      <w:lvlJc w:val="left"/>
      <w:pPr>
        <w:tabs>
          <w:tab w:val="num" w:pos="2880"/>
        </w:tabs>
        <w:ind w:left="2880" w:hanging="360"/>
      </w:pPr>
      <w:rPr>
        <w:rFonts w:ascii="Wingdings" w:hAnsi="Wingdings" w:hint="default"/>
        <w:sz w:val="20"/>
      </w:rPr>
    </w:lvl>
    <w:lvl w:ilvl="4" w:tplc="69F43220" w:tentative="1">
      <w:start w:val="1"/>
      <w:numFmt w:val="bullet"/>
      <w:lvlText w:val=""/>
      <w:lvlJc w:val="left"/>
      <w:pPr>
        <w:tabs>
          <w:tab w:val="num" w:pos="3600"/>
        </w:tabs>
        <w:ind w:left="3600" w:hanging="360"/>
      </w:pPr>
      <w:rPr>
        <w:rFonts w:ascii="Wingdings" w:hAnsi="Wingdings" w:hint="default"/>
        <w:sz w:val="20"/>
      </w:rPr>
    </w:lvl>
    <w:lvl w:ilvl="5" w:tplc="3FD2E17A" w:tentative="1">
      <w:start w:val="1"/>
      <w:numFmt w:val="bullet"/>
      <w:lvlText w:val=""/>
      <w:lvlJc w:val="left"/>
      <w:pPr>
        <w:tabs>
          <w:tab w:val="num" w:pos="4320"/>
        </w:tabs>
        <w:ind w:left="4320" w:hanging="360"/>
      </w:pPr>
      <w:rPr>
        <w:rFonts w:ascii="Wingdings" w:hAnsi="Wingdings" w:hint="default"/>
        <w:sz w:val="20"/>
      </w:rPr>
    </w:lvl>
    <w:lvl w:ilvl="6" w:tplc="8C12FDD6" w:tentative="1">
      <w:start w:val="1"/>
      <w:numFmt w:val="bullet"/>
      <w:lvlText w:val=""/>
      <w:lvlJc w:val="left"/>
      <w:pPr>
        <w:tabs>
          <w:tab w:val="num" w:pos="5040"/>
        </w:tabs>
        <w:ind w:left="5040" w:hanging="360"/>
      </w:pPr>
      <w:rPr>
        <w:rFonts w:ascii="Wingdings" w:hAnsi="Wingdings" w:hint="default"/>
        <w:sz w:val="20"/>
      </w:rPr>
    </w:lvl>
    <w:lvl w:ilvl="7" w:tplc="8748772A" w:tentative="1">
      <w:start w:val="1"/>
      <w:numFmt w:val="bullet"/>
      <w:lvlText w:val=""/>
      <w:lvlJc w:val="left"/>
      <w:pPr>
        <w:tabs>
          <w:tab w:val="num" w:pos="5760"/>
        </w:tabs>
        <w:ind w:left="5760" w:hanging="360"/>
      </w:pPr>
      <w:rPr>
        <w:rFonts w:ascii="Wingdings" w:hAnsi="Wingdings" w:hint="default"/>
        <w:sz w:val="20"/>
      </w:rPr>
    </w:lvl>
    <w:lvl w:ilvl="8" w:tplc="1472C3FC"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592AEE"/>
    <w:multiLevelType w:val="hybridMultilevel"/>
    <w:tmpl w:val="C046AFE0"/>
    <w:lvl w:ilvl="0" w:tplc="BC4C491A">
      <w:start w:val="1"/>
      <w:numFmt w:val="decimal"/>
      <w:lvlText w:val="%1."/>
      <w:lvlJc w:val="left"/>
      <w:pPr>
        <w:ind w:left="786" w:hanging="360"/>
      </w:pPr>
      <w:rPr>
        <w:rFonts w:hint="default"/>
      </w:rPr>
    </w:lvl>
    <w:lvl w:ilvl="1" w:tplc="180A0019" w:tentative="1">
      <w:start w:val="1"/>
      <w:numFmt w:val="lowerLetter"/>
      <w:lvlText w:val="%2."/>
      <w:lvlJc w:val="left"/>
      <w:pPr>
        <w:ind w:left="1506" w:hanging="360"/>
      </w:pPr>
    </w:lvl>
    <w:lvl w:ilvl="2" w:tplc="180A001B" w:tentative="1">
      <w:start w:val="1"/>
      <w:numFmt w:val="lowerRoman"/>
      <w:lvlText w:val="%3."/>
      <w:lvlJc w:val="right"/>
      <w:pPr>
        <w:ind w:left="2226" w:hanging="180"/>
      </w:pPr>
    </w:lvl>
    <w:lvl w:ilvl="3" w:tplc="180A000F" w:tentative="1">
      <w:start w:val="1"/>
      <w:numFmt w:val="decimal"/>
      <w:lvlText w:val="%4."/>
      <w:lvlJc w:val="left"/>
      <w:pPr>
        <w:ind w:left="2946" w:hanging="360"/>
      </w:pPr>
    </w:lvl>
    <w:lvl w:ilvl="4" w:tplc="180A0019" w:tentative="1">
      <w:start w:val="1"/>
      <w:numFmt w:val="lowerLetter"/>
      <w:lvlText w:val="%5."/>
      <w:lvlJc w:val="left"/>
      <w:pPr>
        <w:ind w:left="3666" w:hanging="360"/>
      </w:pPr>
    </w:lvl>
    <w:lvl w:ilvl="5" w:tplc="180A001B" w:tentative="1">
      <w:start w:val="1"/>
      <w:numFmt w:val="lowerRoman"/>
      <w:lvlText w:val="%6."/>
      <w:lvlJc w:val="right"/>
      <w:pPr>
        <w:ind w:left="4386" w:hanging="180"/>
      </w:pPr>
    </w:lvl>
    <w:lvl w:ilvl="6" w:tplc="180A000F" w:tentative="1">
      <w:start w:val="1"/>
      <w:numFmt w:val="decimal"/>
      <w:lvlText w:val="%7."/>
      <w:lvlJc w:val="left"/>
      <w:pPr>
        <w:ind w:left="5106" w:hanging="360"/>
      </w:pPr>
    </w:lvl>
    <w:lvl w:ilvl="7" w:tplc="180A0019" w:tentative="1">
      <w:start w:val="1"/>
      <w:numFmt w:val="lowerLetter"/>
      <w:lvlText w:val="%8."/>
      <w:lvlJc w:val="left"/>
      <w:pPr>
        <w:ind w:left="5826" w:hanging="360"/>
      </w:pPr>
    </w:lvl>
    <w:lvl w:ilvl="8" w:tplc="180A001B" w:tentative="1">
      <w:start w:val="1"/>
      <w:numFmt w:val="lowerRoman"/>
      <w:lvlText w:val="%9."/>
      <w:lvlJc w:val="right"/>
      <w:pPr>
        <w:ind w:left="6546" w:hanging="180"/>
      </w:pPr>
    </w:lvl>
  </w:abstractNum>
  <w:abstractNum w:abstractNumId="3" w15:restartNumberingAfterBreak="0">
    <w:nsid w:val="0C8F6EF2"/>
    <w:multiLevelType w:val="hybridMultilevel"/>
    <w:tmpl w:val="FF4234B2"/>
    <w:lvl w:ilvl="0" w:tplc="CA0E1CA0">
      <w:start w:val="1"/>
      <w:numFmt w:val="bullet"/>
      <w:lvlText w:val=""/>
      <w:lvlJc w:val="left"/>
      <w:pPr>
        <w:tabs>
          <w:tab w:val="num" w:pos="720"/>
        </w:tabs>
        <w:ind w:left="720" w:hanging="360"/>
      </w:pPr>
      <w:rPr>
        <w:rFonts w:ascii="Symbol" w:hAnsi="Symbol" w:hint="default"/>
        <w:sz w:val="20"/>
      </w:rPr>
    </w:lvl>
    <w:lvl w:ilvl="1" w:tplc="953A76DE" w:tentative="1">
      <w:start w:val="1"/>
      <w:numFmt w:val="bullet"/>
      <w:lvlText w:val=""/>
      <w:lvlJc w:val="left"/>
      <w:pPr>
        <w:tabs>
          <w:tab w:val="num" w:pos="1440"/>
        </w:tabs>
        <w:ind w:left="1440" w:hanging="360"/>
      </w:pPr>
      <w:rPr>
        <w:rFonts w:ascii="Symbol" w:hAnsi="Symbol" w:hint="default"/>
        <w:sz w:val="20"/>
      </w:rPr>
    </w:lvl>
    <w:lvl w:ilvl="2" w:tplc="9CB4380C" w:tentative="1">
      <w:start w:val="1"/>
      <w:numFmt w:val="bullet"/>
      <w:lvlText w:val=""/>
      <w:lvlJc w:val="left"/>
      <w:pPr>
        <w:tabs>
          <w:tab w:val="num" w:pos="2160"/>
        </w:tabs>
        <w:ind w:left="2160" w:hanging="360"/>
      </w:pPr>
      <w:rPr>
        <w:rFonts w:ascii="Symbol" w:hAnsi="Symbol" w:hint="default"/>
        <w:sz w:val="20"/>
      </w:rPr>
    </w:lvl>
    <w:lvl w:ilvl="3" w:tplc="B666F788" w:tentative="1">
      <w:start w:val="1"/>
      <w:numFmt w:val="bullet"/>
      <w:lvlText w:val=""/>
      <w:lvlJc w:val="left"/>
      <w:pPr>
        <w:tabs>
          <w:tab w:val="num" w:pos="2880"/>
        </w:tabs>
        <w:ind w:left="2880" w:hanging="360"/>
      </w:pPr>
      <w:rPr>
        <w:rFonts w:ascii="Symbol" w:hAnsi="Symbol" w:hint="default"/>
        <w:sz w:val="20"/>
      </w:rPr>
    </w:lvl>
    <w:lvl w:ilvl="4" w:tplc="ADF078C4" w:tentative="1">
      <w:start w:val="1"/>
      <w:numFmt w:val="bullet"/>
      <w:lvlText w:val=""/>
      <w:lvlJc w:val="left"/>
      <w:pPr>
        <w:tabs>
          <w:tab w:val="num" w:pos="3600"/>
        </w:tabs>
        <w:ind w:left="3600" w:hanging="360"/>
      </w:pPr>
      <w:rPr>
        <w:rFonts w:ascii="Symbol" w:hAnsi="Symbol" w:hint="default"/>
        <w:sz w:val="20"/>
      </w:rPr>
    </w:lvl>
    <w:lvl w:ilvl="5" w:tplc="5A8629C2" w:tentative="1">
      <w:start w:val="1"/>
      <w:numFmt w:val="bullet"/>
      <w:lvlText w:val=""/>
      <w:lvlJc w:val="left"/>
      <w:pPr>
        <w:tabs>
          <w:tab w:val="num" w:pos="4320"/>
        </w:tabs>
        <w:ind w:left="4320" w:hanging="360"/>
      </w:pPr>
      <w:rPr>
        <w:rFonts w:ascii="Symbol" w:hAnsi="Symbol" w:hint="default"/>
        <w:sz w:val="20"/>
      </w:rPr>
    </w:lvl>
    <w:lvl w:ilvl="6" w:tplc="3A400774" w:tentative="1">
      <w:start w:val="1"/>
      <w:numFmt w:val="bullet"/>
      <w:lvlText w:val=""/>
      <w:lvlJc w:val="left"/>
      <w:pPr>
        <w:tabs>
          <w:tab w:val="num" w:pos="5040"/>
        </w:tabs>
        <w:ind w:left="5040" w:hanging="360"/>
      </w:pPr>
      <w:rPr>
        <w:rFonts w:ascii="Symbol" w:hAnsi="Symbol" w:hint="default"/>
        <w:sz w:val="20"/>
      </w:rPr>
    </w:lvl>
    <w:lvl w:ilvl="7" w:tplc="4B3CA700" w:tentative="1">
      <w:start w:val="1"/>
      <w:numFmt w:val="bullet"/>
      <w:lvlText w:val=""/>
      <w:lvlJc w:val="left"/>
      <w:pPr>
        <w:tabs>
          <w:tab w:val="num" w:pos="5760"/>
        </w:tabs>
        <w:ind w:left="5760" w:hanging="360"/>
      </w:pPr>
      <w:rPr>
        <w:rFonts w:ascii="Symbol" w:hAnsi="Symbol" w:hint="default"/>
        <w:sz w:val="20"/>
      </w:rPr>
    </w:lvl>
    <w:lvl w:ilvl="8" w:tplc="3CD41E50"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10106C"/>
    <w:multiLevelType w:val="hybridMultilevel"/>
    <w:tmpl w:val="68146554"/>
    <w:lvl w:ilvl="0" w:tplc="FBAC8BA8">
      <w:start w:val="1"/>
      <w:numFmt w:val="bullet"/>
      <w:lvlText w:val=""/>
      <w:lvlJc w:val="left"/>
      <w:pPr>
        <w:tabs>
          <w:tab w:val="num" w:pos="720"/>
        </w:tabs>
        <w:ind w:left="720" w:hanging="360"/>
      </w:pPr>
      <w:rPr>
        <w:rFonts w:ascii="Symbol" w:hAnsi="Symbol" w:hint="default"/>
        <w:sz w:val="20"/>
      </w:rPr>
    </w:lvl>
    <w:lvl w:ilvl="1" w:tplc="1A8CB868" w:tentative="1">
      <w:start w:val="1"/>
      <w:numFmt w:val="bullet"/>
      <w:lvlText w:val="o"/>
      <w:lvlJc w:val="left"/>
      <w:pPr>
        <w:tabs>
          <w:tab w:val="num" w:pos="1440"/>
        </w:tabs>
        <w:ind w:left="1440" w:hanging="360"/>
      </w:pPr>
      <w:rPr>
        <w:rFonts w:ascii="Courier New" w:hAnsi="Courier New" w:hint="default"/>
        <w:sz w:val="20"/>
      </w:rPr>
    </w:lvl>
    <w:lvl w:ilvl="2" w:tplc="27B22DA4" w:tentative="1">
      <w:start w:val="1"/>
      <w:numFmt w:val="bullet"/>
      <w:lvlText w:val=""/>
      <w:lvlJc w:val="left"/>
      <w:pPr>
        <w:tabs>
          <w:tab w:val="num" w:pos="2160"/>
        </w:tabs>
        <w:ind w:left="2160" w:hanging="360"/>
      </w:pPr>
      <w:rPr>
        <w:rFonts w:ascii="Wingdings" w:hAnsi="Wingdings" w:hint="default"/>
        <w:sz w:val="20"/>
      </w:rPr>
    </w:lvl>
    <w:lvl w:ilvl="3" w:tplc="54C209FC" w:tentative="1">
      <w:start w:val="1"/>
      <w:numFmt w:val="bullet"/>
      <w:lvlText w:val=""/>
      <w:lvlJc w:val="left"/>
      <w:pPr>
        <w:tabs>
          <w:tab w:val="num" w:pos="2880"/>
        </w:tabs>
        <w:ind w:left="2880" w:hanging="360"/>
      </w:pPr>
      <w:rPr>
        <w:rFonts w:ascii="Wingdings" w:hAnsi="Wingdings" w:hint="default"/>
        <w:sz w:val="20"/>
      </w:rPr>
    </w:lvl>
    <w:lvl w:ilvl="4" w:tplc="466E7F28" w:tentative="1">
      <w:start w:val="1"/>
      <w:numFmt w:val="bullet"/>
      <w:lvlText w:val=""/>
      <w:lvlJc w:val="left"/>
      <w:pPr>
        <w:tabs>
          <w:tab w:val="num" w:pos="3600"/>
        </w:tabs>
        <w:ind w:left="3600" w:hanging="360"/>
      </w:pPr>
      <w:rPr>
        <w:rFonts w:ascii="Wingdings" w:hAnsi="Wingdings" w:hint="default"/>
        <w:sz w:val="20"/>
      </w:rPr>
    </w:lvl>
    <w:lvl w:ilvl="5" w:tplc="88242FCC" w:tentative="1">
      <w:start w:val="1"/>
      <w:numFmt w:val="bullet"/>
      <w:lvlText w:val=""/>
      <w:lvlJc w:val="left"/>
      <w:pPr>
        <w:tabs>
          <w:tab w:val="num" w:pos="4320"/>
        </w:tabs>
        <w:ind w:left="4320" w:hanging="360"/>
      </w:pPr>
      <w:rPr>
        <w:rFonts w:ascii="Wingdings" w:hAnsi="Wingdings" w:hint="default"/>
        <w:sz w:val="20"/>
      </w:rPr>
    </w:lvl>
    <w:lvl w:ilvl="6" w:tplc="20942B9E" w:tentative="1">
      <w:start w:val="1"/>
      <w:numFmt w:val="bullet"/>
      <w:lvlText w:val=""/>
      <w:lvlJc w:val="left"/>
      <w:pPr>
        <w:tabs>
          <w:tab w:val="num" w:pos="5040"/>
        </w:tabs>
        <w:ind w:left="5040" w:hanging="360"/>
      </w:pPr>
      <w:rPr>
        <w:rFonts w:ascii="Wingdings" w:hAnsi="Wingdings" w:hint="default"/>
        <w:sz w:val="20"/>
      </w:rPr>
    </w:lvl>
    <w:lvl w:ilvl="7" w:tplc="9DD22B28" w:tentative="1">
      <w:start w:val="1"/>
      <w:numFmt w:val="bullet"/>
      <w:lvlText w:val=""/>
      <w:lvlJc w:val="left"/>
      <w:pPr>
        <w:tabs>
          <w:tab w:val="num" w:pos="5760"/>
        </w:tabs>
        <w:ind w:left="5760" w:hanging="360"/>
      </w:pPr>
      <w:rPr>
        <w:rFonts w:ascii="Wingdings" w:hAnsi="Wingdings" w:hint="default"/>
        <w:sz w:val="20"/>
      </w:rPr>
    </w:lvl>
    <w:lvl w:ilvl="8" w:tplc="0990471C"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0A5F26"/>
    <w:multiLevelType w:val="hybridMultilevel"/>
    <w:tmpl w:val="2D86EB54"/>
    <w:lvl w:ilvl="0" w:tplc="B48014D0">
      <w:start w:val="1"/>
      <w:numFmt w:val="upperLetter"/>
      <w:lvlText w:val="%1."/>
      <w:lvlJc w:val="left"/>
      <w:pPr>
        <w:ind w:left="360" w:hanging="360"/>
      </w:pPr>
      <w:rPr>
        <w:rFonts w:hint="default"/>
        <w:b/>
      </w:rPr>
    </w:lvl>
    <w:lvl w:ilvl="1" w:tplc="180A0019" w:tentative="1">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6" w15:restartNumberingAfterBreak="0">
    <w:nsid w:val="31B12028"/>
    <w:multiLevelType w:val="hybridMultilevel"/>
    <w:tmpl w:val="8BBAFDC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B33555F"/>
    <w:multiLevelType w:val="hybridMultilevel"/>
    <w:tmpl w:val="E204769E"/>
    <w:lvl w:ilvl="0" w:tplc="B91020E0">
      <w:start w:val="1"/>
      <w:numFmt w:val="bullet"/>
      <w:lvlText w:val=""/>
      <w:lvlJc w:val="left"/>
      <w:pPr>
        <w:tabs>
          <w:tab w:val="num" w:pos="720"/>
        </w:tabs>
        <w:ind w:left="720" w:hanging="360"/>
      </w:pPr>
      <w:rPr>
        <w:rFonts w:ascii="Symbol" w:hAnsi="Symbol" w:hint="default"/>
        <w:sz w:val="20"/>
      </w:rPr>
    </w:lvl>
    <w:lvl w:ilvl="1" w:tplc="B9FA3D96" w:tentative="1">
      <w:start w:val="1"/>
      <w:numFmt w:val="bullet"/>
      <w:lvlText w:val="o"/>
      <w:lvlJc w:val="left"/>
      <w:pPr>
        <w:tabs>
          <w:tab w:val="num" w:pos="1440"/>
        </w:tabs>
        <w:ind w:left="1440" w:hanging="360"/>
      </w:pPr>
      <w:rPr>
        <w:rFonts w:ascii="Courier New" w:hAnsi="Courier New" w:hint="default"/>
        <w:sz w:val="20"/>
      </w:rPr>
    </w:lvl>
    <w:lvl w:ilvl="2" w:tplc="0CA2E182" w:tentative="1">
      <w:start w:val="1"/>
      <w:numFmt w:val="bullet"/>
      <w:lvlText w:val=""/>
      <w:lvlJc w:val="left"/>
      <w:pPr>
        <w:tabs>
          <w:tab w:val="num" w:pos="2160"/>
        </w:tabs>
        <w:ind w:left="2160" w:hanging="360"/>
      </w:pPr>
      <w:rPr>
        <w:rFonts w:ascii="Wingdings" w:hAnsi="Wingdings" w:hint="default"/>
        <w:sz w:val="20"/>
      </w:rPr>
    </w:lvl>
    <w:lvl w:ilvl="3" w:tplc="FD9E6024" w:tentative="1">
      <w:start w:val="1"/>
      <w:numFmt w:val="bullet"/>
      <w:lvlText w:val=""/>
      <w:lvlJc w:val="left"/>
      <w:pPr>
        <w:tabs>
          <w:tab w:val="num" w:pos="2880"/>
        </w:tabs>
        <w:ind w:left="2880" w:hanging="360"/>
      </w:pPr>
      <w:rPr>
        <w:rFonts w:ascii="Wingdings" w:hAnsi="Wingdings" w:hint="default"/>
        <w:sz w:val="20"/>
      </w:rPr>
    </w:lvl>
    <w:lvl w:ilvl="4" w:tplc="C310CA1A" w:tentative="1">
      <w:start w:val="1"/>
      <w:numFmt w:val="bullet"/>
      <w:lvlText w:val=""/>
      <w:lvlJc w:val="left"/>
      <w:pPr>
        <w:tabs>
          <w:tab w:val="num" w:pos="3600"/>
        </w:tabs>
        <w:ind w:left="3600" w:hanging="360"/>
      </w:pPr>
      <w:rPr>
        <w:rFonts w:ascii="Wingdings" w:hAnsi="Wingdings" w:hint="default"/>
        <w:sz w:val="20"/>
      </w:rPr>
    </w:lvl>
    <w:lvl w:ilvl="5" w:tplc="DEDC4292" w:tentative="1">
      <w:start w:val="1"/>
      <w:numFmt w:val="bullet"/>
      <w:lvlText w:val=""/>
      <w:lvlJc w:val="left"/>
      <w:pPr>
        <w:tabs>
          <w:tab w:val="num" w:pos="4320"/>
        </w:tabs>
        <w:ind w:left="4320" w:hanging="360"/>
      </w:pPr>
      <w:rPr>
        <w:rFonts w:ascii="Wingdings" w:hAnsi="Wingdings" w:hint="default"/>
        <w:sz w:val="20"/>
      </w:rPr>
    </w:lvl>
    <w:lvl w:ilvl="6" w:tplc="2E2A842A" w:tentative="1">
      <w:start w:val="1"/>
      <w:numFmt w:val="bullet"/>
      <w:lvlText w:val=""/>
      <w:lvlJc w:val="left"/>
      <w:pPr>
        <w:tabs>
          <w:tab w:val="num" w:pos="5040"/>
        </w:tabs>
        <w:ind w:left="5040" w:hanging="360"/>
      </w:pPr>
      <w:rPr>
        <w:rFonts w:ascii="Wingdings" w:hAnsi="Wingdings" w:hint="default"/>
        <w:sz w:val="20"/>
      </w:rPr>
    </w:lvl>
    <w:lvl w:ilvl="7" w:tplc="B3AEC934" w:tentative="1">
      <w:start w:val="1"/>
      <w:numFmt w:val="bullet"/>
      <w:lvlText w:val=""/>
      <w:lvlJc w:val="left"/>
      <w:pPr>
        <w:tabs>
          <w:tab w:val="num" w:pos="5760"/>
        </w:tabs>
        <w:ind w:left="5760" w:hanging="360"/>
      </w:pPr>
      <w:rPr>
        <w:rFonts w:ascii="Wingdings" w:hAnsi="Wingdings" w:hint="default"/>
        <w:sz w:val="20"/>
      </w:rPr>
    </w:lvl>
    <w:lvl w:ilvl="8" w:tplc="6FC2C64E"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8B39AC"/>
    <w:multiLevelType w:val="hybridMultilevel"/>
    <w:tmpl w:val="670A64C4"/>
    <w:lvl w:ilvl="0" w:tplc="180A0001">
      <w:start w:val="1"/>
      <w:numFmt w:val="bullet"/>
      <w:lvlText w:val=""/>
      <w:lvlJc w:val="left"/>
      <w:pPr>
        <w:ind w:left="720" w:hanging="360"/>
      </w:pPr>
      <w:rPr>
        <w:rFonts w:ascii="Symbol" w:hAnsi="Symbol" w:hint="default"/>
      </w:rPr>
    </w:lvl>
    <w:lvl w:ilvl="1" w:tplc="180A0001">
      <w:start w:val="1"/>
      <w:numFmt w:val="bullet"/>
      <w:lvlText w:val=""/>
      <w:lvlJc w:val="left"/>
      <w:pPr>
        <w:ind w:left="1440" w:hanging="360"/>
      </w:pPr>
      <w:rPr>
        <w:rFonts w:ascii="Symbol" w:hAnsi="Symbol"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9" w15:restartNumberingAfterBreak="0">
    <w:nsid w:val="434455FF"/>
    <w:multiLevelType w:val="hybridMultilevel"/>
    <w:tmpl w:val="D0C2618C"/>
    <w:lvl w:ilvl="0" w:tplc="E3C48D8C">
      <w:start w:val="1"/>
      <w:numFmt w:val="decimal"/>
      <w:lvlText w:val="%1."/>
      <w:lvlJc w:val="left"/>
      <w:pPr>
        <w:ind w:left="1080" w:hanging="360"/>
      </w:pPr>
      <w:rPr>
        <w:rFonts w:hint="default"/>
      </w:rPr>
    </w:lvl>
    <w:lvl w:ilvl="1" w:tplc="180A0019" w:tentative="1">
      <w:start w:val="1"/>
      <w:numFmt w:val="lowerLetter"/>
      <w:lvlText w:val="%2."/>
      <w:lvlJc w:val="left"/>
      <w:pPr>
        <w:ind w:left="1800" w:hanging="360"/>
      </w:pPr>
    </w:lvl>
    <w:lvl w:ilvl="2" w:tplc="180A001B" w:tentative="1">
      <w:start w:val="1"/>
      <w:numFmt w:val="lowerRoman"/>
      <w:lvlText w:val="%3."/>
      <w:lvlJc w:val="right"/>
      <w:pPr>
        <w:ind w:left="2520" w:hanging="180"/>
      </w:pPr>
    </w:lvl>
    <w:lvl w:ilvl="3" w:tplc="180A000F" w:tentative="1">
      <w:start w:val="1"/>
      <w:numFmt w:val="decimal"/>
      <w:lvlText w:val="%4."/>
      <w:lvlJc w:val="left"/>
      <w:pPr>
        <w:ind w:left="3240" w:hanging="360"/>
      </w:pPr>
    </w:lvl>
    <w:lvl w:ilvl="4" w:tplc="180A0019" w:tentative="1">
      <w:start w:val="1"/>
      <w:numFmt w:val="lowerLetter"/>
      <w:lvlText w:val="%5."/>
      <w:lvlJc w:val="left"/>
      <w:pPr>
        <w:ind w:left="3960" w:hanging="360"/>
      </w:pPr>
    </w:lvl>
    <w:lvl w:ilvl="5" w:tplc="180A001B" w:tentative="1">
      <w:start w:val="1"/>
      <w:numFmt w:val="lowerRoman"/>
      <w:lvlText w:val="%6."/>
      <w:lvlJc w:val="right"/>
      <w:pPr>
        <w:ind w:left="4680" w:hanging="180"/>
      </w:pPr>
    </w:lvl>
    <w:lvl w:ilvl="6" w:tplc="180A000F" w:tentative="1">
      <w:start w:val="1"/>
      <w:numFmt w:val="decimal"/>
      <w:lvlText w:val="%7."/>
      <w:lvlJc w:val="left"/>
      <w:pPr>
        <w:ind w:left="5400" w:hanging="360"/>
      </w:pPr>
    </w:lvl>
    <w:lvl w:ilvl="7" w:tplc="180A0019" w:tentative="1">
      <w:start w:val="1"/>
      <w:numFmt w:val="lowerLetter"/>
      <w:lvlText w:val="%8."/>
      <w:lvlJc w:val="left"/>
      <w:pPr>
        <w:ind w:left="6120" w:hanging="360"/>
      </w:pPr>
    </w:lvl>
    <w:lvl w:ilvl="8" w:tplc="180A001B" w:tentative="1">
      <w:start w:val="1"/>
      <w:numFmt w:val="lowerRoman"/>
      <w:lvlText w:val="%9."/>
      <w:lvlJc w:val="right"/>
      <w:pPr>
        <w:ind w:left="6840" w:hanging="180"/>
      </w:pPr>
    </w:lvl>
  </w:abstractNum>
  <w:abstractNum w:abstractNumId="10" w15:restartNumberingAfterBreak="0">
    <w:nsid w:val="4F813E12"/>
    <w:multiLevelType w:val="hybridMultilevel"/>
    <w:tmpl w:val="0B1C96DE"/>
    <w:lvl w:ilvl="0" w:tplc="180A000D">
      <w:start w:val="1"/>
      <w:numFmt w:val="bullet"/>
      <w:lvlText w:val=""/>
      <w:lvlJc w:val="left"/>
      <w:pPr>
        <w:ind w:left="2133" w:hanging="360"/>
      </w:pPr>
      <w:rPr>
        <w:rFonts w:ascii="Wingdings" w:hAnsi="Wingdings" w:hint="default"/>
      </w:rPr>
    </w:lvl>
    <w:lvl w:ilvl="1" w:tplc="180A0003" w:tentative="1">
      <w:start w:val="1"/>
      <w:numFmt w:val="bullet"/>
      <w:lvlText w:val="o"/>
      <w:lvlJc w:val="left"/>
      <w:pPr>
        <w:ind w:left="2853" w:hanging="360"/>
      </w:pPr>
      <w:rPr>
        <w:rFonts w:ascii="Courier New" w:hAnsi="Courier New" w:cs="Courier New" w:hint="default"/>
      </w:rPr>
    </w:lvl>
    <w:lvl w:ilvl="2" w:tplc="180A0005" w:tentative="1">
      <w:start w:val="1"/>
      <w:numFmt w:val="bullet"/>
      <w:lvlText w:val=""/>
      <w:lvlJc w:val="left"/>
      <w:pPr>
        <w:ind w:left="3573" w:hanging="360"/>
      </w:pPr>
      <w:rPr>
        <w:rFonts w:ascii="Wingdings" w:hAnsi="Wingdings" w:hint="default"/>
      </w:rPr>
    </w:lvl>
    <w:lvl w:ilvl="3" w:tplc="180A0001" w:tentative="1">
      <w:start w:val="1"/>
      <w:numFmt w:val="bullet"/>
      <w:lvlText w:val=""/>
      <w:lvlJc w:val="left"/>
      <w:pPr>
        <w:ind w:left="4293" w:hanging="360"/>
      </w:pPr>
      <w:rPr>
        <w:rFonts w:ascii="Symbol" w:hAnsi="Symbol" w:hint="default"/>
      </w:rPr>
    </w:lvl>
    <w:lvl w:ilvl="4" w:tplc="180A0003" w:tentative="1">
      <w:start w:val="1"/>
      <w:numFmt w:val="bullet"/>
      <w:lvlText w:val="o"/>
      <w:lvlJc w:val="left"/>
      <w:pPr>
        <w:ind w:left="5013" w:hanging="360"/>
      </w:pPr>
      <w:rPr>
        <w:rFonts w:ascii="Courier New" w:hAnsi="Courier New" w:cs="Courier New" w:hint="default"/>
      </w:rPr>
    </w:lvl>
    <w:lvl w:ilvl="5" w:tplc="180A0005" w:tentative="1">
      <w:start w:val="1"/>
      <w:numFmt w:val="bullet"/>
      <w:lvlText w:val=""/>
      <w:lvlJc w:val="left"/>
      <w:pPr>
        <w:ind w:left="5733" w:hanging="360"/>
      </w:pPr>
      <w:rPr>
        <w:rFonts w:ascii="Wingdings" w:hAnsi="Wingdings" w:hint="default"/>
      </w:rPr>
    </w:lvl>
    <w:lvl w:ilvl="6" w:tplc="180A0001" w:tentative="1">
      <w:start w:val="1"/>
      <w:numFmt w:val="bullet"/>
      <w:lvlText w:val=""/>
      <w:lvlJc w:val="left"/>
      <w:pPr>
        <w:ind w:left="6453" w:hanging="360"/>
      </w:pPr>
      <w:rPr>
        <w:rFonts w:ascii="Symbol" w:hAnsi="Symbol" w:hint="default"/>
      </w:rPr>
    </w:lvl>
    <w:lvl w:ilvl="7" w:tplc="180A0003" w:tentative="1">
      <w:start w:val="1"/>
      <w:numFmt w:val="bullet"/>
      <w:lvlText w:val="o"/>
      <w:lvlJc w:val="left"/>
      <w:pPr>
        <w:ind w:left="7173" w:hanging="360"/>
      </w:pPr>
      <w:rPr>
        <w:rFonts w:ascii="Courier New" w:hAnsi="Courier New" w:cs="Courier New" w:hint="default"/>
      </w:rPr>
    </w:lvl>
    <w:lvl w:ilvl="8" w:tplc="180A0005" w:tentative="1">
      <w:start w:val="1"/>
      <w:numFmt w:val="bullet"/>
      <w:lvlText w:val=""/>
      <w:lvlJc w:val="left"/>
      <w:pPr>
        <w:ind w:left="7893" w:hanging="360"/>
      </w:pPr>
      <w:rPr>
        <w:rFonts w:ascii="Wingdings" w:hAnsi="Wingdings" w:hint="default"/>
      </w:rPr>
    </w:lvl>
  </w:abstractNum>
  <w:abstractNum w:abstractNumId="11" w15:restartNumberingAfterBreak="0">
    <w:nsid w:val="583376E5"/>
    <w:multiLevelType w:val="multilevel"/>
    <w:tmpl w:val="0164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162251"/>
    <w:multiLevelType w:val="hybridMultilevel"/>
    <w:tmpl w:val="79926F28"/>
    <w:lvl w:ilvl="0" w:tplc="0C0A0001">
      <w:start w:val="1"/>
      <w:numFmt w:val="bullet"/>
      <w:lvlText w:val=""/>
      <w:lvlJc w:val="left"/>
      <w:pPr>
        <w:ind w:left="1425" w:hanging="360"/>
      </w:pPr>
      <w:rPr>
        <w:rFonts w:ascii="Symbol" w:hAnsi="Symbol" w:hint="default"/>
      </w:rPr>
    </w:lvl>
    <w:lvl w:ilvl="1" w:tplc="0C0A0003" w:tentative="1">
      <w:start w:val="1"/>
      <w:numFmt w:val="bullet"/>
      <w:lvlText w:val="o"/>
      <w:lvlJc w:val="left"/>
      <w:pPr>
        <w:ind w:left="2145" w:hanging="360"/>
      </w:pPr>
      <w:rPr>
        <w:rFonts w:ascii="Courier New" w:hAnsi="Courier New" w:cs="Courier New" w:hint="default"/>
      </w:rPr>
    </w:lvl>
    <w:lvl w:ilvl="2" w:tplc="0C0A0005" w:tentative="1">
      <w:start w:val="1"/>
      <w:numFmt w:val="bullet"/>
      <w:lvlText w:val=""/>
      <w:lvlJc w:val="left"/>
      <w:pPr>
        <w:ind w:left="2865" w:hanging="360"/>
      </w:pPr>
      <w:rPr>
        <w:rFonts w:ascii="Wingdings" w:hAnsi="Wingdings" w:hint="default"/>
      </w:rPr>
    </w:lvl>
    <w:lvl w:ilvl="3" w:tplc="0C0A0001" w:tentative="1">
      <w:start w:val="1"/>
      <w:numFmt w:val="bullet"/>
      <w:lvlText w:val=""/>
      <w:lvlJc w:val="left"/>
      <w:pPr>
        <w:ind w:left="3585" w:hanging="360"/>
      </w:pPr>
      <w:rPr>
        <w:rFonts w:ascii="Symbol" w:hAnsi="Symbol" w:hint="default"/>
      </w:rPr>
    </w:lvl>
    <w:lvl w:ilvl="4" w:tplc="0C0A0003" w:tentative="1">
      <w:start w:val="1"/>
      <w:numFmt w:val="bullet"/>
      <w:lvlText w:val="o"/>
      <w:lvlJc w:val="left"/>
      <w:pPr>
        <w:ind w:left="4305" w:hanging="360"/>
      </w:pPr>
      <w:rPr>
        <w:rFonts w:ascii="Courier New" w:hAnsi="Courier New" w:cs="Courier New" w:hint="default"/>
      </w:rPr>
    </w:lvl>
    <w:lvl w:ilvl="5" w:tplc="0C0A0005" w:tentative="1">
      <w:start w:val="1"/>
      <w:numFmt w:val="bullet"/>
      <w:lvlText w:val=""/>
      <w:lvlJc w:val="left"/>
      <w:pPr>
        <w:ind w:left="5025" w:hanging="360"/>
      </w:pPr>
      <w:rPr>
        <w:rFonts w:ascii="Wingdings" w:hAnsi="Wingdings" w:hint="default"/>
      </w:rPr>
    </w:lvl>
    <w:lvl w:ilvl="6" w:tplc="0C0A0001" w:tentative="1">
      <w:start w:val="1"/>
      <w:numFmt w:val="bullet"/>
      <w:lvlText w:val=""/>
      <w:lvlJc w:val="left"/>
      <w:pPr>
        <w:ind w:left="5745" w:hanging="360"/>
      </w:pPr>
      <w:rPr>
        <w:rFonts w:ascii="Symbol" w:hAnsi="Symbol" w:hint="default"/>
      </w:rPr>
    </w:lvl>
    <w:lvl w:ilvl="7" w:tplc="0C0A0003" w:tentative="1">
      <w:start w:val="1"/>
      <w:numFmt w:val="bullet"/>
      <w:lvlText w:val="o"/>
      <w:lvlJc w:val="left"/>
      <w:pPr>
        <w:ind w:left="6465" w:hanging="360"/>
      </w:pPr>
      <w:rPr>
        <w:rFonts w:ascii="Courier New" w:hAnsi="Courier New" w:cs="Courier New" w:hint="default"/>
      </w:rPr>
    </w:lvl>
    <w:lvl w:ilvl="8" w:tplc="0C0A0005" w:tentative="1">
      <w:start w:val="1"/>
      <w:numFmt w:val="bullet"/>
      <w:lvlText w:val=""/>
      <w:lvlJc w:val="left"/>
      <w:pPr>
        <w:ind w:left="7185" w:hanging="360"/>
      </w:pPr>
      <w:rPr>
        <w:rFonts w:ascii="Wingdings" w:hAnsi="Wingdings" w:hint="default"/>
      </w:rPr>
    </w:lvl>
  </w:abstractNum>
  <w:abstractNum w:abstractNumId="13" w15:restartNumberingAfterBreak="0">
    <w:nsid w:val="62936BFF"/>
    <w:multiLevelType w:val="multilevel"/>
    <w:tmpl w:val="E2789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F57F58"/>
    <w:multiLevelType w:val="multilevel"/>
    <w:tmpl w:val="556456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6E6484C"/>
    <w:multiLevelType w:val="multilevel"/>
    <w:tmpl w:val="91CCB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0775F7C"/>
    <w:multiLevelType w:val="multilevel"/>
    <w:tmpl w:val="9F806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416610"/>
    <w:multiLevelType w:val="hybridMultilevel"/>
    <w:tmpl w:val="5FD6203C"/>
    <w:lvl w:ilvl="0" w:tplc="180A000D">
      <w:start w:val="1"/>
      <w:numFmt w:val="bullet"/>
      <w:lvlText w:val=""/>
      <w:lvlJc w:val="left"/>
      <w:pPr>
        <w:ind w:left="2136" w:hanging="360"/>
      </w:pPr>
      <w:rPr>
        <w:rFonts w:ascii="Wingdings" w:hAnsi="Wingdings" w:hint="default"/>
      </w:rPr>
    </w:lvl>
    <w:lvl w:ilvl="1" w:tplc="180A0003" w:tentative="1">
      <w:start w:val="1"/>
      <w:numFmt w:val="bullet"/>
      <w:lvlText w:val="o"/>
      <w:lvlJc w:val="left"/>
      <w:pPr>
        <w:ind w:left="2856" w:hanging="360"/>
      </w:pPr>
      <w:rPr>
        <w:rFonts w:ascii="Courier New" w:hAnsi="Courier New" w:cs="Courier New" w:hint="default"/>
      </w:rPr>
    </w:lvl>
    <w:lvl w:ilvl="2" w:tplc="180A0005" w:tentative="1">
      <w:start w:val="1"/>
      <w:numFmt w:val="bullet"/>
      <w:lvlText w:val=""/>
      <w:lvlJc w:val="left"/>
      <w:pPr>
        <w:ind w:left="3576" w:hanging="360"/>
      </w:pPr>
      <w:rPr>
        <w:rFonts w:ascii="Wingdings" w:hAnsi="Wingdings" w:hint="default"/>
      </w:rPr>
    </w:lvl>
    <w:lvl w:ilvl="3" w:tplc="180A0001" w:tentative="1">
      <w:start w:val="1"/>
      <w:numFmt w:val="bullet"/>
      <w:lvlText w:val=""/>
      <w:lvlJc w:val="left"/>
      <w:pPr>
        <w:ind w:left="4296" w:hanging="360"/>
      </w:pPr>
      <w:rPr>
        <w:rFonts w:ascii="Symbol" w:hAnsi="Symbol" w:hint="default"/>
      </w:rPr>
    </w:lvl>
    <w:lvl w:ilvl="4" w:tplc="180A0003" w:tentative="1">
      <w:start w:val="1"/>
      <w:numFmt w:val="bullet"/>
      <w:lvlText w:val="o"/>
      <w:lvlJc w:val="left"/>
      <w:pPr>
        <w:ind w:left="5016" w:hanging="360"/>
      </w:pPr>
      <w:rPr>
        <w:rFonts w:ascii="Courier New" w:hAnsi="Courier New" w:cs="Courier New" w:hint="default"/>
      </w:rPr>
    </w:lvl>
    <w:lvl w:ilvl="5" w:tplc="180A0005" w:tentative="1">
      <w:start w:val="1"/>
      <w:numFmt w:val="bullet"/>
      <w:lvlText w:val=""/>
      <w:lvlJc w:val="left"/>
      <w:pPr>
        <w:ind w:left="5736" w:hanging="360"/>
      </w:pPr>
      <w:rPr>
        <w:rFonts w:ascii="Wingdings" w:hAnsi="Wingdings" w:hint="default"/>
      </w:rPr>
    </w:lvl>
    <w:lvl w:ilvl="6" w:tplc="180A0001" w:tentative="1">
      <w:start w:val="1"/>
      <w:numFmt w:val="bullet"/>
      <w:lvlText w:val=""/>
      <w:lvlJc w:val="left"/>
      <w:pPr>
        <w:ind w:left="6456" w:hanging="360"/>
      </w:pPr>
      <w:rPr>
        <w:rFonts w:ascii="Symbol" w:hAnsi="Symbol" w:hint="default"/>
      </w:rPr>
    </w:lvl>
    <w:lvl w:ilvl="7" w:tplc="180A0003" w:tentative="1">
      <w:start w:val="1"/>
      <w:numFmt w:val="bullet"/>
      <w:lvlText w:val="o"/>
      <w:lvlJc w:val="left"/>
      <w:pPr>
        <w:ind w:left="7176" w:hanging="360"/>
      </w:pPr>
      <w:rPr>
        <w:rFonts w:ascii="Courier New" w:hAnsi="Courier New" w:cs="Courier New" w:hint="default"/>
      </w:rPr>
    </w:lvl>
    <w:lvl w:ilvl="8" w:tplc="180A0005" w:tentative="1">
      <w:start w:val="1"/>
      <w:numFmt w:val="bullet"/>
      <w:lvlText w:val=""/>
      <w:lvlJc w:val="left"/>
      <w:pPr>
        <w:ind w:left="7896" w:hanging="360"/>
      </w:pPr>
      <w:rPr>
        <w:rFonts w:ascii="Wingdings" w:hAnsi="Wingdings" w:hint="default"/>
      </w:rPr>
    </w:lvl>
  </w:abstractNum>
  <w:abstractNum w:abstractNumId="18" w15:restartNumberingAfterBreak="0">
    <w:nsid w:val="761F561E"/>
    <w:multiLevelType w:val="multilevel"/>
    <w:tmpl w:val="E432D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2"/>
  </w:num>
  <w:num w:numId="3">
    <w:abstractNumId w:val="17"/>
  </w:num>
  <w:num w:numId="4">
    <w:abstractNumId w:val="8"/>
  </w:num>
  <w:num w:numId="5">
    <w:abstractNumId w:val="12"/>
  </w:num>
  <w:num w:numId="6">
    <w:abstractNumId w:val="5"/>
  </w:num>
  <w:num w:numId="7">
    <w:abstractNumId w:val="9"/>
  </w:num>
  <w:num w:numId="8">
    <w:abstractNumId w:val="14"/>
  </w:num>
  <w:num w:numId="9">
    <w:abstractNumId w:val="3"/>
  </w:num>
  <w:num w:numId="10">
    <w:abstractNumId w:val="6"/>
  </w:num>
  <w:num w:numId="11">
    <w:abstractNumId w:val="4"/>
  </w:num>
  <w:num w:numId="12">
    <w:abstractNumId w:val="11"/>
  </w:num>
  <w:num w:numId="13">
    <w:abstractNumId w:val="16"/>
  </w:num>
  <w:num w:numId="14">
    <w:abstractNumId w:val="13"/>
  </w:num>
  <w:num w:numId="15">
    <w:abstractNumId w:val="1"/>
  </w:num>
  <w:num w:numId="16">
    <w:abstractNumId w:val="7"/>
  </w:num>
  <w:num w:numId="17">
    <w:abstractNumId w:val="18"/>
  </w:num>
  <w:num w:numId="18">
    <w:abstractNumId w:val="0"/>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TrackMoves/>
  <w:defaultTabStop w:val="708"/>
  <w:hyphenationZone w:val="425"/>
  <w:drawingGridHorizontalSpacing w:val="110"/>
  <w:displayHorizontalDrawingGridEvery w:val="2"/>
  <w:displayVertic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3MjcztbQwsbA0NTBX0lEKTi0uzszPAykwrAUAuXtucywAAAA="/>
  </w:docVars>
  <w:rsids>
    <w:rsidRoot w:val="008E3671"/>
    <w:rsid w:val="000007A1"/>
    <w:rsid w:val="00000C4E"/>
    <w:rsid w:val="000019E5"/>
    <w:rsid w:val="00001F6C"/>
    <w:rsid w:val="0000206C"/>
    <w:rsid w:val="0000254F"/>
    <w:rsid w:val="000025CB"/>
    <w:rsid w:val="00002FF4"/>
    <w:rsid w:val="00003473"/>
    <w:rsid w:val="00004117"/>
    <w:rsid w:val="0000417F"/>
    <w:rsid w:val="000047EB"/>
    <w:rsid w:val="00004F5E"/>
    <w:rsid w:val="000050D1"/>
    <w:rsid w:val="00005BB0"/>
    <w:rsid w:val="00005DED"/>
    <w:rsid w:val="00006E6C"/>
    <w:rsid w:val="00010882"/>
    <w:rsid w:val="000108B2"/>
    <w:rsid w:val="00010D84"/>
    <w:rsid w:val="000111A7"/>
    <w:rsid w:val="00011227"/>
    <w:rsid w:val="00011542"/>
    <w:rsid w:val="0001274E"/>
    <w:rsid w:val="0001348C"/>
    <w:rsid w:val="00013897"/>
    <w:rsid w:val="0001399E"/>
    <w:rsid w:val="00013E28"/>
    <w:rsid w:val="00014847"/>
    <w:rsid w:val="00014D85"/>
    <w:rsid w:val="000160A3"/>
    <w:rsid w:val="00016504"/>
    <w:rsid w:val="00016914"/>
    <w:rsid w:val="000171BD"/>
    <w:rsid w:val="00017455"/>
    <w:rsid w:val="000174EB"/>
    <w:rsid w:val="00017834"/>
    <w:rsid w:val="00017874"/>
    <w:rsid w:val="0002065A"/>
    <w:rsid w:val="0002101F"/>
    <w:rsid w:val="00021898"/>
    <w:rsid w:val="000219DE"/>
    <w:rsid w:val="00022659"/>
    <w:rsid w:val="00022C29"/>
    <w:rsid w:val="00022F82"/>
    <w:rsid w:val="000236D0"/>
    <w:rsid w:val="000239DE"/>
    <w:rsid w:val="00023AA8"/>
    <w:rsid w:val="00023C7D"/>
    <w:rsid w:val="00023D9B"/>
    <w:rsid w:val="0002402D"/>
    <w:rsid w:val="00024216"/>
    <w:rsid w:val="000243A9"/>
    <w:rsid w:val="000246FE"/>
    <w:rsid w:val="00026344"/>
    <w:rsid w:val="00027452"/>
    <w:rsid w:val="000279C7"/>
    <w:rsid w:val="00027A9C"/>
    <w:rsid w:val="00031AF0"/>
    <w:rsid w:val="00031E68"/>
    <w:rsid w:val="000322E9"/>
    <w:rsid w:val="00032AD4"/>
    <w:rsid w:val="00033071"/>
    <w:rsid w:val="000335C7"/>
    <w:rsid w:val="00033F41"/>
    <w:rsid w:val="00034401"/>
    <w:rsid w:val="000349F5"/>
    <w:rsid w:val="0003545E"/>
    <w:rsid w:val="0003578E"/>
    <w:rsid w:val="00035AD3"/>
    <w:rsid w:val="00035C45"/>
    <w:rsid w:val="00035E75"/>
    <w:rsid w:val="0003685E"/>
    <w:rsid w:val="000369E0"/>
    <w:rsid w:val="00037199"/>
    <w:rsid w:val="0004014E"/>
    <w:rsid w:val="000408D1"/>
    <w:rsid w:val="0004090E"/>
    <w:rsid w:val="00040C5A"/>
    <w:rsid w:val="00040C7F"/>
    <w:rsid w:val="00041C99"/>
    <w:rsid w:val="00042E82"/>
    <w:rsid w:val="00043CE2"/>
    <w:rsid w:val="00043E9F"/>
    <w:rsid w:val="00044055"/>
    <w:rsid w:val="000440D0"/>
    <w:rsid w:val="00044101"/>
    <w:rsid w:val="000442E5"/>
    <w:rsid w:val="00044B1A"/>
    <w:rsid w:val="00044D72"/>
    <w:rsid w:val="00045365"/>
    <w:rsid w:val="00045410"/>
    <w:rsid w:val="000456F2"/>
    <w:rsid w:val="00045D3E"/>
    <w:rsid w:val="000466BE"/>
    <w:rsid w:val="000470FA"/>
    <w:rsid w:val="00047FC1"/>
    <w:rsid w:val="0005041F"/>
    <w:rsid w:val="00050D36"/>
    <w:rsid w:val="000517D7"/>
    <w:rsid w:val="00051BD6"/>
    <w:rsid w:val="00051C50"/>
    <w:rsid w:val="00052A4E"/>
    <w:rsid w:val="00053060"/>
    <w:rsid w:val="0005321A"/>
    <w:rsid w:val="000533E0"/>
    <w:rsid w:val="00053634"/>
    <w:rsid w:val="00053B9F"/>
    <w:rsid w:val="00054746"/>
    <w:rsid w:val="000551C6"/>
    <w:rsid w:val="000562B9"/>
    <w:rsid w:val="000568CC"/>
    <w:rsid w:val="00057195"/>
    <w:rsid w:val="000578E5"/>
    <w:rsid w:val="0006032E"/>
    <w:rsid w:val="000608BA"/>
    <w:rsid w:val="00060B05"/>
    <w:rsid w:val="00061327"/>
    <w:rsid w:val="00061354"/>
    <w:rsid w:val="000624F8"/>
    <w:rsid w:val="00062667"/>
    <w:rsid w:val="00062824"/>
    <w:rsid w:val="00062F35"/>
    <w:rsid w:val="000639FA"/>
    <w:rsid w:val="00064244"/>
    <w:rsid w:val="0006443D"/>
    <w:rsid w:val="0006468E"/>
    <w:rsid w:val="00064943"/>
    <w:rsid w:val="00064EA2"/>
    <w:rsid w:val="00065B8E"/>
    <w:rsid w:val="0006679D"/>
    <w:rsid w:val="00066CDD"/>
    <w:rsid w:val="0006781C"/>
    <w:rsid w:val="00067825"/>
    <w:rsid w:val="000678D6"/>
    <w:rsid w:val="00067DB2"/>
    <w:rsid w:val="000703E4"/>
    <w:rsid w:val="00070DF5"/>
    <w:rsid w:val="000710CA"/>
    <w:rsid w:val="0007122A"/>
    <w:rsid w:val="00071394"/>
    <w:rsid w:val="000716D8"/>
    <w:rsid w:val="00071868"/>
    <w:rsid w:val="000718B3"/>
    <w:rsid w:val="00071AFD"/>
    <w:rsid w:val="00071EFB"/>
    <w:rsid w:val="00072398"/>
    <w:rsid w:val="000726AD"/>
    <w:rsid w:val="000728AC"/>
    <w:rsid w:val="0007316C"/>
    <w:rsid w:val="000731E1"/>
    <w:rsid w:val="000739D6"/>
    <w:rsid w:val="00073C30"/>
    <w:rsid w:val="00073C71"/>
    <w:rsid w:val="00073D82"/>
    <w:rsid w:val="00074A58"/>
    <w:rsid w:val="00074DB0"/>
    <w:rsid w:val="000750B6"/>
    <w:rsid w:val="0007521F"/>
    <w:rsid w:val="00075AAD"/>
    <w:rsid w:val="00075CC8"/>
    <w:rsid w:val="000762EC"/>
    <w:rsid w:val="000763C2"/>
    <w:rsid w:val="00076AE0"/>
    <w:rsid w:val="0008054C"/>
    <w:rsid w:val="00080C2F"/>
    <w:rsid w:val="000810D0"/>
    <w:rsid w:val="00081146"/>
    <w:rsid w:val="0008204A"/>
    <w:rsid w:val="000826FD"/>
    <w:rsid w:val="00083730"/>
    <w:rsid w:val="00083A7F"/>
    <w:rsid w:val="00083CD8"/>
    <w:rsid w:val="000843E9"/>
    <w:rsid w:val="00084DDC"/>
    <w:rsid w:val="000853B8"/>
    <w:rsid w:val="000856C6"/>
    <w:rsid w:val="00085AF9"/>
    <w:rsid w:val="00085C17"/>
    <w:rsid w:val="0008637B"/>
    <w:rsid w:val="0008684D"/>
    <w:rsid w:val="0008687D"/>
    <w:rsid w:val="0008695A"/>
    <w:rsid w:val="00086CEE"/>
    <w:rsid w:val="000872A5"/>
    <w:rsid w:val="0008777E"/>
    <w:rsid w:val="00087E91"/>
    <w:rsid w:val="00090A42"/>
    <w:rsid w:val="00090B18"/>
    <w:rsid w:val="00090D05"/>
    <w:rsid w:val="00091737"/>
    <w:rsid w:val="000921F5"/>
    <w:rsid w:val="0009265C"/>
    <w:rsid w:val="00092863"/>
    <w:rsid w:val="0009296C"/>
    <w:rsid w:val="00092A3F"/>
    <w:rsid w:val="000932E1"/>
    <w:rsid w:val="00093458"/>
    <w:rsid w:val="00093620"/>
    <w:rsid w:val="00093963"/>
    <w:rsid w:val="000942B4"/>
    <w:rsid w:val="000945C6"/>
    <w:rsid w:val="000952E1"/>
    <w:rsid w:val="000961CA"/>
    <w:rsid w:val="0009695F"/>
    <w:rsid w:val="00096AAB"/>
    <w:rsid w:val="00096CA5"/>
    <w:rsid w:val="000974C0"/>
    <w:rsid w:val="00097C2E"/>
    <w:rsid w:val="000A006E"/>
    <w:rsid w:val="000A0575"/>
    <w:rsid w:val="000A0A86"/>
    <w:rsid w:val="000A0C2E"/>
    <w:rsid w:val="000A0EF7"/>
    <w:rsid w:val="000A1412"/>
    <w:rsid w:val="000A17FD"/>
    <w:rsid w:val="000A1B21"/>
    <w:rsid w:val="000A2478"/>
    <w:rsid w:val="000A2AE1"/>
    <w:rsid w:val="000A3008"/>
    <w:rsid w:val="000A314C"/>
    <w:rsid w:val="000A3EB4"/>
    <w:rsid w:val="000A42DE"/>
    <w:rsid w:val="000A44DF"/>
    <w:rsid w:val="000A562A"/>
    <w:rsid w:val="000A5A18"/>
    <w:rsid w:val="000A6D4A"/>
    <w:rsid w:val="000A7507"/>
    <w:rsid w:val="000A79A5"/>
    <w:rsid w:val="000A7AD5"/>
    <w:rsid w:val="000B07A0"/>
    <w:rsid w:val="000B1097"/>
    <w:rsid w:val="000B128A"/>
    <w:rsid w:val="000B15EE"/>
    <w:rsid w:val="000B16B7"/>
    <w:rsid w:val="000B1BE9"/>
    <w:rsid w:val="000B1DC4"/>
    <w:rsid w:val="000B201C"/>
    <w:rsid w:val="000B2583"/>
    <w:rsid w:val="000B2FCA"/>
    <w:rsid w:val="000B2FCC"/>
    <w:rsid w:val="000B3024"/>
    <w:rsid w:val="000B3959"/>
    <w:rsid w:val="000B3B7C"/>
    <w:rsid w:val="000B4222"/>
    <w:rsid w:val="000B46AA"/>
    <w:rsid w:val="000B592A"/>
    <w:rsid w:val="000B5B58"/>
    <w:rsid w:val="000B5D4C"/>
    <w:rsid w:val="000B66E1"/>
    <w:rsid w:val="000B6EDB"/>
    <w:rsid w:val="000B71DF"/>
    <w:rsid w:val="000B79FC"/>
    <w:rsid w:val="000B7FF6"/>
    <w:rsid w:val="000C04FF"/>
    <w:rsid w:val="000C0D01"/>
    <w:rsid w:val="000C14F8"/>
    <w:rsid w:val="000C1568"/>
    <w:rsid w:val="000C1838"/>
    <w:rsid w:val="000C1D90"/>
    <w:rsid w:val="000C203B"/>
    <w:rsid w:val="000C2120"/>
    <w:rsid w:val="000C21C2"/>
    <w:rsid w:val="000C2469"/>
    <w:rsid w:val="000C31A9"/>
    <w:rsid w:val="000C34E0"/>
    <w:rsid w:val="000C3783"/>
    <w:rsid w:val="000C3962"/>
    <w:rsid w:val="000C3CFC"/>
    <w:rsid w:val="000C3EDA"/>
    <w:rsid w:val="000C4B69"/>
    <w:rsid w:val="000C5395"/>
    <w:rsid w:val="000C54BB"/>
    <w:rsid w:val="000C5803"/>
    <w:rsid w:val="000C5D4A"/>
    <w:rsid w:val="000C64A6"/>
    <w:rsid w:val="000C7201"/>
    <w:rsid w:val="000C7717"/>
    <w:rsid w:val="000C7899"/>
    <w:rsid w:val="000C78A2"/>
    <w:rsid w:val="000D08EE"/>
    <w:rsid w:val="000D1D4C"/>
    <w:rsid w:val="000D2126"/>
    <w:rsid w:val="000D2926"/>
    <w:rsid w:val="000D2C25"/>
    <w:rsid w:val="000D2E6D"/>
    <w:rsid w:val="000D38ED"/>
    <w:rsid w:val="000D3FE5"/>
    <w:rsid w:val="000D41E1"/>
    <w:rsid w:val="000D46D3"/>
    <w:rsid w:val="000D4BFD"/>
    <w:rsid w:val="000D50BA"/>
    <w:rsid w:val="000D59B2"/>
    <w:rsid w:val="000D5E28"/>
    <w:rsid w:val="000D697B"/>
    <w:rsid w:val="000D6A4D"/>
    <w:rsid w:val="000D6C74"/>
    <w:rsid w:val="000D6FC6"/>
    <w:rsid w:val="000D71D9"/>
    <w:rsid w:val="000D73FE"/>
    <w:rsid w:val="000D7C1D"/>
    <w:rsid w:val="000D7DE6"/>
    <w:rsid w:val="000E02CE"/>
    <w:rsid w:val="000E082F"/>
    <w:rsid w:val="000E0D9F"/>
    <w:rsid w:val="000E0DE9"/>
    <w:rsid w:val="000E140D"/>
    <w:rsid w:val="000E1C8D"/>
    <w:rsid w:val="000E2D98"/>
    <w:rsid w:val="000E31C0"/>
    <w:rsid w:val="000E4487"/>
    <w:rsid w:val="000E4819"/>
    <w:rsid w:val="000E699D"/>
    <w:rsid w:val="000F1230"/>
    <w:rsid w:val="000F144A"/>
    <w:rsid w:val="000F14C9"/>
    <w:rsid w:val="000F20B4"/>
    <w:rsid w:val="000F264D"/>
    <w:rsid w:val="000F2C97"/>
    <w:rsid w:val="000F352B"/>
    <w:rsid w:val="000F3BC9"/>
    <w:rsid w:val="000F3F2C"/>
    <w:rsid w:val="000F462C"/>
    <w:rsid w:val="000F46FC"/>
    <w:rsid w:val="000F5E41"/>
    <w:rsid w:val="000F65FC"/>
    <w:rsid w:val="000F6F3C"/>
    <w:rsid w:val="000F758F"/>
    <w:rsid w:val="0010013B"/>
    <w:rsid w:val="001008FE"/>
    <w:rsid w:val="00100ADA"/>
    <w:rsid w:val="0010100B"/>
    <w:rsid w:val="00101114"/>
    <w:rsid w:val="00101679"/>
    <w:rsid w:val="0010186D"/>
    <w:rsid w:val="00101A39"/>
    <w:rsid w:val="00102602"/>
    <w:rsid w:val="001029AA"/>
    <w:rsid w:val="00102A0F"/>
    <w:rsid w:val="00102E06"/>
    <w:rsid w:val="00102E69"/>
    <w:rsid w:val="00103120"/>
    <w:rsid w:val="0010335A"/>
    <w:rsid w:val="001045B2"/>
    <w:rsid w:val="00104A4F"/>
    <w:rsid w:val="00104B0B"/>
    <w:rsid w:val="00105073"/>
    <w:rsid w:val="00105080"/>
    <w:rsid w:val="001058E5"/>
    <w:rsid w:val="001060E7"/>
    <w:rsid w:val="001066F5"/>
    <w:rsid w:val="00106D51"/>
    <w:rsid w:val="001070C7"/>
    <w:rsid w:val="0010746D"/>
    <w:rsid w:val="00107DE5"/>
    <w:rsid w:val="001103D8"/>
    <w:rsid w:val="001105DB"/>
    <w:rsid w:val="0011110E"/>
    <w:rsid w:val="00111426"/>
    <w:rsid w:val="0011143E"/>
    <w:rsid w:val="001116AD"/>
    <w:rsid w:val="001118B1"/>
    <w:rsid w:val="001119F6"/>
    <w:rsid w:val="00111B55"/>
    <w:rsid w:val="0011231F"/>
    <w:rsid w:val="00113225"/>
    <w:rsid w:val="00113376"/>
    <w:rsid w:val="00113DF0"/>
    <w:rsid w:val="0011444A"/>
    <w:rsid w:val="0011569F"/>
    <w:rsid w:val="00115AA6"/>
    <w:rsid w:val="00115AB0"/>
    <w:rsid w:val="00115EAA"/>
    <w:rsid w:val="00116388"/>
    <w:rsid w:val="00117379"/>
    <w:rsid w:val="001174C7"/>
    <w:rsid w:val="00117F3E"/>
    <w:rsid w:val="0012021D"/>
    <w:rsid w:val="00120489"/>
    <w:rsid w:val="00120BC9"/>
    <w:rsid w:val="0012134C"/>
    <w:rsid w:val="0012155E"/>
    <w:rsid w:val="001215F6"/>
    <w:rsid w:val="00121832"/>
    <w:rsid w:val="00121A03"/>
    <w:rsid w:val="001222F7"/>
    <w:rsid w:val="00122CD1"/>
    <w:rsid w:val="00123100"/>
    <w:rsid w:val="00123960"/>
    <w:rsid w:val="00123C75"/>
    <w:rsid w:val="001243F4"/>
    <w:rsid w:val="001249EE"/>
    <w:rsid w:val="00125184"/>
    <w:rsid w:val="0012604B"/>
    <w:rsid w:val="00126C0A"/>
    <w:rsid w:val="00127C13"/>
    <w:rsid w:val="001301A1"/>
    <w:rsid w:val="00131951"/>
    <w:rsid w:val="00131A7F"/>
    <w:rsid w:val="00133612"/>
    <w:rsid w:val="001336A6"/>
    <w:rsid w:val="001337BF"/>
    <w:rsid w:val="00133A63"/>
    <w:rsid w:val="00133C53"/>
    <w:rsid w:val="00134861"/>
    <w:rsid w:val="001351CB"/>
    <w:rsid w:val="00135212"/>
    <w:rsid w:val="00135E17"/>
    <w:rsid w:val="001362F2"/>
    <w:rsid w:val="00137652"/>
    <w:rsid w:val="00137708"/>
    <w:rsid w:val="001379DE"/>
    <w:rsid w:val="00137A90"/>
    <w:rsid w:val="001401EE"/>
    <w:rsid w:val="00140387"/>
    <w:rsid w:val="00140637"/>
    <w:rsid w:val="0014081E"/>
    <w:rsid w:val="0014087B"/>
    <w:rsid w:val="00141257"/>
    <w:rsid w:val="001415BA"/>
    <w:rsid w:val="00141A00"/>
    <w:rsid w:val="00141C55"/>
    <w:rsid w:val="00142177"/>
    <w:rsid w:val="00143232"/>
    <w:rsid w:val="00143635"/>
    <w:rsid w:val="001437E7"/>
    <w:rsid w:val="00144B9C"/>
    <w:rsid w:val="00145CE3"/>
    <w:rsid w:val="00145D40"/>
    <w:rsid w:val="00145EFC"/>
    <w:rsid w:val="0014609A"/>
    <w:rsid w:val="001463CA"/>
    <w:rsid w:val="001474CF"/>
    <w:rsid w:val="00147A2A"/>
    <w:rsid w:val="00147AE1"/>
    <w:rsid w:val="00147E20"/>
    <w:rsid w:val="001502BF"/>
    <w:rsid w:val="001505DF"/>
    <w:rsid w:val="00150897"/>
    <w:rsid w:val="00150DA1"/>
    <w:rsid w:val="00150E7B"/>
    <w:rsid w:val="00151017"/>
    <w:rsid w:val="0015150B"/>
    <w:rsid w:val="00151A14"/>
    <w:rsid w:val="00151F3B"/>
    <w:rsid w:val="0015215C"/>
    <w:rsid w:val="00153166"/>
    <w:rsid w:val="00153A9D"/>
    <w:rsid w:val="00153BA8"/>
    <w:rsid w:val="00153D76"/>
    <w:rsid w:val="001556BE"/>
    <w:rsid w:val="001558EF"/>
    <w:rsid w:val="00155EAA"/>
    <w:rsid w:val="0015604C"/>
    <w:rsid w:val="00156519"/>
    <w:rsid w:val="00156F88"/>
    <w:rsid w:val="00157626"/>
    <w:rsid w:val="00157CA3"/>
    <w:rsid w:val="00160261"/>
    <w:rsid w:val="00160C9F"/>
    <w:rsid w:val="0016131F"/>
    <w:rsid w:val="001614D0"/>
    <w:rsid w:val="001617B3"/>
    <w:rsid w:val="001618A9"/>
    <w:rsid w:val="00161AA5"/>
    <w:rsid w:val="00161F5D"/>
    <w:rsid w:val="001624C5"/>
    <w:rsid w:val="001629E3"/>
    <w:rsid w:val="0016320B"/>
    <w:rsid w:val="00163394"/>
    <w:rsid w:val="00163D71"/>
    <w:rsid w:val="0016441A"/>
    <w:rsid w:val="00164C31"/>
    <w:rsid w:val="001650E2"/>
    <w:rsid w:val="0016564E"/>
    <w:rsid w:val="00165F38"/>
    <w:rsid w:val="00165F44"/>
    <w:rsid w:val="00166B58"/>
    <w:rsid w:val="00166F05"/>
    <w:rsid w:val="001675A9"/>
    <w:rsid w:val="00167858"/>
    <w:rsid w:val="00167C56"/>
    <w:rsid w:val="00170C8E"/>
    <w:rsid w:val="00170EEF"/>
    <w:rsid w:val="001712F3"/>
    <w:rsid w:val="00171B3E"/>
    <w:rsid w:val="0017268F"/>
    <w:rsid w:val="00172C98"/>
    <w:rsid w:val="00172EFF"/>
    <w:rsid w:val="00172F39"/>
    <w:rsid w:val="00172F9F"/>
    <w:rsid w:val="00172FF4"/>
    <w:rsid w:val="00173008"/>
    <w:rsid w:val="00173977"/>
    <w:rsid w:val="00173F7B"/>
    <w:rsid w:val="00173FF0"/>
    <w:rsid w:val="00174DD7"/>
    <w:rsid w:val="00174F23"/>
    <w:rsid w:val="00175131"/>
    <w:rsid w:val="00175B66"/>
    <w:rsid w:val="00176188"/>
    <w:rsid w:val="00176635"/>
    <w:rsid w:val="00176E88"/>
    <w:rsid w:val="00176F02"/>
    <w:rsid w:val="00177091"/>
    <w:rsid w:val="00177345"/>
    <w:rsid w:val="00177448"/>
    <w:rsid w:val="0017760C"/>
    <w:rsid w:val="00177670"/>
    <w:rsid w:val="00177CA8"/>
    <w:rsid w:val="001803C2"/>
    <w:rsid w:val="0018045B"/>
    <w:rsid w:val="00180580"/>
    <w:rsid w:val="00180709"/>
    <w:rsid w:val="00180859"/>
    <w:rsid w:val="00180937"/>
    <w:rsid w:val="00180CDB"/>
    <w:rsid w:val="0018322E"/>
    <w:rsid w:val="00183688"/>
    <w:rsid w:val="0018429A"/>
    <w:rsid w:val="0018468E"/>
    <w:rsid w:val="00185021"/>
    <w:rsid w:val="001851E4"/>
    <w:rsid w:val="00185B39"/>
    <w:rsid w:val="00186706"/>
    <w:rsid w:val="00186CA2"/>
    <w:rsid w:val="00187AAF"/>
    <w:rsid w:val="00190915"/>
    <w:rsid w:val="00191690"/>
    <w:rsid w:val="00191D13"/>
    <w:rsid w:val="00191F1F"/>
    <w:rsid w:val="001924F7"/>
    <w:rsid w:val="0019322E"/>
    <w:rsid w:val="0019352C"/>
    <w:rsid w:val="001936CC"/>
    <w:rsid w:val="00193828"/>
    <w:rsid w:val="00193921"/>
    <w:rsid w:val="0019429F"/>
    <w:rsid w:val="001959F3"/>
    <w:rsid w:val="0019646D"/>
    <w:rsid w:val="001966C7"/>
    <w:rsid w:val="00196D38"/>
    <w:rsid w:val="00196E7A"/>
    <w:rsid w:val="001972CD"/>
    <w:rsid w:val="0019768A"/>
    <w:rsid w:val="0019799B"/>
    <w:rsid w:val="00197EE0"/>
    <w:rsid w:val="001A012D"/>
    <w:rsid w:val="001A0ACC"/>
    <w:rsid w:val="001A11C3"/>
    <w:rsid w:val="001A134E"/>
    <w:rsid w:val="001A2596"/>
    <w:rsid w:val="001A337D"/>
    <w:rsid w:val="001A371C"/>
    <w:rsid w:val="001A3ADD"/>
    <w:rsid w:val="001A3C7B"/>
    <w:rsid w:val="001A4214"/>
    <w:rsid w:val="001A474B"/>
    <w:rsid w:val="001A4920"/>
    <w:rsid w:val="001A4E67"/>
    <w:rsid w:val="001A5172"/>
    <w:rsid w:val="001A6040"/>
    <w:rsid w:val="001A6133"/>
    <w:rsid w:val="001A6199"/>
    <w:rsid w:val="001A6D10"/>
    <w:rsid w:val="001A7EE9"/>
    <w:rsid w:val="001B0637"/>
    <w:rsid w:val="001B15DF"/>
    <w:rsid w:val="001B1B09"/>
    <w:rsid w:val="001B229C"/>
    <w:rsid w:val="001B2341"/>
    <w:rsid w:val="001B24E0"/>
    <w:rsid w:val="001B29AB"/>
    <w:rsid w:val="001B2A0E"/>
    <w:rsid w:val="001B3514"/>
    <w:rsid w:val="001B355E"/>
    <w:rsid w:val="001B385A"/>
    <w:rsid w:val="001B3FF0"/>
    <w:rsid w:val="001B49EF"/>
    <w:rsid w:val="001B567F"/>
    <w:rsid w:val="001B611C"/>
    <w:rsid w:val="001B7088"/>
    <w:rsid w:val="001B7A21"/>
    <w:rsid w:val="001C0246"/>
    <w:rsid w:val="001C0319"/>
    <w:rsid w:val="001C0360"/>
    <w:rsid w:val="001C0D78"/>
    <w:rsid w:val="001C1AF4"/>
    <w:rsid w:val="001C1E50"/>
    <w:rsid w:val="001C216D"/>
    <w:rsid w:val="001C2381"/>
    <w:rsid w:val="001C2844"/>
    <w:rsid w:val="001C2993"/>
    <w:rsid w:val="001C2ADF"/>
    <w:rsid w:val="001C2E47"/>
    <w:rsid w:val="001C2E49"/>
    <w:rsid w:val="001C3A09"/>
    <w:rsid w:val="001C464F"/>
    <w:rsid w:val="001C46D4"/>
    <w:rsid w:val="001C51BF"/>
    <w:rsid w:val="001C5499"/>
    <w:rsid w:val="001C5B77"/>
    <w:rsid w:val="001C6721"/>
    <w:rsid w:val="001C6B87"/>
    <w:rsid w:val="001C76C4"/>
    <w:rsid w:val="001C7BF6"/>
    <w:rsid w:val="001D02A5"/>
    <w:rsid w:val="001D04F8"/>
    <w:rsid w:val="001D0812"/>
    <w:rsid w:val="001D10DB"/>
    <w:rsid w:val="001D1133"/>
    <w:rsid w:val="001D1318"/>
    <w:rsid w:val="001D13BA"/>
    <w:rsid w:val="001D1859"/>
    <w:rsid w:val="001D2603"/>
    <w:rsid w:val="001D2F9F"/>
    <w:rsid w:val="001D3749"/>
    <w:rsid w:val="001D39EB"/>
    <w:rsid w:val="001D42BF"/>
    <w:rsid w:val="001D4838"/>
    <w:rsid w:val="001D4B14"/>
    <w:rsid w:val="001D4D84"/>
    <w:rsid w:val="001D5021"/>
    <w:rsid w:val="001D53EE"/>
    <w:rsid w:val="001D5449"/>
    <w:rsid w:val="001D58CA"/>
    <w:rsid w:val="001D5D95"/>
    <w:rsid w:val="001D5E73"/>
    <w:rsid w:val="001D622D"/>
    <w:rsid w:val="001D62B3"/>
    <w:rsid w:val="001D6503"/>
    <w:rsid w:val="001D6CBF"/>
    <w:rsid w:val="001D6F68"/>
    <w:rsid w:val="001D738B"/>
    <w:rsid w:val="001D78F5"/>
    <w:rsid w:val="001D797F"/>
    <w:rsid w:val="001D7B91"/>
    <w:rsid w:val="001D7F7D"/>
    <w:rsid w:val="001E066F"/>
    <w:rsid w:val="001E1D8F"/>
    <w:rsid w:val="001E213C"/>
    <w:rsid w:val="001E2185"/>
    <w:rsid w:val="001E24C9"/>
    <w:rsid w:val="001E2865"/>
    <w:rsid w:val="001E2B77"/>
    <w:rsid w:val="001E382B"/>
    <w:rsid w:val="001E40D6"/>
    <w:rsid w:val="001E4C3F"/>
    <w:rsid w:val="001E56D0"/>
    <w:rsid w:val="001E58B0"/>
    <w:rsid w:val="001E590F"/>
    <w:rsid w:val="001E5DBD"/>
    <w:rsid w:val="001E5F87"/>
    <w:rsid w:val="001E6918"/>
    <w:rsid w:val="001E756A"/>
    <w:rsid w:val="001E7990"/>
    <w:rsid w:val="001E7EEA"/>
    <w:rsid w:val="001F060B"/>
    <w:rsid w:val="001F1E8E"/>
    <w:rsid w:val="001F237A"/>
    <w:rsid w:val="001F2696"/>
    <w:rsid w:val="001F26A1"/>
    <w:rsid w:val="001F2874"/>
    <w:rsid w:val="001F3577"/>
    <w:rsid w:val="001F431F"/>
    <w:rsid w:val="001F515A"/>
    <w:rsid w:val="001F53AB"/>
    <w:rsid w:val="001F59F5"/>
    <w:rsid w:val="001F6062"/>
    <w:rsid w:val="001F635A"/>
    <w:rsid w:val="001F6B74"/>
    <w:rsid w:val="001F6BC6"/>
    <w:rsid w:val="001F70F0"/>
    <w:rsid w:val="001F7496"/>
    <w:rsid w:val="001F764F"/>
    <w:rsid w:val="001F78BB"/>
    <w:rsid w:val="001F7A1E"/>
    <w:rsid w:val="00200837"/>
    <w:rsid w:val="0020087D"/>
    <w:rsid w:val="00200D13"/>
    <w:rsid w:val="00200EED"/>
    <w:rsid w:val="002015D6"/>
    <w:rsid w:val="00201988"/>
    <w:rsid w:val="00201ADE"/>
    <w:rsid w:val="00201C0E"/>
    <w:rsid w:val="00201E06"/>
    <w:rsid w:val="0020261D"/>
    <w:rsid w:val="002029F7"/>
    <w:rsid w:val="00202ADA"/>
    <w:rsid w:val="00203A78"/>
    <w:rsid w:val="002041E3"/>
    <w:rsid w:val="00204379"/>
    <w:rsid w:val="002043FD"/>
    <w:rsid w:val="00204877"/>
    <w:rsid w:val="002048A4"/>
    <w:rsid w:val="00204F8C"/>
    <w:rsid w:val="002055D6"/>
    <w:rsid w:val="00205BAD"/>
    <w:rsid w:val="00205BCD"/>
    <w:rsid w:val="00205E06"/>
    <w:rsid w:val="00205F84"/>
    <w:rsid w:val="00205FC2"/>
    <w:rsid w:val="00206671"/>
    <w:rsid w:val="00206DF7"/>
    <w:rsid w:val="002076A2"/>
    <w:rsid w:val="002079BF"/>
    <w:rsid w:val="002106C3"/>
    <w:rsid w:val="002107EB"/>
    <w:rsid w:val="0021136E"/>
    <w:rsid w:val="002113A3"/>
    <w:rsid w:val="002115AA"/>
    <w:rsid w:val="0021229B"/>
    <w:rsid w:val="002126B5"/>
    <w:rsid w:val="00212890"/>
    <w:rsid w:val="002128EE"/>
    <w:rsid w:val="00212944"/>
    <w:rsid w:val="0021301D"/>
    <w:rsid w:val="0021318C"/>
    <w:rsid w:val="0021322B"/>
    <w:rsid w:val="0021325E"/>
    <w:rsid w:val="0021367C"/>
    <w:rsid w:val="00213868"/>
    <w:rsid w:val="0021391A"/>
    <w:rsid w:val="00213F3F"/>
    <w:rsid w:val="00214711"/>
    <w:rsid w:val="00214916"/>
    <w:rsid w:val="00214958"/>
    <w:rsid w:val="00214D2C"/>
    <w:rsid w:val="00214E21"/>
    <w:rsid w:val="00214F22"/>
    <w:rsid w:val="0021509B"/>
    <w:rsid w:val="00215396"/>
    <w:rsid w:val="00215A39"/>
    <w:rsid w:val="00215CFB"/>
    <w:rsid w:val="002160C1"/>
    <w:rsid w:val="00216442"/>
    <w:rsid w:val="002168DA"/>
    <w:rsid w:val="00216A0C"/>
    <w:rsid w:val="00216DE5"/>
    <w:rsid w:val="00217327"/>
    <w:rsid w:val="00217375"/>
    <w:rsid w:val="002173FB"/>
    <w:rsid w:val="00217750"/>
    <w:rsid w:val="00217C5E"/>
    <w:rsid w:val="00217C9A"/>
    <w:rsid w:val="00220A94"/>
    <w:rsid w:val="00220B26"/>
    <w:rsid w:val="00220C3D"/>
    <w:rsid w:val="00220F9E"/>
    <w:rsid w:val="00220FCB"/>
    <w:rsid w:val="00221A24"/>
    <w:rsid w:val="00221C55"/>
    <w:rsid w:val="00222413"/>
    <w:rsid w:val="002225F7"/>
    <w:rsid w:val="00222651"/>
    <w:rsid w:val="002229C7"/>
    <w:rsid w:val="00222B29"/>
    <w:rsid w:val="00222BCF"/>
    <w:rsid w:val="0022321F"/>
    <w:rsid w:val="002236B4"/>
    <w:rsid w:val="00223701"/>
    <w:rsid w:val="00223873"/>
    <w:rsid w:val="00223918"/>
    <w:rsid w:val="00223989"/>
    <w:rsid w:val="002239D8"/>
    <w:rsid w:val="00223CA0"/>
    <w:rsid w:val="00224862"/>
    <w:rsid w:val="00224E51"/>
    <w:rsid w:val="00225844"/>
    <w:rsid w:val="00226520"/>
    <w:rsid w:val="00227396"/>
    <w:rsid w:val="00227C25"/>
    <w:rsid w:val="00227DA0"/>
    <w:rsid w:val="00231B51"/>
    <w:rsid w:val="002321D1"/>
    <w:rsid w:val="00232987"/>
    <w:rsid w:val="00232A5C"/>
    <w:rsid w:val="00232C46"/>
    <w:rsid w:val="002334BB"/>
    <w:rsid w:val="002336A4"/>
    <w:rsid w:val="00233881"/>
    <w:rsid w:val="002345B7"/>
    <w:rsid w:val="002349F2"/>
    <w:rsid w:val="00236731"/>
    <w:rsid w:val="00236B1D"/>
    <w:rsid w:val="00236CE6"/>
    <w:rsid w:val="00237056"/>
    <w:rsid w:val="00237207"/>
    <w:rsid w:val="00237625"/>
    <w:rsid w:val="00237B8A"/>
    <w:rsid w:val="00240451"/>
    <w:rsid w:val="002408FE"/>
    <w:rsid w:val="00241304"/>
    <w:rsid w:val="002416C2"/>
    <w:rsid w:val="00241759"/>
    <w:rsid w:val="00242F36"/>
    <w:rsid w:val="002431C0"/>
    <w:rsid w:val="00243437"/>
    <w:rsid w:val="002436AD"/>
    <w:rsid w:val="00243761"/>
    <w:rsid w:val="00244105"/>
    <w:rsid w:val="0024526F"/>
    <w:rsid w:val="0024614B"/>
    <w:rsid w:val="002463F8"/>
    <w:rsid w:val="0024788B"/>
    <w:rsid w:val="00247F55"/>
    <w:rsid w:val="002509DB"/>
    <w:rsid w:val="002513CB"/>
    <w:rsid w:val="002513F4"/>
    <w:rsid w:val="002515CF"/>
    <w:rsid w:val="002516FB"/>
    <w:rsid w:val="002519AE"/>
    <w:rsid w:val="00251BE8"/>
    <w:rsid w:val="00251C5F"/>
    <w:rsid w:val="0025220C"/>
    <w:rsid w:val="00252E20"/>
    <w:rsid w:val="002536FC"/>
    <w:rsid w:val="0025446C"/>
    <w:rsid w:val="002544BA"/>
    <w:rsid w:val="00254764"/>
    <w:rsid w:val="002547C1"/>
    <w:rsid w:val="002550F2"/>
    <w:rsid w:val="002563A8"/>
    <w:rsid w:val="002564AD"/>
    <w:rsid w:val="00256F4A"/>
    <w:rsid w:val="00257759"/>
    <w:rsid w:val="00257AFD"/>
    <w:rsid w:val="00257CE7"/>
    <w:rsid w:val="00257E72"/>
    <w:rsid w:val="00260212"/>
    <w:rsid w:val="002604ED"/>
    <w:rsid w:val="00260E4E"/>
    <w:rsid w:val="00261476"/>
    <w:rsid w:val="00262783"/>
    <w:rsid w:val="00262AE5"/>
    <w:rsid w:val="00262BE4"/>
    <w:rsid w:val="0026307E"/>
    <w:rsid w:val="00263899"/>
    <w:rsid w:val="00263AF2"/>
    <w:rsid w:val="00264679"/>
    <w:rsid w:val="002646F1"/>
    <w:rsid w:val="00264932"/>
    <w:rsid w:val="00264A5E"/>
    <w:rsid w:val="002655AE"/>
    <w:rsid w:val="002657D6"/>
    <w:rsid w:val="0026598C"/>
    <w:rsid w:val="00266588"/>
    <w:rsid w:val="00266B8B"/>
    <w:rsid w:val="00266F48"/>
    <w:rsid w:val="002672B3"/>
    <w:rsid w:val="002675D7"/>
    <w:rsid w:val="002679C8"/>
    <w:rsid w:val="00267BF9"/>
    <w:rsid w:val="00267C88"/>
    <w:rsid w:val="00267E43"/>
    <w:rsid w:val="00271D55"/>
    <w:rsid w:val="00272733"/>
    <w:rsid w:val="00272E53"/>
    <w:rsid w:val="00273092"/>
    <w:rsid w:val="00273A35"/>
    <w:rsid w:val="00273A77"/>
    <w:rsid w:val="00273B0C"/>
    <w:rsid w:val="00273B1F"/>
    <w:rsid w:val="00273EA0"/>
    <w:rsid w:val="00274597"/>
    <w:rsid w:val="002748C0"/>
    <w:rsid w:val="0027498B"/>
    <w:rsid w:val="00274AE0"/>
    <w:rsid w:val="00274FA6"/>
    <w:rsid w:val="00274FC4"/>
    <w:rsid w:val="00275298"/>
    <w:rsid w:val="00275D8B"/>
    <w:rsid w:val="002776A7"/>
    <w:rsid w:val="0027772D"/>
    <w:rsid w:val="00277905"/>
    <w:rsid w:val="00277AD4"/>
    <w:rsid w:val="00280B00"/>
    <w:rsid w:val="00280B42"/>
    <w:rsid w:val="00280E70"/>
    <w:rsid w:val="0028136C"/>
    <w:rsid w:val="00281838"/>
    <w:rsid w:val="00281902"/>
    <w:rsid w:val="00281B7C"/>
    <w:rsid w:val="00281C13"/>
    <w:rsid w:val="002824C1"/>
    <w:rsid w:val="00282515"/>
    <w:rsid w:val="00282685"/>
    <w:rsid w:val="00282E36"/>
    <w:rsid w:val="00283049"/>
    <w:rsid w:val="0028315F"/>
    <w:rsid w:val="002833B3"/>
    <w:rsid w:val="00283441"/>
    <w:rsid w:val="00283B02"/>
    <w:rsid w:val="0028438C"/>
    <w:rsid w:val="0028454B"/>
    <w:rsid w:val="0028493F"/>
    <w:rsid w:val="00284E5A"/>
    <w:rsid w:val="002856E6"/>
    <w:rsid w:val="002859BF"/>
    <w:rsid w:val="00285EE1"/>
    <w:rsid w:val="002863B7"/>
    <w:rsid w:val="00286516"/>
    <w:rsid w:val="002865BC"/>
    <w:rsid w:val="002866B4"/>
    <w:rsid w:val="00286744"/>
    <w:rsid w:val="00286A5C"/>
    <w:rsid w:val="00286B1A"/>
    <w:rsid w:val="00286FA9"/>
    <w:rsid w:val="00287EDC"/>
    <w:rsid w:val="00291203"/>
    <w:rsid w:val="00291B30"/>
    <w:rsid w:val="00291F4C"/>
    <w:rsid w:val="002926E8"/>
    <w:rsid w:val="002933F1"/>
    <w:rsid w:val="00293CE6"/>
    <w:rsid w:val="00293EEF"/>
    <w:rsid w:val="00295B69"/>
    <w:rsid w:val="0029617B"/>
    <w:rsid w:val="00296BD7"/>
    <w:rsid w:val="002970A4"/>
    <w:rsid w:val="0029758E"/>
    <w:rsid w:val="002A0089"/>
    <w:rsid w:val="002A0552"/>
    <w:rsid w:val="002A07C9"/>
    <w:rsid w:val="002A0894"/>
    <w:rsid w:val="002A0DD2"/>
    <w:rsid w:val="002A0F20"/>
    <w:rsid w:val="002A1367"/>
    <w:rsid w:val="002A14BD"/>
    <w:rsid w:val="002A1D84"/>
    <w:rsid w:val="002A1E86"/>
    <w:rsid w:val="002A2259"/>
    <w:rsid w:val="002A26B4"/>
    <w:rsid w:val="002A2ADE"/>
    <w:rsid w:val="002A2B04"/>
    <w:rsid w:val="002A2F57"/>
    <w:rsid w:val="002A2F61"/>
    <w:rsid w:val="002A32B3"/>
    <w:rsid w:val="002A36CE"/>
    <w:rsid w:val="002A4028"/>
    <w:rsid w:val="002A40AC"/>
    <w:rsid w:val="002A44EB"/>
    <w:rsid w:val="002A4684"/>
    <w:rsid w:val="002A497E"/>
    <w:rsid w:val="002A524E"/>
    <w:rsid w:val="002A5B77"/>
    <w:rsid w:val="002A5E7C"/>
    <w:rsid w:val="002A5EB5"/>
    <w:rsid w:val="002A6297"/>
    <w:rsid w:val="002A6934"/>
    <w:rsid w:val="002A6B6F"/>
    <w:rsid w:val="002A6DC2"/>
    <w:rsid w:val="002A7099"/>
    <w:rsid w:val="002A7516"/>
    <w:rsid w:val="002A753B"/>
    <w:rsid w:val="002A75DA"/>
    <w:rsid w:val="002A79AA"/>
    <w:rsid w:val="002B018C"/>
    <w:rsid w:val="002B02D4"/>
    <w:rsid w:val="002B03E7"/>
    <w:rsid w:val="002B114B"/>
    <w:rsid w:val="002B1266"/>
    <w:rsid w:val="002B301A"/>
    <w:rsid w:val="002B42E5"/>
    <w:rsid w:val="002B469F"/>
    <w:rsid w:val="002B48AA"/>
    <w:rsid w:val="002B62F1"/>
    <w:rsid w:val="002B65CE"/>
    <w:rsid w:val="002B6E26"/>
    <w:rsid w:val="002B700D"/>
    <w:rsid w:val="002B7058"/>
    <w:rsid w:val="002B73F2"/>
    <w:rsid w:val="002B7B8F"/>
    <w:rsid w:val="002B7BAF"/>
    <w:rsid w:val="002B7ECE"/>
    <w:rsid w:val="002C02DD"/>
    <w:rsid w:val="002C0D31"/>
    <w:rsid w:val="002C144A"/>
    <w:rsid w:val="002C177A"/>
    <w:rsid w:val="002C1867"/>
    <w:rsid w:val="002C1A12"/>
    <w:rsid w:val="002C32B2"/>
    <w:rsid w:val="002C3C6F"/>
    <w:rsid w:val="002C4074"/>
    <w:rsid w:val="002C4A9A"/>
    <w:rsid w:val="002C4FD0"/>
    <w:rsid w:val="002C511C"/>
    <w:rsid w:val="002C5180"/>
    <w:rsid w:val="002C51C1"/>
    <w:rsid w:val="002C5A35"/>
    <w:rsid w:val="002C5D89"/>
    <w:rsid w:val="002C60C2"/>
    <w:rsid w:val="002C67DB"/>
    <w:rsid w:val="002C6B29"/>
    <w:rsid w:val="002C70AD"/>
    <w:rsid w:val="002C74C8"/>
    <w:rsid w:val="002C7557"/>
    <w:rsid w:val="002D0033"/>
    <w:rsid w:val="002D079E"/>
    <w:rsid w:val="002D0E89"/>
    <w:rsid w:val="002D12C8"/>
    <w:rsid w:val="002D192E"/>
    <w:rsid w:val="002D1E06"/>
    <w:rsid w:val="002D2DBA"/>
    <w:rsid w:val="002D356F"/>
    <w:rsid w:val="002D3629"/>
    <w:rsid w:val="002D417C"/>
    <w:rsid w:val="002D448B"/>
    <w:rsid w:val="002D47DA"/>
    <w:rsid w:val="002D4AF4"/>
    <w:rsid w:val="002D52E7"/>
    <w:rsid w:val="002D5B35"/>
    <w:rsid w:val="002D648A"/>
    <w:rsid w:val="002D65D9"/>
    <w:rsid w:val="002D6685"/>
    <w:rsid w:val="002D6854"/>
    <w:rsid w:val="002D6AEA"/>
    <w:rsid w:val="002D6E22"/>
    <w:rsid w:val="002D6E99"/>
    <w:rsid w:val="002D7A38"/>
    <w:rsid w:val="002E0233"/>
    <w:rsid w:val="002E02A6"/>
    <w:rsid w:val="002E099C"/>
    <w:rsid w:val="002E0C61"/>
    <w:rsid w:val="002E12EE"/>
    <w:rsid w:val="002E16CE"/>
    <w:rsid w:val="002E1C23"/>
    <w:rsid w:val="002E21CC"/>
    <w:rsid w:val="002E22A4"/>
    <w:rsid w:val="002E22B8"/>
    <w:rsid w:val="002E2327"/>
    <w:rsid w:val="002E26D2"/>
    <w:rsid w:val="002E3638"/>
    <w:rsid w:val="002E4011"/>
    <w:rsid w:val="002E409C"/>
    <w:rsid w:val="002E5217"/>
    <w:rsid w:val="002E5495"/>
    <w:rsid w:val="002E56E8"/>
    <w:rsid w:val="002E5A4E"/>
    <w:rsid w:val="002E5A7A"/>
    <w:rsid w:val="002E5C47"/>
    <w:rsid w:val="002E619B"/>
    <w:rsid w:val="002E6B76"/>
    <w:rsid w:val="002E6E1A"/>
    <w:rsid w:val="002E6E90"/>
    <w:rsid w:val="002E78CE"/>
    <w:rsid w:val="002E7DF2"/>
    <w:rsid w:val="002E7E00"/>
    <w:rsid w:val="002F00AB"/>
    <w:rsid w:val="002F02AF"/>
    <w:rsid w:val="002F088D"/>
    <w:rsid w:val="002F0BE5"/>
    <w:rsid w:val="002F1404"/>
    <w:rsid w:val="002F1601"/>
    <w:rsid w:val="002F1EDA"/>
    <w:rsid w:val="002F20AB"/>
    <w:rsid w:val="002F3DFC"/>
    <w:rsid w:val="002F4023"/>
    <w:rsid w:val="002F420E"/>
    <w:rsid w:val="002F44D6"/>
    <w:rsid w:val="002F4EC5"/>
    <w:rsid w:val="002F69C1"/>
    <w:rsid w:val="002F6B35"/>
    <w:rsid w:val="002F6C0E"/>
    <w:rsid w:val="002F6F24"/>
    <w:rsid w:val="002F6FBB"/>
    <w:rsid w:val="002F6FDD"/>
    <w:rsid w:val="00300583"/>
    <w:rsid w:val="00300F2B"/>
    <w:rsid w:val="00301192"/>
    <w:rsid w:val="00302C82"/>
    <w:rsid w:val="0030384B"/>
    <w:rsid w:val="00304228"/>
    <w:rsid w:val="0030477E"/>
    <w:rsid w:val="00304AAE"/>
    <w:rsid w:val="003050DD"/>
    <w:rsid w:val="00305DF9"/>
    <w:rsid w:val="003061BA"/>
    <w:rsid w:val="00306504"/>
    <w:rsid w:val="0030669D"/>
    <w:rsid w:val="00306E22"/>
    <w:rsid w:val="00307D81"/>
    <w:rsid w:val="00310076"/>
    <w:rsid w:val="0031082B"/>
    <w:rsid w:val="00310A73"/>
    <w:rsid w:val="00312B9A"/>
    <w:rsid w:val="00312E5F"/>
    <w:rsid w:val="00312F41"/>
    <w:rsid w:val="00313531"/>
    <w:rsid w:val="003139EA"/>
    <w:rsid w:val="00313EE5"/>
    <w:rsid w:val="0031422A"/>
    <w:rsid w:val="00314F78"/>
    <w:rsid w:val="003155FF"/>
    <w:rsid w:val="003156BF"/>
    <w:rsid w:val="003159A0"/>
    <w:rsid w:val="0031667A"/>
    <w:rsid w:val="003167E2"/>
    <w:rsid w:val="00320EB3"/>
    <w:rsid w:val="00321643"/>
    <w:rsid w:val="0032164D"/>
    <w:rsid w:val="003220FB"/>
    <w:rsid w:val="003222DA"/>
    <w:rsid w:val="00322AFC"/>
    <w:rsid w:val="00322F6D"/>
    <w:rsid w:val="00323157"/>
    <w:rsid w:val="0032335C"/>
    <w:rsid w:val="00323467"/>
    <w:rsid w:val="0032360E"/>
    <w:rsid w:val="00324D3E"/>
    <w:rsid w:val="0032568F"/>
    <w:rsid w:val="003258EC"/>
    <w:rsid w:val="00325C25"/>
    <w:rsid w:val="00325D72"/>
    <w:rsid w:val="00325E1B"/>
    <w:rsid w:val="00325FC3"/>
    <w:rsid w:val="003263CD"/>
    <w:rsid w:val="003269DC"/>
    <w:rsid w:val="00326A8D"/>
    <w:rsid w:val="00327407"/>
    <w:rsid w:val="003305FB"/>
    <w:rsid w:val="003309A8"/>
    <w:rsid w:val="00330D5E"/>
    <w:rsid w:val="00331766"/>
    <w:rsid w:val="003319E8"/>
    <w:rsid w:val="003325FC"/>
    <w:rsid w:val="003329F6"/>
    <w:rsid w:val="00332CBD"/>
    <w:rsid w:val="00332DB9"/>
    <w:rsid w:val="00333096"/>
    <w:rsid w:val="003332EB"/>
    <w:rsid w:val="003334B7"/>
    <w:rsid w:val="0033350E"/>
    <w:rsid w:val="003350EA"/>
    <w:rsid w:val="0033510B"/>
    <w:rsid w:val="00335296"/>
    <w:rsid w:val="00335669"/>
    <w:rsid w:val="00335709"/>
    <w:rsid w:val="00335747"/>
    <w:rsid w:val="00335AC0"/>
    <w:rsid w:val="003366B1"/>
    <w:rsid w:val="00336C22"/>
    <w:rsid w:val="00336E07"/>
    <w:rsid w:val="003402CE"/>
    <w:rsid w:val="00340569"/>
    <w:rsid w:val="003405E5"/>
    <w:rsid w:val="003409E3"/>
    <w:rsid w:val="00340ABC"/>
    <w:rsid w:val="00340BEC"/>
    <w:rsid w:val="00340FEC"/>
    <w:rsid w:val="00341021"/>
    <w:rsid w:val="0034102D"/>
    <w:rsid w:val="0034240F"/>
    <w:rsid w:val="003428E3"/>
    <w:rsid w:val="00342EDE"/>
    <w:rsid w:val="00343063"/>
    <w:rsid w:val="00343B57"/>
    <w:rsid w:val="00343D0E"/>
    <w:rsid w:val="00344046"/>
    <w:rsid w:val="003442F1"/>
    <w:rsid w:val="0034448B"/>
    <w:rsid w:val="003445C7"/>
    <w:rsid w:val="00344732"/>
    <w:rsid w:val="003447A2"/>
    <w:rsid w:val="00344B9C"/>
    <w:rsid w:val="00345429"/>
    <w:rsid w:val="00345C45"/>
    <w:rsid w:val="00345F17"/>
    <w:rsid w:val="003460B5"/>
    <w:rsid w:val="003460EB"/>
    <w:rsid w:val="00346BB2"/>
    <w:rsid w:val="00347958"/>
    <w:rsid w:val="00347FAE"/>
    <w:rsid w:val="00350A4E"/>
    <w:rsid w:val="003516F2"/>
    <w:rsid w:val="00351B20"/>
    <w:rsid w:val="003521F2"/>
    <w:rsid w:val="003522AD"/>
    <w:rsid w:val="003523DC"/>
    <w:rsid w:val="003527F1"/>
    <w:rsid w:val="00353002"/>
    <w:rsid w:val="00353059"/>
    <w:rsid w:val="00353EC8"/>
    <w:rsid w:val="00354640"/>
    <w:rsid w:val="00354D32"/>
    <w:rsid w:val="00354EBD"/>
    <w:rsid w:val="00355DFD"/>
    <w:rsid w:val="003560A8"/>
    <w:rsid w:val="003562EF"/>
    <w:rsid w:val="00356D11"/>
    <w:rsid w:val="00357309"/>
    <w:rsid w:val="00357567"/>
    <w:rsid w:val="003575EA"/>
    <w:rsid w:val="00357C0B"/>
    <w:rsid w:val="00357C7E"/>
    <w:rsid w:val="00360B9C"/>
    <w:rsid w:val="0036118E"/>
    <w:rsid w:val="003613BF"/>
    <w:rsid w:val="00362559"/>
    <w:rsid w:val="0036258B"/>
    <w:rsid w:val="00362681"/>
    <w:rsid w:val="003628CC"/>
    <w:rsid w:val="00362AA1"/>
    <w:rsid w:val="00363110"/>
    <w:rsid w:val="00363904"/>
    <w:rsid w:val="0036400F"/>
    <w:rsid w:val="00364158"/>
    <w:rsid w:val="003645F4"/>
    <w:rsid w:val="00364E0B"/>
    <w:rsid w:val="00365458"/>
    <w:rsid w:val="00365AD2"/>
    <w:rsid w:val="00366320"/>
    <w:rsid w:val="0036639B"/>
    <w:rsid w:val="00367455"/>
    <w:rsid w:val="00367E4B"/>
    <w:rsid w:val="003703E9"/>
    <w:rsid w:val="0037064B"/>
    <w:rsid w:val="00370812"/>
    <w:rsid w:val="0037178F"/>
    <w:rsid w:val="00371CEA"/>
    <w:rsid w:val="00371DFB"/>
    <w:rsid w:val="00372062"/>
    <w:rsid w:val="003721E9"/>
    <w:rsid w:val="003723A3"/>
    <w:rsid w:val="00372706"/>
    <w:rsid w:val="00372B92"/>
    <w:rsid w:val="0037345D"/>
    <w:rsid w:val="0037369B"/>
    <w:rsid w:val="00373773"/>
    <w:rsid w:val="003744CA"/>
    <w:rsid w:val="00374937"/>
    <w:rsid w:val="00374AD6"/>
    <w:rsid w:val="00374B63"/>
    <w:rsid w:val="00374CDF"/>
    <w:rsid w:val="0037561C"/>
    <w:rsid w:val="0037598D"/>
    <w:rsid w:val="003759FB"/>
    <w:rsid w:val="00375C53"/>
    <w:rsid w:val="00377AC4"/>
    <w:rsid w:val="00377B1B"/>
    <w:rsid w:val="00377F6D"/>
    <w:rsid w:val="00380D2D"/>
    <w:rsid w:val="00380DB5"/>
    <w:rsid w:val="0038165D"/>
    <w:rsid w:val="00382623"/>
    <w:rsid w:val="00382910"/>
    <w:rsid w:val="00382E2F"/>
    <w:rsid w:val="00382FEC"/>
    <w:rsid w:val="00383580"/>
    <w:rsid w:val="003836CF"/>
    <w:rsid w:val="00384E84"/>
    <w:rsid w:val="00385473"/>
    <w:rsid w:val="00385970"/>
    <w:rsid w:val="00385D16"/>
    <w:rsid w:val="0038629D"/>
    <w:rsid w:val="0038711C"/>
    <w:rsid w:val="003872AA"/>
    <w:rsid w:val="00387325"/>
    <w:rsid w:val="003902E6"/>
    <w:rsid w:val="00390BCE"/>
    <w:rsid w:val="00390E17"/>
    <w:rsid w:val="00390ED0"/>
    <w:rsid w:val="0039100F"/>
    <w:rsid w:val="003913D5"/>
    <w:rsid w:val="0039209E"/>
    <w:rsid w:val="0039220D"/>
    <w:rsid w:val="003924E9"/>
    <w:rsid w:val="00392796"/>
    <w:rsid w:val="0039310E"/>
    <w:rsid w:val="0039422F"/>
    <w:rsid w:val="00394C7E"/>
    <w:rsid w:val="0039503A"/>
    <w:rsid w:val="00395F37"/>
    <w:rsid w:val="003960D2"/>
    <w:rsid w:val="00396BC0"/>
    <w:rsid w:val="003975B3"/>
    <w:rsid w:val="00397BB8"/>
    <w:rsid w:val="003A0228"/>
    <w:rsid w:val="003A0949"/>
    <w:rsid w:val="003A0FA4"/>
    <w:rsid w:val="003A1327"/>
    <w:rsid w:val="003A1349"/>
    <w:rsid w:val="003A1391"/>
    <w:rsid w:val="003A19B2"/>
    <w:rsid w:val="003A2A87"/>
    <w:rsid w:val="003A389D"/>
    <w:rsid w:val="003A3C10"/>
    <w:rsid w:val="003A48D8"/>
    <w:rsid w:val="003A4E02"/>
    <w:rsid w:val="003A58CE"/>
    <w:rsid w:val="003A5A6C"/>
    <w:rsid w:val="003A676C"/>
    <w:rsid w:val="003A734D"/>
    <w:rsid w:val="003A7BE7"/>
    <w:rsid w:val="003B01D4"/>
    <w:rsid w:val="003B046E"/>
    <w:rsid w:val="003B0883"/>
    <w:rsid w:val="003B10AB"/>
    <w:rsid w:val="003B12EF"/>
    <w:rsid w:val="003B1694"/>
    <w:rsid w:val="003B1A9C"/>
    <w:rsid w:val="003B1DDF"/>
    <w:rsid w:val="003B1E5E"/>
    <w:rsid w:val="003B279A"/>
    <w:rsid w:val="003B2AEE"/>
    <w:rsid w:val="003B2DCA"/>
    <w:rsid w:val="003B2E41"/>
    <w:rsid w:val="003B326B"/>
    <w:rsid w:val="003B3691"/>
    <w:rsid w:val="003B4A4E"/>
    <w:rsid w:val="003B4BBA"/>
    <w:rsid w:val="003B5A75"/>
    <w:rsid w:val="003B5C4E"/>
    <w:rsid w:val="003B5E59"/>
    <w:rsid w:val="003B6120"/>
    <w:rsid w:val="003B632E"/>
    <w:rsid w:val="003B6B98"/>
    <w:rsid w:val="003B7253"/>
    <w:rsid w:val="003B72F5"/>
    <w:rsid w:val="003B7C5A"/>
    <w:rsid w:val="003C040C"/>
    <w:rsid w:val="003C0516"/>
    <w:rsid w:val="003C0BAC"/>
    <w:rsid w:val="003C0E45"/>
    <w:rsid w:val="003C23F8"/>
    <w:rsid w:val="003C2586"/>
    <w:rsid w:val="003C2611"/>
    <w:rsid w:val="003C2CC8"/>
    <w:rsid w:val="003C2E75"/>
    <w:rsid w:val="003C334F"/>
    <w:rsid w:val="003C34A9"/>
    <w:rsid w:val="003C41C6"/>
    <w:rsid w:val="003C429F"/>
    <w:rsid w:val="003C45A7"/>
    <w:rsid w:val="003C57E5"/>
    <w:rsid w:val="003C5957"/>
    <w:rsid w:val="003C5CE2"/>
    <w:rsid w:val="003C60A0"/>
    <w:rsid w:val="003C68BC"/>
    <w:rsid w:val="003C7D40"/>
    <w:rsid w:val="003D14F9"/>
    <w:rsid w:val="003D1658"/>
    <w:rsid w:val="003D26D9"/>
    <w:rsid w:val="003D2838"/>
    <w:rsid w:val="003D3596"/>
    <w:rsid w:val="003D3D45"/>
    <w:rsid w:val="003D4070"/>
    <w:rsid w:val="003D43EA"/>
    <w:rsid w:val="003D4D9A"/>
    <w:rsid w:val="003D633A"/>
    <w:rsid w:val="003D71A0"/>
    <w:rsid w:val="003D71F6"/>
    <w:rsid w:val="003D769E"/>
    <w:rsid w:val="003D7B23"/>
    <w:rsid w:val="003E0111"/>
    <w:rsid w:val="003E0A7D"/>
    <w:rsid w:val="003E15FF"/>
    <w:rsid w:val="003E1A0C"/>
    <w:rsid w:val="003E207C"/>
    <w:rsid w:val="003E2A61"/>
    <w:rsid w:val="003E302B"/>
    <w:rsid w:val="003E30C7"/>
    <w:rsid w:val="003E31A5"/>
    <w:rsid w:val="003E3967"/>
    <w:rsid w:val="003E3971"/>
    <w:rsid w:val="003E46D2"/>
    <w:rsid w:val="003E484F"/>
    <w:rsid w:val="003E49F7"/>
    <w:rsid w:val="003E4B9A"/>
    <w:rsid w:val="003E4CA6"/>
    <w:rsid w:val="003E4F08"/>
    <w:rsid w:val="003E4F3C"/>
    <w:rsid w:val="003E4FA2"/>
    <w:rsid w:val="003E5311"/>
    <w:rsid w:val="003E54B8"/>
    <w:rsid w:val="003E5B38"/>
    <w:rsid w:val="003E5F8A"/>
    <w:rsid w:val="003E701D"/>
    <w:rsid w:val="003F0663"/>
    <w:rsid w:val="003F1467"/>
    <w:rsid w:val="003F14C1"/>
    <w:rsid w:val="003F16B4"/>
    <w:rsid w:val="003F1748"/>
    <w:rsid w:val="003F1A19"/>
    <w:rsid w:val="003F27AE"/>
    <w:rsid w:val="003F27E8"/>
    <w:rsid w:val="003F283C"/>
    <w:rsid w:val="003F2CEF"/>
    <w:rsid w:val="003F2ED5"/>
    <w:rsid w:val="003F3016"/>
    <w:rsid w:val="003F3123"/>
    <w:rsid w:val="003F4096"/>
    <w:rsid w:val="003F4148"/>
    <w:rsid w:val="003F42AD"/>
    <w:rsid w:val="003F42C3"/>
    <w:rsid w:val="003F43A9"/>
    <w:rsid w:val="003F4813"/>
    <w:rsid w:val="003F5C41"/>
    <w:rsid w:val="003F5E1F"/>
    <w:rsid w:val="003F5FE5"/>
    <w:rsid w:val="003F6652"/>
    <w:rsid w:val="003F6848"/>
    <w:rsid w:val="003F6BB6"/>
    <w:rsid w:val="003F7948"/>
    <w:rsid w:val="003F7BB5"/>
    <w:rsid w:val="00400924"/>
    <w:rsid w:val="00400A97"/>
    <w:rsid w:val="00400E55"/>
    <w:rsid w:val="00401AA9"/>
    <w:rsid w:val="00401D6B"/>
    <w:rsid w:val="00401F1E"/>
    <w:rsid w:val="0040233A"/>
    <w:rsid w:val="00402440"/>
    <w:rsid w:val="004024D1"/>
    <w:rsid w:val="004037FE"/>
    <w:rsid w:val="00403D40"/>
    <w:rsid w:val="0040472D"/>
    <w:rsid w:val="0040496B"/>
    <w:rsid w:val="00405330"/>
    <w:rsid w:val="00405685"/>
    <w:rsid w:val="004059C8"/>
    <w:rsid w:val="00405C2D"/>
    <w:rsid w:val="00405C47"/>
    <w:rsid w:val="00406375"/>
    <w:rsid w:val="00406545"/>
    <w:rsid w:val="00406B6D"/>
    <w:rsid w:val="00406B7D"/>
    <w:rsid w:val="0040736B"/>
    <w:rsid w:val="0040768E"/>
    <w:rsid w:val="004077B4"/>
    <w:rsid w:val="00407E97"/>
    <w:rsid w:val="00407EBB"/>
    <w:rsid w:val="00407ED1"/>
    <w:rsid w:val="00407FE7"/>
    <w:rsid w:val="0041097C"/>
    <w:rsid w:val="004117B4"/>
    <w:rsid w:val="00411B7D"/>
    <w:rsid w:val="00411C6F"/>
    <w:rsid w:val="00412396"/>
    <w:rsid w:val="00412618"/>
    <w:rsid w:val="0041265F"/>
    <w:rsid w:val="004126BC"/>
    <w:rsid w:val="00412A5B"/>
    <w:rsid w:val="00412AD1"/>
    <w:rsid w:val="004133A0"/>
    <w:rsid w:val="0041399D"/>
    <w:rsid w:val="00414248"/>
    <w:rsid w:val="00414650"/>
    <w:rsid w:val="00414C84"/>
    <w:rsid w:val="00414E03"/>
    <w:rsid w:val="004151E4"/>
    <w:rsid w:val="00415420"/>
    <w:rsid w:val="00415584"/>
    <w:rsid w:val="0041565D"/>
    <w:rsid w:val="00415DD4"/>
    <w:rsid w:val="00416540"/>
    <w:rsid w:val="00417918"/>
    <w:rsid w:val="00417AE1"/>
    <w:rsid w:val="00417C44"/>
    <w:rsid w:val="004207D3"/>
    <w:rsid w:val="004213C2"/>
    <w:rsid w:val="00421739"/>
    <w:rsid w:val="00421BB5"/>
    <w:rsid w:val="00421C3C"/>
    <w:rsid w:val="00421F6F"/>
    <w:rsid w:val="00422100"/>
    <w:rsid w:val="0042259B"/>
    <w:rsid w:val="00422602"/>
    <w:rsid w:val="00422ED0"/>
    <w:rsid w:val="00423289"/>
    <w:rsid w:val="00423479"/>
    <w:rsid w:val="004237E2"/>
    <w:rsid w:val="00424163"/>
    <w:rsid w:val="00424632"/>
    <w:rsid w:val="00424B79"/>
    <w:rsid w:val="00424E82"/>
    <w:rsid w:val="00424FAA"/>
    <w:rsid w:val="004251DE"/>
    <w:rsid w:val="00425239"/>
    <w:rsid w:val="00425370"/>
    <w:rsid w:val="00425B90"/>
    <w:rsid w:val="00425E51"/>
    <w:rsid w:val="004275F6"/>
    <w:rsid w:val="00427655"/>
    <w:rsid w:val="004307A8"/>
    <w:rsid w:val="0043096D"/>
    <w:rsid w:val="00430EEA"/>
    <w:rsid w:val="00431C83"/>
    <w:rsid w:val="00431FA5"/>
    <w:rsid w:val="004325CF"/>
    <w:rsid w:val="00432865"/>
    <w:rsid w:val="00433734"/>
    <w:rsid w:val="004348ED"/>
    <w:rsid w:val="004349CC"/>
    <w:rsid w:val="00434C75"/>
    <w:rsid w:val="0043543E"/>
    <w:rsid w:val="0043559B"/>
    <w:rsid w:val="00435937"/>
    <w:rsid w:val="00435F05"/>
    <w:rsid w:val="00435FEE"/>
    <w:rsid w:val="00436CE7"/>
    <w:rsid w:val="00436F91"/>
    <w:rsid w:val="0043721C"/>
    <w:rsid w:val="00440018"/>
    <w:rsid w:val="00440082"/>
    <w:rsid w:val="00440A4A"/>
    <w:rsid w:val="004413EE"/>
    <w:rsid w:val="004415CA"/>
    <w:rsid w:val="004415ED"/>
    <w:rsid w:val="00441AC5"/>
    <w:rsid w:val="00442047"/>
    <w:rsid w:val="004420AC"/>
    <w:rsid w:val="00442159"/>
    <w:rsid w:val="0044216D"/>
    <w:rsid w:val="00442261"/>
    <w:rsid w:val="0044257D"/>
    <w:rsid w:val="0044270C"/>
    <w:rsid w:val="004427EF"/>
    <w:rsid w:val="00442ACD"/>
    <w:rsid w:val="00443593"/>
    <w:rsid w:val="00443892"/>
    <w:rsid w:val="00443AA6"/>
    <w:rsid w:val="00443BD5"/>
    <w:rsid w:val="00443F2D"/>
    <w:rsid w:val="00444235"/>
    <w:rsid w:val="00444478"/>
    <w:rsid w:val="00444D86"/>
    <w:rsid w:val="00445389"/>
    <w:rsid w:val="00445A6E"/>
    <w:rsid w:val="00445D1E"/>
    <w:rsid w:val="00445D62"/>
    <w:rsid w:val="00446365"/>
    <w:rsid w:val="004469E8"/>
    <w:rsid w:val="004501BD"/>
    <w:rsid w:val="00450787"/>
    <w:rsid w:val="00450F7D"/>
    <w:rsid w:val="004516FA"/>
    <w:rsid w:val="004517F9"/>
    <w:rsid w:val="00451818"/>
    <w:rsid w:val="0045183E"/>
    <w:rsid w:val="00451C21"/>
    <w:rsid w:val="00451D09"/>
    <w:rsid w:val="00451E40"/>
    <w:rsid w:val="00453AD6"/>
    <w:rsid w:val="00454A2E"/>
    <w:rsid w:val="00455236"/>
    <w:rsid w:val="00455789"/>
    <w:rsid w:val="004557B3"/>
    <w:rsid w:val="00455BB3"/>
    <w:rsid w:val="00457589"/>
    <w:rsid w:val="00457971"/>
    <w:rsid w:val="004600C3"/>
    <w:rsid w:val="0046049A"/>
    <w:rsid w:val="004608F4"/>
    <w:rsid w:val="0046112C"/>
    <w:rsid w:val="004612F5"/>
    <w:rsid w:val="004613FC"/>
    <w:rsid w:val="00461A33"/>
    <w:rsid w:val="00462171"/>
    <w:rsid w:val="00462615"/>
    <w:rsid w:val="00462961"/>
    <w:rsid w:val="00462EDC"/>
    <w:rsid w:val="00463DC6"/>
    <w:rsid w:val="00464664"/>
    <w:rsid w:val="00464CFE"/>
    <w:rsid w:val="0046550E"/>
    <w:rsid w:val="004655A2"/>
    <w:rsid w:val="00465B2B"/>
    <w:rsid w:val="00466843"/>
    <w:rsid w:val="00466934"/>
    <w:rsid w:val="00466E81"/>
    <w:rsid w:val="00466ED8"/>
    <w:rsid w:val="00467210"/>
    <w:rsid w:val="004672F9"/>
    <w:rsid w:val="00467B26"/>
    <w:rsid w:val="00467D0F"/>
    <w:rsid w:val="0047011A"/>
    <w:rsid w:val="00471021"/>
    <w:rsid w:val="0047177C"/>
    <w:rsid w:val="00472E91"/>
    <w:rsid w:val="00473CFE"/>
    <w:rsid w:val="00473D86"/>
    <w:rsid w:val="00473EE2"/>
    <w:rsid w:val="00473EEA"/>
    <w:rsid w:val="00473F4D"/>
    <w:rsid w:val="0047477A"/>
    <w:rsid w:val="00474C96"/>
    <w:rsid w:val="00474D96"/>
    <w:rsid w:val="00475AD8"/>
    <w:rsid w:val="004760D3"/>
    <w:rsid w:val="0047617A"/>
    <w:rsid w:val="00476236"/>
    <w:rsid w:val="004764BE"/>
    <w:rsid w:val="004765F4"/>
    <w:rsid w:val="00476EAD"/>
    <w:rsid w:val="004774A8"/>
    <w:rsid w:val="00480345"/>
    <w:rsid w:val="00481097"/>
    <w:rsid w:val="0048119E"/>
    <w:rsid w:val="0048131C"/>
    <w:rsid w:val="00482050"/>
    <w:rsid w:val="004825EB"/>
    <w:rsid w:val="0048284A"/>
    <w:rsid w:val="00482893"/>
    <w:rsid w:val="004828B5"/>
    <w:rsid w:val="004828EF"/>
    <w:rsid w:val="00483987"/>
    <w:rsid w:val="00483BF4"/>
    <w:rsid w:val="00483FD1"/>
    <w:rsid w:val="0048405B"/>
    <w:rsid w:val="00484C75"/>
    <w:rsid w:val="00485654"/>
    <w:rsid w:val="00485967"/>
    <w:rsid w:val="00485ECF"/>
    <w:rsid w:val="004866B7"/>
    <w:rsid w:val="00487292"/>
    <w:rsid w:val="00487A96"/>
    <w:rsid w:val="00487FBB"/>
    <w:rsid w:val="004905FB"/>
    <w:rsid w:val="00492290"/>
    <w:rsid w:val="00492A80"/>
    <w:rsid w:val="00492C55"/>
    <w:rsid w:val="00492ECF"/>
    <w:rsid w:val="00492F1D"/>
    <w:rsid w:val="004932EF"/>
    <w:rsid w:val="00493771"/>
    <w:rsid w:val="00493FF1"/>
    <w:rsid w:val="00494895"/>
    <w:rsid w:val="00494927"/>
    <w:rsid w:val="00494C11"/>
    <w:rsid w:val="00494EFB"/>
    <w:rsid w:val="0049525E"/>
    <w:rsid w:val="004955B8"/>
    <w:rsid w:val="00495DB7"/>
    <w:rsid w:val="00496557"/>
    <w:rsid w:val="004972BC"/>
    <w:rsid w:val="00497352"/>
    <w:rsid w:val="00497834"/>
    <w:rsid w:val="004A00A7"/>
    <w:rsid w:val="004A0C41"/>
    <w:rsid w:val="004A11AA"/>
    <w:rsid w:val="004A15D2"/>
    <w:rsid w:val="004A15EA"/>
    <w:rsid w:val="004A1DDC"/>
    <w:rsid w:val="004A2034"/>
    <w:rsid w:val="004A22A9"/>
    <w:rsid w:val="004A2A8E"/>
    <w:rsid w:val="004A2D4F"/>
    <w:rsid w:val="004A3AEB"/>
    <w:rsid w:val="004A4330"/>
    <w:rsid w:val="004A491A"/>
    <w:rsid w:val="004A4AD4"/>
    <w:rsid w:val="004A4ECB"/>
    <w:rsid w:val="004A50DF"/>
    <w:rsid w:val="004A5289"/>
    <w:rsid w:val="004A52C5"/>
    <w:rsid w:val="004A5CA2"/>
    <w:rsid w:val="004A6684"/>
    <w:rsid w:val="004A68B9"/>
    <w:rsid w:val="004A711B"/>
    <w:rsid w:val="004A71BE"/>
    <w:rsid w:val="004A72D6"/>
    <w:rsid w:val="004A78F2"/>
    <w:rsid w:val="004A79E9"/>
    <w:rsid w:val="004A7A31"/>
    <w:rsid w:val="004A7EF5"/>
    <w:rsid w:val="004B0451"/>
    <w:rsid w:val="004B07A3"/>
    <w:rsid w:val="004B1320"/>
    <w:rsid w:val="004B175B"/>
    <w:rsid w:val="004B21F1"/>
    <w:rsid w:val="004B2213"/>
    <w:rsid w:val="004B24DC"/>
    <w:rsid w:val="004B2821"/>
    <w:rsid w:val="004B30B6"/>
    <w:rsid w:val="004B34C3"/>
    <w:rsid w:val="004B3540"/>
    <w:rsid w:val="004B4F2A"/>
    <w:rsid w:val="004B5699"/>
    <w:rsid w:val="004B58E4"/>
    <w:rsid w:val="004B672E"/>
    <w:rsid w:val="004B6DD0"/>
    <w:rsid w:val="004B6F0B"/>
    <w:rsid w:val="004B704C"/>
    <w:rsid w:val="004B72D7"/>
    <w:rsid w:val="004B7517"/>
    <w:rsid w:val="004B7ADD"/>
    <w:rsid w:val="004C001C"/>
    <w:rsid w:val="004C02C8"/>
    <w:rsid w:val="004C17F9"/>
    <w:rsid w:val="004C1EC8"/>
    <w:rsid w:val="004C1F16"/>
    <w:rsid w:val="004C24E6"/>
    <w:rsid w:val="004C290C"/>
    <w:rsid w:val="004C2BA9"/>
    <w:rsid w:val="004C30DC"/>
    <w:rsid w:val="004C30E7"/>
    <w:rsid w:val="004C338D"/>
    <w:rsid w:val="004C3624"/>
    <w:rsid w:val="004C437E"/>
    <w:rsid w:val="004C4943"/>
    <w:rsid w:val="004C4A8C"/>
    <w:rsid w:val="004C4AE7"/>
    <w:rsid w:val="004C4B3C"/>
    <w:rsid w:val="004C4BF8"/>
    <w:rsid w:val="004C5158"/>
    <w:rsid w:val="004C54BF"/>
    <w:rsid w:val="004C555E"/>
    <w:rsid w:val="004C5A64"/>
    <w:rsid w:val="004C61E5"/>
    <w:rsid w:val="004C6670"/>
    <w:rsid w:val="004C67F2"/>
    <w:rsid w:val="004C6B04"/>
    <w:rsid w:val="004C6D93"/>
    <w:rsid w:val="004C70F5"/>
    <w:rsid w:val="004C77AB"/>
    <w:rsid w:val="004D09CD"/>
    <w:rsid w:val="004D0BE6"/>
    <w:rsid w:val="004D0E73"/>
    <w:rsid w:val="004D12F7"/>
    <w:rsid w:val="004D1553"/>
    <w:rsid w:val="004D21FC"/>
    <w:rsid w:val="004D2AF4"/>
    <w:rsid w:val="004D2DAA"/>
    <w:rsid w:val="004D2F66"/>
    <w:rsid w:val="004D2F9C"/>
    <w:rsid w:val="004D3AF4"/>
    <w:rsid w:val="004D40E6"/>
    <w:rsid w:val="004D45B1"/>
    <w:rsid w:val="004D4B30"/>
    <w:rsid w:val="004D4D8C"/>
    <w:rsid w:val="004D537A"/>
    <w:rsid w:val="004D5594"/>
    <w:rsid w:val="004D5D80"/>
    <w:rsid w:val="004D60F2"/>
    <w:rsid w:val="004D6A92"/>
    <w:rsid w:val="004D7375"/>
    <w:rsid w:val="004D750C"/>
    <w:rsid w:val="004D7A76"/>
    <w:rsid w:val="004E05D8"/>
    <w:rsid w:val="004E0B2F"/>
    <w:rsid w:val="004E2058"/>
    <w:rsid w:val="004E2244"/>
    <w:rsid w:val="004E2362"/>
    <w:rsid w:val="004E23FE"/>
    <w:rsid w:val="004E2AF4"/>
    <w:rsid w:val="004E3DA0"/>
    <w:rsid w:val="004E4606"/>
    <w:rsid w:val="004E4CBF"/>
    <w:rsid w:val="004E59BE"/>
    <w:rsid w:val="004E5E64"/>
    <w:rsid w:val="004E6B9B"/>
    <w:rsid w:val="004E6C64"/>
    <w:rsid w:val="004E73EB"/>
    <w:rsid w:val="004E7428"/>
    <w:rsid w:val="004E7470"/>
    <w:rsid w:val="004E7A04"/>
    <w:rsid w:val="004F12EB"/>
    <w:rsid w:val="004F21D8"/>
    <w:rsid w:val="004F22B3"/>
    <w:rsid w:val="004F344B"/>
    <w:rsid w:val="004F3C7D"/>
    <w:rsid w:val="004F43D8"/>
    <w:rsid w:val="004F4E0B"/>
    <w:rsid w:val="004F4F07"/>
    <w:rsid w:val="004F4F56"/>
    <w:rsid w:val="004F58F6"/>
    <w:rsid w:val="004F5A61"/>
    <w:rsid w:val="004F5FA4"/>
    <w:rsid w:val="004F6892"/>
    <w:rsid w:val="004F696A"/>
    <w:rsid w:val="004F6CCD"/>
    <w:rsid w:val="004F726E"/>
    <w:rsid w:val="004F77F6"/>
    <w:rsid w:val="004F7EED"/>
    <w:rsid w:val="004F7FA8"/>
    <w:rsid w:val="00500FCC"/>
    <w:rsid w:val="00501962"/>
    <w:rsid w:val="005019F2"/>
    <w:rsid w:val="00501CEC"/>
    <w:rsid w:val="00501E06"/>
    <w:rsid w:val="005021C7"/>
    <w:rsid w:val="00502C1D"/>
    <w:rsid w:val="00502D4E"/>
    <w:rsid w:val="00503048"/>
    <w:rsid w:val="00503AAB"/>
    <w:rsid w:val="00503DD9"/>
    <w:rsid w:val="005041C3"/>
    <w:rsid w:val="00504A45"/>
    <w:rsid w:val="00505445"/>
    <w:rsid w:val="00505561"/>
    <w:rsid w:val="00505726"/>
    <w:rsid w:val="00505754"/>
    <w:rsid w:val="00505D2F"/>
    <w:rsid w:val="0050627A"/>
    <w:rsid w:val="00506CD5"/>
    <w:rsid w:val="00506FA5"/>
    <w:rsid w:val="0050714F"/>
    <w:rsid w:val="005077C9"/>
    <w:rsid w:val="0050786C"/>
    <w:rsid w:val="00507ADC"/>
    <w:rsid w:val="0051037E"/>
    <w:rsid w:val="00511493"/>
    <w:rsid w:val="005119D0"/>
    <w:rsid w:val="00512109"/>
    <w:rsid w:val="00512AA7"/>
    <w:rsid w:val="00514498"/>
    <w:rsid w:val="00514803"/>
    <w:rsid w:val="005149A3"/>
    <w:rsid w:val="00514E06"/>
    <w:rsid w:val="0051507D"/>
    <w:rsid w:val="005153D0"/>
    <w:rsid w:val="00515430"/>
    <w:rsid w:val="005157ED"/>
    <w:rsid w:val="00515F83"/>
    <w:rsid w:val="00515FE0"/>
    <w:rsid w:val="00516198"/>
    <w:rsid w:val="005162CF"/>
    <w:rsid w:val="00516332"/>
    <w:rsid w:val="0051657C"/>
    <w:rsid w:val="00516EF4"/>
    <w:rsid w:val="005172BA"/>
    <w:rsid w:val="005177AA"/>
    <w:rsid w:val="00517B25"/>
    <w:rsid w:val="00520001"/>
    <w:rsid w:val="005200CE"/>
    <w:rsid w:val="0052034E"/>
    <w:rsid w:val="005203F8"/>
    <w:rsid w:val="0052046D"/>
    <w:rsid w:val="0052089A"/>
    <w:rsid w:val="00521608"/>
    <w:rsid w:val="005216DE"/>
    <w:rsid w:val="005218BD"/>
    <w:rsid w:val="005218BF"/>
    <w:rsid w:val="00522283"/>
    <w:rsid w:val="005235F7"/>
    <w:rsid w:val="00523BCB"/>
    <w:rsid w:val="00523CDC"/>
    <w:rsid w:val="00523CF8"/>
    <w:rsid w:val="00525CBA"/>
    <w:rsid w:val="00526FC3"/>
    <w:rsid w:val="005271D6"/>
    <w:rsid w:val="00527438"/>
    <w:rsid w:val="00527868"/>
    <w:rsid w:val="005303F9"/>
    <w:rsid w:val="005304E9"/>
    <w:rsid w:val="005306DF"/>
    <w:rsid w:val="00530EBC"/>
    <w:rsid w:val="00531C7B"/>
    <w:rsid w:val="00531EBB"/>
    <w:rsid w:val="00533171"/>
    <w:rsid w:val="00533773"/>
    <w:rsid w:val="005338E1"/>
    <w:rsid w:val="00534330"/>
    <w:rsid w:val="005348BD"/>
    <w:rsid w:val="005359FE"/>
    <w:rsid w:val="00535FEB"/>
    <w:rsid w:val="00536516"/>
    <w:rsid w:val="00536614"/>
    <w:rsid w:val="005371E5"/>
    <w:rsid w:val="00537F66"/>
    <w:rsid w:val="0054036A"/>
    <w:rsid w:val="00540590"/>
    <w:rsid w:val="005405FE"/>
    <w:rsid w:val="005408E8"/>
    <w:rsid w:val="00540907"/>
    <w:rsid w:val="00540BEF"/>
    <w:rsid w:val="00540D7F"/>
    <w:rsid w:val="005411BF"/>
    <w:rsid w:val="0054126C"/>
    <w:rsid w:val="00541AF2"/>
    <w:rsid w:val="00542634"/>
    <w:rsid w:val="00542B1D"/>
    <w:rsid w:val="005431E9"/>
    <w:rsid w:val="0054355C"/>
    <w:rsid w:val="0054360A"/>
    <w:rsid w:val="00543B0F"/>
    <w:rsid w:val="00543E2F"/>
    <w:rsid w:val="0054472A"/>
    <w:rsid w:val="005448E6"/>
    <w:rsid w:val="0054523B"/>
    <w:rsid w:val="005454DD"/>
    <w:rsid w:val="005458BD"/>
    <w:rsid w:val="00545E52"/>
    <w:rsid w:val="00546925"/>
    <w:rsid w:val="00547457"/>
    <w:rsid w:val="00547B4B"/>
    <w:rsid w:val="00547C28"/>
    <w:rsid w:val="005500DF"/>
    <w:rsid w:val="0055041C"/>
    <w:rsid w:val="00550587"/>
    <w:rsid w:val="005507F5"/>
    <w:rsid w:val="00550B3B"/>
    <w:rsid w:val="005515B5"/>
    <w:rsid w:val="0055220F"/>
    <w:rsid w:val="005523BD"/>
    <w:rsid w:val="00553975"/>
    <w:rsid w:val="00554C4D"/>
    <w:rsid w:val="00554F80"/>
    <w:rsid w:val="0055538A"/>
    <w:rsid w:val="005555F6"/>
    <w:rsid w:val="0055587C"/>
    <w:rsid w:val="00555936"/>
    <w:rsid w:val="00555E79"/>
    <w:rsid w:val="005562E6"/>
    <w:rsid w:val="00556548"/>
    <w:rsid w:val="00556885"/>
    <w:rsid w:val="00556BFB"/>
    <w:rsid w:val="00556E6E"/>
    <w:rsid w:val="00557A59"/>
    <w:rsid w:val="00557F6E"/>
    <w:rsid w:val="005614B4"/>
    <w:rsid w:val="005615D2"/>
    <w:rsid w:val="00562C28"/>
    <w:rsid w:val="0056324C"/>
    <w:rsid w:val="00563357"/>
    <w:rsid w:val="005633EC"/>
    <w:rsid w:val="005638FE"/>
    <w:rsid w:val="005639D3"/>
    <w:rsid w:val="00563A93"/>
    <w:rsid w:val="00563BB6"/>
    <w:rsid w:val="00564560"/>
    <w:rsid w:val="00564755"/>
    <w:rsid w:val="00564B1C"/>
    <w:rsid w:val="00565397"/>
    <w:rsid w:val="005654C7"/>
    <w:rsid w:val="00566433"/>
    <w:rsid w:val="0056663C"/>
    <w:rsid w:val="00566D6C"/>
    <w:rsid w:val="00567B66"/>
    <w:rsid w:val="00570DA0"/>
    <w:rsid w:val="0057132C"/>
    <w:rsid w:val="00571426"/>
    <w:rsid w:val="005719A3"/>
    <w:rsid w:val="00571A7F"/>
    <w:rsid w:val="0057228A"/>
    <w:rsid w:val="0057253A"/>
    <w:rsid w:val="005729BB"/>
    <w:rsid w:val="00572CB0"/>
    <w:rsid w:val="0057367F"/>
    <w:rsid w:val="00574269"/>
    <w:rsid w:val="00574A14"/>
    <w:rsid w:val="00574B0C"/>
    <w:rsid w:val="005756C3"/>
    <w:rsid w:val="005757DC"/>
    <w:rsid w:val="005759F7"/>
    <w:rsid w:val="00575A92"/>
    <w:rsid w:val="00575D8F"/>
    <w:rsid w:val="00575F02"/>
    <w:rsid w:val="005761B6"/>
    <w:rsid w:val="00576247"/>
    <w:rsid w:val="00576336"/>
    <w:rsid w:val="005763CC"/>
    <w:rsid w:val="00576CB6"/>
    <w:rsid w:val="0057706D"/>
    <w:rsid w:val="0057734A"/>
    <w:rsid w:val="0057773A"/>
    <w:rsid w:val="0057782D"/>
    <w:rsid w:val="005779E6"/>
    <w:rsid w:val="00577AFC"/>
    <w:rsid w:val="005801D7"/>
    <w:rsid w:val="00580720"/>
    <w:rsid w:val="00580B1F"/>
    <w:rsid w:val="00580C11"/>
    <w:rsid w:val="00580D0C"/>
    <w:rsid w:val="005819F3"/>
    <w:rsid w:val="00582629"/>
    <w:rsid w:val="00582E21"/>
    <w:rsid w:val="00582F65"/>
    <w:rsid w:val="0058387A"/>
    <w:rsid w:val="005839E1"/>
    <w:rsid w:val="00584489"/>
    <w:rsid w:val="00584960"/>
    <w:rsid w:val="0058524A"/>
    <w:rsid w:val="005855B0"/>
    <w:rsid w:val="00585608"/>
    <w:rsid w:val="0058585A"/>
    <w:rsid w:val="00585D4C"/>
    <w:rsid w:val="005861BD"/>
    <w:rsid w:val="005863F8"/>
    <w:rsid w:val="00586CB6"/>
    <w:rsid w:val="00587660"/>
    <w:rsid w:val="00587A83"/>
    <w:rsid w:val="00591789"/>
    <w:rsid w:val="005922BD"/>
    <w:rsid w:val="005922FA"/>
    <w:rsid w:val="005923D3"/>
    <w:rsid w:val="00592914"/>
    <w:rsid w:val="0059298C"/>
    <w:rsid w:val="00592DD3"/>
    <w:rsid w:val="00592EB4"/>
    <w:rsid w:val="005930CE"/>
    <w:rsid w:val="005939C0"/>
    <w:rsid w:val="005939DC"/>
    <w:rsid w:val="00593D26"/>
    <w:rsid w:val="00593F6A"/>
    <w:rsid w:val="00594167"/>
    <w:rsid w:val="00594AC4"/>
    <w:rsid w:val="0059506C"/>
    <w:rsid w:val="0059507F"/>
    <w:rsid w:val="0059584C"/>
    <w:rsid w:val="00595C17"/>
    <w:rsid w:val="00595DCA"/>
    <w:rsid w:val="005961E0"/>
    <w:rsid w:val="00596D97"/>
    <w:rsid w:val="00596F95"/>
    <w:rsid w:val="005A04D5"/>
    <w:rsid w:val="005A0FCA"/>
    <w:rsid w:val="005A15D0"/>
    <w:rsid w:val="005A1B7D"/>
    <w:rsid w:val="005A20B8"/>
    <w:rsid w:val="005A22C0"/>
    <w:rsid w:val="005A2330"/>
    <w:rsid w:val="005A237A"/>
    <w:rsid w:val="005A26B7"/>
    <w:rsid w:val="005A26C3"/>
    <w:rsid w:val="005A2A52"/>
    <w:rsid w:val="005A2BAE"/>
    <w:rsid w:val="005A3850"/>
    <w:rsid w:val="005A3E38"/>
    <w:rsid w:val="005A3F44"/>
    <w:rsid w:val="005A3F78"/>
    <w:rsid w:val="005A4578"/>
    <w:rsid w:val="005A49AC"/>
    <w:rsid w:val="005A4B9C"/>
    <w:rsid w:val="005A5592"/>
    <w:rsid w:val="005A579C"/>
    <w:rsid w:val="005A5C14"/>
    <w:rsid w:val="005A5E5E"/>
    <w:rsid w:val="005A698D"/>
    <w:rsid w:val="005A6AC0"/>
    <w:rsid w:val="005A73A3"/>
    <w:rsid w:val="005B12A2"/>
    <w:rsid w:val="005B1335"/>
    <w:rsid w:val="005B138A"/>
    <w:rsid w:val="005B238F"/>
    <w:rsid w:val="005B25F7"/>
    <w:rsid w:val="005B3F16"/>
    <w:rsid w:val="005B423F"/>
    <w:rsid w:val="005B53AE"/>
    <w:rsid w:val="005B5767"/>
    <w:rsid w:val="005B5B44"/>
    <w:rsid w:val="005B625E"/>
    <w:rsid w:val="005B6AE5"/>
    <w:rsid w:val="005B771D"/>
    <w:rsid w:val="005B7EF0"/>
    <w:rsid w:val="005C003E"/>
    <w:rsid w:val="005C0377"/>
    <w:rsid w:val="005C04E5"/>
    <w:rsid w:val="005C0723"/>
    <w:rsid w:val="005C08B4"/>
    <w:rsid w:val="005C1ABF"/>
    <w:rsid w:val="005C1E5C"/>
    <w:rsid w:val="005C213D"/>
    <w:rsid w:val="005C324A"/>
    <w:rsid w:val="005C35EB"/>
    <w:rsid w:val="005C3755"/>
    <w:rsid w:val="005C37A6"/>
    <w:rsid w:val="005C3A6B"/>
    <w:rsid w:val="005C3AFE"/>
    <w:rsid w:val="005C44B1"/>
    <w:rsid w:val="005C54AF"/>
    <w:rsid w:val="005C645B"/>
    <w:rsid w:val="005C6A72"/>
    <w:rsid w:val="005C6AAD"/>
    <w:rsid w:val="005C6CE1"/>
    <w:rsid w:val="005C6E40"/>
    <w:rsid w:val="005C709E"/>
    <w:rsid w:val="005C7277"/>
    <w:rsid w:val="005C7E0E"/>
    <w:rsid w:val="005C7E40"/>
    <w:rsid w:val="005D022E"/>
    <w:rsid w:val="005D0412"/>
    <w:rsid w:val="005D0948"/>
    <w:rsid w:val="005D09CC"/>
    <w:rsid w:val="005D1644"/>
    <w:rsid w:val="005D1F8F"/>
    <w:rsid w:val="005D250D"/>
    <w:rsid w:val="005D26AE"/>
    <w:rsid w:val="005D284F"/>
    <w:rsid w:val="005D2B4D"/>
    <w:rsid w:val="005D3038"/>
    <w:rsid w:val="005D348F"/>
    <w:rsid w:val="005D3818"/>
    <w:rsid w:val="005D4281"/>
    <w:rsid w:val="005D45D9"/>
    <w:rsid w:val="005D5261"/>
    <w:rsid w:val="005D53F2"/>
    <w:rsid w:val="005D553A"/>
    <w:rsid w:val="005D5597"/>
    <w:rsid w:val="005D582A"/>
    <w:rsid w:val="005D5D9D"/>
    <w:rsid w:val="005D65AF"/>
    <w:rsid w:val="005D6751"/>
    <w:rsid w:val="005D6829"/>
    <w:rsid w:val="005D7629"/>
    <w:rsid w:val="005D7923"/>
    <w:rsid w:val="005E0397"/>
    <w:rsid w:val="005E03F6"/>
    <w:rsid w:val="005E04D7"/>
    <w:rsid w:val="005E1CA8"/>
    <w:rsid w:val="005E1E1A"/>
    <w:rsid w:val="005E23F2"/>
    <w:rsid w:val="005E2B86"/>
    <w:rsid w:val="005E2DD3"/>
    <w:rsid w:val="005E3095"/>
    <w:rsid w:val="005E3B2D"/>
    <w:rsid w:val="005E3B36"/>
    <w:rsid w:val="005E4B4D"/>
    <w:rsid w:val="005E4E0C"/>
    <w:rsid w:val="005E4E8C"/>
    <w:rsid w:val="005E5E17"/>
    <w:rsid w:val="005E5E39"/>
    <w:rsid w:val="005E6230"/>
    <w:rsid w:val="005E73B2"/>
    <w:rsid w:val="005E78FD"/>
    <w:rsid w:val="005F063C"/>
    <w:rsid w:val="005F069E"/>
    <w:rsid w:val="005F0776"/>
    <w:rsid w:val="005F0EBD"/>
    <w:rsid w:val="005F10A1"/>
    <w:rsid w:val="005F16A5"/>
    <w:rsid w:val="005F2300"/>
    <w:rsid w:val="005F2426"/>
    <w:rsid w:val="005F291E"/>
    <w:rsid w:val="005F2BE0"/>
    <w:rsid w:val="005F3342"/>
    <w:rsid w:val="005F3810"/>
    <w:rsid w:val="005F3826"/>
    <w:rsid w:val="005F3A09"/>
    <w:rsid w:val="005F3D09"/>
    <w:rsid w:val="005F4179"/>
    <w:rsid w:val="005F45EE"/>
    <w:rsid w:val="005F4831"/>
    <w:rsid w:val="005F4AD4"/>
    <w:rsid w:val="005F541D"/>
    <w:rsid w:val="005F5481"/>
    <w:rsid w:val="005F593E"/>
    <w:rsid w:val="005F5C79"/>
    <w:rsid w:val="005F6274"/>
    <w:rsid w:val="005F6B87"/>
    <w:rsid w:val="005F6F62"/>
    <w:rsid w:val="005F7359"/>
    <w:rsid w:val="005F7499"/>
    <w:rsid w:val="005F773F"/>
    <w:rsid w:val="00600274"/>
    <w:rsid w:val="006007B6"/>
    <w:rsid w:val="0060084D"/>
    <w:rsid w:val="006016E3"/>
    <w:rsid w:val="00602373"/>
    <w:rsid w:val="00602444"/>
    <w:rsid w:val="00602464"/>
    <w:rsid w:val="00602A24"/>
    <w:rsid w:val="00602F2E"/>
    <w:rsid w:val="00603AE4"/>
    <w:rsid w:val="0060413D"/>
    <w:rsid w:val="006048B4"/>
    <w:rsid w:val="00604B6C"/>
    <w:rsid w:val="0060504B"/>
    <w:rsid w:val="0060544B"/>
    <w:rsid w:val="006057F1"/>
    <w:rsid w:val="00605A09"/>
    <w:rsid w:val="00605F02"/>
    <w:rsid w:val="00606B65"/>
    <w:rsid w:val="00607964"/>
    <w:rsid w:val="00607BA2"/>
    <w:rsid w:val="00607D74"/>
    <w:rsid w:val="00610145"/>
    <w:rsid w:val="006103D1"/>
    <w:rsid w:val="00610F3A"/>
    <w:rsid w:val="006114F9"/>
    <w:rsid w:val="006119F2"/>
    <w:rsid w:val="00611ED6"/>
    <w:rsid w:val="00612340"/>
    <w:rsid w:val="006128C5"/>
    <w:rsid w:val="00612A46"/>
    <w:rsid w:val="00613AD9"/>
    <w:rsid w:val="00613DD6"/>
    <w:rsid w:val="00614140"/>
    <w:rsid w:val="00614D14"/>
    <w:rsid w:val="0061756D"/>
    <w:rsid w:val="00617705"/>
    <w:rsid w:val="006179F2"/>
    <w:rsid w:val="00617A23"/>
    <w:rsid w:val="00617BBC"/>
    <w:rsid w:val="00617F72"/>
    <w:rsid w:val="0062016B"/>
    <w:rsid w:val="00620870"/>
    <w:rsid w:val="00621258"/>
    <w:rsid w:val="006214D5"/>
    <w:rsid w:val="00621ADA"/>
    <w:rsid w:val="00622D09"/>
    <w:rsid w:val="006250E7"/>
    <w:rsid w:val="006259C6"/>
    <w:rsid w:val="00625ABF"/>
    <w:rsid w:val="00625B29"/>
    <w:rsid w:val="006260A4"/>
    <w:rsid w:val="00626637"/>
    <w:rsid w:val="006302AA"/>
    <w:rsid w:val="006307ED"/>
    <w:rsid w:val="00630BDA"/>
    <w:rsid w:val="0063165B"/>
    <w:rsid w:val="006319EC"/>
    <w:rsid w:val="00631B7F"/>
    <w:rsid w:val="00632762"/>
    <w:rsid w:val="00632872"/>
    <w:rsid w:val="006328D8"/>
    <w:rsid w:val="006332A0"/>
    <w:rsid w:val="0063345C"/>
    <w:rsid w:val="00633597"/>
    <w:rsid w:val="006340F0"/>
    <w:rsid w:val="00634151"/>
    <w:rsid w:val="006342B5"/>
    <w:rsid w:val="00634829"/>
    <w:rsid w:val="006351CB"/>
    <w:rsid w:val="00635254"/>
    <w:rsid w:val="00635463"/>
    <w:rsid w:val="00635493"/>
    <w:rsid w:val="00635830"/>
    <w:rsid w:val="00636833"/>
    <w:rsid w:val="0063706E"/>
    <w:rsid w:val="006377CC"/>
    <w:rsid w:val="00637BA0"/>
    <w:rsid w:val="00637DC7"/>
    <w:rsid w:val="00637E47"/>
    <w:rsid w:val="00637F4B"/>
    <w:rsid w:val="00640292"/>
    <w:rsid w:val="0064052E"/>
    <w:rsid w:val="006407C7"/>
    <w:rsid w:val="0064114C"/>
    <w:rsid w:val="00641B1D"/>
    <w:rsid w:val="00642065"/>
    <w:rsid w:val="0064220E"/>
    <w:rsid w:val="006423A9"/>
    <w:rsid w:val="00642820"/>
    <w:rsid w:val="00643019"/>
    <w:rsid w:val="00643632"/>
    <w:rsid w:val="00643639"/>
    <w:rsid w:val="00643835"/>
    <w:rsid w:val="00644160"/>
    <w:rsid w:val="00644DF4"/>
    <w:rsid w:val="00645961"/>
    <w:rsid w:val="00645B02"/>
    <w:rsid w:val="00645BC6"/>
    <w:rsid w:val="0064644A"/>
    <w:rsid w:val="00646FE9"/>
    <w:rsid w:val="00647336"/>
    <w:rsid w:val="00647390"/>
    <w:rsid w:val="0064767C"/>
    <w:rsid w:val="0065007D"/>
    <w:rsid w:val="00650EDA"/>
    <w:rsid w:val="006518F6"/>
    <w:rsid w:val="00651F18"/>
    <w:rsid w:val="006530EA"/>
    <w:rsid w:val="006535E5"/>
    <w:rsid w:val="00653686"/>
    <w:rsid w:val="00653939"/>
    <w:rsid w:val="00653956"/>
    <w:rsid w:val="00653E26"/>
    <w:rsid w:val="00653F88"/>
    <w:rsid w:val="0065481C"/>
    <w:rsid w:val="00654B55"/>
    <w:rsid w:val="00654EDE"/>
    <w:rsid w:val="0065550F"/>
    <w:rsid w:val="00656CD4"/>
    <w:rsid w:val="00656FA6"/>
    <w:rsid w:val="00657861"/>
    <w:rsid w:val="00660186"/>
    <w:rsid w:val="00660303"/>
    <w:rsid w:val="006603EA"/>
    <w:rsid w:val="0066053A"/>
    <w:rsid w:val="0066130C"/>
    <w:rsid w:val="00662089"/>
    <w:rsid w:val="0066219E"/>
    <w:rsid w:val="00662550"/>
    <w:rsid w:val="00662736"/>
    <w:rsid w:val="00662C98"/>
    <w:rsid w:val="00662F4E"/>
    <w:rsid w:val="006634F5"/>
    <w:rsid w:val="00663A3D"/>
    <w:rsid w:val="00663C60"/>
    <w:rsid w:val="00664545"/>
    <w:rsid w:val="0066489B"/>
    <w:rsid w:val="006654EF"/>
    <w:rsid w:val="00665E6F"/>
    <w:rsid w:val="0066670B"/>
    <w:rsid w:val="006675BA"/>
    <w:rsid w:val="006701AC"/>
    <w:rsid w:val="00670525"/>
    <w:rsid w:val="00670B73"/>
    <w:rsid w:val="00670BCB"/>
    <w:rsid w:val="0067100A"/>
    <w:rsid w:val="00672100"/>
    <w:rsid w:val="00672D48"/>
    <w:rsid w:val="00672F88"/>
    <w:rsid w:val="006731B2"/>
    <w:rsid w:val="006746A2"/>
    <w:rsid w:val="00674830"/>
    <w:rsid w:val="006749CE"/>
    <w:rsid w:val="00674E67"/>
    <w:rsid w:val="0067524C"/>
    <w:rsid w:val="00675475"/>
    <w:rsid w:val="00676A47"/>
    <w:rsid w:val="00676D88"/>
    <w:rsid w:val="00676EA2"/>
    <w:rsid w:val="00677A5C"/>
    <w:rsid w:val="0068057F"/>
    <w:rsid w:val="00680B08"/>
    <w:rsid w:val="0068101E"/>
    <w:rsid w:val="00681504"/>
    <w:rsid w:val="00681561"/>
    <w:rsid w:val="0068163C"/>
    <w:rsid w:val="006816C3"/>
    <w:rsid w:val="006816ED"/>
    <w:rsid w:val="00681FE1"/>
    <w:rsid w:val="006825B4"/>
    <w:rsid w:val="00682AAA"/>
    <w:rsid w:val="00684394"/>
    <w:rsid w:val="006846F6"/>
    <w:rsid w:val="006848CF"/>
    <w:rsid w:val="0068538E"/>
    <w:rsid w:val="006855E1"/>
    <w:rsid w:val="0068574F"/>
    <w:rsid w:val="006858A3"/>
    <w:rsid w:val="0068644B"/>
    <w:rsid w:val="00687162"/>
    <w:rsid w:val="00687394"/>
    <w:rsid w:val="00687869"/>
    <w:rsid w:val="00687FB6"/>
    <w:rsid w:val="006906D1"/>
    <w:rsid w:val="00690FCB"/>
    <w:rsid w:val="00691375"/>
    <w:rsid w:val="00691621"/>
    <w:rsid w:val="006919DD"/>
    <w:rsid w:val="00691B06"/>
    <w:rsid w:val="00692098"/>
    <w:rsid w:val="00692CA7"/>
    <w:rsid w:val="0069333D"/>
    <w:rsid w:val="0069376E"/>
    <w:rsid w:val="00693E4F"/>
    <w:rsid w:val="00694144"/>
    <w:rsid w:val="00694257"/>
    <w:rsid w:val="00694291"/>
    <w:rsid w:val="00694679"/>
    <w:rsid w:val="00694C9A"/>
    <w:rsid w:val="00694E9B"/>
    <w:rsid w:val="0069548B"/>
    <w:rsid w:val="006957F3"/>
    <w:rsid w:val="006958CF"/>
    <w:rsid w:val="00696527"/>
    <w:rsid w:val="00697073"/>
    <w:rsid w:val="00697110"/>
    <w:rsid w:val="006972BE"/>
    <w:rsid w:val="006976D4"/>
    <w:rsid w:val="00697F10"/>
    <w:rsid w:val="006A029E"/>
    <w:rsid w:val="006A0727"/>
    <w:rsid w:val="006A0D12"/>
    <w:rsid w:val="006A1916"/>
    <w:rsid w:val="006A28AA"/>
    <w:rsid w:val="006A29BB"/>
    <w:rsid w:val="006A2A92"/>
    <w:rsid w:val="006A306B"/>
    <w:rsid w:val="006A30AC"/>
    <w:rsid w:val="006A3259"/>
    <w:rsid w:val="006A4386"/>
    <w:rsid w:val="006A4694"/>
    <w:rsid w:val="006A4850"/>
    <w:rsid w:val="006A5520"/>
    <w:rsid w:val="006A59B1"/>
    <w:rsid w:val="006A5B50"/>
    <w:rsid w:val="006B0387"/>
    <w:rsid w:val="006B063D"/>
    <w:rsid w:val="006B0988"/>
    <w:rsid w:val="006B0EF7"/>
    <w:rsid w:val="006B17C3"/>
    <w:rsid w:val="006B1AB1"/>
    <w:rsid w:val="006B1B5D"/>
    <w:rsid w:val="006B1BC2"/>
    <w:rsid w:val="006B29A6"/>
    <w:rsid w:val="006B423E"/>
    <w:rsid w:val="006B46C0"/>
    <w:rsid w:val="006B4E14"/>
    <w:rsid w:val="006B52E7"/>
    <w:rsid w:val="006B5A68"/>
    <w:rsid w:val="006B5E04"/>
    <w:rsid w:val="006B5F6C"/>
    <w:rsid w:val="006B6363"/>
    <w:rsid w:val="006B64CC"/>
    <w:rsid w:val="006B65B9"/>
    <w:rsid w:val="006B66DB"/>
    <w:rsid w:val="006B6C99"/>
    <w:rsid w:val="006B7196"/>
    <w:rsid w:val="006B73B6"/>
    <w:rsid w:val="006B73F6"/>
    <w:rsid w:val="006B77A6"/>
    <w:rsid w:val="006B7811"/>
    <w:rsid w:val="006C044B"/>
    <w:rsid w:val="006C0EE9"/>
    <w:rsid w:val="006C100E"/>
    <w:rsid w:val="006C15C1"/>
    <w:rsid w:val="006C199A"/>
    <w:rsid w:val="006C1D1F"/>
    <w:rsid w:val="006C1EE8"/>
    <w:rsid w:val="006C2960"/>
    <w:rsid w:val="006C2A66"/>
    <w:rsid w:val="006C3099"/>
    <w:rsid w:val="006C45B3"/>
    <w:rsid w:val="006C5072"/>
    <w:rsid w:val="006C53F8"/>
    <w:rsid w:val="006C5531"/>
    <w:rsid w:val="006C5C1E"/>
    <w:rsid w:val="006C6318"/>
    <w:rsid w:val="006C65EB"/>
    <w:rsid w:val="006C67FC"/>
    <w:rsid w:val="006C6983"/>
    <w:rsid w:val="006C7A0B"/>
    <w:rsid w:val="006C7A9B"/>
    <w:rsid w:val="006C7C66"/>
    <w:rsid w:val="006D0641"/>
    <w:rsid w:val="006D097B"/>
    <w:rsid w:val="006D09C8"/>
    <w:rsid w:val="006D13CB"/>
    <w:rsid w:val="006D21F9"/>
    <w:rsid w:val="006D351C"/>
    <w:rsid w:val="006D3711"/>
    <w:rsid w:val="006D383C"/>
    <w:rsid w:val="006D386C"/>
    <w:rsid w:val="006D3FFF"/>
    <w:rsid w:val="006D4FB5"/>
    <w:rsid w:val="006D55F7"/>
    <w:rsid w:val="006D62F0"/>
    <w:rsid w:val="006D73EA"/>
    <w:rsid w:val="006D7B01"/>
    <w:rsid w:val="006D7BFF"/>
    <w:rsid w:val="006E0791"/>
    <w:rsid w:val="006E0F29"/>
    <w:rsid w:val="006E1090"/>
    <w:rsid w:val="006E14E9"/>
    <w:rsid w:val="006E1860"/>
    <w:rsid w:val="006E1EAC"/>
    <w:rsid w:val="006E1ED1"/>
    <w:rsid w:val="006E236D"/>
    <w:rsid w:val="006E2D10"/>
    <w:rsid w:val="006E2F2C"/>
    <w:rsid w:val="006E2FC8"/>
    <w:rsid w:val="006E3043"/>
    <w:rsid w:val="006E3094"/>
    <w:rsid w:val="006E3960"/>
    <w:rsid w:val="006E39B3"/>
    <w:rsid w:val="006E3F5D"/>
    <w:rsid w:val="006E410F"/>
    <w:rsid w:val="006E44FC"/>
    <w:rsid w:val="006E4583"/>
    <w:rsid w:val="006E4AA8"/>
    <w:rsid w:val="006E51D8"/>
    <w:rsid w:val="006E6A84"/>
    <w:rsid w:val="006E6DD5"/>
    <w:rsid w:val="006E74C0"/>
    <w:rsid w:val="006E7AED"/>
    <w:rsid w:val="006F05EF"/>
    <w:rsid w:val="006F0DC2"/>
    <w:rsid w:val="006F13EB"/>
    <w:rsid w:val="006F140C"/>
    <w:rsid w:val="006F20CE"/>
    <w:rsid w:val="006F2165"/>
    <w:rsid w:val="006F244F"/>
    <w:rsid w:val="006F267D"/>
    <w:rsid w:val="006F28C1"/>
    <w:rsid w:val="006F2F52"/>
    <w:rsid w:val="006F33D8"/>
    <w:rsid w:val="006F3684"/>
    <w:rsid w:val="006F491D"/>
    <w:rsid w:val="006F4BAF"/>
    <w:rsid w:val="006F6B9F"/>
    <w:rsid w:val="006F6D32"/>
    <w:rsid w:val="006F7241"/>
    <w:rsid w:val="006F7871"/>
    <w:rsid w:val="007008B7"/>
    <w:rsid w:val="00700F1F"/>
    <w:rsid w:val="00702659"/>
    <w:rsid w:val="00702986"/>
    <w:rsid w:val="00703181"/>
    <w:rsid w:val="007037A3"/>
    <w:rsid w:val="00703978"/>
    <w:rsid w:val="007041D2"/>
    <w:rsid w:val="00704BE9"/>
    <w:rsid w:val="00704D0F"/>
    <w:rsid w:val="00705093"/>
    <w:rsid w:val="007052E3"/>
    <w:rsid w:val="00705A04"/>
    <w:rsid w:val="0070665F"/>
    <w:rsid w:val="007066DB"/>
    <w:rsid w:val="00706769"/>
    <w:rsid w:val="00706BF4"/>
    <w:rsid w:val="00706CE1"/>
    <w:rsid w:val="00706E46"/>
    <w:rsid w:val="00707260"/>
    <w:rsid w:val="0071001B"/>
    <w:rsid w:val="007103CE"/>
    <w:rsid w:val="00710530"/>
    <w:rsid w:val="00710E6E"/>
    <w:rsid w:val="00710F6C"/>
    <w:rsid w:val="007111C8"/>
    <w:rsid w:val="007115CF"/>
    <w:rsid w:val="00711B64"/>
    <w:rsid w:val="00711C33"/>
    <w:rsid w:val="00712127"/>
    <w:rsid w:val="007123D7"/>
    <w:rsid w:val="0071259D"/>
    <w:rsid w:val="007127DE"/>
    <w:rsid w:val="00713067"/>
    <w:rsid w:val="007130A4"/>
    <w:rsid w:val="007132D9"/>
    <w:rsid w:val="007138D3"/>
    <w:rsid w:val="00715147"/>
    <w:rsid w:val="007153D1"/>
    <w:rsid w:val="00715BC5"/>
    <w:rsid w:val="00715D8D"/>
    <w:rsid w:val="00715F44"/>
    <w:rsid w:val="007167E8"/>
    <w:rsid w:val="007175F9"/>
    <w:rsid w:val="00717C3C"/>
    <w:rsid w:val="007201AC"/>
    <w:rsid w:val="00721222"/>
    <w:rsid w:val="00721503"/>
    <w:rsid w:val="007219E2"/>
    <w:rsid w:val="00721FAB"/>
    <w:rsid w:val="0072293F"/>
    <w:rsid w:val="00723FBE"/>
    <w:rsid w:val="007240A6"/>
    <w:rsid w:val="007251E1"/>
    <w:rsid w:val="00725A83"/>
    <w:rsid w:val="00725E88"/>
    <w:rsid w:val="00725EBD"/>
    <w:rsid w:val="00726131"/>
    <w:rsid w:val="00727ACF"/>
    <w:rsid w:val="007302FC"/>
    <w:rsid w:val="00730C65"/>
    <w:rsid w:val="007314CA"/>
    <w:rsid w:val="007317EA"/>
    <w:rsid w:val="00731D78"/>
    <w:rsid w:val="00733437"/>
    <w:rsid w:val="00733EC8"/>
    <w:rsid w:val="007346F0"/>
    <w:rsid w:val="0073479D"/>
    <w:rsid w:val="00734934"/>
    <w:rsid w:val="007349DB"/>
    <w:rsid w:val="00734A58"/>
    <w:rsid w:val="00734E2B"/>
    <w:rsid w:val="0073518C"/>
    <w:rsid w:val="00735B0E"/>
    <w:rsid w:val="00736383"/>
    <w:rsid w:val="00736476"/>
    <w:rsid w:val="00736773"/>
    <w:rsid w:val="0073686D"/>
    <w:rsid w:val="0073720E"/>
    <w:rsid w:val="00740100"/>
    <w:rsid w:val="0074105D"/>
    <w:rsid w:val="007413E9"/>
    <w:rsid w:val="007425BA"/>
    <w:rsid w:val="00742888"/>
    <w:rsid w:val="00742D5C"/>
    <w:rsid w:val="007435AA"/>
    <w:rsid w:val="0074385A"/>
    <w:rsid w:val="00743974"/>
    <w:rsid w:val="00744063"/>
    <w:rsid w:val="007445EC"/>
    <w:rsid w:val="00744DEA"/>
    <w:rsid w:val="00744F3A"/>
    <w:rsid w:val="007452F1"/>
    <w:rsid w:val="00745862"/>
    <w:rsid w:val="007501FE"/>
    <w:rsid w:val="00750B81"/>
    <w:rsid w:val="00750ECF"/>
    <w:rsid w:val="00751885"/>
    <w:rsid w:val="00751DF4"/>
    <w:rsid w:val="00751E96"/>
    <w:rsid w:val="007522DD"/>
    <w:rsid w:val="0075250B"/>
    <w:rsid w:val="00752AFD"/>
    <w:rsid w:val="00753702"/>
    <w:rsid w:val="0075370B"/>
    <w:rsid w:val="007539F3"/>
    <w:rsid w:val="00753D8D"/>
    <w:rsid w:val="007540BB"/>
    <w:rsid w:val="0075450A"/>
    <w:rsid w:val="00754BFB"/>
    <w:rsid w:val="00754CE0"/>
    <w:rsid w:val="007560F6"/>
    <w:rsid w:val="00756163"/>
    <w:rsid w:val="00756AFD"/>
    <w:rsid w:val="00756B7F"/>
    <w:rsid w:val="00756D77"/>
    <w:rsid w:val="00756F13"/>
    <w:rsid w:val="007575BB"/>
    <w:rsid w:val="00757C0F"/>
    <w:rsid w:val="00760421"/>
    <w:rsid w:val="00762584"/>
    <w:rsid w:val="007633F9"/>
    <w:rsid w:val="007636C4"/>
    <w:rsid w:val="00763DBD"/>
    <w:rsid w:val="0076426D"/>
    <w:rsid w:val="007642CB"/>
    <w:rsid w:val="00764C19"/>
    <w:rsid w:val="0076502F"/>
    <w:rsid w:val="0076518A"/>
    <w:rsid w:val="0076558A"/>
    <w:rsid w:val="007658D0"/>
    <w:rsid w:val="00765BED"/>
    <w:rsid w:val="00765FBF"/>
    <w:rsid w:val="00766529"/>
    <w:rsid w:val="00766D87"/>
    <w:rsid w:val="0076728D"/>
    <w:rsid w:val="007674AB"/>
    <w:rsid w:val="00767556"/>
    <w:rsid w:val="00767A94"/>
    <w:rsid w:val="00767CEE"/>
    <w:rsid w:val="00770150"/>
    <w:rsid w:val="00770799"/>
    <w:rsid w:val="00770ECD"/>
    <w:rsid w:val="00771765"/>
    <w:rsid w:val="00772568"/>
    <w:rsid w:val="007725CB"/>
    <w:rsid w:val="00772A67"/>
    <w:rsid w:val="00772B4D"/>
    <w:rsid w:val="0077415B"/>
    <w:rsid w:val="007748B0"/>
    <w:rsid w:val="0077544C"/>
    <w:rsid w:val="007754B4"/>
    <w:rsid w:val="00775874"/>
    <w:rsid w:val="00776A1E"/>
    <w:rsid w:val="007770FF"/>
    <w:rsid w:val="00780B8C"/>
    <w:rsid w:val="0078142F"/>
    <w:rsid w:val="00781527"/>
    <w:rsid w:val="00781CD8"/>
    <w:rsid w:val="00782297"/>
    <w:rsid w:val="0078266B"/>
    <w:rsid w:val="00783115"/>
    <w:rsid w:val="00783B56"/>
    <w:rsid w:val="007841C1"/>
    <w:rsid w:val="00784E45"/>
    <w:rsid w:val="00784EE2"/>
    <w:rsid w:val="0078516B"/>
    <w:rsid w:val="00785C19"/>
    <w:rsid w:val="0078618F"/>
    <w:rsid w:val="00786B3F"/>
    <w:rsid w:val="0078729E"/>
    <w:rsid w:val="00787604"/>
    <w:rsid w:val="007901BF"/>
    <w:rsid w:val="00790876"/>
    <w:rsid w:val="00790BAA"/>
    <w:rsid w:val="007910D0"/>
    <w:rsid w:val="00791C5C"/>
    <w:rsid w:val="00791C8E"/>
    <w:rsid w:val="0079239C"/>
    <w:rsid w:val="00792DE6"/>
    <w:rsid w:val="007930A4"/>
    <w:rsid w:val="00793302"/>
    <w:rsid w:val="007934AE"/>
    <w:rsid w:val="00793AB3"/>
    <w:rsid w:val="00793EC5"/>
    <w:rsid w:val="00794B3E"/>
    <w:rsid w:val="00795016"/>
    <w:rsid w:val="00795844"/>
    <w:rsid w:val="00795E87"/>
    <w:rsid w:val="00796138"/>
    <w:rsid w:val="0079632A"/>
    <w:rsid w:val="007974F6"/>
    <w:rsid w:val="00797BE3"/>
    <w:rsid w:val="00797E38"/>
    <w:rsid w:val="007A0EBB"/>
    <w:rsid w:val="007A1ED3"/>
    <w:rsid w:val="007A214C"/>
    <w:rsid w:val="007A2300"/>
    <w:rsid w:val="007A24C1"/>
    <w:rsid w:val="007A2551"/>
    <w:rsid w:val="007A2702"/>
    <w:rsid w:val="007A2B8C"/>
    <w:rsid w:val="007A2F10"/>
    <w:rsid w:val="007A3882"/>
    <w:rsid w:val="007A3BAA"/>
    <w:rsid w:val="007A45AC"/>
    <w:rsid w:val="007A50A3"/>
    <w:rsid w:val="007A5B91"/>
    <w:rsid w:val="007A6058"/>
    <w:rsid w:val="007A62F7"/>
    <w:rsid w:val="007A6427"/>
    <w:rsid w:val="007A6857"/>
    <w:rsid w:val="007A7048"/>
    <w:rsid w:val="007A7FC9"/>
    <w:rsid w:val="007B02FA"/>
    <w:rsid w:val="007B0A0E"/>
    <w:rsid w:val="007B18E9"/>
    <w:rsid w:val="007B1E9B"/>
    <w:rsid w:val="007B1EE8"/>
    <w:rsid w:val="007B23DF"/>
    <w:rsid w:val="007B3676"/>
    <w:rsid w:val="007B3850"/>
    <w:rsid w:val="007B3CC3"/>
    <w:rsid w:val="007B4352"/>
    <w:rsid w:val="007B46DE"/>
    <w:rsid w:val="007B47EA"/>
    <w:rsid w:val="007B4AF2"/>
    <w:rsid w:val="007B4C09"/>
    <w:rsid w:val="007B4DD2"/>
    <w:rsid w:val="007B4FF3"/>
    <w:rsid w:val="007B534E"/>
    <w:rsid w:val="007B56CC"/>
    <w:rsid w:val="007B5D12"/>
    <w:rsid w:val="007B5FAF"/>
    <w:rsid w:val="007B635E"/>
    <w:rsid w:val="007B6B83"/>
    <w:rsid w:val="007B7107"/>
    <w:rsid w:val="007B7D8F"/>
    <w:rsid w:val="007B7F1B"/>
    <w:rsid w:val="007C03F2"/>
    <w:rsid w:val="007C08D7"/>
    <w:rsid w:val="007C097E"/>
    <w:rsid w:val="007C0C6D"/>
    <w:rsid w:val="007C1742"/>
    <w:rsid w:val="007C1C79"/>
    <w:rsid w:val="007C21E8"/>
    <w:rsid w:val="007C2985"/>
    <w:rsid w:val="007C2B9F"/>
    <w:rsid w:val="007C2FDC"/>
    <w:rsid w:val="007C30CA"/>
    <w:rsid w:val="007C3293"/>
    <w:rsid w:val="007C3488"/>
    <w:rsid w:val="007C4956"/>
    <w:rsid w:val="007C49B4"/>
    <w:rsid w:val="007C4D5F"/>
    <w:rsid w:val="007C5302"/>
    <w:rsid w:val="007C54F1"/>
    <w:rsid w:val="007C71AD"/>
    <w:rsid w:val="007C7229"/>
    <w:rsid w:val="007C7E38"/>
    <w:rsid w:val="007D0085"/>
    <w:rsid w:val="007D024D"/>
    <w:rsid w:val="007D0F5D"/>
    <w:rsid w:val="007D0F9A"/>
    <w:rsid w:val="007D12FD"/>
    <w:rsid w:val="007D13C4"/>
    <w:rsid w:val="007D176D"/>
    <w:rsid w:val="007D1B31"/>
    <w:rsid w:val="007D2011"/>
    <w:rsid w:val="007D2E29"/>
    <w:rsid w:val="007D2FAA"/>
    <w:rsid w:val="007D35FE"/>
    <w:rsid w:val="007D3C3C"/>
    <w:rsid w:val="007D4029"/>
    <w:rsid w:val="007D4190"/>
    <w:rsid w:val="007D41B1"/>
    <w:rsid w:val="007D44F7"/>
    <w:rsid w:val="007D4691"/>
    <w:rsid w:val="007D47A0"/>
    <w:rsid w:val="007D4DE7"/>
    <w:rsid w:val="007D52C6"/>
    <w:rsid w:val="007D5706"/>
    <w:rsid w:val="007D57F3"/>
    <w:rsid w:val="007D58A5"/>
    <w:rsid w:val="007D58D5"/>
    <w:rsid w:val="007D6179"/>
    <w:rsid w:val="007D7ACA"/>
    <w:rsid w:val="007D7C7C"/>
    <w:rsid w:val="007D7C99"/>
    <w:rsid w:val="007D7E40"/>
    <w:rsid w:val="007D7EA7"/>
    <w:rsid w:val="007D7EEB"/>
    <w:rsid w:val="007E0E66"/>
    <w:rsid w:val="007E0FD7"/>
    <w:rsid w:val="007E1251"/>
    <w:rsid w:val="007E1295"/>
    <w:rsid w:val="007E163B"/>
    <w:rsid w:val="007E170F"/>
    <w:rsid w:val="007E2895"/>
    <w:rsid w:val="007E2CEB"/>
    <w:rsid w:val="007E2E9F"/>
    <w:rsid w:val="007E3822"/>
    <w:rsid w:val="007E39DE"/>
    <w:rsid w:val="007E3D4A"/>
    <w:rsid w:val="007E4744"/>
    <w:rsid w:val="007E5871"/>
    <w:rsid w:val="007E61C9"/>
    <w:rsid w:val="007E6D77"/>
    <w:rsid w:val="007E6E90"/>
    <w:rsid w:val="007E74AB"/>
    <w:rsid w:val="007F016E"/>
    <w:rsid w:val="007F09E7"/>
    <w:rsid w:val="007F0A43"/>
    <w:rsid w:val="007F10EB"/>
    <w:rsid w:val="007F1262"/>
    <w:rsid w:val="007F14C6"/>
    <w:rsid w:val="007F1EBA"/>
    <w:rsid w:val="007F1F75"/>
    <w:rsid w:val="007F1F9A"/>
    <w:rsid w:val="007F1F9B"/>
    <w:rsid w:val="007F2296"/>
    <w:rsid w:val="007F25F2"/>
    <w:rsid w:val="007F26CF"/>
    <w:rsid w:val="007F2F34"/>
    <w:rsid w:val="007F3796"/>
    <w:rsid w:val="007F4A09"/>
    <w:rsid w:val="007F4AD1"/>
    <w:rsid w:val="007F4C23"/>
    <w:rsid w:val="007F59B2"/>
    <w:rsid w:val="007F5AD1"/>
    <w:rsid w:val="007F5C58"/>
    <w:rsid w:val="007F5CA5"/>
    <w:rsid w:val="007F60C2"/>
    <w:rsid w:val="007F70AC"/>
    <w:rsid w:val="007F70F5"/>
    <w:rsid w:val="007F71F5"/>
    <w:rsid w:val="008009C1"/>
    <w:rsid w:val="008012F6"/>
    <w:rsid w:val="00801B1D"/>
    <w:rsid w:val="00802262"/>
    <w:rsid w:val="00802BF6"/>
    <w:rsid w:val="00802D5B"/>
    <w:rsid w:val="00804231"/>
    <w:rsid w:val="008043E1"/>
    <w:rsid w:val="008048FB"/>
    <w:rsid w:val="0080498B"/>
    <w:rsid w:val="00804A88"/>
    <w:rsid w:val="00804CC1"/>
    <w:rsid w:val="0080577D"/>
    <w:rsid w:val="00805FF2"/>
    <w:rsid w:val="008061BF"/>
    <w:rsid w:val="0080656F"/>
    <w:rsid w:val="0080662C"/>
    <w:rsid w:val="00806C32"/>
    <w:rsid w:val="00807881"/>
    <w:rsid w:val="008106ED"/>
    <w:rsid w:val="008108BE"/>
    <w:rsid w:val="008108FF"/>
    <w:rsid w:val="00810BEA"/>
    <w:rsid w:val="0081107E"/>
    <w:rsid w:val="00811115"/>
    <w:rsid w:val="008114C0"/>
    <w:rsid w:val="008118A4"/>
    <w:rsid w:val="00811F92"/>
    <w:rsid w:val="0081205F"/>
    <w:rsid w:val="00812C7D"/>
    <w:rsid w:val="00812FB2"/>
    <w:rsid w:val="00813001"/>
    <w:rsid w:val="00813091"/>
    <w:rsid w:val="00814008"/>
    <w:rsid w:val="00814EE0"/>
    <w:rsid w:val="008156EB"/>
    <w:rsid w:val="00815771"/>
    <w:rsid w:val="00815AD4"/>
    <w:rsid w:val="00815DA5"/>
    <w:rsid w:val="00816ADA"/>
    <w:rsid w:val="0081734A"/>
    <w:rsid w:val="008200DF"/>
    <w:rsid w:val="00820196"/>
    <w:rsid w:val="008205E0"/>
    <w:rsid w:val="00820A90"/>
    <w:rsid w:val="0082269C"/>
    <w:rsid w:val="00822E0F"/>
    <w:rsid w:val="008232DD"/>
    <w:rsid w:val="008235AC"/>
    <w:rsid w:val="008237DD"/>
    <w:rsid w:val="00823AB3"/>
    <w:rsid w:val="00823D3D"/>
    <w:rsid w:val="00824121"/>
    <w:rsid w:val="00824708"/>
    <w:rsid w:val="00824C4D"/>
    <w:rsid w:val="00824E77"/>
    <w:rsid w:val="00824E78"/>
    <w:rsid w:val="00825021"/>
    <w:rsid w:val="0082595C"/>
    <w:rsid w:val="00825D40"/>
    <w:rsid w:val="00825DCA"/>
    <w:rsid w:val="00826496"/>
    <w:rsid w:val="00826E15"/>
    <w:rsid w:val="00826EF2"/>
    <w:rsid w:val="008274B5"/>
    <w:rsid w:val="00827F8D"/>
    <w:rsid w:val="008305C0"/>
    <w:rsid w:val="0083120E"/>
    <w:rsid w:val="00831435"/>
    <w:rsid w:val="00831A7F"/>
    <w:rsid w:val="00831CBB"/>
    <w:rsid w:val="0083205D"/>
    <w:rsid w:val="008321F9"/>
    <w:rsid w:val="0083228D"/>
    <w:rsid w:val="0083311F"/>
    <w:rsid w:val="008335DF"/>
    <w:rsid w:val="00833D56"/>
    <w:rsid w:val="00833FFF"/>
    <w:rsid w:val="008340F8"/>
    <w:rsid w:val="00834FBB"/>
    <w:rsid w:val="0083509D"/>
    <w:rsid w:val="00835203"/>
    <w:rsid w:val="008359B0"/>
    <w:rsid w:val="0083644B"/>
    <w:rsid w:val="0083669B"/>
    <w:rsid w:val="00836794"/>
    <w:rsid w:val="00836837"/>
    <w:rsid w:val="00837042"/>
    <w:rsid w:val="0084075C"/>
    <w:rsid w:val="00840882"/>
    <w:rsid w:val="008408ED"/>
    <w:rsid w:val="00841AB5"/>
    <w:rsid w:val="0084225B"/>
    <w:rsid w:val="00842431"/>
    <w:rsid w:val="0084267A"/>
    <w:rsid w:val="00842A3B"/>
    <w:rsid w:val="00842B01"/>
    <w:rsid w:val="00842CD6"/>
    <w:rsid w:val="00842CDC"/>
    <w:rsid w:val="008432FD"/>
    <w:rsid w:val="00843A01"/>
    <w:rsid w:val="00843F47"/>
    <w:rsid w:val="00845072"/>
    <w:rsid w:val="00845095"/>
    <w:rsid w:val="00845491"/>
    <w:rsid w:val="00845547"/>
    <w:rsid w:val="008457E7"/>
    <w:rsid w:val="00846C38"/>
    <w:rsid w:val="00846CE0"/>
    <w:rsid w:val="0084764F"/>
    <w:rsid w:val="008505E7"/>
    <w:rsid w:val="0085073C"/>
    <w:rsid w:val="00850999"/>
    <w:rsid w:val="00850BC9"/>
    <w:rsid w:val="00850CC6"/>
    <w:rsid w:val="00851424"/>
    <w:rsid w:val="00851CDF"/>
    <w:rsid w:val="0085207D"/>
    <w:rsid w:val="00852B4E"/>
    <w:rsid w:val="00852D89"/>
    <w:rsid w:val="008533DC"/>
    <w:rsid w:val="00853B6F"/>
    <w:rsid w:val="00853F36"/>
    <w:rsid w:val="008546AF"/>
    <w:rsid w:val="00854B64"/>
    <w:rsid w:val="00855CE0"/>
    <w:rsid w:val="00855D0D"/>
    <w:rsid w:val="008560F6"/>
    <w:rsid w:val="00856917"/>
    <w:rsid w:val="0085698B"/>
    <w:rsid w:val="008573D1"/>
    <w:rsid w:val="00857B37"/>
    <w:rsid w:val="00857D30"/>
    <w:rsid w:val="00857DEA"/>
    <w:rsid w:val="00860015"/>
    <w:rsid w:val="00860AB7"/>
    <w:rsid w:val="00860EC6"/>
    <w:rsid w:val="008618AC"/>
    <w:rsid w:val="00861FB3"/>
    <w:rsid w:val="00862092"/>
    <w:rsid w:val="00862DAB"/>
    <w:rsid w:val="008637D7"/>
    <w:rsid w:val="00864AD4"/>
    <w:rsid w:val="00864C86"/>
    <w:rsid w:val="0086565B"/>
    <w:rsid w:val="00865A03"/>
    <w:rsid w:val="0086620F"/>
    <w:rsid w:val="008669B9"/>
    <w:rsid w:val="00866C33"/>
    <w:rsid w:val="00866FF5"/>
    <w:rsid w:val="0086716D"/>
    <w:rsid w:val="0086743C"/>
    <w:rsid w:val="00867595"/>
    <w:rsid w:val="00867778"/>
    <w:rsid w:val="00867EC7"/>
    <w:rsid w:val="0087056C"/>
    <w:rsid w:val="00870BF3"/>
    <w:rsid w:val="00870C87"/>
    <w:rsid w:val="008713C9"/>
    <w:rsid w:val="00872C1F"/>
    <w:rsid w:val="00873F1C"/>
    <w:rsid w:val="00874764"/>
    <w:rsid w:val="00874993"/>
    <w:rsid w:val="00875511"/>
    <w:rsid w:val="008762E4"/>
    <w:rsid w:val="00876333"/>
    <w:rsid w:val="00876EE6"/>
    <w:rsid w:val="0087722F"/>
    <w:rsid w:val="00877ECA"/>
    <w:rsid w:val="008800DA"/>
    <w:rsid w:val="008801AA"/>
    <w:rsid w:val="008806A7"/>
    <w:rsid w:val="0088083E"/>
    <w:rsid w:val="008809CB"/>
    <w:rsid w:val="00880CD9"/>
    <w:rsid w:val="00880E7E"/>
    <w:rsid w:val="00881F7B"/>
    <w:rsid w:val="00882CBD"/>
    <w:rsid w:val="0088306B"/>
    <w:rsid w:val="0088396E"/>
    <w:rsid w:val="00883FFA"/>
    <w:rsid w:val="008841B5"/>
    <w:rsid w:val="00884B39"/>
    <w:rsid w:val="00884B88"/>
    <w:rsid w:val="0088540C"/>
    <w:rsid w:val="00885862"/>
    <w:rsid w:val="0088593E"/>
    <w:rsid w:val="00885D5D"/>
    <w:rsid w:val="00885FF4"/>
    <w:rsid w:val="0088618E"/>
    <w:rsid w:val="00886418"/>
    <w:rsid w:val="008865C9"/>
    <w:rsid w:val="00886A8C"/>
    <w:rsid w:val="00890968"/>
    <w:rsid w:val="00890D4A"/>
    <w:rsid w:val="00890E74"/>
    <w:rsid w:val="00891548"/>
    <w:rsid w:val="008917DC"/>
    <w:rsid w:val="00891B4B"/>
    <w:rsid w:val="00891CAD"/>
    <w:rsid w:val="00891E4A"/>
    <w:rsid w:val="00892785"/>
    <w:rsid w:val="00892A61"/>
    <w:rsid w:val="00893979"/>
    <w:rsid w:val="00893BD4"/>
    <w:rsid w:val="0089479E"/>
    <w:rsid w:val="00894901"/>
    <w:rsid w:val="00894F45"/>
    <w:rsid w:val="00895172"/>
    <w:rsid w:val="00895851"/>
    <w:rsid w:val="00895D95"/>
    <w:rsid w:val="00896CE4"/>
    <w:rsid w:val="00896D27"/>
    <w:rsid w:val="00896E52"/>
    <w:rsid w:val="00896EB7"/>
    <w:rsid w:val="00897855"/>
    <w:rsid w:val="00897AE3"/>
    <w:rsid w:val="00897EC5"/>
    <w:rsid w:val="008A0568"/>
    <w:rsid w:val="008A0C62"/>
    <w:rsid w:val="008A18A2"/>
    <w:rsid w:val="008A243A"/>
    <w:rsid w:val="008A2692"/>
    <w:rsid w:val="008A277E"/>
    <w:rsid w:val="008A2DA0"/>
    <w:rsid w:val="008A35C8"/>
    <w:rsid w:val="008A3933"/>
    <w:rsid w:val="008A440D"/>
    <w:rsid w:val="008A4AB5"/>
    <w:rsid w:val="008A4E0E"/>
    <w:rsid w:val="008A4EC7"/>
    <w:rsid w:val="008A5462"/>
    <w:rsid w:val="008A5B02"/>
    <w:rsid w:val="008A5D63"/>
    <w:rsid w:val="008A5F20"/>
    <w:rsid w:val="008A6236"/>
    <w:rsid w:val="008A6C6B"/>
    <w:rsid w:val="008A72C5"/>
    <w:rsid w:val="008A752F"/>
    <w:rsid w:val="008A7588"/>
    <w:rsid w:val="008A7ADB"/>
    <w:rsid w:val="008B007E"/>
    <w:rsid w:val="008B04F7"/>
    <w:rsid w:val="008B0FED"/>
    <w:rsid w:val="008B13FE"/>
    <w:rsid w:val="008B18FD"/>
    <w:rsid w:val="008B1E88"/>
    <w:rsid w:val="008B2430"/>
    <w:rsid w:val="008B2444"/>
    <w:rsid w:val="008B28E5"/>
    <w:rsid w:val="008B2EB4"/>
    <w:rsid w:val="008B3333"/>
    <w:rsid w:val="008B4159"/>
    <w:rsid w:val="008B45B4"/>
    <w:rsid w:val="008B4C22"/>
    <w:rsid w:val="008B4DCB"/>
    <w:rsid w:val="008B4DD1"/>
    <w:rsid w:val="008B4FCF"/>
    <w:rsid w:val="008B5456"/>
    <w:rsid w:val="008B583A"/>
    <w:rsid w:val="008B5B3F"/>
    <w:rsid w:val="008B5E03"/>
    <w:rsid w:val="008B61FD"/>
    <w:rsid w:val="008B783A"/>
    <w:rsid w:val="008C013B"/>
    <w:rsid w:val="008C0288"/>
    <w:rsid w:val="008C074D"/>
    <w:rsid w:val="008C07B8"/>
    <w:rsid w:val="008C08F2"/>
    <w:rsid w:val="008C094F"/>
    <w:rsid w:val="008C0BF0"/>
    <w:rsid w:val="008C170F"/>
    <w:rsid w:val="008C1800"/>
    <w:rsid w:val="008C1AA0"/>
    <w:rsid w:val="008C2200"/>
    <w:rsid w:val="008C23C7"/>
    <w:rsid w:val="008C3401"/>
    <w:rsid w:val="008C40FA"/>
    <w:rsid w:val="008C47A1"/>
    <w:rsid w:val="008C5277"/>
    <w:rsid w:val="008C5804"/>
    <w:rsid w:val="008C58B2"/>
    <w:rsid w:val="008C5FD4"/>
    <w:rsid w:val="008C5FE2"/>
    <w:rsid w:val="008C6512"/>
    <w:rsid w:val="008C6531"/>
    <w:rsid w:val="008C654E"/>
    <w:rsid w:val="008C6E0E"/>
    <w:rsid w:val="008C6F6C"/>
    <w:rsid w:val="008C7645"/>
    <w:rsid w:val="008D042C"/>
    <w:rsid w:val="008D1F6F"/>
    <w:rsid w:val="008D218A"/>
    <w:rsid w:val="008D240C"/>
    <w:rsid w:val="008D313E"/>
    <w:rsid w:val="008D325D"/>
    <w:rsid w:val="008D334B"/>
    <w:rsid w:val="008D353B"/>
    <w:rsid w:val="008D4AC0"/>
    <w:rsid w:val="008D4B75"/>
    <w:rsid w:val="008D51F5"/>
    <w:rsid w:val="008D606E"/>
    <w:rsid w:val="008D6087"/>
    <w:rsid w:val="008D636E"/>
    <w:rsid w:val="008D7369"/>
    <w:rsid w:val="008D743A"/>
    <w:rsid w:val="008D798C"/>
    <w:rsid w:val="008D7D22"/>
    <w:rsid w:val="008D7D79"/>
    <w:rsid w:val="008E05A2"/>
    <w:rsid w:val="008E0A36"/>
    <w:rsid w:val="008E17C6"/>
    <w:rsid w:val="008E19F6"/>
    <w:rsid w:val="008E1C82"/>
    <w:rsid w:val="008E21C2"/>
    <w:rsid w:val="008E2B9C"/>
    <w:rsid w:val="008E2D3B"/>
    <w:rsid w:val="008E2EC4"/>
    <w:rsid w:val="008E2EE8"/>
    <w:rsid w:val="008E3671"/>
    <w:rsid w:val="008E37E6"/>
    <w:rsid w:val="008E3925"/>
    <w:rsid w:val="008E3C85"/>
    <w:rsid w:val="008E4247"/>
    <w:rsid w:val="008E4D33"/>
    <w:rsid w:val="008E5742"/>
    <w:rsid w:val="008E5776"/>
    <w:rsid w:val="008E5B60"/>
    <w:rsid w:val="008E5CDE"/>
    <w:rsid w:val="008E6076"/>
    <w:rsid w:val="008E6B18"/>
    <w:rsid w:val="008E710B"/>
    <w:rsid w:val="008E7A82"/>
    <w:rsid w:val="008E7BBC"/>
    <w:rsid w:val="008F0033"/>
    <w:rsid w:val="008F0AB3"/>
    <w:rsid w:val="008F1068"/>
    <w:rsid w:val="008F1406"/>
    <w:rsid w:val="008F1409"/>
    <w:rsid w:val="008F19F3"/>
    <w:rsid w:val="008F1E4C"/>
    <w:rsid w:val="008F21E4"/>
    <w:rsid w:val="008F2215"/>
    <w:rsid w:val="008F23A5"/>
    <w:rsid w:val="008F2546"/>
    <w:rsid w:val="008F339A"/>
    <w:rsid w:val="008F3423"/>
    <w:rsid w:val="008F3A19"/>
    <w:rsid w:val="008F3AB9"/>
    <w:rsid w:val="008F3F5C"/>
    <w:rsid w:val="008F4049"/>
    <w:rsid w:val="008F421F"/>
    <w:rsid w:val="008F4339"/>
    <w:rsid w:val="008F4DC3"/>
    <w:rsid w:val="008F5984"/>
    <w:rsid w:val="008F5AC8"/>
    <w:rsid w:val="008F5E3E"/>
    <w:rsid w:val="008F6226"/>
    <w:rsid w:val="008F6456"/>
    <w:rsid w:val="008F6807"/>
    <w:rsid w:val="008F6C44"/>
    <w:rsid w:val="008F751E"/>
    <w:rsid w:val="008F7588"/>
    <w:rsid w:val="009003D6"/>
    <w:rsid w:val="00900438"/>
    <w:rsid w:val="00900A80"/>
    <w:rsid w:val="00900C3F"/>
    <w:rsid w:val="00900DCF"/>
    <w:rsid w:val="009013D4"/>
    <w:rsid w:val="0090146D"/>
    <w:rsid w:val="00901C04"/>
    <w:rsid w:val="00901E44"/>
    <w:rsid w:val="00901EFD"/>
    <w:rsid w:val="009025CB"/>
    <w:rsid w:val="00903341"/>
    <w:rsid w:val="00903A0F"/>
    <w:rsid w:val="00903B8F"/>
    <w:rsid w:val="00904360"/>
    <w:rsid w:val="00904BE0"/>
    <w:rsid w:val="00905A15"/>
    <w:rsid w:val="009061F8"/>
    <w:rsid w:val="00906DBC"/>
    <w:rsid w:val="009070E1"/>
    <w:rsid w:val="00907620"/>
    <w:rsid w:val="00907696"/>
    <w:rsid w:val="009078EA"/>
    <w:rsid w:val="00907E3B"/>
    <w:rsid w:val="00910E7F"/>
    <w:rsid w:val="00910FC8"/>
    <w:rsid w:val="00911A8A"/>
    <w:rsid w:val="0091270A"/>
    <w:rsid w:val="0091276D"/>
    <w:rsid w:val="00912E72"/>
    <w:rsid w:val="009137C6"/>
    <w:rsid w:val="009142F5"/>
    <w:rsid w:val="00914525"/>
    <w:rsid w:val="009153A9"/>
    <w:rsid w:val="00915CC3"/>
    <w:rsid w:val="0091661B"/>
    <w:rsid w:val="00916EC6"/>
    <w:rsid w:val="00917111"/>
    <w:rsid w:val="0091739F"/>
    <w:rsid w:val="0091752F"/>
    <w:rsid w:val="00920105"/>
    <w:rsid w:val="009201F0"/>
    <w:rsid w:val="00920901"/>
    <w:rsid w:val="00920C65"/>
    <w:rsid w:val="00921054"/>
    <w:rsid w:val="0092105A"/>
    <w:rsid w:val="0092177A"/>
    <w:rsid w:val="00923215"/>
    <w:rsid w:val="00924262"/>
    <w:rsid w:val="00924614"/>
    <w:rsid w:val="00924815"/>
    <w:rsid w:val="00924A1A"/>
    <w:rsid w:val="009259AD"/>
    <w:rsid w:val="00926154"/>
    <w:rsid w:val="00926C04"/>
    <w:rsid w:val="00926CE5"/>
    <w:rsid w:val="009271E8"/>
    <w:rsid w:val="009279E4"/>
    <w:rsid w:val="00927BEC"/>
    <w:rsid w:val="00927D13"/>
    <w:rsid w:val="00930C68"/>
    <w:rsid w:val="00930C6D"/>
    <w:rsid w:val="009311D7"/>
    <w:rsid w:val="00931A93"/>
    <w:rsid w:val="00931EE3"/>
    <w:rsid w:val="00931F1E"/>
    <w:rsid w:val="00932CC4"/>
    <w:rsid w:val="009332B1"/>
    <w:rsid w:val="00933439"/>
    <w:rsid w:val="00933AA5"/>
    <w:rsid w:val="0093463D"/>
    <w:rsid w:val="009350FD"/>
    <w:rsid w:val="00935B68"/>
    <w:rsid w:val="009361B2"/>
    <w:rsid w:val="00936358"/>
    <w:rsid w:val="00936BA4"/>
    <w:rsid w:val="00937130"/>
    <w:rsid w:val="009379BB"/>
    <w:rsid w:val="00937C19"/>
    <w:rsid w:val="00940409"/>
    <w:rsid w:val="00940D6D"/>
    <w:rsid w:val="00940E76"/>
    <w:rsid w:val="00941212"/>
    <w:rsid w:val="009413FA"/>
    <w:rsid w:val="00941411"/>
    <w:rsid w:val="009416CB"/>
    <w:rsid w:val="009418D5"/>
    <w:rsid w:val="00942A8D"/>
    <w:rsid w:val="00943026"/>
    <w:rsid w:val="00943517"/>
    <w:rsid w:val="00943A59"/>
    <w:rsid w:val="00943BB7"/>
    <w:rsid w:val="009447F1"/>
    <w:rsid w:val="0094571E"/>
    <w:rsid w:val="00945750"/>
    <w:rsid w:val="00945F01"/>
    <w:rsid w:val="0094607D"/>
    <w:rsid w:val="009465B7"/>
    <w:rsid w:val="00946799"/>
    <w:rsid w:val="0094686D"/>
    <w:rsid w:val="00946C05"/>
    <w:rsid w:val="00947573"/>
    <w:rsid w:val="0094757A"/>
    <w:rsid w:val="009477A4"/>
    <w:rsid w:val="00947ED4"/>
    <w:rsid w:val="00950BD9"/>
    <w:rsid w:val="00951CFE"/>
    <w:rsid w:val="0095271F"/>
    <w:rsid w:val="00953854"/>
    <w:rsid w:val="00953D62"/>
    <w:rsid w:val="009547B1"/>
    <w:rsid w:val="00954BF4"/>
    <w:rsid w:val="00955170"/>
    <w:rsid w:val="0095537A"/>
    <w:rsid w:val="00955BD4"/>
    <w:rsid w:val="00957B85"/>
    <w:rsid w:val="009610C7"/>
    <w:rsid w:val="009612DF"/>
    <w:rsid w:val="0096230C"/>
    <w:rsid w:val="009623CB"/>
    <w:rsid w:val="00962438"/>
    <w:rsid w:val="009627DD"/>
    <w:rsid w:val="00962C99"/>
    <w:rsid w:val="0096386E"/>
    <w:rsid w:val="009639B9"/>
    <w:rsid w:val="0096472A"/>
    <w:rsid w:val="00965100"/>
    <w:rsid w:val="009656AE"/>
    <w:rsid w:val="00965761"/>
    <w:rsid w:val="009659C6"/>
    <w:rsid w:val="009663B5"/>
    <w:rsid w:val="0096655E"/>
    <w:rsid w:val="00966B5E"/>
    <w:rsid w:val="00967C33"/>
    <w:rsid w:val="009701AC"/>
    <w:rsid w:val="009705F1"/>
    <w:rsid w:val="009733CD"/>
    <w:rsid w:val="00973966"/>
    <w:rsid w:val="00974136"/>
    <w:rsid w:val="00974400"/>
    <w:rsid w:val="0097444C"/>
    <w:rsid w:val="00974ECA"/>
    <w:rsid w:val="0097505D"/>
    <w:rsid w:val="00975FFE"/>
    <w:rsid w:val="009765AD"/>
    <w:rsid w:val="00976EA8"/>
    <w:rsid w:val="0097731C"/>
    <w:rsid w:val="00977408"/>
    <w:rsid w:val="00977741"/>
    <w:rsid w:val="0097776A"/>
    <w:rsid w:val="00977BF9"/>
    <w:rsid w:val="00980A64"/>
    <w:rsid w:val="00980FD8"/>
    <w:rsid w:val="009814AD"/>
    <w:rsid w:val="00981739"/>
    <w:rsid w:val="0098177A"/>
    <w:rsid w:val="00981F9A"/>
    <w:rsid w:val="00982110"/>
    <w:rsid w:val="00982FE9"/>
    <w:rsid w:val="0098302F"/>
    <w:rsid w:val="009836DD"/>
    <w:rsid w:val="0098412C"/>
    <w:rsid w:val="0098490A"/>
    <w:rsid w:val="00984C37"/>
    <w:rsid w:val="0098557C"/>
    <w:rsid w:val="00985766"/>
    <w:rsid w:val="0098599E"/>
    <w:rsid w:val="00986834"/>
    <w:rsid w:val="0098683C"/>
    <w:rsid w:val="0098690D"/>
    <w:rsid w:val="00986CE8"/>
    <w:rsid w:val="0098776C"/>
    <w:rsid w:val="00987995"/>
    <w:rsid w:val="00987A4B"/>
    <w:rsid w:val="00990137"/>
    <w:rsid w:val="00990D15"/>
    <w:rsid w:val="00990EDC"/>
    <w:rsid w:val="0099155E"/>
    <w:rsid w:val="009917B2"/>
    <w:rsid w:val="009921C3"/>
    <w:rsid w:val="00992F4B"/>
    <w:rsid w:val="00993358"/>
    <w:rsid w:val="009947AF"/>
    <w:rsid w:val="009947D4"/>
    <w:rsid w:val="00994E15"/>
    <w:rsid w:val="009959BD"/>
    <w:rsid w:val="009965C6"/>
    <w:rsid w:val="0099720F"/>
    <w:rsid w:val="0099764C"/>
    <w:rsid w:val="009979E2"/>
    <w:rsid w:val="00997C1C"/>
    <w:rsid w:val="009A1035"/>
    <w:rsid w:val="009A172B"/>
    <w:rsid w:val="009A1751"/>
    <w:rsid w:val="009A1765"/>
    <w:rsid w:val="009A19D4"/>
    <w:rsid w:val="009A202E"/>
    <w:rsid w:val="009A227E"/>
    <w:rsid w:val="009A3146"/>
    <w:rsid w:val="009A345E"/>
    <w:rsid w:val="009A3D19"/>
    <w:rsid w:val="009A49C9"/>
    <w:rsid w:val="009A4A91"/>
    <w:rsid w:val="009A4C35"/>
    <w:rsid w:val="009A4F26"/>
    <w:rsid w:val="009A595E"/>
    <w:rsid w:val="009A5DAC"/>
    <w:rsid w:val="009A611B"/>
    <w:rsid w:val="009A6221"/>
    <w:rsid w:val="009A6284"/>
    <w:rsid w:val="009A63B0"/>
    <w:rsid w:val="009A6A70"/>
    <w:rsid w:val="009A7256"/>
    <w:rsid w:val="009A7342"/>
    <w:rsid w:val="009A7F3A"/>
    <w:rsid w:val="009B0014"/>
    <w:rsid w:val="009B0150"/>
    <w:rsid w:val="009B023B"/>
    <w:rsid w:val="009B08C3"/>
    <w:rsid w:val="009B0F01"/>
    <w:rsid w:val="009B172B"/>
    <w:rsid w:val="009B207F"/>
    <w:rsid w:val="009B26F8"/>
    <w:rsid w:val="009B324B"/>
    <w:rsid w:val="009B3426"/>
    <w:rsid w:val="009B3814"/>
    <w:rsid w:val="009B4CC0"/>
    <w:rsid w:val="009B4FFC"/>
    <w:rsid w:val="009B50AC"/>
    <w:rsid w:val="009B55C3"/>
    <w:rsid w:val="009B55D7"/>
    <w:rsid w:val="009B5E61"/>
    <w:rsid w:val="009B6CE5"/>
    <w:rsid w:val="009B7FC5"/>
    <w:rsid w:val="009C0149"/>
    <w:rsid w:val="009C0694"/>
    <w:rsid w:val="009C06B3"/>
    <w:rsid w:val="009C0B7F"/>
    <w:rsid w:val="009C0D3D"/>
    <w:rsid w:val="009C1BE7"/>
    <w:rsid w:val="009C1CFC"/>
    <w:rsid w:val="009C3017"/>
    <w:rsid w:val="009C30B4"/>
    <w:rsid w:val="009C3E3C"/>
    <w:rsid w:val="009C4518"/>
    <w:rsid w:val="009C4625"/>
    <w:rsid w:val="009C4651"/>
    <w:rsid w:val="009C5795"/>
    <w:rsid w:val="009C592B"/>
    <w:rsid w:val="009C5BE5"/>
    <w:rsid w:val="009C61AB"/>
    <w:rsid w:val="009C6232"/>
    <w:rsid w:val="009C65D0"/>
    <w:rsid w:val="009C6F56"/>
    <w:rsid w:val="009C70A9"/>
    <w:rsid w:val="009C7148"/>
    <w:rsid w:val="009C726D"/>
    <w:rsid w:val="009C7402"/>
    <w:rsid w:val="009C76D1"/>
    <w:rsid w:val="009C78E7"/>
    <w:rsid w:val="009C798C"/>
    <w:rsid w:val="009C7B18"/>
    <w:rsid w:val="009C7B53"/>
    <w:rsid w:val="009C7D16"/>
    <w:rsid w:val="009D06DE"/>
    <w:rsid w:val="009D07B5"/>
    <w:rsid w:val="009D0EDF"/>
    <w:rsid w:val="009D0EFC"/>
    <w:rsid w:val="009D125B"/>
    <w:rsid w:val="009D157A"/>
    <w:rsid w:val="009D1AB3"/>
    <w:rsid w:val="009D20DD"/>
    <w:rsid w:val="009D34B7"/>
    <w:rsid w:val="009D3878"/>
    <w:rsid w:val="009D394D"/>
    <w:rsid w:val="009D3A1D"/>
    <w:rsid w:val="009D436E"/>
    <w:rsid w:val="009D4541"/>
    <w:rsid w:val="009D4C0B"/>
    <w:rsid w:val="009D4EAA"/>
    <w:rsid w:val="009D4EB4"/>
    <w:rsid w:val="009D5DA9"/>
    <w:rsid w:val="009D5EDF"/>
    <w:rsid w:val="009D6402"/>
    <w:rsid w:val="009D6511"/>
    <w:rsid w:val="009D6528"/>
    <w:rsid w:val="009D6C24"/>
    <w:rsid w:val="009D6DB3"/>
    <w:rsid w:val="009D70A1"/>
    <w:rsid w:val="009D79B7"/>
    <w:rsid w:val="009D7DE9"/>
    <w:rsid w:val="009E06B0"/>
    <w:rsid w:val="009E1EA6"/>
    <w:rsid w:val="009E25D2"/>
    <w:rsid w:val="009E2795"/>
    <w:rsid w:val="009E28B4"/>
    <w:rsid w:val="009E45B6"/>
    <w:rsid w:val="009E4D78"/>
    <w:rsid w:val="009E585C"/>
    <w:rsid w:val="009E5C30"/>
    <w:rsid w:val="009E5E83"/>
    <w:rsid w:val="009E5FFC"/>
    <w:rsid w:val="009E63AE"/>
    <w:rsid w:val="009E6819"/>
    <w:rsid w:val="009E6BE7"/>
    <w:rsid w:val="009E6D94"/>
    <w:rsid w:val="009E6DC5"/>
    <w:rsid w:val="009E778F"/>
    <w:rsid w:val="009E7D10"/>
    <w:rsid w:val="009F0040"/>
    <w:rsid w:val="009F021A"/>
    <w:rsid w:val="009F07B0"/>
    <w:rsid w:val="009F0F44"/>
    <w:rsid w:val="009F1217"/>
    <w:rsid w:val="009F199B"/>
    <w:rsid w:val="009F1C4E"/>
    <w:rsid w:val="009F22BF"/>
    <w:rsid w:val="009F2424"/>
    <w:rsid w:val="009F28EC"/>
    <w:rsid w:val="009F2A0E"/>
    <w:rsid w:val="009F2EE0"/>
    <w:rsid w:val="009F334D"/>
    <w:rsid w:val="009F3C06"/>
    <w:rsid w:val="009F3C32"/>
    <w:rsid w:val="009F4140"/>
    <w:rsid w:val="009F47DB"/>
    <w:rsid w:val="009F4CDA"/>
    <w:rsid w:val="009F5F9C"/>
    <w:rsid w:val="009F6059"/>
    <w:rsid w:val="009F6109"/>
    <w:rsid w:val="009F6891"/>
    <w:rsid w:val="009F6D26"/>
    <w:rsid w:val="009F76C0"/>
    <w:rsid w:val="00A005C4"/>
    <w:rsid w:val="00A00600"/>
    <w:rsid w:val="00A006FE"/>
    <w:rsid w:val="00A008FD"/>
    <w:rsid w:val="00A0105F"/>
    <w:rsid w:val="00A01237"/>
    <w:rsid w:val="00A015B2"/>
    <w:rsid w:val="00A01717"/>
    <w:rsid w:val="00A01CF1"/>
    <w:rsid w:val="00A01F0B"/>
    <w:rsid w:val="00A020A8"/>
    <w:rsid w:val="00A02520"/>
    <w:rsid w:val="00A0394A"/>
    <w:rsid w:val="00A03ADC"/>
    <w:rsid w:val="00A03E23"/>
    <w:rsid w:val="00A04011"/>
    <w:rsid w:val="00A040CE"/>
    <w:rsid w:val="00A0514E"/>
    <w:rsid w:val="00A05213"/>
    <w:rsid w:val="00A05A4D"/>
    <w:rsid w:val="00A06450"/>
    <w:rsid w:val="00A0761A"/>
    <w:rsid w:val="00A07A32"/>
    <w:rsid w:val="00A104ED"/>
    <w:rsid w:val="00A11516"/>
    <w:rsid w:val="00A11598"/>
    <w:rsid w:val="00A1165D"/>
    <w:rsid w:val="00A1178D"/>
    <w:rsid w:val="00A11CC1"/>
    <w:rsid w:val="00A12FEC"/>
    <w:rsid w:val="00A1340C"/>
    <w:rsid w:val="00A13F3D"/>
    <w:rsid w:val="00A14467"/>
    <w:rsid w:val="00A144BB"/>
    <w:rsid w:val="00A14D1C"/>
    <w:rsid w:val="00A158E9"/>
    <w:rsid w:val="00A15A3C"/>
    <w:rsid w:val="00A1616C"/>
    <w:rsid w:val="00A161BF"/>
    <w:rsid w:val="00A1640E"/>
    <w:rsid w:val="00A1686E"/>
    <w:rsid w:val="00A16937"/>
    <w:rsid w:val="00A1764D"/>
    <w:rsid w:val="00A176D7"/>
    <w:rsid w:val="00A1794F"/>
    <w:rsid w:val="00A223DC"/>
    <w:rsid w:val="00A22609"/>
    <w:rsid w:val="00A22800"/>
    <w:rsid w:val="00A2367D"/>
    <w:rsid w:val="00A2390A"/>
    <w:rsid w:val="00A23BF2"/>
    <w:rsid w:val="00A2469A"/>
    <w:rsid w:val="00A24780"/>
    <w:rsid w:val="00A249D7"/>
    <w:rsid w:val="00A25110"/>
    <w:rsid w:val="00A25604"/>
    <w:rsid w:val="00A25702"/>
    <w:rsid w:val="00A25CF6"/>
    <w:rsid w:val="00A26147"/>
    <w:rsid w:val="00A26528"/>
    <w:rsid w:val="00A26586"/>
    <w:rsid w:val="00A265B6"/>
    <w:rsid w:val="00A266A3"/>
    <w:rsid w:val="00A2676B"/>
    <w:rsid w:val="00A26ABE"/>
    <w:rsid w:val="00A26EE3"/>
    <w:rsid w:val="00A26F0E"/>
    <w:rsid w:val="00A27510"/>
    <w:rsid w:val="00A27848"/>
    <w:rsid w:val="00A27BDF"/>
    <w:rsid w:val="00A30618"/>
    <w:rsid w:val="00A30814"/>
    <w:rsid w:val="00A31694"/>
    <w:rsid w:val="00A317E5"/>
    <w:rsid w:val="00A323F1"/>
    <w:rsid w:val="00A3247C"/>
    <w:rsid w:val="00A326E2"/>
    <w:rsid w:val="00A32B70"/>
    <w:rsid w:val="00A32C9A"/>
    <w:rsid w:val="00A32F50"/>
    <w:rsid w:val="00A3306E"/>
    <w:rsid w:val="00A33496"/>
    <w:rsid w:val="00A344D1"/>
    <w:rsid w:val="00A350F0"/>
    <w:rsid w:val="00A35751"/>
    <w:rsid w:val="00A35FC6"/>
    <w:rsid w:val="00A36B0E"/>
    <w:rsid w:val="00A36B72"/>
    <w:rsid w:val="00A37128"/>
    <w:rsid w:val="00A3744C"/>
    <w:rsid w:val="00A375C0"/>
    <w:rsid w:val="00A37C50"/>
    <w:rsid w:val="00A4015D"/>
    <w:rsid w:val="00A41307"/>
    <w:rsid w:val="00A41A88"/>
    <w:rsid w:val="00A41DF6"/>
    <w:rsid w:val="00A42C30"/>
    <w:rsid w:val="00A43680"/>
    <w:rsid w:val="00A43ADF"/>
    <w:rsid w:val="00A43C6C"/>
    <w:rsid w:val="00A44726"/>
    <w:rsid w:val="00A44A1C"/>
    <w:rsid w:val="00A44C26"/>
    <w:rsid w:val="00A45718"/>
    <w:rsid w:val="00A45AD1"/>
    <w:rsid w:val="00A45EE5"/>
    <w:rsid w:val="00A46023"/>
    <w:rsid w:val="00A46391"/>
    <w:rsid w:val="00A465D5"/>
    <w:rsid w:val="00A46641"/>
    <w:rsid w:val="00A46A4C"/>
    <w:rsid w:val="00A47002"/>
    <w:rsid w:val="00A4741A"/>
    <w:rsid w:val="00A4786D"/>
    <w:rsid w:val="00A47C47"/>
    <w:rsid w:val="00A50243"/>
    <w:rsid w:val="00A50639"/>
    <w:rsid w:val="00A50761"/>
    <w:rsid w:val="00A50882"/>
    <w:rsid w:val="00A512D9"/>
    <w:rsid w:val="00A51691"/>
    <w:rsid w:val="00A5195B"/>
    <w:rsid w:val="00A51BD9"/>
    <w:rsid w:val="00A524D8"/>
    <w:rsid w:val="00A530BF"/>
    <w:rsid w:val="00A53123"/>
    <w:rsid w:val="00A53274"/>
    <w:rsid w:val="00A53D0F"/>
    <w:rsid w:val="00A54A33"/>
    <w:rsid w:val="00A55705"/>
    <w:rsid w:val="00A557BB"/>
    <w:rsid w:val="00A558CF"/>
    <w:rsid w:val="00A55A6B"/>
    <w:rsid w:val="00A56A34"/>
    <w:rsid w:val="00A56F2B"/>
    <w:rsid w:val="00A5760B"/>
    <w:rsid w:val="00A57E3B"/>
    <w:rsid w:val="00A60431"/>
    <w:rsid w:val="00A60C47"/>
    <w:rsid w:val="00A61C72"/>
    <w:rsid w:val="00A6239F"/>
    <w:rsid w:val="00A625A6"/>
    <w:rsid w:val="00A62A11"/>
    <w:rsid w:val="00A62F2D"/>
    <w:rsid w:val="00A63C61"/>
    <w:rsid w:val="00A64451"/>
    <w:rsid w:val="00A64593"/>
    <w:rsid w:val="00A64B0E"/>
    <w:rsid w:val="00A65346"/>
    <w:rsid w:val="00A657FA"/>
    <w:rsid w:val="00A65AE0"/>
    <w:rsid w:val="00A66899"/>
    <w:rsid w:val="00A668AB"/>
    <w:rsid w:val="00A66DE4"/>
    <w:rsid w:val="00A70CA4"/>
    <w:rsid w:val="00A741D0"/>
    <w:rsid w:val="00A748AC"/>
    <w:rsid w:val="00A74A2D"/>
    <w:rsid w:val="00A74A70"/>
    <w:rsid w:val="00A75339"/>
    <w:rsid w:val="00A7592A"/>
    <w:rsid w:val="00A7614D"/>
    <w:rsid w:val="00A767D1"/>
    <w:rsid w:val="00A76D4B"/>
    <w:rsid w:val="00A77104"/>
    <w:rsid w:val="00A775AD"/>
    <w:rsid w:val="00A800E7"/>
    <w:rsid w:val="00A80264"/>
    <w:rsid w:val="00A805F8"/>
    <w:rsid w:val="00A81249"/>
    <w:rsid w:val="00A813C0"/>
    <w:rsid w:val="00A82265"/>
    <w:rsid w:val="00A82810"/>
    <w:rsid w:val="00A82E5F"/>
    <w:rsid w:val="00A82FB6"/>
    <w:rsid w:val="00A83156"/>
    <w:rsid w:val="00A8361A"/>
    <w:rsid w:val="00A84393"/>
    <w:rsid w:val="00A84CBF"/>
    <w:rsid w:val="00A85269"/>
    <w:rsid w:val="00A856A9"/>
    <w:rsid w:val="00A863F7"/>
    <w:rsid w:val="00A86B00"/>
    <w:rsid w:val="00A875B1"/>
    <w:rsid w:val="00A8767D"/>
    <w:rsid w:val="00A87E53"/>
    <w:rsid w:val="00A905E4"/>
    <w:rsid w:val="00A90769"/>
    <w:rsid w:val="00A90AE9"/>
    <w:rsid w:val="00A91108"/>
    <w:rsid w:val="00A91278"/>
    <w:rsid w:val="00A9127E"/>
    <w:rsid w:val="00A914AF"/>
    <w:rsid w:val="00A915C8"/>
    <w:rsid w:val="00A91D78"/>
    <w:rsid w:val="00A92A9C"/>
    <w:rsid w:val="00A93275"/>
    <w:rsid w:val="00A93A0B"/>
    <w:rsid w:val="00A93ADE"/>
    <w:rsid w:val="00A93CC6"/>
    <w:rsid w:val="00A93EEA"/>
    <w:rsid w:val="00A94CDC"/>
    <w:rsid w:val="00A9547C"/>
    <w:rsid w:val="00A95DFC"/>
    <w:rsid w:val="00A96311"/>
    <w:rsid w:val="00A963DA"/>
    <w:rsid w:val="00A9671A"/>
    <w:rsid w:val="00A96E38"/>
    <w:rsid w:val="00AA0609"/>
    <w:rsid w:val="00AA086F"/>
    <w:rsid w:val="00AA08F6"/>
    <w:rsid w:val="00AA0959"/>
    <w:rsid w:val="00AA0FFE"/>
    <w:rsid w:val="00AA1276"/>
    <w:rsid w:val="00AA1504"/>
    <w:rsid w:val="00AA18B8"/>
    <w:rsid w:val="00AA194B"/>
    <w:rsid w:val="00AA236D"/>
    <w:rsid w:val="00AA3568"/>
    <w:rsid w:val="00AA47BA"/>
    <w:rsid w:val="00AA5133"/>
    <w:rsid w:val="00AA5BED"/>
    <w:rsid w:val="00AA69DC"/>
    <w:rsid w:val="00AA75FC"/>
    <w:rsid w:val="00AA7A03"/>
    <w:rsid w:val="00AA7B19"/>
    <w:rsid w:val="00AB085E"/>
    <w:rsid w:val="00AB0CF2"/>
    <w:rsid w:val="00AB1914"/>
    <w:rsid w:val="00AB1C93"/>
    <w:rsid w:val="00AB1CB1"/>
    <w:rsid w:val="00AB2402"/>
    <w:rsid w:val="00AB2811"/>
    <w:rsid w:val="00AB2D66"/>
    <w:rsid w:val="00AB3283"/>
    <w:rsid w:val="00AB36FB"/>
    <w:rsid w:val="00AB460F"/>
    <w:rsid w:val="00AB4CE0"/>
    <w:rsid w:val="00AB4F98"/>
    <w:rsid w:val="00AB529C"/>
    <w:rsid w:val="00AB6135"/>
    <w:rsid w:val="00AB67EC"/>
    <w:rsid w:val="00AB6B50"/>
    <w:rsid w:val="00AB7796"/>
    <w:rsid w:val="00AB7C29"/>
    <w:rsid w:val="00AB7CE8"/>
    <w:rsid w:val="00AB7E48"/>
    <w:rsid w:val="00AC000B"/>
    <w:rsid w:val="00AC107A"/>
    <w:rsid w:val="00AC228F"/>
    <w:rsid w:val="00AC248D"/>
    <w:rsid w:val="00AC2845"/>
    <w:rsid w:val="00AC2889"/>
    <w:rsid w:val="00AC3212"/>
    <w:rsid w:val="00AC3405"/>
    <w:rsid w:val="00AC34D1"/>
    <w:rsid w:val="00AC3738"/>
    <w:rsid w:val="00AC3BC4"/>
    <w:rsid w:val="00AC3CE5"/>
    <w:rsid w:val="00AC3E8E"/>
    <w:rsid w:val="00AC3F9E"/>
    <w:rsid w:val="00AC400A"/>
    <w:rsid w:val="00AC4301"/>
    <w:rsid w:val="00AC4BC6"/>
    <w:rsid w:val="00AC4E53"/>
    <w:rsid w:val="00AC50C3"/>
    <w:rsid w:val="00AC5256"/>
    <w:rsid w:val="00AC5C9A"/>
    <w:rsid w:val="00AC5D75"/>
    <w:rsid w:val="00AC5FD2"/>
    <w:rsid w:val="00AC620B"/>
    <w:rsid w:val="00AC66DB"/>
    <w:rsid w:val="00AC72FC"/>
    <w:rsid w:val="00AC7957"/>
    <w:rsid w:val="00AD01BC"/>
    <w:rsid w:val="00AD0BE6"/>
    <w:rsid w:val="00AD1EEE"/>
    <w:rsid w:val="00AD2143"/>
    <w:rsid w:val="00AD2748"/>
    <w:rsid w:val="00AD2D4D"/>
    <w:rsid w:val="00AD2DBC"/>
    <w:rsid w:val="00AD3298"/>
    <w:rsid w:val="00AD34AF"/>
    <w:rsid w:val="00AD38C8"/>
    <w:rsid w:val="00AD3BC1"/>
    <w:rsid w:val="00AD3BF8"/>
    <w:rsid w:val="00AD3C8D"/>
    <w:rsid w:val="00AD412D"/>
    <w:rsid w:val="00AD4B8B"/>
    <w:rsid w:val="00AD53FD"/>
    <w:rsid w:val="00AD5D17"/>
    <w:rsid w:val="00AD681B"/>
    <w:rsid w:val="00AD6B91"/>
    <w:rsid w:val="00AD6E9C"/>
    <w:rsid w:val="00AD75D0"/>
    <w:rsid w:val="00AD7E81"/>
    <w:rsid w:val="00AE0108"/>
    <w:rsid w:val="00AE0580"/>
    <w:rsid w:val="00AE1048"/>
    <w:rsid w:val="00AE1166"/>
    <w:rsid w:val="00AE128A"/>
    <w:rsid w:val="00AE1788"/>
    <w:rsid w:val="00AE1975"/>
    <w:rsid w:val="00AE1F96"/>
    <w:rsid w:val="00AE21B4"/>
    <w:rsid w:val="00AE265C"/>
    <w:rsid w:val="00AE2940"/>
    <w:rsid w:val="00AE2A3C"/>
    <w:rsid w:val="00AE2BB1"/>
    <w:rsid w:val="00AE2CF8"/>
    <w:rsid w:val="00AE2D27"/>
    <w:rsid w:val="00AE31C7"/>
    <w:rsid w:val="00AE3322"/>
    <w:rsid w:val="00AE3A45"/>
    <w:rsid w:val="00AE3C8E"/>
    <w:rsid w:val="00AE3ECC"/>
    <w:rsid w:val="00AE3FA5"/>
    <w:rsid w:val="00AE3FEC"/>
    <w:rsid w:val="00AE4412"/>
    <w:rsid w:val="00AE4A44"/>
    <w:rsid w:val="00AE4D73"/>
    <w:rsid w:val="00AE581E"/>
    <w:rsid w:val="00AE593D"/>
    <w:rsid w:val="00AE5DE0"/>
    <w:rsid w:val="00AE640C"/>
    <w:rsid w:val="00AE6B13"/>
    <w:rsid w:val="00AE7063"/>
    <w:rsid w:val="00AE7150"/>
    <w:rsid w:val="00AE7F94"/>
    <w:rsid w:val="00AF079F"/>
    <w:rsid w:val="00AF0A3B"/>
    <w:rsid w:val="00AF150B"/>
    <w:rsid w:val="00AF191B"/>
    <w:rsid w:val="00AF1C79"/>
    <w:rsid w:val="00AF1E84"/>
    <w:rsid w:val="00AF2499"/>
    <w:rsid w:val="00AF263C"/>
    <w:rsid w:val="00AF2B74"/>
    <w:rsid w:val="00AF308B"/>
    <w:rsid w:val="00AF35DF"/>
    <w:rsid w:val="00AF496A"/>
    <w:rsid w:val="00AF543D"/>
    <w:rsid w:val="00AF5A88"/>
    <w:rsid w:val="00AF5B46"/>
    <w:rsid w:val="00AF5FE1"/>
    <w:rsid w:val="00AF659C"/>
    <w:rsid w:val="00AF67C5"/>
    <w:rsid w:val="00AF7DB1"/>
    <w:rsid w:val="00B00249"/>
    <w:rsid w:val="00B004B2"/>
    <w:rsid w:val="00B0137E"/>
    <w:rsid w:val="00B01689"/>
    <w:rsid w:val="00B016B0"/>
    <w:rsid w:val="00B026FB"/>
    <w:rsid w:val="00B02851"/>
    <w:rsid w:val="00B02AE4"/>
    <w:rsid w:val="00B02DCD"/>
    <w:rsid w:val="00B02EC5"/>
    <w:rsid w:val="00B031F7"/>
    <w:rsid w:val="00B034B7"/>
    <w:rsid w:val="00B0366D"/>
    <w:rsid w:val="00B03D7F"/>
    <w:rsid w:val="00B042F1"/>
    <w:rsid w:val="00B053AC"/>
    <w:rsid w:val="00B0546B"/>
    <w:rsid w:val="00B055D0"/>
    <w:rsid w:val="00B0591F"/>
    <w:rsid w:val="00B05AF4"/>
    <w:rsid w:val="00B06695"/>
    <w:rsid w:val="00B06B93"/>
    <w:rsid w:val="00B0768B"/>
    <w:rsid w:val="00B077AE"/>
    <w:rsid w:val="00B07CBB"/>
    <w:rsid w:val="00B10739"/>
    <w:rsid w:val="00B10E63"/>
    <w:rsid w:val="00B11378"/>
    <w:rsid w:val="00B114CD"/>
    <w:rsid w:val="00B117B2"/>
    <w:rsid w:val="00B14770"/>
    <w:rsid w:val="00B1485F"/>
    <w:rsid w:val="00B14A0C"/>
    <w:rsid w:val="00B14D8A"/>
    <w:rsid w:val="00B15133"/>
    <w:rsid w:val="00B15C70"/>
    <w:rsid w:val="00B166FC"/>
    <w:rsid w:val="00B16AE4"/>
    <w:rsid w:val="00B170B6"/>
    <w:rsid w:val="00B20245"/>
    <w:rsid w:val="00B20C97"/>
    <w:rsid w:val="00B20D6F"/>
    <w:rsid w:val="00B21182"/>
    <w:rsid w:val="00B213DD"/>
    <w:rsid w:val="00B21973"/>
    <w:rsid w:val="00B223FA"/>
    <w:rsid w:val="00B22EF3"/>
    <w:rsid w:val="00B23622"/>
    <w:rsid w:val="00B238D2"/>
    <w:rsid w:val="00B23E57"/>
    <w:rsid w:val="00B249B6"/>
    <w:rsid w:val="00B24C54"/>
    <w:rsid w:val="00B25A9C"/>
    <w:rsid w:val="00B26BD6"/>
    <w:rsid w:val="00B27E4D"/>
    <w:rsid w:val="00B3019A"/>
    <w:rsid w:val="00B306B1"/>
    <w:rsid w:val="00B30D5B"/>
    <w:rsid w:val="00B30F7E"/>
    <w:rsid w:val="00B30F99"/>
    <w:rsid w:val="00B310DA"/>
    <w:rsid w:val="00B31410"/>
    <w:rsid w:val="00B316B0"/>
    <w:rsid w:val="00B31878"/>
    <w:rsid w:val="00B32C10"/>
    <w:rsid w:val="00B330EF"/>
    <w:rsid w:val="00B336EA"/>
    <w:rsid w:val="00B3419A"/>
    <w:rsid w:val="00B3446D"/>
    <w:rsid w:val="00B35641"/>
    <w:rsid w:val="00B35806"/>
    <w:rsid w:val="00B3637E"/>
    <w:rsid w:val="00B363FB"/>
    <w:rsid w:val="00B36678"/>
    <w:rsid w:val="00B36687"/>
    <w:rsid w:val="00B36B63"/>
    <w:rsid w:val="00B36FB3"/>
    <w:rsid w:val="00B37793"/>
    <w:rsid w:val="00B37DEB"/>
    <w:rsid w:val="00B37F6D"/>
    <w:rsid w:val="00B37FB2"/>
    <w:rsid w:val="00B4009F"/>
    <w:rsid w:val="00B40661"/>
    <w:rsid w:val="00B4074A"/>
    <w:rsid w:val="00B40D67"/>
    <w:rsid w:val="00B41041"/>
    <w:rsid w:val="00B41542"/>
    <w:rsid w:val="00B41F0E"/>
    <w:rsid w:val="00B42802"/>
    <w:rsid w:val="00B42C94"/>
    <w:rsid w:val="00B42F27"/>
    <w:rsid w:val="00B43A81"/>
    <w:rsid w:val="00B43A8C"/>
    <w:rsid w:val="00B43E5C"/>
    <w:rsid w:val="00B44ADE"/>
    <w:rsid w:val="00B45083"/>
    <w:rsid w:val="00B451B9"/>
    <w:rsid w:val="00B4568A"/>
    <w:rsid w:val="00B46030"/>
    <w:rsid w:val="00B4624E"/>
    <w:rsid w:val="00B4650B"/>
    <w:rsid w:val="00B46993"/>
    <w:rsid w:val="00B47946"/>
    <w:rsid w:val="00B479B4"/>
    <w:rsid w:val="00B47E9E"/>
    <w:rsid w:val="00B5051F"/>
    <w:rsid w:val="00B50C3B"/>
    <w:rsid w:val="00B50DDE"/>
    <w:rsid w:val="00B510BA"/>
    <w:rsid w:val="00B5125C"/>
    <w:rsid w:val="00B51A47"/>
    <w:rsid w:val="00B51C00"/>
    <w:rsid w:val="00B52AB3"/>
    <w:rsid w:val="00B53200"/>
    <w:rsid w:val="00B53218"/>
    <w:rsid w:val="00B5348A"/>
    <w:rsid w:val="00B536E8"/>
    <w:rsid w:val="00B5376B"/>
    <w:rsid w:val="00B54759"/>
    <w:rsid w:val="00B54956"/>
    <w:rsid w:val="00B550C9"/>
    <w:rsid w:val="00B550D9"/>
    <w:rsid w:val="00B550E2"/>
    <w:rsid w:val="00B556BC"/>
    <w:rsid w:val="00B558C4"/>
    <w:rsid w:val="00B55AFF"/>
    <w:rsid w:val="00B564E3"/>
    <w:rsid w:val="00B5659B"/>
    <w:rsid w:val="00B56C2C"/>
    <w:rsid w:val="00B56C2D"/>
    <w:rsid w:val="00B56CCC"/>
    <w:rsid w:val="00B57226"/>
    <w:rsid w:val="00B57256"/>
    <w:rsid w:val="00B574B0"/>
    <w:rsid w:val="00B574E8"/>
    <w:rsid w:val="00B57C73"/>
    <w:rsid w:val="00B60C92"/>
    <w:rsid w:val="00B60DCA"/>
    <w:rsid w:val="00B60E8F"/>
    <w:rsid w:val="00B61F2D"/>
    <w:rsid w:val="00B628FE"/>
    <w:rsid w:val="00B62E48"/>
    <w:rsid w:val="00B633EB"/>
    <w:rsid w:val="00B63A6B"/>
    <w:rsid w:val="00B63B43"/>
    <w:rsid w:val="00B6459B"/>
    <w:rsid w:val="00B64A5E"/>
    <w:rsid w:val="00B65032"/>
    <w:rsid w:val="00B6524A"/>
    <w:rsid w:val="00B65358"/>
    <w:rsid w:val="00B65507"/>
    <w:rsid w:val="00B658F1"/>
    <w:rsid w:val="00B65A24"/>
    <w:rsid w:val="00B6638C"/>
    <w:rsid w:val="00B66644"/>
    <w:rsid w:val="00B66670"/>
    <w:rsid w:val="00B66BC8"/>
    <w:rsid w:val="00B66FAC"/>
    <w:rsid w:val="00B6716F"/>
    <w:rsid w:val="00B6778D"/>
    <w:rsid w:val="00B67A62"/>
    <w:rsid w:val="00B701CF"/>
    <w:rsid w:val="00B706C5"/>
    <w:rsid w:val="00B71908"/>
    <w:rsid w:val="00B71F79"/>
    <w:rsid w:val="00B729C5"/>
    <w:rsid w:val="00B72C35"/>
    <w:rsid w:val="00B737F7"/>
    <w:rsid w:val="00B73A03"/>
    <w:rsid w:val="00B742CB"/>
    <w:rsid w:val="00B74F34"/>
    <w:rsid w:val="00B76677"/>
    <w:rsid w:val="00B7690C"/>
    <w:rsid w:val="00B76B62"/>
    <w:rsid w:val="00B76EC3"/>
    <w:rsid w:val="00B771FA"/>
    <w:rsid w:val="00B77787"/>
    <w:rsid w:val="00B777D9"/>
    <w:rsid w:val="00B77B3B"/>
    <w:rsid w:val="00B8001E"/>
    <w:rsid w:val="00B80A99"/>
    <w:rsid w:val="00B80D8A"/>
    <w:rsid w:val="00B81062"/>
    <w:rsid w:val="00B8114B"/>
    <w:rsid w:val="00B81340"/>
    <w:rsid w:val="00B82350"/>
    <w:rsid w:val="00B82658"/>
    <w:rsid w:val="00B82805"/>
    <w:rsid w:val="00B82D61"/>
    <w:rsid w:val="00B82FD9"/>
    <w:rsid w:val="00B83154"/>
    <w:rsid w:val="00B83180"/>
    <w:rsid w:val="00B838D0"/>
    <w:rsid w:val="00B83CAE"/>
    <w:rsid w:val="00B83E9C"/>
    <w:rsid w:val="00B83F57"/>
    <w:rsid w:val="00B844D9"/>
    <w:rsid w:val="00B84969"/>
    <w:rsid w:val="00B853B0"/>
    <w:rsid w:val="00B85A41"/>
    <w:rsid w:val="00B86912"/>
    <w:rsid w:val="00B87CBA"/>
    <w:rsid w:val="00B87E0B"/>
    <w:rsid w:val="00B904AC"/>
    <w:rsid w:val="00B905F9"/>
    <w:rsid w:val="00B90A79"/>
    <w:rsid w:val="00B9142A"/>
    <w:rsid w:val="00B91790"/>
    <w:rsid w:val="00B92121"/>
    <w:rsid w:val="00B92141"/>
    <w:rsid w:val="00B92199"/>
    <w:rsid w:val="00B9244E"/>
    <w:rsid w:val="00B9266D"/>
    <w:rsid w:val="00B92C36"/>
    <w:rsid w:val="00B93632"/>
    <w:rsid w:val="00B943F4"/>
    <w:rsid w:val="00B945D2"/>
    <w:rsid w:val="00B94813"/>
    <w:rsid w:val="00B94F1D"/>
    <w:rsid w:val="00B951EF"/>
    <w:rsid w:val="00B9573F"/>
    <w:rsid w:val="00B957B8"/>
    <w:rsid w:val="00B96690"/>
    <w:rsid w:val="00B96E26"/>
    <w:rsid w:val="00B96EDB"/>
    <w:rsid w:val="00B97001"/>
    <w:rsid w:val="00B9710C"/>
    <w:rsid w:val="00B97236"/>
    <w:rsid w:val="00B9784A"/>
    <w:rsid w:val="00B978AD"/>
    <w:rsid w:val="00B97A34"/>
    <w:rsid w:val="00B97DFF"/>
    <w:rsid w:val="00BA026B"/>
    <w:rsid w:val="00BA0461"/>
    <w:rsid w:val="00BA09DB"/>
    <w:rsid w:val="00BA0A0A"/>
    <w:rsid w:val="00BA0DBE"/>
    <w:rsid w:val="00BA1D43"/>
    <w:rsid w:val="00BA1FFC"/>
    <w:rsid w:val="00BA244B"/>
    <w:rsid w:val="00BA3F72"/>
    <w:rsid w:val="00BA4031"/>
    <w:rsid w:val="00BA40BF"/>
    <w:rsid w:val="00BA4356"/>
    <w:rsid w:val="00BA44D0"/>
    <w:rsid w:val="00BA45F4"/>
    <w:rsid w:val="00BA52C6"/>
    <w:rsid w:val="00BA54E8"/>
    <w:rsid w:val="00BA619E"/>
    <w:rsid w:val="00BA62FF"/>
    <w:rsid w:val="00BA6D67"/>
    <w:rsid w:val="00BA77E6"/>
    <w:rsid w:val="00BA7E21"/>
    <w:rsid w:val="00BA7F2C"/>
    <w:rsid w:val="00BB0283"/>
    <w:rsid w:val="00BB0A84"/>
    <w:rsid w:val="00BB0C70"/>
    <w:rsid w:val="00BB0DF5"/>
    <w:rsid w:val="00BB106F"/>
    <w:rsid w:val="00BB11DB"/>
    <w:rsid w:val="00BB1D06"/>
    <w:rsid w:val="00BB29EA"/>
    <w:rsid w:val="00BB2EB7"/>
    <w:rsid w:val="00BB393D"/>
    <w:rsid w:val="00BB527C"/>
    <w:rsid w:val="00BB53BD"/>
    <w:rsid w:val="00BB591D"/>
    <w:rsid w:val="00BB5F23"/>
    <w:rsid w:val="00BB6409"/>
    <w:rsid w:val="00BB6424"/>
    <w:rsid w:val="00BB6847"/>
    <w:rsid w:val="00BB6BB8"/>
    <w:rsid w:val="00BB6FFF"/>
    <w:rsid w:val="00BB72EB"/>
    <w:rsid w:val="00BB7746"/>
    <w:rsid w:val="00BB79A8"/>
    <w:rsid w:val="00BC0145"/>
    <w:rsid w:val="00BC195D"/>
    <w:rsid w:val="00BC19FD"/>
    <w:rsid w:val="00BC1AD4"/>
    <w:rsid w:val="00BC25FF"/>
    <w:rsid w:val="00BC2B5F"/>
    <w:rsid w:val="00BC2CFD"/>
    <w:rsid w:val="00BC2E63"/>
    <w:rsid w:val="00BC4292"/>
    <w:rsid w:val="00BC464B"/>
    <w:rsid w:val="00BC6989"/>
    <w:rsid w:val="00BC7962"/>
    <w:rsid w:val="00BD007A"/>
    <w:rsid w:val="00BD0441"/>
    <w:rsid w:val="00BD0445"/>
    <w:rsid w:val="00BD06D8"/>
    <w:rsid w:val="00BD0885"/>
    <w:rsid w:val="00BD0D2E"/>
    <w:rsid w:val="00BD11A0"/>
    <w:rsid w:val="00BD11E3"/>
    <w:rsid w:val="00BD1A51"/>
    <w:rsid w:val="00BD1F52"/>
    <w:rsid w:val="00BD1FEC"/>
    <w:rsid w:val="00BD2004"/>
    <w:rsid w:val="00BD241A"/>
    <w:rsid w:val="00BD25F8"/>
    <w:rsid w:val="00BD2EC0"/>
    <w:rsid w:val="00BD3A28"/>
    <w:rsid w:val="00BD3EA2"/>
    <w:rsid w:val="00BD40F6"/>
    <w:rsid w:val="00BD42F3"/>
    <w:rsid w:val="00BD44A9"/>
    <w:rsid w:val="00BD4AD7"/>
    <w:rsid w:val="00BD5D79"/>
    <w:rsid w:val="00BD66FB"/>
    <w:rsid w:val="00BD6DBF"/>
    <w:rsid w:val="00BD701F"/>
    <w:rsid w:val="00BD721E"/>
    <w:rsid w:val="00BD7A74"/>
    <w:rsid w:val="00BE0152"/>
    <w:rsid w:val="00BE14EC"/>
    <w:rsid w:val="00BE3D22"/>
    <w:rsid w:val="00BE3EA1"/>
    <w:rsid w:val="00BE3FCF"/>
    <w:rsid w:val="00BE4036"/>
    <w:rsid w:val="00BE43F3"/>
    <w:rsid w:val="00BE4CAF"/>
    <w:rsid w:val="00BE4E19"/>
    <w:rsid w:val="00BE51F9"/>
    <w:rsid w:val="00BE54CB"/>
    <w:rsid w:val="00BE5CFA"/>
    <w:rsid w:val="00BE6342"/>
    <w:rsid w:val="00BE6523"/>
    <w:rsid w:val="00BE658F"/>
    <w:rsid w:val="00BE688B"/>
    <w:rsid w:val="00BE6936"/>
    <w:rsid w:val="00BE6C00"/>
    <w:rsid w:val="00BE6CBE"/>
    <w:rsid w:val="00BF0430"/>
    <w:rsid w:val="00BF044A"/>
    <w:rsid w:val="00BF07C5"/>
    <w:rsid w:val="00BF0962"/>
    <w:rsid w:val="00BF0F81"/>
    <w:rsid w:val="00BF1174"/>
    <w:rsid w:val="00BF138C"/>
    <w:rsid w:val="00BF2976"/>
    <w:rsid w:val="00BF3483"/>
    <w:rsid w:val="00BF4269"/>
    <w:rsid w:val="00BF47BE"/>
    <w:rsid w:val="00BF4A31"/>
    <w:rsid w:val="00BF52C9"/>
    <w:rsid w:val="00BF52FC"/>
    <w:rsid w:val="00BF62FD"/>
    <w:rsid w:val="00BF6C15"/>
    <w:rsid w:val="00BF6DA5"/>
    <w:rsid w:val="00C008C0"/>
    <w:rsid w:val="00C0094C"/>
    <w:rsid w:val="00C01446"/>
    <w:rsid w:val="00C016A6"/>
    <w:rsid w:val="00C017DD"/>
    <w:rsid w:val="00C01F4D"/>
    <w:rsid w:val="00C0219C"/>
    <w:rsid w:val="00C02B06"/>
    <w:rsid w:val="00C02E23"/>
    <w:rsid w:val="00C04A58"/>
    <w:rsid w:val="00C0532A"/>
    <w:rsid w:val="00C0548C"/>
    <w:rsid w:val="00C05F51"/>
    <w:rsid w:val="00C06102"/>
    <w:rsid w:val="00C07117"/>
    <w:rsid w:val="00C07713"/>
    <w:rsid w:val="00C078B3"/>
    <w:rsid w:val="00C1051B"/>
    <w:rsid w:val="00C10B88"/>
    <w:rsid w:val="00C110AB"/>
    <w:rsid w:val="00C1113E"/>
    <w:rsid w:val="00C111A6"/>
    <w:rsid w:val="00C111C1"/>
    <w:rsid w:val="00C113FE"/>
    <w:rsid w:val="00C11D66"/>
    <w:rsid w:val="00C12152"/>
    <w:rsid w:val="00C12B3B"/>
    <w:rsid w:val="00C12DC6"/>
    <w:rsid w:val="00C13207"/>
    <w:rsid w:val="00C13E20"/>
    <w:rsid w:val="00C148ED"/>
    <w:rsid w:val="00C150D4"/>
    <w:rsid w:val="00C15393"/>
    <w:rsid w:val="00C153F9"/>
    <w:rsid w:val="00C15A61"/>
    <w:rsid w:val="00C16A0C"/>
    <w:rsid w:val="00C16A59"/>
    <w:rsid w:val="00C16CD5"/>
    <w:rsid w:val="00C17399"/>
    <w:rsid w:val="00C17A7F"/>
    <w:rsid w:val="00C209FC"/>
    <w:rsid w:val="00C20A45"/>
    <w:rsid w:val="00C2170B"/>
    <w:rsid w:val="00C22192"/>
    <w:rsid w:val="00C235CB"/>
    <w:rsid w:val="00C23D62"/>
    <w:rsid w:val="00C24344"/>
    <w:rsid w:val="00C24689"/>
    <w:rsid w:val="00C252DB"/>
    <w:rsid w:val="00C254A6"/>
    <w:rsid w:val="00C25C8A"/>
    <w:rsid w:val="00C26738"/>
    <w:rsid w:val="00C26DF7"/>
    <w:rsid w:val="00C27A2F"/>
    <w:rsid w:val="00C27F61"/>
    <w:rsid w:val="00C30A12"/>
    <w:rsid w:val="00C311DC"/>
    <w:rsid w:val="00C314D5"/>
    <w:rsid w:val="00C317F3"/>
    <w:rsid w:val="00C31926"/>
    <w:rsid w:val="00C31E68"/>
    <w:rsid w:val="00C320BE"/>
    <w:rsid w:val="00C32881"/>
    <w:rsid w:val="00C32D4B"/>
    <w:rsid w:val="00C337F2"/>
    <w:rsid w:val="00C34828"/>
    <w:rsid w:val="00C36836"/>
    <w:rsid w:val="00C36C5F"/>
    <w:rsid w:val="00C376A9"/>
    <w:rsid w:val="00C40040"/>
    <w:rsid w:val="00C40A7B"/>
    <w:rsid w:val="00C40EDE"/>
    <w:rsid w:val="00C412D6"/>
    <w:rsid w:val="00C41471"/>
    <w:rsid w:val="00C417CC"/>
    <w:rsid w:val="00C419B7"/>
    <w:rsid w:val="00C44339"/>
    <w:rsid w:val="00C444E4"/>
    <w:rsid w:val="00C44718"/>
    <w:rsid w:val="00C44E2E"/>
    <w:rsid w:val="00C4625F"/>
    <w:rsid w:val="00C46AC9"/>
    <w:rsid w:val="00C47178"/>
    <w:rsid w:val="00C47478"/>
    <w:rsid w:val="00C47D63"/>
    <w:rsid w:val="00C47E9C"/>
    <w:rsid w:val="00C50151"/>
    <w:rsid w:val="00C50428"/>
    <w:rsid w:val="00C50564"/>
    <w:rsid w:val="00C505D3"/>
    <w:rsid w:val="00C516E6"/>
    <w:rsid w:val="00C51C34"/>
    <w:rsid w:val="00C51C44"/>
    <w:rsid w:val="00C520B4"/>
    <w:rsid w:val="00C523DA"/>
    <w:rsid w:val="00C530A4"/>
    <w:rsid w:val="00C533D4"/>
    <w:rsid w:val="00C5368F"/>
    <w:rsid w:val="00C53A2E"/>
    <w:rsid w:val="00C53C04"/>
    <w:rsid w:val="00C542CA"/>
    <w:rsid w:val="00C5437B"/>
    <w:rsid w:val="00C543A8"/>
    <w:rsid w:val="00C547B2"/>
    <w:rsid w:val="00C55148"/>
    <w:rsid w:val="00C552E2"/>
    <w:rsid w:val="00C56333"/>
    <w:rsid w:val="00C5640B"/>
    <w:rsid w:val="00C56763"/>
    <w:rsid w:val="00C56770"/>
    <w:rsid w:val="00C56B63"/>
    <w:rsid w:val="00C56E4E"/>
    <w:rsid w:val="00C57FB2"/>
    <w:rsid w:val="00C602C5"/>
    <w:rsid w:val="00C60FCD"/>
    <w:rsid w:val="00C6107E"/>
    <w:rsid w:val="00C62A83"/>
    <w:rsid w:val="00C630E2"/>
    <w:rsid w:val="00C64115"/>
    <w:rsid w:val="00C64141"/>
    <w:rsid w:val="00C641FE"/>
    <w:rsid w:val="00C64AC8"/>
    <w:rsid w:val="00C64D00"/>
    <w:rsid w:val="00C6545E"/>
    <w:rsid w:val="00C6560C"/>
    <w:rsid w:val="00C6567D"/>
    <w:rsid w:val="00C656C4"/>
    <w:rsid w:val="00C65995"/>
    <w:rsid w:val="00C65F8C"/>
    <w:rsid w:val="00C6610B"/>
    <w:rsid w:val="00C66C2E"/>
    <w:rsid w:val="00C66F5F"/>
    <w:rsid w:val="00C6712E"/>
    <w:rsid w:val="00C673DD"/>
    <w:rsid w:val="00C67AEB"/>
    <w:rsid w:val="00C67E22"/>
    <w:rsid w:val="00C70006"/>
    <w:rsid w:val="00C7030F"/>
    <w:rsid w:val="00C7153F"/>
    <w:rsid w:val="00C71AAF"/>
    <w:rsid w:val="00C7251A"/>
    <w:rsid w:val="00C72B22"/>
    <w:rsid w:val="00C73067"/>
    <w:rsid w:val="00C7354F"/>
    <w:rsid w:val="00C736AD"/>
    <w:rsid w:val="00C7375E"/>
    <w:rsid w:val="00C74674"/>
    <w:rsid w:val="00C7488F"/>
    <w:rsid w:val="00C74F37"/>
    <w:rsid w:val="00C75BA7"/>
    <w:rsid w:val="00C764BA"/>
    <w:rsid w:val="00C76721"/>
    <w:rsid w:val="00C76826"/>
    <w:rsid w:val="00C76901"/>
    <w:rsid w:val="00C76C27"/>
    <w:rsid w:val="00C76EB4"/>
    <w:rsid w:val="00C77092"/>
    <w:rsid w:val="00C778C3"/>
    <w:rsid w:val="00C77B4D"/>
    <w:rsid w:val="00C80160"/>
    <w:rsid w:val="00C803A5"/>
    <w:rsid w:val="00C80A33"/>
    <w:rsid w:val="00C80C94"/>
    <w:rsid w:val="00C80CD5"/>
    <w:rsid w:val="00C80DCB"/>
    <w:rsid w:val="00C8106D"/>
    <w:rsid w:val="00C810D8"/>
    <w:rsid w:val="00C81282"/>
    <w:rsid w:val="00C8137D"/>
    <w:rsid w:val="00C8194B"/>
    <w:rsid w:val="00C82BAE"/>
    <w:rsid w:val="00C83D13"/>
    <w:rsid w:val="00C84178"/>
    <w:rsid w:val="00C85363"/>
    <w:rsid w:val="00C8581C"/>
    <w:rsid w:val="00C85B5C"/>
    <w:rsid w:val="00C85D7B"/>
    <w:rsid w:val="00C864E1"/>
    <w:rsid w:val="00C86786"/>
    <w:rsid w:val="00C8782E"/>
    <w:rsid w:val="00C87B3D"/>
    <w:rsid w:val="00C9037E"/>
    <w:rsid w:val="00C908A3"/>
    <w:rsid w:val="00C90AA2"/>
    <w:rsid w:val="00C90EE4"/>
    <w:rsid w:val="00C9162B"/>
    <w:rsid w:val="00C91DDE"/>
    <w:rsid w:val="00C91F04"/>
    <w:rsid w:val="00C91F0C"/>
    <w:rsid w:val="00C92B1F"/>
    <w:rsid w:val="00C92DDE"/>
    <w:rsid w:val="00C93679"/>
    <w:rsid w:val="00C938F9"/>
    <w:rsid w:val="00C94444"/>
    <w:rsid w:val="00C946A1"/>
    <w:rsid w:val="00C94B4B"/>
    <w:rsid w:val="00C94C26"/>
    <w:rsid w:val="00C94F27"/>
    <w:rsid w:val="00C9522A"/>
    <w:rsid w:val="00C953CA"/>
    <w:rsid w:val="00C957CE"/>
    <w:rsid w:val="00C95C9E"/>
    <w:rsid w:val="00C96166"/>
    <w:rsid w:val="00C96F79"/>
    <w:rsid w:val="00CA0801"/>
    <w:rsid w:val="00CA0977"/>
    <w:rsid w:val="00CA1272"/>
    <w:rsid w:val="00CA1586"/>
    <w:rsid w:val="00CA15FD"/>
    <w:rsid w:val="00CA1B97"/>
    <w:rsid w:val="00CA1E88"/>
    <w:rsid w:val="00CA2BE2"/>
    <w:rsid w:val="00CA31B1"/>
    <w:rsid w:val="00CA32E8"/>
    <w:rsid w:val="00CA3CF1"/>
    <w:rsid w:val="00CA43DF"/>
    <w:rsid w:val="00CA47DE"/>
    <w:rsid w:val="00CA4C92"/>
    <w:rsid w:val="00CA5461"/>
    <w:rsid w:val="00CA54B8"/>
    <w:rsid w:val="00CA55D0"/>
    <w:rsid w:val="00CA5712"/>
    <w:rsid w:val="00CA57CA"/>
    <w:rsid w:val="00CA58DF"/>
    <w:rsid w:val="00CA5EC8"/>
    <w:rsid w:val="00CA6684"/>
    <w:rsid w:val="00CA66AD"/>
    <w:rsid w:val="00CA6AFC"/>
    <w:rsid w:val="00CA7FBC"/>
    <w:rsid w:val="00CB033B"/>
    <w:rsid w:val="00CB03AF"/>
    <w:rsid w:val="00CB0FF0"/>
    <w:rsid w:val="00CB1028"/>
    <w:rsid w:val="00CB1302"/>
    <w:rsid w:val="00CB19BD"/>
    <w:rsid w:val="00CB1D94"/>
    <w:rsid w:val="00CB2129"/>
    <w:rsid w:val="00CB28CE"/>
    <w:rsid w:val="00CB3AB9"/>
    <w:rsid w:val="00CB3F6D"/>
    <w:rsid w:val="00CB422B"/>
    <w:rsid w:val="00CB48CF"/>
    <w:rsid w:val="00CB4D27"/>
    <w:rsid w:val="00CB4E48"/>
    <w:rsid w:val="00CB4EC0"/>
    <w:rsid w:val="00CB5217"/>
    <w:rsid w:val="00CB5E2F"/>
    <w:rsid w:val="00CB61CF"/>
    <w:rsid w:val="00CB6706"/>
    <w:rsid w:val="00CB68DF"/>
    <w:rsid w:val="00CB6BBC"/>
    <w:rsid w:val="00CB7282"/>
    <w:rsid w:val="00CB72E4"/>
    <w:rsid w:val="00CB7407"/>
    <w:rsid w:val="00CC00F1"/>
    <w:rsid w:val="00CC0156"/>
    <w:rsid w:val="00CC0676"/>
    <w:rsid w:val="00CC0D75"/>
    <w:rsid w:val="00CC2DEA"/>
    <w:rsid w:val="00CC304A"/>
    <w:rsid w:val="00CC3759"/>
    <w:rsid w:val="00CC49FB"/>
    <w:rsid w:val="00CC4E59"/>
    <w:rsid w:val="00CC4F94"/>
    <w:rsid w:val="00CC51A8"/>
    <w:rsid w:val="00CC5221"/>
    <w:rsid w:val="00CC693B"/>
    <w:rsid w:val="00CC74FB"/>
    <w:rsid w:val="00CC7733"/>
    <w:rsid w:val="00CC7F2D"/>
    <w:rsid w:val="00CC7F3A"/>
    <w:rsid w:val="00CD0220"/>
    <w:rsid w:val="00CD0345"/>
    <w:rsid w:val="00CD0961"/>
    <w:rsid w:val="00CD1116"/>
    <w:rsid w:val="00CD1177"/>
    <w:rsid w:val="00CD1296"/>
    <w:rsid w:val="00CD21E2"/>
    <w:rsid w:val="00CD256D"/>
    <w:rsid w:val="00CD27EA"/>
    <w:rsid w:val="00CD3CE0"/>
    <w:rsid w:val="00CD4C43"/>
    <w:rsid w:val="00CD4CE1"/>
    <w:rsid w:val="00CD4D57"/>
    <w:rsid w:val="00CD4FF7"/>
    <w:rsid w:val="00CD60E0"/>
    <w:rsid w:val="00CD6498"/>
    <w:rsid w:val="00CD7108"/>
    <w:rsid w:val="00CD7589"/>
    <w:rsid w:val="00CD7999"/>
    <w:rsid w:val="00CD7BD3"/>
    <w:rsid w:val="00CD7C00"/>
    <w:rsid w:val="00CD7C68"/>
    <w:rsid w:val="00CE07F7"/>
    <w:rsid w:val="00CE0B87"/>
    <w:rsid w:val="00CE1A7D"/>
    <w:rsid w:val="00CE1C28"/>
    <w:rsid w:val="00CE25E8"/>
    <w:rsid w:val="00CE2CF4"/>
    <w:rsid w:val="00CE41A3"/>
    <w:rsid w:val="00CE4770"/>
    <w:rsid w:val="00CE4907"/>
    <w:rsid w:val="00CE57B5"/>
    <w:rsid w:val="00CE60D0"/>
    <w:rsid w:val="00CE6109"/>
    <w:rsid w:val="00CE645A"/>
    <w:rsid w:val="00CE664C"/>
    <w:rsid w:val="00CE6BAF"/>
    <w:rsid w:val="00CE7829"/>
    <w:rsid w:val="00CE7A55"/>
    <w:rsid w:val="00CE7DC1"/>
    <w:rsid w:val="00CE7E7A"/>
    <w:rsid w:val="00CF229A"/>
    <w:rsid w:val="00CF237D"/>
    <w:rsid w:val="00CF2A3F"/>
    <w:rsid w:val="00CF3629"/>
    <w:rsid w:val="00CF4275"/>
    <w:rsid w:val="00CF4453"/>
    <w:rsid w:val="00CF4E14"/>
    <w:rsid w:val="00CF55AA"/>
    <w:rsid w:val="00CF5E02"/>
    <w:rsid w:val="00CF5E1F"/>
    <w:rsid w:val="00CF606E"/>
    <w:rsid w:val="00CF61A1"/>
    <w:rsid w:val="00CF6337"/>
    <w:rsid w:val="00CF63B9"/>
    <w:rsid w:val="00CF6590"/>
    <w:rsid w:val="00CF6D67"/>
    <w:rsid w:val="00CF7195"/>
    <w:rsid w:val="00CF72D2"/>
    <w:rsid w:val="00CF7577"/>
    <w:rsid w:val="00CF7DC9"/>
    <w:rsid w:val="00D00D0B"/>
    <w:rsid w:val="00D00DC2"/>
    <w:rsid w:val="00D00E2F"/>
    <w:rsid w:val="00D012C7"/>
    <w:rsid w:val="00D015D4"/>
    <w:rsid w:val="00D01C80"/>
    <w:rsid w:val="00D01EC1"/>
    <w:rsid w:val="00D01F31"/>
    <w:rsid w:val="00D0211B"/>
    <w:rsid w:val="00D0421D"/>
    <w:rsid w:val="00D044BB"/>
    <w:rsid w:val="00D04A00"/>
    <w:rsid w:val="00D04C51"/>
    <w:rsid w:val="00D0556B"/>
    <w:rsid w:val="00D066D8"/>
    <w:rsid w:val="00D068E3"/>
    <w:rsid w:val="00D06E3E"/>
    <w:rsid w:val="00D071CE"/>
    <w:rsid w:val="00D07364"/>
    <w:rsid w:val="00D07E2E"/>
    <w:rsid w:val="00D100BD"/>
    <w:rsid w:val="00D11A07"/>
    <w:rsid w:val="00D1241B"/>
    <w:rsid w:val="00D124CF"/>
    <w:rsid w:val="00D12DC5"/>
    <w:rsid w:val="00D12DD8"/>
    <w:rsid w:val="00D13771"/>
    <w:rsid w:val="00D160FB"/>
    <w:rsid w:val="00D16DD9"/>
    <w:rsid w:val="00D17111"/>
    <w:rsid w:val="00D17304"/>
    <w:rsid w:val="00D2058C"/>
    <w:rsid w:val="00D2075F"/>
    <w:rsid w:val="00D21052"/>
    <w:rsid w:val="00D2160B"/>
    <w:rsid w:val="00D217EC"/>
    <w:rsid w:val="00D218AF"/>
    <w:rsid w:val="00D218EF"/>
    <w:rsid w:val="00D22185"/>
    <w:rsid w:val="00D22F26"/>
    <w:rsid w:val="00D23013"/>
    <w:rsid w:val="00D235C2"/>
    <w:rsid w:val="00D23D4A"/>
    <w:rsid w:val="00D24310"/>
    <w:rsid w:val="00D254A6"/>
    <w:rsid w:val="00D25552"/>
    <w:rsid w:val="00D258B6"/>
    <w:rsid w:val="00D25962"/>
    <w:rsid w:val="00D260BC"/>
    <w:rsid w:val="00D2627B"/>
    <w:rsid w:val="00D26A93"/>
    <w:rsid w:val="00D275A2"/>
    <w:rsid w:val="00D2783A"/>
    <w:rsid w:val="00D27CDE"/>
    <w:rsid w:val="00D27DDD"/>
    <w:rsid w:val="00D27ECB"/>
    <w:rsid w:val="00D30740"/>
    <w:rsid w:val="00D30DAA"/>
    <w:rsid w:val="00D31134"/>
    <w:rsid w:val="00D31444"/>
    <w:rsid w:val="00D31621"/>
    <w:rsid w:val="00D317DC"/>
    <w:rsid w:val="00D31862"/>
    <w:rsid w:val="00D31C42"/>
    <w:rsid w:val="00D31EF2"/>
    <w:rsid w:val="00D32426"/>
    <w:rsid w:val="00D32626"/>
    <w:rsid w:val="00D32640"/>
    <w:rsid w:val="00D32CF4"/>
    <w:rsid w:val="00D33A9F"/>
    <w:rsid w:val="00D34750"/>
    <w:rsid w:val="00D34F7C"/>
    <w:rsid w:val="00D34F8F"/>
    <w:rsid w:val="00D35B27"/>
    <w:rsid w:val="00D3614A"/>
    <w:rsid w:val="00D4082E"/>
    <w:rsid w:val="00D40F3F"/>
    <w:rsid w:val="00D410A1"/>
    <w:rsid w:val="00D41E3D"/>
    <w:rsid w:val="00D42585"/>
    <w:rsid w:val="00D42AB0"/>
    <w:rsid w:val="00D43599"/>
    <w:rsid w:val="00D4363A"/>
    <w:rsid w:val="00D43D97"/>
    <w:rsid w:val="00D4468E"/>
    <w:rsid w:val="00D45CDD"/>
    <w:rsid w:val="00D46034"/>
    <w:rsid w:val="00D46347"/>
    <w:rsid w:val="00D468D6"/>
    <w:rsid w:val="00D46B04"/>
    <w:rsid w:val="00D46D9E"/>
    <w:rsid w:val="00D47191"/>
    <w:rsid w:val="00D47253"/>
    <w:rsid w:val="00D473AE"/>
    <w:rsid w:val="00D47596"/>
    <w:rsid w:val="00D50733"/>
    <w:rsid w:val="00D5126A"/>
    <w:rsid w:val="00D5166B"/>
    <w:rsid w:val="00D5191E"/>
    <w:rsid w:val="00D51DD6"/>
    <w:rsid w:val="00D51FC5"/>
    <w:rsid w:val="00D5229B"/>
    <w:rsid w:val="00D52641"/>
    <w:rsid w:val="00D5310D"/>
    <w:rsid w:val="00D53647"/>
    <w:rsid w:val="00D53C8E"/>
    <w:rsid w:val="00D5412C"/>
    <w:rsid w:val="00D543D9"/>
    <w:rsid w:val="00D549D1"/>
    <w:rsid w:val="00D5573B"/>
    <w:rsid w:val="00D55767"/>
    <w:rsid w:val="00D56BA0"/>
    <w:rsid w:val="00D570E6"/>
    <w:rsid w:val="00D57485"/>
    <w:rsid w:val="00D57D46"/>
    <w:rsid w:val="00D6001B"/>
    <w:rsid w:val="00D601AC"/>
    <w:rsid w:val="00D603DE"/>
    <w:rsid w:val="00D60509"/>
    <w:rsid w:val="00D60D36"/>
    <w:rsid w:val="00D6177C"/>
    <w:rsid w:val="00D62371"/>
    <w:rsid w:val="00D623BB"/>
    <w:rsid w:val="00D62591"/>
    <w:rsid w:val="00D62938"/>
    <w:rsid w:val="00D6338E"/>
    <w:rsid w:val="00D64446"/>
    <w:rsid w:val="00D64606"/>
    <w:rsid w:val="00D64890"/>
    <w:rsid w:val="00D6504F"/>
    <w:rsid w:val="00D6520E"/>
    <w:rsid w:val="00D652D2"/>
    <w:rsid w:val="00D65800"/>
    <w:rsid w:val="00D65B78"/>
    <w:rsid w:val="00D66AC5"/>
    <w:rsid w:val="00D66B2D"/>
    <w:rsid w:val="00D671FB"/>
    <w:rsid w:val="00D672FF"/>
    <w:rsid w:val="00D7032C"/>
    <w:rsid w:val="00D7060A"/>
    <w:rsid w:val="00D70A99"/>
    <w:rsid w:val="00D71123"/>
    <w:rsid w:val="00D72267"/>
    <w:rsid w:val="00D726C3"/>
    <w:rsid w:val="00D72849"/>
    <w:rsid w:val="00D72927"/>
    <w:rsid w:val="00D7299B"/>
    <w:rsid w:val="00D7355C"/>
    <w:rsid w:val="00D73960"/>
    <w:rsid w:val="00D74317"/>
    <w:rsid w:val="00D74ADE"/>
    <w:rsid w:val="00D74C36"/>
    <w:rsid w:val="00D74EB4"/>
    <w:rsid w:val="00D7545B"/>
    <w:rsid w:val="00D75573"/>
    <w:rsid w:val="00D7598A"/>
    <w:rsid w:val="00D75E12"/>
    <w:rsid w:val="00D760DB"/>
    <w:rsid w:val="00D776BE"/>
    <w:rsid w:val="00D77F7F"/>
    <w:rsid w:val="00D8001C"/>
    <w:rsid w:val="00D80B8B"/>
    <w:rsid w:val="00D80C57"/>
    <w:rsid w:val="00D80CB7"/>
    <w:rsid w:val="00D80E23"/>
    <w:rsid w:val="00D81C93"/>
    <w:rsid w:val="00D81E54"/>
    <w:rsid w:val="00D82CBB"/>
    <w:rsid w:val="00D82ED5"/>
    <w:rsid w:val="00D84F45"/>
    <w:rsid w:val="00D8534C"/>
    <w:rsid w:val="00D853B2"/>
    <w:rsid w:val="00D85D86"/>
    <w:rsid w:val="00D85E6D"/>
    <w:rsid w:val="00D866F0"/>
    <w:rsid w:val="00D86F6F"/>
    <w:rsid w:val="00D86F75"/>
    <w:rsid w:val="00D87713"/>
    <w:rsid w:val="00D877A7"/>
    <w:rsid w:val="00D87B4C"/>
    <w:rsid w:val="00D87B9D"/>
    <w:rsid w:val="00D87C5A"/>
    <w:rsid w:val="00D904BE"/>
    <w:rsid w:val="00D90F5E"/>
    <w:rsid w:val="00D91C98"/>
    <w:rsid w:val="00D91D76"/>
    <w:rsid w:val="00D92E96"/>
    <w:rsid w:val="00D934DE"/>
    <w:rsid w:val="00D9380B"/>
    <w:rsid w:val="00D93A87"/>
    <w:rsid w:val="00D93AC2"/>
    <w:rsid w:val="00D942E5"/>
    <w:rsid w:val="00D94605"/>
    <w:rsid w:val="00D9468C"/>
    <w:rsid w:val="00D94B1B"/>
    <w:rsid w:val="00D9578E"/>
    <w:rsid w:val="00D95D05"/>
    <w:rsid w:val="00D968AE"/>
    <w:rsid w:val="00D97BE3"/>
    <w:rsid w:val="00DA0069"/>
    <w:rsid w:val="00DA0BB4"/>
    <w:rsid w:val="00DA1737"/>
    <w:rsid w:val="00DA1C27"/>
    <w:rsid w:val="00DA2123"/>
    <w:rsid w:val="00DA213F"/>
    <w:rsid w:val="00DA2418"/>
    <w:rsid w:val="00DA2524"/>
    <w:rsid w:val="00DA2682"/>
    <w:rsid w:val="00DA27B2"/>
    <w:rsid w:val="00DA2CE7"/>
    <w:rsid w:val="00DA34ED"/>
    <w:rsid w:val="00DA3F9E"/>
    <w:rsid w:val="00DA48E2"/>
    <w:rsid w:val="00DA4EBA"/>
    <w:rsid w:val="00DA59F2"/>
    <w:rsid w:val="00DA5B64"/>
    <w:rsid w:val="00DA6123"/>
    <w:rsid w:val="00DA6594"/>
    <w:rsid w:val="00DA65B7"/>
    <w:rsid w:val="00DA664F"/>
    <w:rsid w:val="00DA6C61"/>
    <w:rsid w:val="00DA75F1"/>
    <w:rsid w:val="00DA7C63"/>
    <w:rsid w:val="00DB0778"/>
    <w:rsid w:val="00DB0A99"/>
    <w:rsid w:val="00DB0C03"/>
    <w:rsid w:val="00DB1426"/>
    <w:rsid w:val="00DB2E25"/>
    <w:rsid w:val="00DB3918"/>
    <w:rsid w:val="00DB4BBB"/>
    <w:rsid w:val="00DB4FE9"/>
    <w:rsid w:val="00DB625C"/>
    <w:rsid w:val="00DB69C1"/>
    <w:rsid w:val="00DB6F64"/>
    <w:rsid w:val="00DB71FC"/>
    <w:rsid w:val="00DB77EB"/>
    <w:rsid w:val="00DB7EB6"/>
    <w:rsid w:val="00DC0121"/>
    <w:rsid w:val="00DC0B40"/>
    <w:rsid w:val="00DC276C"/>
    <w:rsid w:val="00DC27D8"/>
    <w:rsid w:val="00DC3191"/>
    <w:rsid w:val="00DC3D29"/>
    <w:rsid w:val="00DC41F5"/>
    <w:rsid w:val="00DC44A6"/>
    <w:rsid w:val="00DC4BE1"/>
    <w:rsid w:val="00DC5324"/>
    <w:rsid w:val="00DC556C"/>
    <w:rsid w:val="00DC63B5"/>
    <w:rsid w:val="00DC6843"/>
    <w:rsid w:val="00DC7237"/>
    <w:rsid w:val="00DC7A24"/>
    <w:rsid w:val="00DD01F8"/>
    <w:rsid w:val="00DD02EF"/>
    <w:rsid w:val="00DD0DB2"/>
    <w:rsid w:val="00DD16F4"/>
    <w:rsid w:val="00DD1AC0"/>
    <w:rsid w:val="00DD1F73"/>
    <w:rsid w:val="00DD2C52"/>
    <w:rsid w:val="00DD3086"/>
    <w:rsid w:val="00DD330E"/>
    <w:rsid w:val="00DD3A95"/>
    <w:rsid w:val="00DD40DD"/>
    <w:rsid w:val="00DD41B4"/>
    <w:rsid w:val="00DD47F0"/>
    <w:rsid w:val="00DD4C9D"/>
    <w:rsid w:val="00DD501E"/>
    <w:rsid w:val="00DD548B"/>
    <w:rsid w:val="00DD551C"/>
    <w:rsid w:val="00DD6302"/>
    <w:rsid w:val="00DD7842"/>
    <w:rsid w:val="00DE078C"/>
    <w:rsid w:val="00DE15E6"/>
    <w:rsid w:val="00DE1913"/>
    <w:rsid w:val="00DE1B26"/>
    <w:rsid w:val="00DE2364"/>
    <w:rsid w:val="00DE28D0"/>
    <w:rsid w:val="00DE400B"/>
    <w:rsid w:val="00DE4286"/>
    <w:rsid w:val="00DE4722"/>
    <w:rsid w:val="00DE47BD"/>
    <w:rsid w:val="00DE49E0"/>
    <w:rsid w:val="00DE61CB"/>
    <w:rsid w:val="00DE629E"/>
    <w:rsid w:val="00DE6A05"/>
    <w:rsid w:val="00DE742B"/>
    <w:rsid w:val="00DE79EB"/>
    <w:rsid w:val="00DE7AC5"/>
    <w:rsid w:val="00DF0851"/>
    <w:rsid w:val="00DF0AE1"/>
    <w:rsid w:val="00DF10FC"/>
    <w:rsid w:val="00DF16D8"/>
    <w:rsid w:val="00DF1A61"/>
    <w:rsid w:val="00DF1ABF"/>
    <w:rsid w:val="00DF1DF6"/>
    <w:rsid w:val="00DF1F4E"/>
    <w:rsid w:val="00DF21E4"/>
    <w:rsid w:val="00DF2F56"/>
    <w:rsid w:val="00DF3728"/>
    <w:rsid w:val="00DF3BDE"/>
    <w:rsid w:val="00DF3EF8"/>
    <w:rsid w:val="00DF4AA7"/>
    <w:rsid w:val="00DF4D10"/>
    <w:rsid w:val="00DF4F10"/>
    <w:rsid w:val="00DF572B"/>
    <w:rsid w:val="00DF621B"/>
    <w:rsid w:val="00DF6319"/>
    <w:rsid w:val="00DF69F9"/>
    <w:rsid w:val="00DF74A2"/>
    <w:rsid w:val="00DF7B5C"/>
    <w:rsid w:val="00DF7C4C"/>
    <w:rsid w:val="00E0066D"/>
    <w:rsid w:val="00E009BC"/>
    <w:rsid w:val="00E00CDB"/>
    <w:rsid w:val="00E00FFF"/>
    <w:rsid w:val="00E02007"/>
    <w:rsid w:val="00E02DD1"/>
    <w:rsid w:val="00E03A0A"/>
    <w:rsid w:val="00E03DAF"/>
    <w:rsid w:val="00E0428D"/>
    <w:rsid w:val="00E04399"/>
    <w:rsid w:val="00E047B0"/>
    <w:rsid w:val="00E04A0C"/>
    <w:rsid w:val="00E04AB0"/>
    <w:rsid w:val="00E04B07"/>
    <w:rsid w:val="00E05328"/>
    <w:rsid w:val="00E059DF"/>
    <w:rsid w:val="00E05A12"/>
    <w:rsid w:val="00E05B12"/>
    <w:rsid w:val="00E05E14"/>
    <w:rsid w:val="00E06A38"/>
    <w:rsid w:val="00E072C3"/>
    <w:rsid w:val="00E07EB3"/>
    <w:rsid w:val="00E10652"/>
    <w:rsid w:val="00E10B40"/>
    <w:rsid w:val="00E10F7B"/>
    <w:rsid w:val="00E111D3"/>
    <w:rsid w:val="00E11DD8"/>
    <w:rsid w:val="00E1244F"/>
    <w:rsid w:val="00E124C7"/>
    <w:rsid w:val="00E13123"/>
    <w:rsid w:val="00E13DD0"/>
    <w:rsid w:val="00E141C5"/>
    <w:rsid w:val="00E14364"/>
    <w:rsid w:val="00E1498D"/>
    <w:rsid w:val="00E14E32"/>
    <w:rsid w:val="00E155F6"/>
    <w:rsid w:val="00E167FC"/>
    <w:rsid w:val="00E16BA2"/>
    <w:rsid w:val="00E16E3A"/>
    <w:rsid w:val="00E17A2C"/>
    <w:rsid w:val="00E20041"/>
    <w:rsid w:val="00E20533"/>
    <w:rsid w:val="00E21214"/>
    <w:rsid w:val="00E212C7"/>
    <w:rsid w:val="00E23306"/>
    <w:rsid w:val="00E24D28"/>
    <w:rsid w:val="00E24D7B"/>
    <w:rsid w:val="00E25811"/>
    <w:rsid w:val="00E25D7F"/>
    <w:rsid w:val="00E26171"/>
    <w:rsid w:val="00E26986"/>
    <w:rsid w:val="00E26AFF"/>
    <w:rsid w:val="00E26B79"/>
    <w:rsid w:val="00E26EF5"/>
    <w:rsid w:val="00E26F33"/>
    <w:rsid w:val="00E275CB"/>
    <w:rsid w:val="00E27B60"/>
    <w:rsid w:val="00E3066A"/>
    <w:rsid w:val="00E30E8C"/>
    <w:rsid w:val="00E3151F"/>
    <w:rsid w:val="00E317CD"/>
    <w:rsid w:val="00E318D1"/>
    <w:rsid w:val="00E31B4A"/>
    <w:rsid w:val="00E31FF2"/>
    <w:rsid w:val="00E32025"/>
    <w:rsid w:val="00E3287B"/>
    <w:rsid w:val="00E32AE2"/>
    <w:rsid w:val="00E32D7E"/>
    <w:rsid w:val="00E32FA1"/>
    <w:rsid w:val="00E33793"/>
    <w:rsid w:val="00E33AB8"/>
    <w:rsid w:val="00E33C39"/>
    <w:rsid w:val="00E343A2"/>
    <w:rsid w:val="00E351F7"/>
    <w:rsid w:val="00E352A0"/>
    <w:rsid w:val="00E3781D"/>
    <w:rsid w:val="00E379D3"/>
    <w:rsid w:val="00E410F1"/>
    <w:rsid w:val="00E426CB"/>
    <w:rsid w:val="00E42877"/>
    <w:rsid w:val="00E42DE5"/>
    <w:rsid w:val="00E43405"/>
    <w:rsid w:val="00E4379A"/>
    <w:rsid w:val="00E43B79"/>
    <w:rsid w:val="00E43F97"/>
    <w:rsid w:val="00E446CF"/>
    <w:rsid w:val="00E449F8"/>
    <w:rsid w:val="00E45B8E"/>
    <w:rsid w:val="00E4649D"/>
    <w:rsid w:val="00E46668"/>
    <w:rsid w:val="00E469A6"/>
    <w:rsid w:val="00E46EA0"/>
    <w:rsid w:val="00E4766F"/>
    <w:rsid w:val="00E50191"/>
    <w:rsid w:val="00E50DFF"/>
    <w:rsid w:val="00E5113B"/>
    <w:rsid w:val="00E5121D"/>
    <w:rsid w:val="00E512A0"/>
    <w:rsid w:val="00E513C6"/>
    <w:rsid w:val="00E51A5D"/>
    <w:rsid w:val="00E51AAE"/>
    <w:rsid w:val="00E51AF4"/>
    <w:rsid w:val="00E51B77"/>
    <w:rsid w:val="00E52608"/>
    <w:rsid w:val="00E5365A"/>
    <w:rsid w:val="00E5409C"/>
    <w:rsid w:val="00E545FD"/>
    <w:rsid w:val="00E547EA"/>
    <w:rsid w:val="00E54D7C"/>
    <w:rsid w:val="00E55733"/>
    <w:rsid w:val="00E55F0A"/>
    <w:rsid w:val="00E56182"/>
    <w:rsid w:val="00E565EA"/>
    <w:rsid w:val="00E56652"/>
    <w:rsid w:val="00E57292"/>
    <w:rsid w:val="00E5766D"/>
    <w:rsid w:val="00E604E4"/>
    <w:rsid w:val="00E60749"/>
    <w:rsid w:val="00E6096A"/>
    <w:rsid w:val="00E614CC"/>
    <w:rsid w:val="00E619B8"/>
    <w:rsid w:val="00E61B29"/>
    <w:rsid w:val="00E61B54"/>
    <w:rsid w:val="00E634EA"/>
    <w:rsid w:val="00E641E8"/>
    <w:rsid w:val="00E64A99"/>
    <w:rsid w:val="00E64EA4"/>
    <w:rsid w:val="00E64F13"/>
    <w:rsid w:val="00E65383"/>
    <w:rsid w:val="00E654A5"/>
    <w:rsid w:val="00E662AF"/>
    <w:rsid w:val="00E667AC"/>
    <w:rsid w:val="00E66836"/>
    <w:rsid w:val="00E66B6A"/>
    <w:rsid w:val="00E6780A"/>
    <w:rsid w:val="00E67A65"/>
    <w:rsid w:val="00E67EC8"/>
    <w:rsid w:val="00E7002D"/>
    <w:rsid w:val="00E702E2"/>
    <w:rsid w:val="00E70DBA"/>
    <w:rsid w:val="00E70DFD"/>
    <w:rsid w:val="00E711C8"/>
    <w:rsid w:val="00E71838"/>
    <w:rsid w:val="00E71CCC"/>
    <w:rsid w:val="00E72949"/>
    <w:rsid w:val="00E72CE4"/>
    <w:rsid w:val="00E72DB9"/>
    <w:rsid w:val="00E7301F"/>
    <w:rsid w:val="00E7384D"/>
    <w:rsid w:val="00E73B53"/>
    <w:rsid w:val="00E73DA4"/>
    <w:rsid w:val="00E743C4"/>
    <w:rsid w:val="00E7463D"/>
    <w:rsid w:val="00E7505C"/>
    <w:rsid w:val="00E754AB"/>
    <w:rsid w:val="00E75AC8"/>
    <w:rsid w:val="00E75CA5"/>
    <w:rsid w:val="00E763CC"/>
    <w:rsid w:val="00E764CC"/>
    <w:rsid w:val="00E765AA"/>
    <w:rsid w:val="00E77898"/>
    <w:rsid w:val="00E77B93"/>
    <w:rsid w:val="00E80CF5"/>
    <w:rsid w:val="00E80FF5"/>
    <w:rsid w:val="00E816DE"/>
    <w:rsid w:val="00E819DB"/>
    <w:rsid w:val="00E81BAB"/>
    <w:rsid w:val="00E82626"/>
    <w:rsid w:val="00E829EE"/>
    <w:rsid w:val="00E84591"/>
    <w:rsid w:val="00E846AC"/>
    <w:rsid w:val="00E847C7"/>
    <w:rsid w:val="00E84F4F"/>
    <w:rsid w:val="00E85843"/>
    <w:rsid w:val="00E85BAB"/>
    <w:rsid w:val="00E85E7A"/>
    <w:rsid w:val="00E85EF6"/>
    <w:rsid w:val="00E86063"/>
    <w:rsid w:val="00E86299"/>
    <w:rsid w:val="00E86472"/>
    <w:rsid w:val="00E8654F"/>
    <w:rsid w:val="00E86B50"/>
    <w:rsid w:val="00E86E90"/>
    <w:rsid w:val="00E87774"/>
    <w:rsid w:val="00E87AC5"/>
    <w:rsid w:val="00E87E80"/>
    <w:rsid w:val="00E90D83"/>
    <w:rsid w:val="00E910E4"/>
    <w:rsid w:val="00E9111A"/>
    <w:rsid w:val="00E915F3"/>
    <w:rsid w:val="00E91A95"/>
    <w:rsid w:val="00E926CA"/>
    <w:rsid w:val="00E9296D"/>
    <w:rsid w:val="00E929E3"/>
    <w:rsid w:val="00E92CFB"/>
    <w:rsid w:val="00E92F29"/>
    <w:rsid w:val="00E93E00"/>
    <w:rsid w:val="00E93EF7"/>
    <w:rsid w:val="00E9439A"/>
    <w:rsid w:val="00E951F0"/>
    <w:rsid w:val="00E95245"/>
    <w:rsid w:val="00E952ED"/>
    <w:rsid w:val="00E96351"/>
    <w:rsid w:val="00E96998"/>
    <w:rsid w:val="00E97314"/>
    <w:rsid w:val="00E97399"/>
    <w:rsid w:val="00EA0206"/>
    <w:rsid w:val="00EA08B2"/>
    <w:rsid w:val="00EA0CDD"/>
    <w:rsid w:val="00EA10A3"/>
    <w:rsid w:val="00EA145D"/>
    <w:rsid w:val="00EA1E15"/>
    <w:rsid w:val="00EA22DA"/>
    <w:rsid w:val="00EA2603"/>
    <w:rsid w:val="00EA2800"/>
    <w:rsid w:val="00EA323F"/>
    <w:rsid w:val="00EA3568"/>
    <w:rsid w:val="00EA3897"/>
    <w:rsid w:val="00EA401A"/>
    <w:rsid w:val="00EA4670"/>
    <w:rsid w:val="00EA48C4"/>
    <w:rsid w:val="00EA4BE5"/>
    <w:rsid w:val="00EA514C"/>
    <w:rsid w:val="00EA5554"/>
    <w:rsid w:val="00EA55B1"/>
    <w:rsid w:val="00EA58E1"/>
    <w:rsid w:val="00EA599D"/>
    <w:rsid w:val="00EA59D0"/>
    <w:rsid w:val="00EA5B25"/>
    <w:rsid w:val="00EA5D94"/>
    <w:rsid w:val="00EA6069"/>
    <w:rsid w:val="00EA6FCD"/>
    <w:rsid w:val="00EA78A6"/>
    <w:rsid w:val="00EA7E06"/>
    <w:rsid w:val="00EB0118"/>
    <w:rsid w:val="00EB0EE7"/>
    <w:rsid w:val="00EB27EF"/>
    <w:rsid w:val="00EB2A28"/>
    <w:rsid w:val="00EB2A5A"/>
    <w:rsid w:val="00EB2A69"/>
    <w:rsid w:val="00EB2BD9"/>
    <w:rsid w:val="00EB2F61"/>
    <w:rsid w:val="00EB3856"/>
    <w:rsid w:val="00EB416D"/>
    <w:rsid w:val="00EB4728"/>
    <w:rsid w:val="00EB4C16"/>
    <w:rsid w:val="00EB5171"/>
    <w:rsid w:val="00EB59D7"/>
    <w:rsid w:val="00EB5FE9"/>
    <w:rsid w:val="00EB6189"/>
    <w:rsid w:val="00EB6840"/>
    <w:rsid w:val="00EB6B31"/>
    <w:rsid w:val="00EB6B6E"/>
    <w:rsid w:val="00EB6C91"/>
    <w:rsid w:val="00EB7488"/>
    <w:rsid w:val="00EB7789"/>
    <w:rsid w:val="00EB7940"/>
    <w:rsid w:val="00EB7D27"/>
    <w:rsid w:val="00EC05E1"/>
    <w:rsid w:val="00EC0702"/>
    <w:rsid w:val="00EC107A"/>
    <w:rsid w:val="00EC1ADB"/>
    <w:rsid w:val="00EC2945"/>
    <w:rsid w:val="00EC29EC"/>
    <w:rsid w:val="00EC2BB8"/>
    <w:rsid w:val="00EC3743"/>
    <w:rsid w:val="00EC3D0E"/>
    <w:rsid w:val="00EC41C9"/>
    <w:rsid w:val="00EC4345"/>
    <w:rsid w:val="00EC491B"/>
    <w:rsid w:val="00EC4B55"/>
    <w:rsid w:val="00EC4DAE"/>
    <w:rsid w:val="00EC4E62"/>
    <w:rsid w:val="00EC5161"/>
    <w:rsid w:val="00EC58A3"/>
    <w:rsid w:val="00EC5ABB"/>
    <w:rsid w:val="00EC6AC9"/>
    <w:rsid w:val="00EC7CD4"/>
    <w:rsid w:val="00EC7E74"/>
    <w:rsid w:val="00ED0005"/>
    <w:rsid w:val="00ED0319"/>
    <w:rsid w:val="00ED12AF"/>
    <w:rsid w:val="00ED140E"/>
    <w:rsid w:val="00ED2228"/>
    <w:rsid w:val="00ED251F"/>
    <w:rsid w:val="00ED27BB"/>
    <w:rsid w:val="00ED2ACB"/>
    <w:rsid w:val="00ED3FA6"/>
    <w:rsid w:val="00ED4387"/>
    <w:rsid w:val="00ED44F3"/>
    <w:rsid w:val="00ED48B0"/>
    <w:rsid w:val="00ED4AF9"/>
    <w:rsid w:val="00ED4E67"/>
    <w:rsid w:val="00ED6065"/>
    <w:rsid w:val="00ED6161"/>
    <w:rsid w:val="00ED6856"/>
    <w:rsid w:val="00ED68A7"/>
    <w:rsid w:val="00ED7735"/>
    <w:rsid w:val="00ED7E51"/>
    <w:rsid w:val="00EE054B"/>
    <w:rsid w:val="00EE060F"/>
    <w:rsid w:val="00EE12CE"/>
    <w:rsid w:val="00EE14B8"/>
    <w:rsid w:val="00EE153B"/>
    <w:rsid w:val="00EE15B2"/>
    <w:rsid w:val="00EE193F"/>
    <w:rsid w:val="00EE2EAC"/>
    <w:rsid w:val="00EE2FA1"/>
    <w:rsid w:val="00EE31CD"/>
    <w:rsid w:val="00EE396F"/>
    <w:rsid w:val="00EE3D11"/>
    <w:rsid w:val="00EE4F1C"/>
    <w:rsid w:val="00EE55D9"/>
    <w:rsid w:val="00EE5A0C"/>
    <w:rsid w:val="00EE5D80"/>
    <w:rsid w:val="00EE62D5"/>
    <w:rsid w:val="00EE63DA"/>
    <w:rsid w:val="00EE66C1"/>
    <w:rsid w:val="00EE679E"/>
    <w:rsid w:val="00EE6C43"/>
    <w:rsid w:val="00EE7068"/>
    <w:rsid w:val="00EF05DD"/>
    <w:rsid w:val="00EF066B"/>
    <w:rsid w:val="00EF07E1"/>
    <w:rsid w:val="00EF080A"/>
    <w:rsid w:val="00EF0A53"/>
    <w:rsid w:val="00EF0A80"/>
    <w:rsid w:val="00EF0B40"/>
    <w:rsid w:val="00EF0DCC"/>
    <w:rsid w:val="00EF0E46"/>
    <w:rsid w:val="00EF1575"/>
    <w:rsid w:val="00EF1A6F"/>
    <w:rsid w:val="00EF2D38"/>
    <w:rsid w:val="00EF3248"/>
    <w:rsid w:val="00EF3500"/>
    <w:rsid w:val="00EF3723"/>
    <w:rsid w:val="00EF3E97"/>
    <w:rsid w:val="00EF43FB"/>
    <w:rsid w:val="00EF4938"/>
    <w:rsid w:val="00EF4F52"/>
    <w:rsid w:val="00EF572E"/>
    <w:rsid w:val="00EF57B6"/>
    <w:rsid w:val="00EF6536"/>
    <w:rsid w:val="00EF6AF5"/>
    <w:rsid w:val="00EF6C6B"/>
    <w:rsid w:val="00EF7353"/>
    <w:rsid w:val="00F0017D"/>
    <w:rsid w:val="00F0088C"/>
    <w:rsid w:val="00F008EF"/>
    <w:rsid w:val="00F011B4"/>
    <w:rsid w:val="00F01CE5"/>
    <w:rsid w:val="00F020B7"/>
    <w:rsid w:val="00F026C0"/>
    <w:rsid w:val="00F02A18"/>
    <w:rsid w:val="00F02C99"/>
    <w:rsid w:val="00F0393A"/>
    <w:rsid w:val="00F03F51"/>
    <w:rsid w:val="00F04A4D"/>
    <w:rsid w:val="00F05A79"/>
    <w:rsid w:val="00F06506"/>
    <w:rsid w:val="00F071E6"/>
    <w:rsid w:val="00F07368"/>
    <w:rsid w:val="00F079B0"/>
    <w:rsid w:val="00F07CF5"/>
    <w:rsid w:val="00F07FAD"/>
    <w:rsid w:val="00F10DEF"/>
    <w:rsid w:val="00F11CC4"/>
    <w:rsid w:val="00F11E5C"/>
    <w:rsid w:val="00F128D8"/>
    <w:rsid w:val="00F12C7F"/>
    <w:rsid w:val="00F12FA5"/>
    <w:rsid w:val="00F13DA7"/>
    <w:rsid w:val="00F13EB0"/>
    <w:rsid w:val="00F14160"/>
    <w:rsid w:val="00F14A26"/>
    <w:rsid w:val="00F14A66"/>
    <w:rsid w:val="00F14A71"/>
    <w:rsid w:val="00F153A7"/>
    <w:rsid w:val="00F15731"/>
    <w:rsid w:val="00F1577C"/>
    <w:rsid w:val="00F15B8A"/>
    <w:rsid w:val="00F15B90"/>
    <w:rsid w:val="00F15BD8"/>
    <w:rsid w:val="00F15EBA"/>
    <w:rsid w:val="00F16247"/>
    <w:rsid w:val="00F16B55"/>
    <w:rsid w:val="00F16EFB"/>
    <w:rsid w:val="00F170D7"/>
    <w:rsid w:val="00F171E4"/>
    <w:rsid w:val="00F1748A"/>
    <w:rsid w:val="00F175A0"/>
    <w:rsid w:val="00F176A2"/>
    <w:rsid w:val="00F17872"/>
    <w:rsid w:val="00F201F7"/>
    <w:rsid w:val="00F2080C"/>
    <w:rsid w:val="00F20B7A"/>
    <w:rsid w:val="00F21515"/>
    <w:rsid w:val="00F21686"/>
    <w:rsid w:val="00F227A9"/>
    <w:rsid w:val="00F22FC6"/>
    <w:rsid w:val="00F23555"/>
    <w:rsid w:val="00F23CA4"/>
    <w:rsid w:val="00F242DA"/>
    <w:rsid w:val="00F24641"/>
    <w:rsid w:val="00F26041"/>
    <w:rsid w:val="00F2689B"/>
    <w:rsid w:val="00F279C6"/>
    <w:rsid w:val="00F27AE1"/>
    <w:rsid w:val="00F27BEE"/>
    <w:rsid w:val="00F317F9"/>
    <w:rsid w:val="00F325A9"/>
    <w:rsid w:val="00F32B1C"/>
    <w:rsid w:val="00F3321F"/>
    <w:rsid w:val="00F34F62"/>
    <w:rsid w:val="00F36330"/>
    <w:rsid w:val="00F366DF"/>
    <w:rsid w:val="00F37A15"/>
    <w:rsid w:val="00F405AA"/>
    <w:rsid w:val="00F405F0"/>
    <w:rsid w:val="00F40B67"/>
    <w:rsid w:val="00F41558"/>
    <w:rsid w:val="00F41B79"/>
    <w:rsid w:val="00F41DCE"/>
    <w:rsid w:val="00F420FE"/>
    <w:rsid w:val="00F42900"/>
    <w:rsid w:val="00F42C14"/>
    <w:rsid w:val="00F43107"/>
    <w:rsid w:val="00F4321A"/>
    <w:rsid w:val="00F43451"/>
    <w:rsid w:val="00F4385E"/>
    <w:rsid w:val="00F4392B"/>
    <w:rsid w:val="00F4399D"/>
    <w:rsid w:val="00F44199"/>
    <w:rsid w:val="00F44512"/>
    <w:rsid w:val="00F44C78"/>
    <w:rsid w:val="00F45115"/>
    <w:rsid w:val="00F45511"/>
    <w:rsid w:val="00F463FE"/>
    <w:rsid w:val="00F46F77"/>
    <w:rsid w:val="00F50013"/>
    <w:rsid w:val="00F50878"/>
    <w:rsid w:val="00F51E00"/>
    <w:rsid w:val="00F5237D"/>
    <w:rsid w:val="00F52B76"/>
    <w:rsid w:val="00F52C3B"/>
    <w:rsid w:val="00F52D44"/>
    <w:rsid w:val="00F52FFA"/>
    <w:rsid w:val="00F532B3"/>
    <w:rsid w:val="00F53560"/>
    <w:rsid w:val="00F53A08"/>
    <w:rsid w:val="00F53B62"/>
    <w:rsid w:val="00F54272"/>
    <w:rsid w:val="00F542E3"/>
    <w:rsid w:val="00F55BB0"/>
    <w:rsid w:val="00F55E27"/>
    <w:rsid w:val="00F56305"/>
    <w:rsid w:val="00F566E3"/>
    <w:rsid w:val="00F56A88"/>
    <w:rsid w:val="00F575A4"/>
    <w:rsid w:val="00F575B7"/>
    <w:rsid w:val="00F57B5F"/>
    <w:rsid w:val="00F57DD7"/>
    <w:rsid w:val="00F57F9B"/>
    <w:rsid w:val="00F6115B"/>
    <w:rsid w:val="00F61892"/>
    <w:rsid w:val="00F61D54"/>
    <w:rsid w:val="00F62072"/>
    <w:rsid w:val="00F62820"/>
    <w:rsid w:val="00F628A5"/>
    <w:rsid w:val="00F63BDB"/>
    <w:rsid w:val="00F64393"/>
    <w:rsid w:val="00F649FA"/>
    <w:rsid w:val="00F64B53"/>
    <w:rsid w:val="00F64DF7"/>
    <w:rsid w:val="00F65229"/>
    <w:rsid w:val="00F66075"/>
    <w:rsid w:val="00F66AC3"/>
    <w:rsid w:val="00F6727A"/>
    <w:rsid w:val="00F67D2D"/>
    <w:rsid w:val="00F67F53"/>
    <w:rsid w:val="00F7010B"/>
    <w:rsid w:val="00F70673"/>
    <w:rsid w:val="00F70BF7"/>
    <w:rsid w:val="00F7109D"/>
    <w:rsid w:val="00F71828"/>
    <w:rsid w:val="00F71844"/>
    <w:rsid w:val="00F71DAB"/>
    <w:rsid w:val="00F72303"/>
    <w:rsid w:val="00F72369"/>
    <w:rsid w:val="00F72AFC"/>
    <w:rsid w:val="00F73208"/>
    <w:rsid w:val="00F7373E"/>
    <w:rsid w:val="00F73A29"/>
    <w:rsid w:val="00F74085"/>
    <w:rsid w:val="00F74448"/>
    <w:rsid w:val="00F75902"/>
    <w:rsid w:val="00F761C5"/>
    <w:rsid w:val="00F76C04"/>
    <w:rsid w:val="00F77011"/>
    <w:rsid w:val="00F774F0"/>
    <w:rsid w:val="00F7774D"/>
    <w:rsid w:val="00F779DD"/>
    <w:rsid w:val="00F77CBE"/>
    <w:rsid w:val="00F8100C"/>
    <w:rsid w:val="00F8145B"/>
    <w:rsid w:val="00F81553"/>
    <w:rsid w:val="00F81ADC"/>
    <w:rsid w:val="00F81B4C"/>
    <w:rsid w:val="00F81BA5"/>
    <w:rsid w:val="00F81BB9"/>
    <w:rsid w:val="00F81F71"/>
    <w:rsid w:val="00F82B25"/>
    <w:rsid w:val="00F83127"/>
    <w:rsid w:val="00F83340"/>
    <w:rsid w:val="00F833A4"/>
    <w:rsid w:val="00F8430C"/>
    <w:rsid w:val="00F84511"/>
    <w:rsid w:val="00F84AD6"/>
    <w:rsid w:val="00F85C66"/>
    <w:rsid w:val="00F86265"/>
    <w:rsid w:val="00F8684A"/>
    <w:rsid w:val="00F86BE5"/>
    <w:rsid w:val="00F86BE9"/>
    <w:rsid w:val="00F8721E"/>
    <w:rsid w:val="00F8742D"/>
    <w:rsid w:val="00F8749C"/>
    <w:rsid w:val="00F87529"/>
    <w:rsid w:val="00F87624"/>
    <w:rsid w:val="00F87E4E"/>
    <w:rsid w:val="00F902B0"/>
    <w:rsid w:val="00F9127A"/>
    <w:rsid w:val="00F91428"/>
    <w:rsid w:val="00F916BA"/>
    <w:rsid w:val="00F91B29"/>
    <w:rsid w:val="00F91BB1"/>
    <w:rsid w:val="00F9216C"/>
    <w:rsid w:val="00F9249A"/>
    <w:rsid w:val="00F92A14"/>
    <w:rsid w:val="00F92BF9"/>
    <w:rsid w:val="00F9351F"/>
    <w:rsid w:val="00F93580"/>
    <w:rsid w:val="00F93A89"/>
    <w:rsid w:val="00F943F6"/>
    <w:rsid w:val="00F9466B"/>
    <w:rsid w:val="00F9467F"/>
    <w:rsid w:val="00F94726"/>
    <w:rsid w:val="00F94B59"/>
    <w:rsid w:val="00F957BF"/>
    <w:rsid w:val="00F95EFB"/>
    <w:rsid w:val="00F95F5D"/>
    <w:rsid w:val="00F967F5"/>
    <w:rsid w:val="00F96DC5"/>
    <w:rsid w:val="00F9716B"/>
    <w:rsid w:val="00F978D7"/>
    <w:rsid w:val="00F97DF3"/>
    <w:rsid w:val="00FA091D"/>
    <w:rsid w:val="00FA1E01"/>
    <w:rsid w:val="00FA2168"/>
    <w:rsid w:val="00FA28F8"/>
    <w:rsid w:val="00FA2EE6"/>
    <w:rsid w:val="00FA2F58"/>
    <w:rsid w:val="00FA42DB"/>
    <w:rsid w:val="00FA4A90"/>
    <w:rsid w:val="00FA4DED"/>
    <w:rsid w:val="00FA5134"/>
    <w:rsid w:val="00FA528B"/>
    <w:rsid w:val="00FA58CF"/>
    <w:rsid w:val="00FA5EDB"/>
    <w:rsid w:val="00FA6AFE"/>
    <w:rsid w:val="00FA6E41"/>
    <w:rsid w:val="00FA7854"/>
    <w:rsid w:val="00FA7C5B"/>
    <w:rsid w:val="00FA7CC6"/>
    <w:rsid w:val="00FA7DA6"/>
    <w:rsid w:val="00FB003A"/>
    <w:rsid w:val="00FB0675"/>
    <w:rsid w:val="00FB0839"/>
    <w:rsid w:val="00FB0B37"/>
    <w:rsid w:val="00FB0FCF"/>
    <w:rsid w:val="00FB160D"/>
    <w:rsid w:val="00FB1CD2"/>
    <w:rsid w:val="00FB2184"/>
    <w:rsid w:val="00FB251C"/>
    <w:rsid w:val="00FB2AF9"/>
    <w:rsid w:val="00FB2C8C"/>
    <w:rsid w:val="00FB2D84"/>
    <w:rsid w:val="00FB2EC8"/>
    <w:rsid w:val="00FB3557"/>
    <w:rsid w:val="00FB3570"/>
    <w:rsid w:val="00FB3813"/>
    <w:rsid w:val="00FB3A89"/>
    <w:rsid w:val="00FB3E1F"/>
    <w:rsid w:val="00FB455D"/>
    <w:rsid w:val="00FB4AB0"/>
    <w:rsid w:val="00FB4D85"/>
    <w:rsid w:val="00FB546B"/>
    <w:rsid w:val="00FB5979"/>
    <w:rsid w:val="00FB5B6B"/>
    <w:rsid w:val="00FB60A0"/>
    <w:rsid w:val="00FB7437"/>
    <w:rsid w:val="00FB7AAC"/>
    <w:rsid w:val="00FC002D"/>
    <w:rsid w:val="00FC06E5"/>
    <w:rsid w:val="00FC0A2D"/>
    <w:rsid w:val="00FC1277"/>
    <w:rsid w:val="00FC23DC"/>
    <w:rsid w:val="00FC25B2"/>
    <w:rsid w:val="00FC2F04"/>
    <w:rsid w:val="00FC31E0"/>
    <w:rsid w:val="00FC3341"/>
    <w:rsid w:val="00FC45A4"/>
    <w:rsid w:val="00FC4B3D"/>
    <w:rsid w:val="00FC54F5"/>
    <w:rsid w:val="00FC63C8"/>
    <w:rsid w:val="00FC6418"/>
    <w:rsid w:val="00FC6AD4"/>
    <w:rsid w:val="00FC72CA"/>
    <w:rsid w:val="00FC7509"/>
    <w:rsid w:val="00FC7571"/>
    <w:rsid w:val="00FC796D"/>
    <w:rsid w:val="00FD063D"/>
    <w:rsid w:val="00FD087A"/>
    <w:rsid w:val="00FD0BDC"/>
    <w:rsid w:val="00FD0CDD"/>
    <w:rsid w:val="00FD0F25"/>
    <w:rsid w:val="00FD1498"/>
    <w:rsid w:val="00FD1F85"/>
    <w:rsid w:val="00FD25F6"/>
    <w:rsid w:val="00FD2F26"/>
    <w:rsid w:val="00FD377A"/>
    <w:rsid w:val="00FD3AF4"/>
    <w:rsid w:val="00FD44E5"/>
    <w:rsid w:val="00FD47FF"/>
    <w:rsid w:val="00FD4888"/>
    <w:rsid w:val="00FD51FD"/>
    <w:rsid w:val="00FD55A7"/>
    <w:rsid w:val="00FD6A59"/>
    <w:rsid w:val="00FD6AD7"/>
    <w:rsid w:val="00FD6EA1"/>
    <w:rsid w:val="00FD7722"/>
    <w:rsid w:val="00FD7A46"/>
    <w:rsid w:val="00FE07D4"/>
    <w:rsid w:val="00FE0C38"/>
    <w:rsid w:val="00FE1683"/>
    <w:rsid w:val="00FE1CD7"/>
    <w:rsid w:val="00FE1E2F"/>
    <w:rsid w:val="00FE2E67"/>
    <w:rsid w:val="00FE3469"/>
    <w:rsid w:val="00FE49AD"/>
    <w:rsid w:val="00FE5548"/>
    <w:rsid w:val="00FE5714"/>
    <w:rsid w:val="00FE5CBC"/>
    <w:rsid w:val="00FE6556"/>
    <w:rsid w:val="00FE65D7"/>
    <w:rsid w:val="00FE683F"/>
    <w:rsid w:val="00FE6997"/>
    <w:rsid w:val="00FE6F08"/>
    <w:rsid w:val="00FF00A9"/>
    <w:rsid w:val="00FF091A"/>
    <w:rsid w:val="00FF14F7"/>
    <w:rsid w:val="00FF1699"/>
    <w:rsid w:val="00FF1EA1"/>
    <w:rsid w:val="00FF2171"/>
    <w:rsid w:val="00FF21EA"/>
    <w:rsid w:val="00FF295B"/>
    <w:rsid w:val="00FF302F"/>
    <w:rsid w:val="00FF34E1"/>
    <w:rsid w:val="00FF3D63"/>
    <w:rsid w:val="00FF4392"/>
    <w:rsid w:val="00FF4889"/>
    <w:rsid w:val="00FF4F82"/>
    <w:rsid w:val="00FF546F"/>
    <w:rsid w:val="00FF585C"/>
    <w:rsid w:val="00FF5F26"/>
    <w:rsid w:val="00FF6051"/>
    <w:rsid w:val="00FF69D1"/>
    <w:rsid w:val="00FF6EDF"/>
    <w:rsid w:val="00FF6EF4"/>
    <w:rsid w:val="00FF7CEB"/>
    <w:rsid w:val="00FF7D2D"/>
    <w:rsid w:val="0CB8D65E"/>
  </w:rsids>
  <m:mathPr>
    <m:mathFont m:val="Cambria Math"/>
    <m:brkBin m:val="before"/>
    <m:brkBinSub m:val="--"/>
    <m:smallFrac m:val="0"/>
    <m:dispDef/>
    <m:lMargin m:val="0"/>
    <m:rMargin m:val="0"/>
    <m:defJc m:val="centerGroup"/>
    <m:wrapIndent m:val="1440"/>
    <m:intLim m:val="subSup"/>
    <m:naryLim m:val="undOvr"/>
  </m:mathPr>
  <w:themeFontLang w:val="es-ES" w:eastAsia="zh-CN"/>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0BABD10C"/>
  <w15:chartTrackingRefBased/>
  <w15:docId w15:val="{05074F7E-70A4-4350-986A-8D5B8E45B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3671"/>
    <w:pPr>
      <w:spacing w:after="200" w:line="276" w:lineRule="auto"/>
    </w:pPr>
    <w:rPr>
      <w:sz w:val="22"/>
      <w:szCs w:val="22"/>
      <w:lang w:val="es-PA"/>
    </w:rPr>
  </w:style>
  <w:style w:type="paragraph" w:styleId="Heading1">
    <w:name w:val="heading 1"/>
    <w:basedOn w:val="Normal"/>
    <w:next w:val="Normal"/>
    <w:link w:val="Heading1Char"/>
    <w:uiPriority w:val="9"/>
    <w:qFormat/>
    <w:rsid w:val="009C30B4"/>
    <w:pPr>
      <w:keepNext/>
      <w:keepLines/>
      <w:spacing w:before="240" w:after="0" w:line="259" w:lineRule="auto"/>
      <w:outlineLvl w:val="0"/>
    </w:pPr>
    <w:rPr>
      <w:rFonts w:ascii="Calibri Light" w:eastAsia="DengXian Light" w:hAnsi="Calibri Light"/>
      <w:color w:val="2F5496"/>
      <w:sz w:val="32"/>
      <w:szCs w:val="32"/>
      <w:lang w:eastAsia="zh-CN"/>
    </w:rPr>
  </w:style>
  <w:style w:type="paragraph" w:styleId="Heading2">
    <w:name w:val="heading 2"/>
    <w:basedOn w:val="Normal"/>
    <w:link w:val="Heading2Char"/>
    <w:uiPriority w:val="9"/>
    <w:qFormat/>
    <w:rsid w:val="00515430"/>
    <w:pPr>
      <w:spacing w:before="100" w:beforeAutospacing="1" w:after="100" w:afterAutospacing="1" w:line="240" w:lineRule="auto"/>
      <w:outlineLvl w:val="1"/>
    </w:pPr>
    <w:rPr>
      <w:rFonts w:ascii="Times New Roman" w:eastAsia="Times New Roman" w:hAnsi="Times New Roman"/>
      <w:b/>
      <w:bCs/>
      <w:sz w:val="36"/>
      <w:szCs w:val="36"/>
      <w:lang w:eastAsia="zh-CN"/>
    </w:rPr>
  </w:style>
  <w:style w:type="paragraph" w:styleId="Heading3">
    <w:name w:val="heading 3"/>
    <w:basedOn w:val="Normal"/>
    <w:next w:val="Normal"/>
    <w:link w:val="Heading3Char"/>
    <w:uiPriority w:val="9"/>
    <w:semiHidden/>
    <w:unhideWhenUsed/>
    <w:qFormat/>
    <w:rsid w:val="00CE1A7D"/>
    <w:pPr>
      <w:keepNext/>
      <w:spacing w:before="240" w:after="60"/>
      <w:outlineLvl w:val="2"/>
    </w:pPr>
    <w:rPr>
      <w:rFonts w:ascii="Calibri Light" w:eastAsia="DengXian Light" w:hAnsi="Calibri Light"/>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3671"/>
    <w:pPr>
      <w:ind w:left="720"/>
      <w:contextualSpacing/>
    </w:pPr>
  </w:style>
  <w:style w:type="paragraph" w:styleId="BalloonText">
    <w:name w:val="Balloon Text"/>
    <w:basedOn w:val="Normal"/>
    <w:link w:val="BalloonTextChar"/>
    <w:uiPriority w:val="99"/>
    <w:semiHidden/>
    <w:unhideWhenUsed/>
    <w:rsid w:val="005F6B87"/>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5F6B87"/>
    <w:rPr>
      <w:rFonts w:ascii="Segoe UI" w:hAnsi="Segoe UI" w:cs="Segoe UI"/>
      <w:sz w:val="18"/>
      <w:szCs w:val="18"/>
      <w:lang w:eastAsia="en-US"/>
    </w:rPr>
  </w:style>
  <w:style w:type="paragraph" w:styleId="NoSpacing">
    <w:name w:val="No Spacing"/>
    <w:uiPriority w:val="1"/>
    <w:qFormat/>
    <w:rsid w:val="0099764C"/>
    <w:rPr>
      <w:sz w:val="22"/>
      <w:szCs w:val="22"/>
      <w:lang w:val="es-PA"/>
    </w:rPr>
  </w:style>
  <w:style w:type="paragraph" w:styleId="NormalWeb">
    <w:name w:val="Normal (Web)"/>
    <w:basedOn w:val="Normal"/>
    <w:uiPriority w:val="99"/>
    <w:unhideWhenUsed/>
    <w:rsid w:val="001D7B91"/>
    <w:rPr>
      <w:rFonts w:ascii="Times New Roman" w:hAnsi="Times New Roman"/>
      <w:sz w:val="24"/>
      <w:szCs w:val="24"/>
    </w:rPr>
  </w:style>
  <w:style w:type="character" w:styleId="Hyperlink">
    <w:name w:val="Hyperlink"/>
    <w:uiPriority w:val="99"/>
    <w:unhideWhenUsed/>
    <w:rsid w:val="001D7B91"/>
    <w:rPr>
      <w:color w:val="0563C1"/>
      <w:u w:val="single"/>
    </w:rPr>
  </w:style>
  <w:style w:type="character" w:styleId="UnresolvedMention">
    <w:name w:val="Unresolved Mention"/>
    <w:uiPriority w:val="99"/>
    <w:semiHidden/>
    <w:unhideWhenUsed/>
    <w:rsid w:val="001D7B91"/>
    <w:rPr>
      <w:color w:val="605E5C"/>
      <w:shd w:val="clear" w:color="auto" w:fill="E1DFDD"/>
    </w:rPr>
  </w:style>
  <w:style w:type="character" w:styleId="Emphasis">
    <w:name w:val="Emphasis"/>
    <w:uiPriority w:val="20"/>
    <w:qFormat/>
    <w:rsid w:val="00B5659B"/>
    <w:rPr>
      <w:i/>
      <w:iCs/>
    </w:rPr>
  </w:style>
  <w:style w:type="character" w:customStyle="1" w:styleId="Heading2Char">
    <w:name w:val="Heading 2 Char"/>
    <w:link w:val="Heading2"/>
    <w:uiPriority w:val="9"/>
    <w:rsid w:val="00515430"/>
    <w:rPr>
      <w:rFonts w:ascii="Times New Roman" w:eastAsia="Times New Roman" w:hAnsi="Times New Roman"/>
      <w:b/>
      <w:bCs/>
      <w:sz w:val="36"/>
      <w:szCs w:val="36"/>
    </w:rPr>
  </w:style>
  <w:style w:type="character" w:styleId="Strong">
    <w:name w:val="Strong"/>
    <w:uiPriority w:val="22"/>
    <w:qFormat/>
    <w:rsid w:val="00515430"/>
    <w:rPr>
      <w:b/>
      <w:bCs/>
    </w:rPr>
  </w:style>
  <w:style w:type="paragraph" w:customStyle="1" w:styleId="wp-caption-text">
    <w:name w:val="wp-caption-text"/>
    <w:basedOn w:val="Normal"/>
    <w:rsid w:val="00515430"/>
    <w:pPr>
      <w:spacing w:before="100" w:beforeAutospacing="1" w:after="100" w:afterAutospacing="1" w:line="240" w:lineRule="auto"/>
    </w:pPr>
    <w:rPr>
      <w:rFonts w:ascii="Times New Roman" w:eastAsia="Times New Roman" w:hAnsi="Times New Roman"/>
      <w:sz w:val="24"/>
      <w:szCs w:val="24"/>
      <w:lang w:eastAsia="zh-CN"/>
    </w:rPr>
  </w:style>
  <w:style w:type="character" w:customStyle="1" w:styleId="Heading3Char">
    <w:name w:val="Heading 3 Char"/>
    <w:link w:val="Heading3"/>
    <w:uiPriority w:val="9"/>
    <w:semiHidden/>
    <w:rsid w:val="00CE1A7D"/>
    <w:rPr>
      <w:rFonts w:ascii="Calibri Light" w:eastAsia="DengXian Light" w:hAnsi="Calibri Light" w:cs="Times New Roman"/>
      <w:b/>
      <w:bCs/>
      <w:sz w:val="26"/>
      <w:szCs w:val="26"/>
      <w:lang w:val="es-PA" w:eastAsia="en-US"/>
    </w:rPr>
  </w:style>
  <w:style w:type="character" w:styleId="FootnoteReference">
    <w:name w:val="footnote reference"/>
    <w:uiPriority w:val="99"/>
    <w:semiHidden/>
    <w:unhideWhenUsed/>
    <w:rPr>
      <w:vertAlign w:val="superscript"/>
    </w:rPr>
  </w:style>
  <w:style w:type="character" w:customStyle="1" w:styleId="FootnoteTextChar">
    <w:name w:val="Footnote Text Char"/>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Heading1Char">
    <w:name w:val="Heading 1 Char"/>
    <w:link w:val="Heading1"/>
    <w:uiPriority w:val="9"/>
    <w:rsid w:val="009C30B4"/>
    <w:rPr>
      <w:rFonts w:ascii="Calibri Light" w:eastAsia="DengXian Light" w:hAnsi="Calibri Light"/>
      <w:color w:val="2F5496"/>
      <w:sz w:val="32"/>
      <w:szCs w:val="32"/>
      <w:lang w:val="es-PA" w:eastAsia="zh-CN"/>
    </w:rPr>
  </w:style>
  <w:style w:type="paragraph" w:styleId="Bibliography">
    <w:name w:val="Bibliography"/>
    <w:basedOn w:val="Normal"/>
    <w:next w:val="Normal"/>
    <w:uiPriority w:val="37"/>
    <w:unhideWhenUsed/>
    <w:rsid w:val="009C30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51852">
      <w:bodyDiv w:val="1"/>
      <w:marLeft w:val="0"/>
      <w:marRight w:val="0"/>
      <w:marTop w:val="0"/>
      <w:marBottom w:val="0"/>
      <w:divBdr>
        <w:top w:val="none" w:sz="0" w:space="0" w:color="auto"/>
        <w:left w:val="none" w:sz="0" w:space="0" w:color="auto"/>
        <w:bottom w:val="none" w:sz="0" w:space="0" w:color="auto"/>
        <w:right w:val="none" w:sz="0" w:space="0" w:color="auto"/>
      </w:divBdr>
    </w:div>
    <w:div w:id="82142885">
      <w:bodyDiv w:val="1"/>
      <w:marLeft w:val="0"/>
      <w:marRight w:val="0"/>
      <w:marTop w:val="0"/>
      <w:marBottom w:val="0"/>
      <w:divBdr>
        <w:top w:val="none" w:sz="0" w:space="0" w:color="auto"/>
        <w:left w:val="none" w:sz="0" w:space="0" w:color="auto"/>
        <w:bottom w:val="none" w:sz="0" w:space="0" w:color="auto"/>
        <w:right w:val="none" w:sz="0" w:space="0" w:color="auto"/>
      </w:divBdr>
      <w:divsChild>
        <w:div w:id="1170410864">
          <w:marLeft w:val="0"/>
          <w:marRight w:val="360"/>
          <w:marTop w:val="0"/>
          <w:marBottom w:val="360"/>
          <w:divBdr>
            <w:top w:val="single" w:sz="6" w:space="0" w:color="D5D5D5"/>
            <w:left w:val="single" w:sz="6" w:space="0" w:color="D5D5D5"/>
            <w:bottom w:val="single" w:sz="6" w:space="0" w:color="D5D5D5"/>
            <w:right w:val="single" w:sz="6" w:space="0" w:color="D5D5D5"/>
          </w:divBdr>
        </w:div>
      </w:divsChild>
    </w:div>
    <w:div w:id="101071551">
      <w:bodyDiv w:val="1"/>
      <w:marLeft w:val="0"/>
      <w:marRight w:val="0"/>
      <w:marTop w:val="0"/>
      <w:marBottom w:val="0"/>
      <w:divBdr>
        <w:top w:val="none" w:sz="0" w:space="0" w:color="auto"/>
        <w:left w:val="none" w:sz="0" w:space="0" w:color="auto"/>
        <w:bottom w:val="none" w:sz="0" w:space="0" w:color="auto"/>
        <w:right w:val="none" w:sz="0" w:space="0" w:color="auto"/>
      </w:divBdr>
    </w:div>
    <w:div w:id="247889474">
      <w:bodyDiv w:val="1"/>
      <w:marLeft w:val="0"/>
      <w:marRight w:val="0"/>
      <w:marTop w:val="0"/>
      <w:marBottom w:val="0"/>
      <w:divBdr>
        <w:top w:val="none" w:sz="0" w:space="0" w:color="auto"/>
        <w:left w:val="none" w:sz="0" w:space="0" w:color="auto"/>
        <w:bottom w:val="none" w:sz="0" w:space="0" w:color="auto"/>
        <w:right w:val="none" w:sz="0" w:space="0" w:color="auto"/>
      </w:divBdr>
    </w:div>
    <w:div w:id="271716107">
      <w:bodyDiv w:val="1"/>
      <w:marLeft w:val="0"/>
      <w:marRight w:val="0"/>
      <w:marTop w:val="0"/>
      <w:marBottom w:val="0"/>
      <w:divBdr>
        <w:top w:val="none" w:sz="0" w:space="0" w:color="auto"/>
        <w:left w:val="none" w:sz="0" w:space="0" w:color="auto"/>
        <w:bottom w:val="none" w:sz="0" w:space="0" w:color="auto"/>
        <w:right w:val="none" w:sz="0" w:space="0" w:color="auto"/>
      </w:divBdr>
    </w:div>
    <w:div w:id="368606214">
      <w:bodyDiv w:val="1"/>
      <w:marLeft w:val="0"/>
      <w:marRight w:val="0"/>
      <w:marTop w:val="0"/>
      <w:marBottom w:val="0"/>
      <w:divBdr>
        <w:top w:val="none" w:sz="0" w:space="0" w:color="auto"/>
        <w:left w:val="none" w:sz="0" w:space="0" w:color="auto"/>
        <w:bottom w:val="none" w:sz="0" w:space="0" w:color="auto"/>
        <w:right w:val="none" w:sz="0" w:space="0" w:color="auto"/>
      </w:divBdr>
    </w:div>
    <w:div w:id="1017347838">
      <w:bodyDiv w:val="1"/>
      <w:marLeft w:val="0"/>
      <w:marRight w:val="0"/>
      <w:marTop w:val="0"/>
      <w:marBottom w:val="0"/>
      <w:divBdr>
        <w:top w:val="none" w:sz="0" w:space="0" w:color="auto"/>
        <w:left w:val="none" w:sz="0" w:space="0" w:color="auto"/>
        <w:bottom w:val="none" w:sz="0" w:space="0" w:color="auto"/>
        <w:right w:val="none" w:sz="0" w:space="0" w:color="auto"/>
      </w:divBdr>
    </w:div>
    <w:div w:id="1060053724">
      <w:bodyDiv w:val="1"/>
      <w:marLeft w:val="0"/>
      <w:marRight w:val="0"/>
      <w:marTop w:val="0"/>
      <w:marBottom w:val="0"/>
      <w:divBdr>
        <w:top w:val="none" w:sz="0" w:space="0" w:color="auto"/>
        <w:left w:val="none" w:sz="0" w:space="0" w:color="auto"/>
        <w:bottom w:val="none" w:sz="0" w:space="0" w:color="auto"/>
        <w:right w:val="none" w:sz="0" w:space="0" w:color="auto"/>
      </w:divBdr>
    </w:div>
    <w:div w:id="1187403993">
      <w:bodyDiv w:val="1"/>
      <w:marLeft w:val="0"/>
      <w:marRight w:val="0"/>
      <w:marTop w:val="0"/>
      <w:marBottom w:val="0"/>
      <w:divBdr>
        <w:top w:val="none" w:sz="0" w:space="0" w:color="auto"/>
        <w:left w:val="none" w:sz="0" w:space="0" w:color="auto"/>
        <w:bottom w:val="none" w:sz="0" w:space="0" w:color="auto"/>
        <w:right w:val="none" w:sz="0" w:space="0" w:color="auto"/>
      </w:divBdr>
    </w:div>
    <w:div w:id="1255556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uyhistoria.es/contemporanea/articulo/el-premio-nobel-mas-joven-de-la-historia-90147550268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uyhistoria.es/efemerides/acontecimiento/se-descubren-los-rayos-x-551577976588" TargetMode="External"/><Relationship Id="rId5" Type="http://schemas.openxmlformats.org/officeDocument/2006/relationships/webSettings" Target="webSettings.xml"/><Relationship Id="rId10" Type="http://schemas.openxmlformats.org/officeDocument/2006/relationships/hyperlink" Target="https://www.muyhistoria.es/contemporanea/fotos/mujeres-mas-influyentes-de-la-historia/mariecuri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08</b:Tag>
    <b:SourceType>InternetSite</b:SourceType>
    <b:Guid>{B2DAEEC3-6242-4E00-A7AB-493BF74E807A}</b:Guid>
    <b:Title>EXPANSION</b:Title>
    <b:Year>2008</b:Year>
    <b:Author>
      <b:Author>
        <b:NameList>
          <b:Person>
            <b:Last>Moreno</b:Last>
            <b:First>Tania</b:First>
          </b:Person>
        </b:NameList>
      </b:Author>
    </b:Author>
    <b:Month>9</b:Month>
    <b:Day>3</b:Day>
    <b:URL>https://expansion.mx/micarrera/2008/09/03/9-cualidades-del-lider-mundial</b:URL>
    <b:RefOrder>1</b:RefOrder>
  </b:Source>
  <b:Source>
    <b:Tag>GRU16</b:Tag>
    <b:SourceType>InternetSite</b:SourceType>
    <b:Guid>{E42FC10D-E41F-43E7-98D0-628599D23AFC}</b:Guid>
    <b:Author>
      <b:Author>
        <b:NameList>
          <b:Person>
            <b:Last>EJECUTIVO</b:Last>
            <b:First>GRUPO</b:First>
            <b:Middle>MUNDO</b:Middle>
          </b:Person>
        </b:NameList>
      </b:Author>
    </b:Author>
    <b:Title>GRUPO MUNDO EJECUTIVO</b:Title>
    <b:Year>2016</b:Year>
    <b:Month>11</b:Month>
    <b:Day>7</b:Day>
    <b:URL>https://mundoejecutivo.com.mx/mujer-ejecutiva/2016/11/07/5-razones-por-que-marie-curie-ejemplo-liderazgo/</b:URL>
    <b:RefOrder>2</b:RefOrder>
  </b:Source>
  <b:Source>
    <b:Tag>Eur19</b:Tag>
    <b:SourceType>InternetSite</b:SourceType>
    <b:Guid>{154578A4-921C-4C1A-B665-A64EEFEA992A}</b:Guid>
    <b:Author>
      <b:Author>
        <b:NameList>
          <b:Person>
            <b:Last>Press</b:Last>
            <b:First>Europa</b:First>
          </b:Person>
        </b:NameList>
      </b:Author>
    </b:Author>
    <b:Title>ESTRATEGIA Y NEGOCIOS</b:Title>
    <b:Year>2019</b:Year>
    <b:Month>11</b:Month>
    <b:Day>9</b:Day>
    <b:URL>https://www.estrategiaynegocios.net/empresasymanagement/1333281-330/siete-claves-del-liderazgo-de-marie-curie-para-construir-un-mundo-mejor</b:URL>
    <b:RefOrder>3</b:RefOrder>
  </b:Source>
</b:Sources>
</file>

<file path=customXml/itemProps1.xml><?xml version="1.0" encoding="utf-8"?>
<ds:datastoreItem xmlns:ds="http://schemas.openxmlformats.org/officeDocument/2006/customXml" ds:itemID="{4AC060CE-CBE0-40BB-9999-1698EEC680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2425</Words>
  <Characters>13824</Characters>
  <Application>Microsoft Office Word</Application>
  <DocSecurity>0</DocSecurity>
  <Lines>115</Lines>
  <Paragraphs>32</Paragraphs>
  <ScaleCrop>false</ScaleCrop>
  <Company>Microsoft</Company>
  <LinksUpToDate>false</LinksUpToDate>
  <CharactersWithSpaces>1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sa Vergara</dc:creator>
  <cp:keywords/>
  <cp:lastModifiedBy>HANNA FIGUEROA</cp:lastModifiedBy>
  <cp:revision>18</cp:revision>
  <cp:lastPrinted>2016-08-04T14:07:00Z</cp:lastPrinted>
  <dcterms:created xsi:type="dcterms:W3CDTF">2020-11-15T19:42:00Z</dcterms:created>
  <dcterms:modified xsi:type="dcterms:W3CDTF">2020-11-15T22:00:00Z</dcterms:modified>
</cp:coreProperties>
</file>